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Szvegtrzs"/>
      </w:pPr>
    </w:p>
    <w:p w14:paraId="77658F3B" w14:textId="77777777" w:rsidR="00500742" w:rsidRDefault="00500742" w:rsidP="00500742">
      <w:pPr>
        <w:pStyle w:val="Szvegtrzs"/>
      </w:pPr>
    </w:p>
    <w:p w14:paraId="0E34BD01" w14:textId="77777777" w:rsidR="00500742" w:rsidRDefault="00500742" w:rsidP="00500742">
      <w:pPr>
        <w:pStyle w:val="Szvegtrzs"/>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Szvegtrzs"/>
      </w:pPr>
    </w:p>
    <w:p w14:paraId="6F72959F" w14:textId="77777777" w:rsidR="00500742" w:rsidRDefault="00500742" w:rsidP="00500742">
      <w:pPr>
        <w:pStyle w:val="Szvegtrzs"/>
      </w:pPr>
    </w:p>
    <w:p w14:paraId="19E2EDC6" w14:textId="77777777" w:rsidR="00500742" w:rsidRDefault="00500742" w:rsidP="00500742">
      <w:pPr>
        <w:pStyle w:val="Szvegtrzs"/>
      </w:pPr>
    </w:p>
    <w:p w14:paraId="31C885E5" w14:textId="77777777" w:rsidR="00500742" w:rsidRDefault="00500742" w:rsidP="00500742">
      <w:pPr>
        <w:pStyle w:val="Szvegtrzs"/>
      </w:pPr>
    </w:p>
    <w:p w14:paraId="74C5682C" w14:textId="77777777" w:rsidR="00500742" w:rsidRDefault="00500742" w:rsidP="00500742">
      <w:pPr>
        <w:pStyle w:val="Szvegtrzs"/>
      </w:pPr>
    </w:p>
    <w:p w14:paraId="543A52D9" w14:textId="77777777" w:rsidR="00500742" w:rsidRDefault="00500742" w:rsidP="00500742">
      <w:pPr>
        <w:pStyle w:val="Szvegtrzs"/>
      </w:pPr>
    </w:p>
    <w:p w14:paraId="5C893A34" w14:textId="77777777" w:rsidR="00500742" w:rsidRDefault="00500742" w:rsidP="00500742">
      <w:pPr>
        <w:pStyle w:val="Szvegtrzs"/>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1B38C1F2" w:rsidR="00500742" w:rsidRPr="007F4104" w:rsidRDefault="00223897" w:rsidP="007206CD">
            <w:pPr>
              <w:pStyle w:val="Megjegyzstrgya"/>
            </w:pPr>
            <w:ins w:id="0" w:author="Gergely Zsolnai" w:date="2024-10-21T16:15:00Z">
              <w:r>
                <w:t xml:space="preserve">Political </w:t>
              </w:r>
            </w:ins>
            <w:ins w:id="1" w:author="Gergely Zsolnai" w:date="2024-10-21T16:16:00Z">
              <w:r>
                <w:t>Campaign</w:t>
              </w:r>
            </w:ins>
            <w:del w:id="2" w:author="Gergely Zsolnai" w:date="2024-10-21T16:15:00Z">
              <w:r w:rsidR="00426215" w:rsidDel="00223897">
                <w:delText>Business Template</w:delText>
              </w:r>
            </w:del>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Szvegtrzs"/>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Szvegtrzs"/>
      </w:pPr>
    </w:p>
    <w:p w14:paraId="208A37E9" w14:textId="77777777" w:rsidR="00500742" w:rsidRPr="00713C48" w:rsidRDefault="00500742" w:rsidP="00500742">
      <w:pPr>
        <w:pStyle w:val="Tartalomjegyzkcmsora"/>
      </w:pPr>
      <w:bookmarkStart w:id="3" w:name="_Toc456598587"/>
      <w:bookmarkStart w:id="4" w:name="_Toc456600918"/>
      <w:bookmarkStart w:id="5" w:name="_Toc2484421"/>
      <w:bookmarkStart w:id="6" w:name="_Toc4475558"/>
      <w:r w:rsidRPr="00713C48">
        <w:t>Contents</w:t>
      </w:r>
    </w:p>
    <w:p w14:paraId="5B80CBBC" w14:textId="7661780F" w:rsidR="00407DD5" w:rsidRDefault="00500742">
      <w:pPr>
        <w:pStyle w:val="TJ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iperhivatkozs"/>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iperhivatkozs"/>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iperhivatkozs"/>
            <w:rFonts w:eastAsia="MS Gothic"/>
            <w:noProof/>
          </w:rPr>
          <w:t>1.1</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iperhivatkozs"/>
            <w:rFonts w:eastAsia="MS Gothic"/>
            <w:noProof/>
          </w:rPr>
          <w:t>1.2</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000000" w:rsidP="6D4B84C2">
      <w:pPr>
        <w:pStyle w:val="TJ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iperhivatkozs"/>
            <w:rFonts w:eastAsia="MS Gothic"/>
            <w:noProof/>
          </w:rPr>
          <w:t>1.3</w:t>
        </w:r>
        <w:r w:rsidR="00407DD5">
          <w:rPr>
            <w:rFonts w:asciiTheme="minorHAnsi" w:eastAsiaTheme="minorEastAsia" w:hAnsiTheme="minorHAnsi" w:cstheme="minorBidi"/>
            <w:noProof/>
            <w:sz w:val="22"/>
            <w:szCs w:val="22"/>
          </w:rPr>
          <w:tab/>
        </w:r>
        <w:r w:rsidR="002B3847">
          <w:rPr>
            <w:rStyle w:val="Hiperhivatkozs"/>
            <w:rFonts w:eastAsia="MS Gothic"/>
            <w:noProof/>
          </w:rPr>
          <w:t>The b</w:t>
        </w:r>
        <w:r w:rsidR="00407DD5" w:rsidRPr="00CF14D8">
          <w:rPr>
            <w:rStyle w:val="Hiperhivatkozs"/>
            <w:rFonts w:eastAsia="MS Gothic"/>
            <w:noProof/>
          </w:rPr>
          <w:t xml:space="preserve">enefits </w:t>
        </w:r>
        <w:r w:rsidR="002B3847">
          <w:rPr>
            <w:rStyle w:val="Hiperhivatkozs"/>
            <w:rFonts w:eastAsia="MS Gothic"/>
            <w:noProof/>
          </w:rPr>
          <w:t>of</w:t>
        </w:r>
        <w:r w:rsidR="00407DD5" w:rsidRPr="00CF14D8">
          <w:rPr>
            <w:rStyle w:val="Hiperhivatkozs"/>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000000">
      <w:pPr>
        <w:pStyle w:val="TJ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iperhivatkozs"/>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iperhivatkozs"/>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iperhivatkozs"/>
            <w:rFonts w:eastAsia="MS Gothic"/>
            <w:noProof/>
          </w:rPr>
          <w:t>2.1</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iperhivatkozs"/>
            <w:rFonts w:eastAsia="MS Gothic"/>
            <w:noProof/>
          </w:rPr>
          <w:t>2.2</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iperhivatkozs"/>
            <w:rFonts w:eastAsia="MS Gothic"/>
            <w:noProof/>
          </w:rPr>
          <w:t>2.3</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J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Szvegtrzs"/>
      </w:pPr>
    </w:p>
    <w:p w14:paraId="56241B92" w14:textId="34015214" w:rsidR="0094703C" w:rsidRPr="0077468E" w:rsidRDefault="00500742" w:rsidP="00426215">
      <w:pPr>
        <w:pStyle w:val="Cmsor1"/>
        <w:numPr>
          <w:ilvl w:val="0"/>
          <w:numId w:val="0"/>
        </w:numPr>
        <w:rPr>
          <w:sz w:val="24"/>
        </w:rPr>
      </w:pPr>
      <w:bookmarkStart w:id="7" w:name="_Section_1"/>
      <w:bookmarkEnd w:id="7"/>
      <w:r w:rsidRPr="008E2573">
        <w:br w:type="page"/>
      </w:r>
      <w:bookmarkEnd w:id="3"/>
      <w:bookmarkEnd w:id="4"/>
      <w:bookmarkEnd w:id="5"/>
      <w:bookmarkEnd w:id="6"/>
    </w:p>
    <w:p w14:paraId="31B69AA4" w14:textId="77777777" w:rsidR="00426215" w:rsidRDefault="00426215" w:rsidP="00426215">
      <w:pPr>
        <w:pStyle w:val="Cmsor1"/>
        <w:ind w:left="431" w:hanging="431"/>
      </w:pPr>
      <w:bookmarkStart w:id="8" w:name="_Toc412572569"/>
      <w:bookmarkStart w:id="9" w:name="_Toc509167633"/>
      <w:bookmarkStart w:id="10" w:name="_Toc62212630"/>
      <w:r>
        <w:lastRenderedPageBreak/>
        <w:t>Business Description</w:t>
      </w:r>
      <w:bookmarkEnd w:id="8"/>
      <w:bookmarkEnd w:id="9"/>
      <w:bookmarkEnd w:id="10"/>
    </w:p>
    <w:p w14:paraId="45574318" w14:textId="6BB86AAC" w:rsidR="00426215" w:rsidRDefault="00426215" w:rsidP="00426215">
      <w:pPr>
        <w:pStyle w:val="Cmsor2"/>
        <w:keepNext w:val="0"/>
        <w:ind w:left="851" w:hanging="851"/>
      </w:pPr>
      <w:bookmarkStart w:id="11" w:name="_Toc412572570"/>
      <w:bookmarkStart w:id="12" w:name="_Toc509167634"/>
      <w:bookmarkStart w:id="13" w:name="_Toc62212631"/>
      <w:r>
        <w:t>Business background</w:t>
      </w:r>
      <w:bookmarkEnd w:id="11"/>
      <w:bookmarkEnd w:id="12"/>
      <w:bookmarkEnd w:id="13"/>
    </w:p>
    <w:p w14:paraId="1CE130DD" w14:textId="2A121357" w:rsidR="00C403FF" w:rsidRPr="00C403FF" w:rsidRDefault="00223897" w:rsidP="00C403FF">
      <w:pPr>
        <w:pStyle w:val="Szvegtrzs"/>
      </w:pPr>
      <w:ins w:id="14" w:author="Gergely Zsolnai" w:date="2024-10-21T16:16:00Z">
        <w:r w:rsidRPr="00223897">
          <w:t>The electoral process is complex and involves several stakeholders such as voters, campaign contributors, volunteers, event coordinators, and survey analysts. To ensure transparency and efficiency, our independent company collects and manages data related to campaigns. This includes voters, donations, campaign expenses, volunteers’ assignments, and surveys. Proper management of this information is crucial for running campaigns smoothly and maintaining trust among the public.</w:t>
        </w:r>
      </w:ins>
    </w:p>
    <w:p w14:paraId="3F9669AC" w14:textId="58EB986B" w:rsidR="00C403FF" w:rsidRPr="00C403FF" w:rsidRDefault="00426215" w:rsidP="00C403FF">
      <w:pPr>
        <w:pStyle w:val="Cmsor2"/>
        <w:keepNext w:val="0"/>
        <w:ind w:left="851" w:hanging="851"/>
      </w:pPr>
      <w:bookmarkStart w:id="15" w:name="_Toc412572571"/>
      <w:bookmarkStart w:id="16" w:name="_Toc509167635"/>
      <w:bookmarkStart w:id="17" w:name="_Toc62212632"/>
      <w:r>
        <w:t>P</w:t>
      </w:r>
      <w:r w:rsidRPr="00473DF1">
        <w:t>roblems</w:t>
      </w:r>
      <w:r w:rsidR="00C403FF">
        <w:t>.</w:t>
      </w:r>
      <w:r w:rsidRPr="00473DF1">
        <w:t xml:space="preserve"> </w:t>
      </w:r>
      <w:bookmarkStart w:id="18" w:name="_Toc462595274"/>
      <w:bookmarkEnd w:id="15"/>
      <w:bookmarkEnd w:id="16"/>
      <w:r w:rsidR="00C403FF" w:rsidRPr="00C403FF">
        <w:t>Current Situation</w:t>
      </w:r>
      <w:bookmarkEnd w:id="17"/>
      <w:bookmarkEnd w:id="18"/>
    </w:p>
    <w:p w14:paraId="45869CE9" w14:textId="77777777" w:rsidR="00223897" w:rsidRDefault="00223897" w:rsidP="00223897">
      <w:pPr>
        <w:jc w:val="both"/>
        <w:rPr>
          <w:ins w:id="19" w:author="Gergely Zsolnai" w:date="2024-10-21T16:17:00Z"/>
          <w:sz w:val="28"/>
          <w:szCs w:val="28"/>
        </w:rPr>
      </w:pPr>
      <w:ins w:id="20" w:author="Gergely Zsolnai" w:date="2024-10-21T16:17:00Z">
        <w:r w:rsidRPr="00797369">
          <w:rPr>
            <w:sz w:val="28"/>
            <w:szCs w:val="28"/>
          </w:rPr>
          <w:t>Currently, the data for campaigns is often fragmented or stored in non-relational formats, leading to inefficiencies and data duplication. Issues such as tracking donors’ contributions, managing volunteer schedules, and evaluating public opinion about candidates or opponents are time-consuming tasks that could be automated. Without a proper database system, it is difficult to analyze election trends, monitor finances, or gauge public sentiment efficiently.</w:t>
        </w:r>
      </w:ins>
    </w:p>
    <w:p w14:paraId="7A3D1FB8" w14:textId="77777777" w:rsidR="00C403FF" w:rsidRPr="00E82570" w:rsidRDefault="00C403FF" w:rsidP="00426215">
      <w:pPr>
        <w:pStyle w:val="Szvegtrzs"/>
      </w:pPr>
    </w:p>
    <w:p w14:paraId="456F4093" w14:textId="1739094F" w:rsidR="00426215" w:rsidRDefault="0000152E" w:rsidP="00426215">
      <w:pPr>
        <w:pStyle w:val="Cmsor2"/>
        <w:keepNext w:val="0"/>
        <w:ind w:left="851" w:hanging="851"/>
      </w:pPr>
      <w:bookmarkStart w:id="21" w:name="_Toc412572572"/>
      <w:bookmarkStart w:id="22" w:name="_Toc509167636"/>
      <w:bookmarkStart w:id="23" w:name="_Toc62212633"/>
      <w:r>
        <w:t xml:space="preserve">the </w:t>
      </w:r>
      <w:r w:rsidR="00426215">
        <w:t xml:space="preserve">Benefits </w:t>
      </w:r>
      <w:r>
        <w:t>of</w:t>
      </w:r>
      <w:r w:rsidR="00426215">
        <w:t xml:space="preserve"> implementing a </w:t>
      </w:r>
      <w:bookmarkEnd w:id="21"/>
      <w:bookmarkEnd w:id="22"/>
      <w:r w:rsidR="00C403FF">
        <w:t>database. Project Vision</w:t>
      </w:r>
      <w:bookmarkEnd w:id="23"/>
    </w:p>
    <w:p w14:paraId="75721ADC" w14:textId="77777777" w:rsidR="00223897" w:rsidRDefault="00223897" w:rsidP="00223897">
      <w:pPr>
        <w:jc w:val="both"/>
        <w:rPr>
          <w:ins w:id="24" w:author="Gergely Zsolnai" w:date="2024-10-21T16:17:00Z"/>
          <w:sz w:val="28"/>
          <w:szCs w:val="28"/>
        </w:rPr>
      </w:pPr>
      <w:ins w:id="25" w:author="Gergely Zsolnai" w:date="2024-10-21T16:17:00Z">
        <w:r w:rsidRPr="00797369">
          <w:rPr>
            <w:sz w:val="28"/>
            <w:szCs w:val="28"/>
          </w:rPr>
          <w:t>The implementation of a database system will bring numerous benefits:</w:t>
        </w:r>
      </w:ins>
    </w:p>
    <w:p w14:paraId="357D505A" w14:textId="77777777" w:rsidR="00223897" w:rsidRDefault="00223897" w:rsidP="00223897">
      <w:pPr>
        <w:pStyle w:val="Listaszerbekezds"/>
        <w:widowControl/>
        <w:numPr>
          <w:ilvl w:val="0"/>
          <w:numId w:val="26"/>
        </w:numPr>
        <w:spacing w:after="160" w:line="259" w:lineRule="auto"/>
        <w:jc w:val="both"/>
        <w:rPr>
          <w:ins w:id="26" w:author="Gergely Zsolnai" w:date="2024-10-21T16:17:00Z"/>
          <w:sz w:val="28"/>
          <w:szCs w:val="28"/>
        </w:rPr>
      </w:pPr>
      <w:ins w:id="27" w:author="Gergely Zsolnai" w:date="2024-10-21T16:17:00Z">
        <w:r w:rsidRPr="00797369">
          <w:rPr>
            <w:b/>
            <w:bCs/>
            <w:sz w:val="28"/>
            <w:szCs w:val="28"/>
          </w:rPr>
          <w:t>Centralized Data</w:t>
        </w:r>
        <w:r w:rsidRPr="00797369">
          <w:rPr>
            <w:i/>
            <w:iCs/>
            <w:sz w:val="28"/>
            <w:szCs w:val="28"/>
          </w:rPr>
          <w:t>:</w:t>
        </w:r>
        <w:r w:rsidRPr="00797369">
          <w:rPr>
            <w:sz w:val="28"/>
            <w:szCs w:val="28"/>
          </w:rPr>
          <w:t xml:space="preserve"> All campaign-related information, including donations, volunteers, finances, and survey results, can be accessed and managed from one location.</w:t>
        </w:r>
      </w:ins>
    </w:p>
    <w:p w14:paraId="23804BDD" w14:textId="77777777" w:rsidR="00223897" w:rsidRDefault="00223897" w:rsidP="00223897">
      <w:pPr>
        <w:pStyle w:val="Listaszerbekezds"/>
        <w:widowControl/>
        <w:numPr>
          <w:ilvl w:val="0"/>
          <w:numId w:val="26"/>
        </w:numPr>
        <w:spacing w:after="160" w:line="259" w:lineRule="auto"/>
        <w:jc w:val="both"/>
        <w:rPr>
          <w:ins w:id="28" w:author="Gergely Zsolnai" w:date="2024-10-21T16:17:00Z"/>
          <w:sz w:val="28"/>
          <w:szCs w:val="28"/>
        </w:rPr>
      </w:pPr>
      <w:ins w:id="29" w:author="Gergely Zsolnai" w:date="2024-10-21T16:17:00Z">
        <w:r w:rsidRPr="00797369">
          <w:rPr>
            <w:b/>
            <w:bCs/>
            <w:sz w:val="28"/>
            <w:szCs w:val="28"/>
          </w:rPr>
          <w:t>Improved Transparency:</w:t>
        </w:r>
        <w:r w:rsidRPr="00797369">
          <w:rPr>
            <w:sz w:val="28"/>
            <w:szCs w:val="28"/>
          </w:rPr>
          <w:t xml:space="preserve"> Financial contributions and expenses will be recorded clearly, enhancing accountability.</w:t>
        </w:r>
      </w:ins>
    </w:p>
    <w:p w14:paraId="0BEB157C" w14:textId="77777777" w:rsidR="00223897" w:rsidRDefault="00223897" w:rsidP="00223897">
      <w:pPr>
        <w:pStyle w:val="Listaszerbekezds"/>
        <w:widowControl/>
        <w:numPr>
          <w:ilvl w:val="0"/>
          <w:numId w:val="26"/>
        </w:numPr>
        <w:spacing w:after="160" w:line="259" w:lineRule="auto"/>
        <w:jc w:val="both"/>
        <w:rPr>
          <w:ins w:id="30" w:author="Gergely Zsolnai" w:date="2024-10-21T16:17:00Z"/>
          <w:sz w:val="28"/>
          <w:szCs w:val="28"/>
        </w:rPr>
      </w:pPr>
      <w:ins w:id="31" w:author="Gergely Zsolnai" w:date="2024-10-21T16:17:00Z">
        <w:r w:rsidRPr="00797369">
          <w:rPr>
            <w:b/>
            <w:bCs/>
            <w:sz w:val="28"/>
            <w:szCs w:val="28"/>
          </w:rPr>
          <w:t>Efficient Data Handling</w:t>
        </w:r>
        <w:r w:rsidRPr="00797369">
          <w:rPr>
            <w:sz w:val="28"/>
            <w:szCs w:val="28"/>
          </w:rPr>
          <w:t>: The ability to link volunteers to events, track campaign contributions, and assess public opinion will streamline the management of campaign logistics.</w:t>
        </w:r>
      </w:ins>
    </w:p>
    <w:p w14:paraId="54A3F25D" w14:textId="77777777" w:rsidR="00223897" w:rsidRPr="00797369" w:rsidRDefault="00223897" w:rsidP="00223897">
      <w:pPr>
        <w:pStyle w:val="Listaszerbekezds"/>
        <w:widowControl/>
        <w:numPr>
          <w:ilvl w:val="0"/>
          <w:numId w:val="26"/>
        </w:numPr>
        <w:spacing w:after="160" w:line="259" w:lineRule="auto"/>
        <w:jc w:val="both"/>
        <w:rPr>
          <w:ins w:id="32" w:author="Gergely Zsolnai" w:date="2024-10-21T16:17:00Z"/>
          <w:sz w:val="28"/>
          <w:szCs w:val="28"/>
        </w:rPr>
      </w:pPr>
      <w:ins w:id="33" w:author="Gergely Zsolnai" w:date="2024-10-21T16:17:00Z">
        <w:r w:rsidRPr="00797369">
          <w:rPr>
            <w:b/>
            <w:bCs/>
            <w:sz w:val="28"/>
            <w:szCs w:val="28"/>
          </w:rPr>
          <w:t>Better Decision-Making:</w:t>
        </w:r>
        <w:r w:rsidRPr="00797369">
          <w:rPr>
            <w:sz w:val="28"/>
            <w:szCs w:val="28"/>
          </w:rPr>
          <w:t xml:space="preserve"> The data collected can be analyzed to assess campaign performance, voter satisfaction, and opposition strength, allowing for informed decisions.</w:t>
        </w:r>
      </w:ins>
    </w:p>
    <w:p w14:paraId="3095BC18" w14:textId="77777777" w:rsidR="00223897" w:rsidRPr="006F645E" w:rsidRDefault="00223897" w:rsidP="00223897">
      <w:pPr>
        <w:pStyle w:val="Szvegtrzs"/>
        <w:rPr>
          <w:ins w:id="34" w:author="Gergely Zsolnai" w:date="2024-10-21T16:17:00Z"/>
        </w:rPr>
      </w:pPr>
    </w:p>
    <w:p w14:paraId="20C95FFC" w14:textId="77777777" w:rsidR="006F645E" w:rsidRPr="006F645E" w:rsidRDefault="006F645E" w:rsidP="006F645E">
      <w:pPr>
        <w:pStyle w:val="Szvegtrzs"/>
      </w:pPr>
    </w:p>
    <w:p w14:paraId="1B22C6C0" w14:textId="11675BAE" w:rsidR="00426215" w:rsidRDefault="006F645E" w:rsidP="00426215">
      <w:pPr>
        <w:pStyle w:val="Cmsor1"/>
        <w:ind w:left="431" w:hanging="431"/>
      </w:pPr>
      <w:bookmarkStart w:id="35" w:name="_Toc62212634"/>
      <w:bookmarkStart w:id="36" w:name="_Hlk314571188"/>
      <w:r>
        <w:t>Model description</w:t>
      </w:r>
      <w:bookmarkEnd w:id="35"/>
    </w:p>
    <w:p w14:paraId="65416CD2" w14:textId="77777777" w:rsidR="006F645E" w:rsidRDefault="006F645E" w:rsidP="006F645E">
      <w:pPr>
        <w:pStyle w:val="Cmsor2"/>
        <w:keepNext w:val="0"/>
        <w:ind w:left="851" w:hanging="851"/>
      </w:pPr>
      <w:bookmarkStart w:id="37" w:name="_Toc462595272"/>
      <w:bookmarkStart w:id="38" w:name="_Toc62212635"/>
      <w:r w:rsidRPr="008D63DF">
        <w:t>Definitions &amp; Acronyms</w:t>
      </w:r>
      <w:bookmarkEnd w:id="37"/>
      <w:bookmarkEnd w:id="38"/>
    </w:p>
    <w:p w14:paraId="5BEFD8CE" w14:textId="77777777" w:rsidR="00223897" w:rsidRPr="00797369" w:rsidRDefault="00223897" w:rsidP="00223897">
      <w:pPr>
        <w:jc w:val="both"/>
        <w:rPr>
          <w:ins w:id="39" w:author="Gergely Zsolnai" w:date="2024-10-21T16:17:00Z"/>
          <w:sz w:val="28"/>
          <w:szCs w:val="28"/>
        </w:rPr>
      </w:pPr>
      <w:ins w:id="40" w:author="Gergely Zsolnai" w:date="2024-10-21T16:17:00Z">
        <w:r w:rsidRPr="00797369">
          <w:rPr>
            <w:sz w:val="28"/>
            <w:szCs w:val="28"/>
          </w:rPr>
          <w:t>Voter: A person registered to vote in an election.</w:t>
        </w:r>
      </w:ins>
    </w:p>
    <w:p w14:paraId="1B5D3519" w14:textId="77777777" w:rsidR="00223897" w:rsidRPr="00797369" w:rsidRDefault="00223897" w:rsidP="00223897">
      <w:pPr>
        <w:jc w:val="both"/>
        <w:rPr>
          <w:ins w:id="41" w:author="Gergely Zsolnai" w:date="2024-10-21T16:17:00Z"/>
          <w:sz w:val="28"/>
          <w:szCs w:val="28"/>
        </w:rPr>
      </w:pPr>
      <w:ins w:id="42" w:author="Gergely Zsolnai" w:date="2024-10-21T16:17:00Z">
        <w:r w:rsidRPr="00797369">
          <w:rPr>
            <w:sz w:val="28"/>
            <w:szCs w:val="28"/>
          </w:rPr>
          <w:t xml:space="preserve">    Contribution: A financial donation given to support a campaign.</w:t>
        </w:r>
      </w:ins>
    </w:p>
    <w:p w14:paraId="61CAC6E3" w14:textId="77777777" w:rsidR="00223897" w:rsidRPr="00797369" w:rsidRDefault="00223897" w:rsidP="00223897">
      <w:pPr>
        <w:jc w:val="both"/>
        <w:rPr>
          <w:ins w:id="43" w:author="Gergely Zsolnai" w:date="2024-10-21T16:17:00Z"/>
          <w:sz w:val="28"/>
          <w:szCs w:val="28"/>
        </w:rPr>
      </w:pPr>
      <w:ins w:id="44" w:author="Gergely Zsolnai" w:date="2024-10-21T16:17:00Z">
        <w:r w:rsidRPr="00797369">
          <w:rPr>
            <w:sz w:val="28"/>
            <w:szCs w:val="28"/>
          </w:rPr>
          <w:t xml:space="preserve">    Campaign: An organized effort to win an election, including activities such as rallies and town halls.</w:t>
        </w:r>
      </w:ins>
    </w:p>
    <w:p w14:paraId="3B3CE541" w14:textId="77777777" w:rsidR="00223897" w:rsidRPr="00797369" w:rsidRDefault="00223897" w:rsidP="00223897">
      <w:pPr>
        <w:jc w:val="both"/>
        <w:rPr>
          <w:ins w:id="45" w:author="Gergely Zsolnai" w:date="2024-10-21T16:17:00Z"/>
          <w:sz w:val="28"/>
          <w:szCs w:val="28"/>
        </w:rPr>
      </w:pPr>
      <w:ins w:id="46" w:author="Gergely Zsolnai" w:date="2024-10-21T16:17:00Z">
        <w:r w:rsidRPr="00797369">
          <w:rPr>
            <w:sz w:val="28"/>
            <w:szCs w:val="28"/>
          </w:rPr>
          <w:lastRenderedPageBreak/>
          <w:t xml:space="preserve">    Finance: Records of campaign-related expenses, such as event costs or marketing.</w:t>
        </w:r>
      </w:ins>
    </w:p>
    <w:p w14:paraId="2A33D2F2" w14:textId="77777777" w:rsidR="00223897" w:rsidRPr="00797369" w:rsidRDefault="00223897" w:rsidP="00223897">
      <w:pPr>
        <w:jc w:val="both"/>
        <w:rPr>
          <w:ins w:id="47" w:author="Gergely Zsolnai" w:date="2024-10-21T16:17:00Z"/>
          <w:sz w:val="28"/>
          <w:szCs w:val="28"/>
        </w:rPr>
      </w:pPr>
      <w:ins w:id="48" w:author="Gergely Zsolnai" w:date="2024-10-21T16:17:00Z">
        <w:r w:rsidRPr="00797369">
          <w:rPr>
            <w:sz w:val="28"/>
            <w:szCs w:val="28"/>
          </w:rPr>
          <w:t xml:space="preserve">    Volunteer: A person who helps a campaign by participating in events and other activities without pay.</w:t>
        </w:r>
      </w:ins>
    </w:p>
    <w:p w14:paraId="213049B6" w14:textId="77777777" w:rsidR="00223897" w:rsidRPr="00797369" w:rsidRDefault="00223897" w:rsidP="00223897">
      <w:pPr>
        <w:jc w:val="both"/>
        <w:rPr>
          <w:ins w:id="49" w:author="Gergely Zsolnai" w:date="2024-10-21T16:17:00Z"/>
          <w:sz w:val="28"/>
          <w:szCs w:val="28"/>
        </w:rPr>
      </w:pPr>
      <w:ins w:id="50" w:author="Gergely Zsolnai" w:date="2024-10-21T16:17:00Z">
        <w:r w:rsidRPr="00797369">
          <w:rPr>
            <w:sz w:val="28"/>
            <w:szCs w:val="28"/>
          </w:rPr>
          <w:t xml:space="preserve">    Survey: A method of gauging voter opinion on the candidate and the opposition.</w:t>
        </w:r>
      </w:ins>
    </w:p>
    <w:p w14:paraId="54887CA5" w14:textId="77777777" w:rsidR="00223897" w:rsidRPr="00797369" w:rsidRDefault="00223897" w:rsidP="00223897">
      <w:pPr>
        <w:jc w:val="both"/>
        <w:rPr>
          <w:ins w:id="51" w:author="Gergely Zsolnai" w:date="2024-10-21T16:17:00Z"/>
          <w:sz w:val="28"/>
          <w:szCs w:val="28"/>
        </w:rPr>
      </w:pPr>
      <w:ins w:id="52" w:author="Gergely Zsolnai" w:date="2024-10-21T16:17:00Z">
        <w:r w:rsidRPr="00797369">
          <w:rPr>
            <w:sz w:val="28"/>
            <w:szCs w:val="28"/>
          </w:rPr>
          <w:t xml:space="preserve">    </w:t>
        </w:r>
        <w:r>
          <w:rPr>
            <w:sz w:val="28"/>
            <w:szCs w:val="28"/>
          </w:rPr>
          <w:t>Opponent</w:t>
        </w:r>
        <w:r w:rsidRPr="00797369">
          <w:rPr>
            <w:sz w:val="28"/>
            <w:szCs w:val="28"/>
          </w:rPr>
          <w:t xml:space="preserve"> Measure: Data collected on the performance and public opinion of opposing candidates.</w:t>
        </w:r>
      </w:ins>
    </w:p>
    <w:p w14:paraId="4534CB92" w14:textId="77777777" w:rsidR="006F645E" w:rsidRPr="006F645E" w:rsidRDefault="006F645E" w:rsidP="006F645E">
      <w:pPr>
        <w:pStyle w:val="Szvegtrzs"/>
      </w:pPr>
    </w:p>
    <w:p w14:paraId="202F84C0" w14:textId="77777777" w:rsidR="00426215" w:rsidRDefault="00426215" w:rsidP="006F645E">
      <w:pPr>
        <w:pStyle w:val="Cmsor2"/>
        <w:keepNext w:val="0"/>
        <w:ind w:left="851" w:hanging="851"/>
      </w:pPr>
      <w:bookmarkStart w:id="53" w:name="_Toc412572574"/>
      <w:bookmarkStart w:id="54" w:name="_Toc509167638"/>
      <w:bookmarkStart w:id="55" w:name="_Toc62212636"/>
      <w:r>
        <w:t>Logical Scheme</w:t>
      </w:r>
      <w:bookmarkEnd w:id="53"/>
      <w:bookmarkEnd w:id="54"/>
      <w:bookmarkEnd w:id="55"/>
    </w:p>
    <w:bookmarkEnd w:id="36"/>
    <w:p w14:paraId="3963EE6B" w14:textId="39A63C03" w:rsidR="006F645E" w:rsidRDefault="006F645E" w:rsidP="00500742">
      <w:pPr>
        <w:pStyle w:val="Szvegtrzs"/>
      </w:pPr>
      <w:r>
        <w:t>&lt;image&gt;</w:t>
      </w:r>
    </w:p>
    <w:p w14:paraId="51D7B30B" w14:textId="77777777" w:rsidR="00223897" w:rsidRDefault="00223897" w:rsidP="00223897">
      <w:pPr>
        <w:jc w:val="both"/>
        <w:rPr>
          <w:ins w:id="56" w:author="Gergely Zsolnai" w:date="2024-10-21T16:18:00Z"/>
          <w:sz w:val="28"/>
          <w:szCs w:val="28"/>
        </w:rPr>
      </w:pPr>
      <w:ins w:id="57" w:author="Gergely Zsolnai" w:date="2024-10-21T16:18:00Z">
        <w:r w:rsidRPr="00A17077">
          <w:rPr>
            <w:sz w:val="28"/>
            <w:szCs w:val="28"/>
          </w:rPr>
          <w:t>In this section, we describe how the data flows and interacts within the database system, outlining the logical relationships between different entities and explaining why certain tables are linked together.</w:t>
        </w:r>
      </w:ins>
    </w:p>
    <w:p w14:paraId="5AFC9645" w14:textId="77777777" w:rsidR="00223897" w:rsidRDefault="00223897" w:rsidP="00223897">
      <w:pPr>
        <w:pStyle w:val="Listaszerbekezds"/>
        <w:widowControl/>
        <w:numPr>
          <w:ilvl w:val="0"/>
          <w:numId w:val="27"/>
        </w:numPr>
        <w:spacing w:after="160" w:line="259" w:lineRule="auto"/>
        <w:rPr>
          <w:ins w:id="58" w:author="Gergely Zsolnai" w:date="2024-10-21T16:18:00Z"/>
          <w:sz w:val="28"/>
          <w:szCs w:val="28"/>
          <w:u w:val="single"/>
        </w:rPr>
      </w:pPr>
      <w:ins w:id="59" w:author="Gergely Zsolnai" w:date="2024-10-21T16:18:00Z">
        <w:r>
          <w:rPr>
            <w:sz w:val="28"/>
            <w:szCs w:val="28"/>
            <w:u w:val="single"/>
          </w:rPr>
          <w:t>v</w:t>
        </w:r>
        <w:r w:rsidRPr="00A17077">
          <w:rPr>
            <w:sz w:val="28"/>
            <w:szCs w:val="28"/>
            <w:u w:val="single"/>
          </w:rPr>
          <w:t>oter Table:</w:t>
        </w:r>
      </w:ins>
    </w:p>
    <w:p w14:paraId="271DB6C6" w14:textId="77777777" w:rsidR="00223897" w:rsidRDefault="00223897" w:rsidP="00223897">
      <w:pPr>
        <w:pStyle w:val="Listaszerbekezds"/>
        <w:rPr>
          <w:ins w:id="60" w:author="Gergely Zsolnai" w:date="2024-10-21T16:18:00Z"/>
          <w:sz w:val="28"/>
          <w:szCs w:val="28"/>
          <w:u w:val="single"/>
        </w:rPr>
      </w:pPr>
    </w:p>
    <w:p w14:paraId="39F99E60" w14:textId="77777777" w:rsidR="00223897" w:rsidRPr="004E060F" w:rsidRDefault="00223897" w:rsidP="00223897">
      <w:pPr>
        <w:pStyle w:val="Listaszerbekezds"/>
        <w:jc w:val="both"/>
        <w:rPr>
          <w:ins w:id="61" w:author="Gergely Zsolnai" w:date="2024-10-21T16:18:00Z"/>
          <w:sz w:val="28"/>
          <w:szCs w:val="28"/>
        </w:rPr>
      </w:pPr>
      <w:ins w:id="62" w:author="Gergely Zsolnai" w:date="2024-10-21T16:18:00Z">
        <w:r w:rsidRPr="00A17077">
          <w:rPr>
            <w:sz w:val="28"/>
            <w:szCs w:val="28"/>
          </w:rPr>
          <w:t xml:space="preserve">This table stores details about individual voters, including their contact information and registration date. It is referred to the Survey Responses table, because many voters participate in surveys. The </w:t>
        </w:r>
        <w:proofErr w:type="spellStart"/>
        <w:r w:rsidRPr="00A17077">
          <w:rPr>
            <w:sz w:val="28"/>
            <w:szCs w:val="28"/>
          </w:rPr>
          <w:t>voter_id</w:t>
        </w:r>
        <w:proofErr w:type="spellEnd"/>
        <w:r w:rsidRPr="00A17077">
          <w:rPr>
            <w:sz w:val="28"/>
            <w:szCs w:val="28"/>
          </w:rPr>
          <w:t xml:space="preserve"> serves as the primary key and ensures that each voter's responses can be individually identified and analyzed.</w:t>
        </w:r>
      </w:ins>
    </w:p>
    <w:p w14:paraId="383D978D" w14:textId="77777777" w:rsidR="00223897" w:rsidRDefault="00223897" w:rsidP="00223897">
      <w:pPr>
        <w:pStyle w:val="Listaszerbekezds"/>
        <w:rPr>
          <w:ins w:id="63" w:author="Gergely Zsolnai" w:date="2024-10-21T16:18:00Z"/>
          <w:sz w:val="28"/>
          <w:szCs w:val="28"/>
        </w:rPr>
      </w:pPr>
    </w:p>
    <w:p w14:paraId="2DEBCB6C" w14:textId="77777777" w:rsidR="00223897" w:rsidRPr="004E060F" w:rsidRDefault="00223897" w:rsidP="00223897">
      <w:pPr>
        <w:pStyle w:val="Listaszerbekezds"/>
        <w:widowControl/>
        <w:numPr>
          <w:ilvl w:val="0"/>
          <w:numId w:val="27"/>
        </w:numPr>
        <w:spacing w:after="160" w:line="259" w:lineRule="auto"/>
        <w:jc w:val="both"/>
        <w:rPr>
          <w:ins w:id="64" w:author="Gergely Zsolnai" w:date="2024-10-21T16:18:00Z"/>
          <w:sz w:val="28"/>
          <w:szCs w:val="28"/>
        </w:rPr>
      </w:pPr>
      <w:ins w:id="65" w:author="Gergely Zsolnai" w:date="2024-10-21T16:18:00Z">
        <w:r>
          <w:rPr>
            <w:sz w:val="28"/>
            <w:szCs w:val="28"/>
            <w:u w:val="single"/>
          </w:rPr>
          <w:t>c</w:t>
        </w:r>
        <w:r w:rsidRPr="00A17077">
          <w:rPr>
            <w:sz w:val="28"/>
            <w:szCs w:val="28"/>
            <w:u w:val="single"/>
          </w:rPr>
          <w:t>ampaign Table:</w:t>
        </w:r>
      </w:ins>
    </w:p>
    <w:p w14:paraId="49E7C7D9" w14:textId="77777777" w:rsidR="00223897" w:rsidRPr="00A17077" w:rsidRDefault="00223897" w:rsidP="00223897">
      <w:pPr>
        <w:pStyle w:val="Listaszerbekezds"/>
        <w:jc w:val="both"/>
        <w:rPr>
          <w:ins w:id="66" w:author="Gergely Zsolnai" w:date="2024-10-21T16:18:00Z"/>
          <w:sz w:val="28"/>
          <w:szCs w:val="28"/>
        </w:rPr>
      </w:pPr>
    </w:p>
    <w:p w14:paraId="5BEAB2F6" w14:textId="77777777" w:rsidR="00223897" w:rsidRDefault="00223897" w:rsidP="00223897">
      <w:pPr>
        <w:pStyle w:val="Listaszerbekezds"/>
        <w:jc w:val="both"/>
        <w:rPr>
          <w:ins w:id="67" w:author="Gergely Zsolnai" w:date="2024-10-21T16:18:00Z"/>
          <w:sz w:val="28"/>
          <w:szCs w:val="28"/>
        </w:rPr>
      </w:pPr>
      <w:ins w:id="68" w:author="Gergely Zsolnai" w:date="2024-10-21T16:18:00Z">
        <w:r w:rsidRPr="00A17077">
          <w:rPr>
            <w:sz w:val="28"/>
            <w:szCs w:val="28"/>
          </w:rPr>
          <w:t xml:space="preserve">The Campaign Table records all relevant information about each campaign, including start and end dates. It is </w:t>
        </w:r>
        <w:r>
          <w:rPr>
            <w:sz w:val="28"/>
            <w:szCs w:val="28"/>
          </w:rPr>
          <w:t>important</w:t>
        </w:r>
        <w:r w:rsidRPr="00A17077">
          <w:rPr>
            <w:sz w:val="28"/>
            <w:szCs w:val="28"/>
          </w:rPr>
          <w:t xml:space="preserve"> to the system since almost every other table is related to a specific campaign (e.g., contributions, events, surveys, and finances). The </w:t>
        </w:r>
        <w:proofErr w:type="spellStart"/>
        <w:r w:rsidRPr="00A17077">
          <w:rPr>
            <w:sz w:val="28"/>
            <w:szCs w:val="28"/>
          </w:rPr>
          <w:t>campaign_id</w:t>
        </w:r>
        <w:proofErr w:type="spellEnd"/>
        <w:r w:rsidRPr="00A17077">
          <w:rPr>
            <w:sz w:val="28"/>
            <w:szCs w:val="28"/>
          </w:rPr>
          <w:t xml:space="preserve"> is used as a foreign key in several tables, ensuring that each piece of data (contributions, expenses, events) can be linked to the appropriate campaign.</w:t>
        </w:r>
      </w:ins>
    </w:p>
    <w:p w14:paraId="55E06D1E" w14:textId="77777777" w:rsidR="00223897" w:rsidRDefault="00223897" w:rsidP="00223897">
      <w:pPr>
        <w:pStyle w:val="Listaszerbekezds"/>
        <w:jc w:val="both"/>
        <w:rPr>
          <w:ins w:id="69" w:author="Gergely Zsolnai" w:date="2024-10-21T16:18:00Z"/>
          <w:sz w:val="28"/>
          <w:szCs w:val="28"/>
        </w:rPr>
      </w:pPr>
    </w:p>
    <w:p w14:paraId="1DC70B5E" w14:textId="77777777" w:rsidR="00223897" w:rsidRDefault="00223897" w:rsidP="00223897">
      <w:pPr>
        <w:pStyle w:val="Listaszerbekezds"/>
        <w:widowControl/>
        <w:numPr>
          <w:ilvl w:val="0"/>
          <w:numId w:val="27"/>
        </w:numPr>
        <w:spacing w:after="160" w:line="259" w:lineRule="auto"/>
        <w:jc w:val="both"/>
        <w:rPr>
          <w:ins w:id="70" w:author="Gergely Zsolnai" w:date="2024-10-21T16:18:00Z"/>
          <w:sz w:val="28"/>
          <w:szCs w:val="28"/>
          <w:u w:val="single"/>
        </w:rPr>
      </w:pPr>
      <w:ins w:id="71" w:author="Gergely Zsolnai" w:date="2024-10-21T16:18:00Z">
        <w:r>
          <w:rPr>
            <w:sz w:val="28"/>
            <w:szCs w:val="28"/>
            <w:u w:val="single"/>
          </w:rPr>
          <w:t>c</w:t>
        </w:r>
        <w:r w:rsidRPr="00A17077">
          <w:rPr>
            <w:sz w:val="28"/>
            <w:szCs w:val="28"/>
            <w:u w:val="single"/>
          </w:rPr>
          <w:t>ontribution Table:</w:t>
        </w:r>
      </w:ins>
    </w:p>
    <w:p w14:paraId="780BC519" w14:textId="77777777" w:rsidR="00223897" w:rsidRPr="00A17077" w:rsidRDefault="00223897" w:rsidP="00223897">
      <w:pPr>
        <w:pStyle w:val="Listaszerbekezds"/>
        <w:jc w:val="both"/>
        <w:rPr>
          <w:ins w:id="72" w:author="Gergely Zsolnai" w:date="2024-10-21T16:18:00Z"/>
          <w:sz w:val="28"/>
          <w:szCs w:val="28"/>
          <w:u w:val="single"/>
        </w:rPr>
      </w:pPr>
    </w:p>
    <w:p w14:paraId="769559DF" w14:textId="77777777" w:rsidR="00223897" w:rsidRDefault="00223897" w:rsidP="00223897">
      <w:pPr>
        <w:pStyle w:val="Listaszerbekezds"/>
        <w:jc w:val="both"/>
        <w:rPr>
          <w:ins w:id="73" w:author="Gergely Zsolnai" w:date="2024-10-21T16:18:00Z"/>
          <w:sz w:val="28"/>
          <w:szCs w:val="28"/>
        </w:rPr>
      </w:pPr>
      <w:ins w:id="74" w:author="Gergely Zsolnai" w:date="2024-10-21T16:18:00Z">
        <w:r w:rsidRPr="00A17077">
          <w:rPr>
            <w:sz w:val="28"/>
            <w:szCs w:val="28"/>
          </w:rPr>
          <w:t xml:space="preserve">This table logs all financial contributions made to campaigns, tracking the amount, date, and associated campaign. Each contribution is linked to a specific Campaign through </w:t>
        </w:r>
        <w:proofErr w:type="spellStart"/>
        <w:r w:rsidRPr="00A17077">
          <w:rPr>
            <w:sz w:val="28"/>
            <w:szCs w:val="28"/>
          </w:rPr>
          <w:t>campaign_id</w:t>
        </w:r>
        <w:proofErr w:type="spellEnd"/>
        <w:r w:rsidRPr="00A17077">
          <w:rPr>
            <w:sz w:val="28"/>
            <w:szCs w:val="28"/>
          </w:rPr>
          <w:t>. This table forms a many-to-many relationship with the Finances table (</w:t>
        </w:r>
        <w:proofErr w:type="spellStart"/>
        <w:r>
          <w:rPr>
            <w:sz w:val="28"/>
            <w:szCs w:val="28"/>
          </w:rPr>
          <w:t>c</w:t>
        </w:r>
        <w:r w:rsidRPr="00A17077">
          <w:rPr>
            <w:sz w:val="28"/>
            <w:szCs w:val="28"/>
          </w:rPr>
          <w:t>ontribution_</w:t>
        </w:r>
        <w:r>
          <w:rPr>
            <w:sz w:val="28"/>
            <w:szCs w:val="28"/>
          </w:rPr>
          <w:t>f</w:t>
        </w:r>
        <w:r w:rsidRPr="00A17077">
          <w:rPr>
            <w:sz w:val="28"/>
            <w:szCs w:val="28"/>
          </w:rPr>
          <w:t>inance</w:t>
        </w:r>
        <w:proofErr w:type="spellEnd"/>
        <w:r w:rsidRPr="00A17077">
          <w:rPr>
            <w:sz w:val="28"/>
            <w:szCs w:val="28"/>
          </w:rPr>
          <w:t>)</w:t>
        </w:r>
        <w:r>
          <w:rPr>
            <w:sz w:val="28"/>
            <w:szCs w:val="28"/>
          </w:rPr>
          <w:t>,</w:t>
        </w:r>
        <w:r w:rsidRPr="00A17077">
          <w:rPr>
            <w:sz w:val="28"/>
            <w:szCs w:val="28"/>
          </w:rPr>
          <w:t xml:space="preserve"> because multiple contributions may support specific expenses or activities within a campaign.</w:t>
        </w:r>
      </w:ins>
    </w:p>
    <w:p w14:paraId="5AA5C1B6" w14:textId="77777777" w:rsidR="00223897" w:rsidRDefault="00223897" w:rsidP="00223897">
      <w:pPr>
        <w:pStyle w:val="Listaszerbekezds"/>
        <w:jc w:val="both"/>
        <w:rPr>
          <w:ins w:id="75" w:author="Gergely Zsolnai" w:date="2024-10-21T16:18:00Z"/>
          <w:sz w:val="28"/>
          <w:szCs w:val="28"/>
        </w:rPr>
      </w:pPr>
    </w:p>
    <w:p w14:paraId="24054D25" w14:textId="77777777" w:rsidR="00223897" w:rsidRDefault="00223897" w:rsidP="00223897">
      <w:pPr>
        <w:pStyle w:val="Listaszerbekezds"/>
        <w:widowControl/>
        <w:numPr>
          <w:ilvl w:val="0"/>
          <w:numId w:val="27"/>
        </w:numPr>
        <w:spacing w:after="160" w:line="259" w:lineRule="auto"/>
        <w:jc w:val="both"/>
        <w:rPr>
          <w:ins w:id="76" w:author="Gergely Zsolnai" w:date="2024-10-21T16:18:00Z"/>
          <w:sz w:val="28"/>
          <w:szCs w:val="28"/>
          <w:u w:val="single"/>
        </w:rPr>
      </w:pPr>
      <w:ins w:id="77" w:author="Gergely Zsolnai" w:date="2024-10-21T16:18:00Z">
        <w:r>
          <w:rPr>
            <w:sz w:val="28"/>
            <w:szCs w:val="28"/>
            <w:u w:val="single"/>
          </w:rPr>
          <w:t>v</w:t>
        </w:r>
        <w:r w:rsidRPr="00A17077">
          <w:rPr>
            <w:sz w:val="28"/>
            <w:szCs w:val="28"/>
            <w:u w:val="single"/>
          </w:rPr>
          <w:t>olunteer Table:</w:t>
        </w:r>
      </w:ins>
    </w:p>
    <w:p w14:paraId="7A6D38BD" w14:textId="77777777" w:rsidR="00223897" w:rsidRPr="00A17077" w:rsidRDefault="00223897" w:rsidP="00223897">
      <w:pPr>
        <w:pStyle w:val="Listaszerbekezds"/>
        <w:jc w:val="both"/>
        <w:rPr>
          <w:ins w:id="78" w:author="Gergely Zsolnai" w:date="2024-10-21T16:18:00Z"/>
          <w:sz w:val="28"/>
          <w:szCs w:val="28"/>
          <w:u w:val="single"/>
        </w:rPr>
      </w:pPr>
    </w:p>
    <w:p w14:paraId="4B26A29F" w14:textId="77777777" w:rsidR="00223897" w:rsidRDefault="00223897" w:rsidP="00223897">
      <w:pPr>
        <w:pStyle w:val="Listaszerbekezds"/>
        <w:jc w:val="both"/>
        <w:rPr>
          <w:ins w:id="79" w:author="Gergely Zsolnai" w:date="2024-10-21T16:18:00Z"/>
          <w:sz w:val="28"/>
          <w:szCs w:val="28"/>
        </w:rPr>
      </w:pPr>
      <w:ins w:id="80" w:author="Gergely Zsolnai" w:date="2024-10-21T16:18:00Z">
        <w:r w:rsidRPr="00A17077">
          <w:rPr>
            <w:sz w:val="28"/>
            <w:szCs w:val="28"/>
          </w:rPr>
          <w:t xml:space="preserve">Volunteers are key participants in campaigns, helping organize events and execute campaign-related tasks. The Volunteer Table tracks individual volunteer details, such as contact information and their availability to work. </w:t>
        </w:r>
        <w:r w:rsidRPr="00A17077">
          <w:rPr>
            <w:sz w:val="28"/>
            <w:szCs w:val="28"/>
          </w:rPr>
          <w:lastRenderedPageBreak/>
          <w:t xml:space="preserve">Volunteers are linked to Events through the </w:t>
        </w:r>
        <w:proofErr w:type="spellStart"/>
        <w:r>
          <w:rPr>
            <w:sz w:val="28"/>
            <w:szCs w:val="28"/>
          </w:rPr>
          <w:t>volunteer_assignment</w:t>
        </w:r>
        <w:proofErr w:type="spellEnd"/>
        <w:r w:rsidRPr="00A17077">
          <w:rPr>
            <w:sz w:val="28"/>
            <w:szCs w:val="28"/>
          </w:rPr>
          <w:t xml:space="preserve"> table, which maps which volunteers are assigned to which events. This allows campaign managers to track who is doing what during specific campaign events.</w:t>
        </w:r>
        <w:r>
          <w:rPr>
            <w:sz w:val="28"/>
            <w:szCs w:val="28"/>
          </w:rPr>
          <w:t xml:space="preserve"> Also linked to </w:t>
        </w:r>
        <w:proofErr w:type="spellStart"/>
        <w:r>
          <w:rPr>
            <w:sz w:val="28"/>
            <w:szCs w:val="28"/>
          </w:rPr>
          <w:t>event_participants</w:t>
        </w:r>
        <w:proofErr w:type="spellEnd"/>
        <w:r>
          <w:rPr>
            <w:sz w:val="28"/>
            <w:szCs w:val="28"/>
          </w:rPr>
          <w:t>, if they are assigned for duties on events.</w:t>
        </w:r>
      </w:ins>
    </w:p>
    <w:p w14:paraId="24398043" w14:textId="77777777" w:rsidR="00223897" w:rsidRDefault="00223897" w:rsidP="00223897">
      <w:pPr>
        <w:pStyle w:val="Listaszerbekezds"/>
        <w:jc w:val="both"/>
        <w:rPr>
          <w:ins w:id="81" w:author="Gergely Zsolnai" w:date="2024-10-21T16:18:00Z"/>
          <w:sz w:val="28"/>
          <w:szCs w:val="28"/>
        </w:rPr>
      </w:pPr>
    </w:p>
    <w:p w14:paraId="4CFA3D4A" w14:textId="77777777" w:rsidR="00223897" w:rsidRDefault="00223897" w:rsidP="00223897">
      <w:pPr>
        <w:pStyle w:val="Listaszerbekezds"/>
        <w:widowControl/>
        <w:numPr>
          <w:ilvl w:val="0"/>
          <w:numId w:val="27"/>
        </w:numPr>
        <w:spacing w:after="160" w:line="259" w:lineRule="auto"/>
        <w:jc w:val="both"/>
        <w:rPr>
          <w:ins w:id="82" w:author="Gergely Zsolnai" w:date="2024-10-21T16:18:00Z"/>
          <w:sz w:val="28"/>
          <w:szCs w:val="28"/>
          <w:u w:val="single"/>
        </w:rPr>
      </w:pPr>
      <w:ins w:id="83" w:author="Gergely Zsolnai" w:date="2024-10-21T16:18:00Z">
        <w:r>
          <w:rPr>
            <w:sz w:val="28"/>
            <w:szCs w:val="28"/>
            <w:u w:val="single"/>
          </w:rPr>
          <w:t>e</w:t>
        </w:r>
        <w:r w:rsidRPr="003F5D52">
          <w:rPr>
            <w:sz w:val="28"/>
            <w:szCs w:val="28"/>
            <w:u w:val="single"/>
          </w:rPr>
          <w:t>vent Table:</w:t>
        </w:r>
      </w:ins>
    </w:p>
    <w:p w14:paraId="370E2D81" w14:textId="77777777" w:rsidR="00223897" w:rsidRPr="003F5D52" w:rsidRDefault="00223897" w:rsidP="00223897">
      <w:pPr>
        <w:pStyle w:val="Listaszerbekezds"/>
        <w:jc w:val="both"/>
        <w:rPr>
          <w:ins w:id="84" w:author="Gergely Zsolnai" w:date="2024-10-21T16:18:00Z"/>
          <w:sz w:val="28"/>
          <w:szCs w:val="28"/>
          <w:u w:val="single"/>
        </w:rPr>
      </w:pPr>
    </w:p>
    <w:p w14:paraId="35F47DBD" w14:textId="77777777" w:rsidR="00223897" w:rsidRDefault="00223897" w:rsidP="00223897">
      <w:pPr>
        <w:pStyle w:val="Listaszerbekezds"/>
        <w:jc w:val="both"/>
        <w:rPr>
          <w:ins w:id="85" w:author="Gergely Zsolnai" w:date="2024-10-21T16:18:00Z"/>
          <w:sz w:val="28"/>
          <w:szCs w:val="28"/>
        </w:rPr>
      </w:pPr>
      <w:ins w:id="86" w:author="Gergely Zsolnai" w:date="2024-10-21T16:18:00Z">
        <w:r w:rsidRPr="00D85158">
          <w:rPr>
            <w:sz w:val="28"/>
            <w:szCs w:val="28"/>
          </w:rPr>
          <w:t xml:space="preserve">Events such as rallies, town halls, and debates are recorded in the Event Table. Events are closely tied to Campaigns via the </w:t>
        </w:r>
        <w:proofErr w:type="spellStart"/>
        <w:r w:rsidRPr="00D85158">
          <w:rPr>
            <w:sz w:val="28"/>
            <w:szCs w:val="28"/>
          </w:rPr>
          <w:t>campaign_id</w:t>
        </w:r>
        <w:proofErr w:type="spellEnd"/>
        <w:r w:rsidRPr="00D85158">
          <w:rPr>
            <w:sz w:val="28"/>
            <w:szCs w:val="28"/>
          </w:rPr>
          <w:t xml:space="preserve"> foreign key. Volunteers are linked to events through the </w:t>
        </w:r>
        <w:proofErr w:type="spellStart"/>
        <w:r>
          <w:rPr>
            <w:sz w:val="28"/>
            <w:szCs w:val="28"/>
          </w:rPr>
          <w:t>volunteer_assignment</w:t>
        </w:r>
        <w:proofErr w:type="spellEnd"/>
        <w:r w:rsidRPr="00A17077">
          <w:rPr>
            <w:sz w:val="28"/>
            <w:szCs w:val="28"/>
          </w:rPr>
          <w:t xml:space="preserve"> </w:t>
        </w:r>
        <w:r w:rsidRPr="00D85158">
          <w:rPr>
            <w:sz w:val="28"/>
            <w:szCs w:val="28"/>
          </w:rPr>
          <w:t xml:space="preserve">table. The purpose of this structure is to manage campaign logistics, such as assigning specific volunteers to different campaign events and tasks. Events may also be part of the </w:t>
        </w:r>
        <w:proofErr w:type="spellStart"/>
        <w:r>
          <w:rPr>
            <w:sz w:val="28"/>
            <w:szCs w:val="28"/>
          </w:rPr>
          <w:t>measure_event</w:t>
        </w:r>
        <w:proofErr w:type="spellEnd"/>
        <w:r>
          <w:rPr>
            <w:sz w:val="28"/>
            <w:szCs w:val="28"/>
          </w:rPr>
          <w:t>,</w:t>
        </w:r>
        <w:r w:rsidRPr="00D85158">
          <w:rPr>
            <w:sz w:val="28"/>
            <w:szCs w:val="28"/>
          </w:rPr>
          <w:t xml:space="preserve"> when collecting public feedback or polling during or after events.</w:t>
        </w:r>
      </w:ins>
    </w:p>
    <w:p w14:paraId="7F888742" w14:textId="77777777" w:rsidR="00223897" w:rsidRDefault="00223897" w:rsidP="00223897">
      <w:pPr>
        <w:pStyle w:val="Listaszerbekezds"/>
        <w:jc w:val="both"/>
        <w:rPr>
          <w:ins w:id="87" w:author="Gergely Zsolnai" w:date="2024-10-21T16:18:00Z"/>
          <w:sz w:val="28"/>
          <w:szCs w:val="28"/>
        </w:rPr>
      </w:pPr>
    </w:p>
    <w:p w14:paraId="33B9F9BF" w14:textId="77777777" w:rsidR="00223897" w:rsidRDefault="00223897" w:rsidP="00223897">
      <w:pPr>
        <w:pStyle w:val="Listaszerbekezds"/>
        <w:widowControl/>
        <w:numPr>
          <w:ilvl w:val="0"/>
          <w:numId w:val="27"/>
        </w:numPr>
        <w:spacing w:after="160" w:line="259" w:lineRule="auto"/>
        <w:jc w:val="both"/>
        <w:rPr>
          <w:ins w:id="88" w:author="Gergely Zsolnai" w:date="2024-10-21T16:18:00Z"/>
          <w:sz w:val="28"/>
          <w:szCs w:val="28"/>
          <w:u w:val="single"/>
        </w:rPr>
      </w:pPr>
      <w:ins w:id="89" w:author="Gergely Zsolnai" w:date="2024-10-21T16:18:00Z">
        <w:r>
          <w:rPr>
            <w:sz w:val="28"/>
            <w:szCs w:val="28"/>
            <w:u w:val="single"/>
          </w:rPr>
          <w:t>f</w:t>
        </w:r>
        <w:r w:rsidRPr="003F5D52">
          <w:rPr>
            <w:sz w:val="28"/>
            <w:szCs w:val="28"/>
            <w:u w:val="single"/>
          </w:rPr>
          <w:t>inance Table:</w:t>
        </w:r>
      </w:ins>
    </w:p>
    <w:p w14:paraId="00AED727" w14:textId="77777777" w:rsidR="00223897" w:rsidRPr="003F5D52" w:rsidRDefault="00223897" w:rsidP="00223897">
      <w:pPr>
        <w:pStyle w:val="Listaszerbekezds"/>
        <w:jc w:val="both"/>
        <w:rPr>
          <w:ins w:id="90" w:author="Gergely Zsolnai" w:date="2024-10-21T16:18:00Z"/>
          <w:sz w:val="28"/>
          <w:szCs w:val="28"/>
          <w:u w:val="single"/>
        </w:rPr>
      </w:pPr>
    </w:p>
    <w:p w14:paraId="4E80A093" w14:textId="77777777" w:rsidR="00223897" w:rsidRDefault="00223897" w:rsidP="00223897">
      <w:pPr>
        <w:pStyle w:val="Listaszerbekezds"/>
        <w:jc w:val="both"/>
        <w:rPr>
          <w:ins w:id="91" w:author="Gergely Zsolnai" w:date="2024-10-21T16:18:00Z"/>
          <w:sz w:val="28"/>
          <w:szCs w:val="28"/>
        </w:rPr>
      </w:pPr>
      <w:ins w:id="92" w:author="Gergely Zsolnai" w:date="2024-10-21T16:18:00Z">
        <w:r w:rsidRPr="003F5D52">
          <w:rPr>
            <w:sz w:val="28"/>
            <w:szCs w:val="28"/>
          </w:rPr>
          <w:t xml:space="preserve">The Finance Table captures the details of campaign-related expenses, such as marketing costs, event expenses, and other financial obligations. It is linked to the </w:t>
        </w:r>
        <w:r>
          <w:rPr>
            <w:sz w:val="28"/>
            <w:szCs w:val="28"/>
          </w:rPr>
          <w:t>c</w:t>
        </w:r>
        <w:r w:rsidRPr="003F5D52">
          <w:rPr>
            <w:sz w:val="28"/>
            <w:szCs w:val="28"/>
          </w:rPr>
          <w:t xml:space="preserve">ampaign Table through </w:t>
        </w:r>
        <w:proofErr w:type="spellStart"/>
        <w:r w:rsidRPr="003F5D52">
          <w:rPr>
            <w:sz w:val="28"/>
            <w:szCs w:val="28"/>
          </w:rPr>
          <w:t>campaign_id</w:t>
        </w:r>
        <w:proofErr w:type="spellEnd"/>
        <w:r w:rsidRPr="003F5D52">
          <w:rPr>
            <w:sz w:val="28"/>
            <w:szCs w:val="28"/>
          </w:rPr>
          <w:t xml:space="preserve">, indicating which campaign the expense is related to. Additionally, it is linked to </w:t>
        </w:r>
        <w:proofErr w:type="spellStart"/>
        <w:r>
          <w:rPr>
            <w:sz w:val="28"/>
            <w:szCs w:val="28"/>
          </w:rPr>
          <w:t>c</w:t>
        </w:r>
        <w:r w:rsidRPr="003F5D52">
          <w:rPr>
            <w:sz w:val="28"/>
            <w:szCs w:val="28"/>
          </w:rPr>
          <w:t>ontribution_</w:t>
        </w:r>
        <w:r>
          <w:rPr>
            <w:sz w:val="28"/>
            <w:szCs w:val="28"/>
          </w:rPr>
          <w:t>f</w:t>
        </w:r>
        <w:r w:rsidRPr="003F5D52">
          <w:rPr>
            <w:sz w:val="28"/>
            <w:szCs w:val="28"/>
          </w:rPr>
          <w:t>inance</w:t>
        </w:r>
        <w:proofErr w:type="spellEnd"/>
        <w:r w:rsidRPr="003F5D52">
          <w:rPr>
            <w:sz w:val="28"/>
            <w:szCs w:val="28"/>
          </w:rPr>
          <w:t>, which connects specific financial records to the contributions that fund them. This ensures that the origin of funds for each expense is traceable, providing transparency in campaign spending.</w:t>
        </w:r>
      </w:ins>
    </w:p>
    <w:p w14:paraId="379D0417" w14:textId="77777777" w:rsidR="00223897" w:rsidRDefault="00223897" w:rsidP="00223897">
      <w:pPr>
        <w:pStyle w:val="Listaszerbekezds"/>
        <w:jc w:val="both"/>
        <w:rPr>
          <w:ins w:id="93" w:author="Gergely Zsolnai" w:date="2024-10-21T16:18:00Z"/>
          <w:sz w:val="28"/>
          <w:szCs w:val="28"/>
        </w:rPr>
      </w:pPr>
    </w:p>
    <w:p w14:paraId="1DB2BFBF" w14:textId="77777777" w:rsidR="00223897" w:rsidRDefault="00223897" w:rsidP="00223897">
      <w:pPr>
        <w:pStyle w:val="Listaszerbekezds"/>
        <w:widowControl/>
        <w:numPr>
          <w:ilvl w:val="0"/>
          <w:numId w:val="27"/>
        </w:numPr>
        <w:spacing w:after="160" w:line="259" w:lineRule="auto"/>
        <w:jc w:val="both"/>
        <w:rPr>
          <w:ins w:id="94" w:author="Gergely Zsolnai" w:date="2024-10-21T16:18:00Z"/>
          <w:sz w:val="28"/>
          <w:szCs w:val="28"/>
        </w:rPr>
      </w:pPr>
      <w:proofErr w:type="spellStart"/>
      <w:ins w:id="95" w:author="Gergely Zsolnai" w:date="2024-10-21T16:18:00Z">
        <w:r>
          <w:rPr>
            <w:sz w:val="28"/>
            <w:szCs w:val="28"/>
          </w:rPr>
          <w:t>c</w:t>
        </w:r>
        <w:r w:rsidRPr="00A17077">
          <w:rPr>
            <w:sz w:val="28"/>
            <w:szCs w:val="28"/>
          </w:rPr>
          <w:t>ontribution_</w:t>
        </w:r>
        <w:r>
          <w:rPr>
            <w:sz w:val="28"/>
            <w:szCs w:val="28"/>
          </w:rPr>
          <w:t>f</w:t>
        </w:r>
        <w:r w:rsidRPr="00A17077">
          <w:rPr>
            <w:sz w:val="28"/>
            <w:szCs w:val="28"/>
          </w:rPr>
          <w:t>inance</w:t>
        </w:r>
        <w:proofErr w:type="spellEnd"/>
        <w:r w:rsidRPr="00A17077">
          <w:rPr>
            <w:sz w:val="28"/>
            <w:szCs w:val="28"/>
          </w:rPr>
          <w:t xml:space="preserve"> Table:</w:t>
        </w:r>
      </w:ins>
    </w:p>
    <w:p w14:paraId="6D72D09C" w14:textId="77777777" w:rsidR="00223897" w:rsidRDefault="00223897" w:rsidP="00223897">
      <w:pPr>
        <w:pStyle w:val="Listaszerbekezds"/>
        <w:jc w:val="both"/>
        <w:rPr>
          <w:ins w:id="96" w:author="Gergely Zsolnai" w:date="2024-10-21T16:18:00Z"/>
          <w:sz w:val="28"/>
          <w:szCs w:val="28"/>
        </w:rPr>
      </w:pPr>
    </w:p>
    <w:p w14:paraId="68B9E2C9" w14:textId="77777777" w:rsidR="00223897" w:rsidRDefault="00223897" w:rsidP="00223897">
      <w:pPr>
        <w:pStyle w:val="Listaszerbekezds"/>
        <w:jc w:val="both"/>
        <w:rPr>
          <w:ins w:id="97" w:author="Gergely Zsolnai" w:date="2024-10-21T16:18:00Z"/>
          <w:sz w:val="28"/>
          <w:szCs w:val="28"/>
        </w:rPr>
      </w:pPr>
      <w:ins w:id="98" w:author="Gergely Zsolnai" w:date="2024-10-21T16:18:00Z">
        <w:r w:rsidRPr="003F5D52">
          <w:rPr>
            <w:sz w:val="28"/>
            <w:szCs w:val="28"/>
          </w:rPr>
          <w:t xml:space="preserve">The </w:t>
        </w:r>
        <w:proofErr w:type="spellStart"/>
        <w:r w:rsidRPr="003F5D52">
          <w:rPr>
            <w:sz w:val="28"/>
            <w:szCs w:val="28"/>
          </w:rPr>
          <w:t>Contribution_Finance</w:t>
        </w:r>
        <w:proofErr w:type="spellEnd"/>
        <w:r w:rsidRPr="003F5D52">
          <w:rPr>
            <w:sz w:val="28"/>
            <w:szCs w:val="28"/>
          </w:rPr>
          <w:t xml:space="preserve"> Table serves as a bridge between the </w:t>
        </w:r>
        <w:r>
          <w:rPr>
            <w:sz w:val="28"/>
            <w:szCs w:val="28"/>
          </w:rPr>
          <w:t>c</w:t>
        </w:r>
        <w:r w:rsidRPr="003F5D52">
          <w:rPr>
            <w:sz w:val="28"/>
            <w:szCs w:val="28"/>
          </w:rPr>
          <w:t xml:space="preserve">ontribution and </w:t>
        </w:r>
        <w:r>
          <w:rPr>
            <w:sz w:val="28"/>
            <w:szCs w:val="28"/>
          </w:rPr>
          <w:t>f</w:t>
        </w:r>
        <w:r w:rsidRPr="003F5D52">
          <w:rPr>
            <w:sz w:val="28"/>
            <w:szCs w:val="28"/>
          </w:rPr>
          <w:t>inance tables. This table allows for multiple contributions to be associated with specific expenses or events. For instance, two different donors may contribute to the cost of a particular marketing campaign. The presence of this bridge table facilitates a many-to-many relationship, ensuring that contributions can be linked to more than one expense or activity.</w:t>
        </w:r>
      </w:ins>
    </w:p>
    <w:p w14:paraId="3E3E2B6F" w14:textId="77777777" w:rsidR="00223897" w:rsidRDefault="00223897" w:rsidP="00223897">
      <w:pPr>
        <w:pStyle w:val="Listaszerbekezds"/>
        <w:jc w:val="both"/>
        <w:rPr>
          <w:ins w:id="99" w:author="Gergely Zsolnai" w:date="2024-10-21T16:18:00Z"/>
          <w:sz w:val="28"/>
          <w:szCs w:val="28"/>
        </w:rPr>
      </w:pPr>
    </w:p>
    <w:p w14:paraId="7215292C" w14:textId="77777777" w:rsidR="00223897" w:rsidRDefault="00223897" w:rsidP="00223897">
      <w:pPr>
        <w:pStyle w:val="Listaszerbekezds"/>
        <w:widowControl/>
        <w:numPr>
          <w:ilvl w:val="0"/>
          <w:numId w:val="27"/>
        </w:numPr>
        <w:spacing w:after="160" w:line="259" w:lineRule="auto"/>
        <w:jc w:val="both"/>
        <w:rPr>
          <w:ins w:id="100" w:author="Gergely Zsolnai" w:date="2024-10-21T16:18:00Z"/>
          <w:sz w:val="28"/>
          <w:szCs w:val="28"/>
        </w:rPr>
      </w:pPr>
      <w:ins w:id="101" w:author="Gergely Zsolnai" w:date="2024-10-21T16:18:00Z">
        <w:r>
          <w:rPr>
            <w:sz w:val="28"/>
            <w:szCs w:val="28"/>
            <w:u w:val="single"/>
          </w:rPr>
          <w:t>s</w:t>
        </w:r>
        <w:r w:rsidRPr="004E060F">
          <w:rPr>
            <w:sz w:val="28"/>
            <w:szCs w:val="28"/>
            <w:u w:val="single"/>
          </w:rPr>
          <w:t>urvey Table</w:t>
        </w:r>
        <w:r w:rsidRPr="00A17077">
          <w:rPr>
            <w:sz w:val="28"/>
            <w:szCs w:val="28"/>
          </w:rPr>
          <w:t>:</w:t>
        </w:r>
      </w:ins>
    </w:p>
    <w:p w14:paraId="30D973BF" w14:textId="77777777" w:rsidR="00223897" w:rsidRDefault="00223897" w:rsidP="00223897">
      <w:pPr>
        <w:pStyle w:val="Listaszerbekezds"/>
        <w:jc w:val="both"/>
        <w:rPr>
          <w:ins w:id="102" w:author="Gergely Zsolnai" w:date="2024-10-21T16:18:00Z"/>
          <w:sz w:val="28"/>
          <w:szCs w:val="28"/>
        </w:rPr>
      </w:pPr>
    </w:p>
    <w:p w14:paraId="213A3C7B" w14:textId="77777777" w:rsidR="00223897" w:rsidRDefault="00223897" w:rsidP="00223897">
      <w:pPr>
        <w:pStyle w:val="Listaszerbekezds"/>
        <w:jc w:val="both"/>
        <w:rPr>
          <w:ins w:id="103" w:author="Gergely Zsolnai" w:date="2024-10-21T16:18:00Z"/>
          <w:sz w:val="28"/>
          <w:szCs w:val="28"/>
        </w:rPr>
      </w:pPr>
      <w:ins w:id="104" w:author="Gergely Zsolnai" w:date="2024-10-21T16:18:00Z">
        <w:r w:rsidRPr="003F5D52">
          <w:rPr>
            <w:sz w:val="28"/>
            <w:szCs w:val="28"/>
          </w:rPr>
          <w:t xml:space="preserve">Campaigns often use surveys to </w:t>
        </w:r>
        <w:r>
          <w:rPr>
            <w:sz w:val="28"/>
            <w:szCs w:val="28"/>
          </w:rPr>
          <w:t>check</w:t>
        </w:r>
        <w:r w:rsidRPr="003F5D52">
          <w:rPr>
            <w:sz w:val="28"/>
            <w:szCs w:val="28"/>
          </w:rPr>
          <w:t xml:space="preserve"> public opinion on their candidate or </w:t>
        </w:r>
        <w:r>
          <w:rPr>
            <w:sz w:val="28"/>
            <w:szCs w:val="28"/>
          </w:rPr>
          <w:t>their opponent</w:t>
        </w:r>
        <w:r w:rsidRPr="003F5D52">
          <w:rPr>
            <w:sz w:val="28"/>
            <w:szCs w:val="28"/>
          </w:rPr>
          <w:t xml:space="preserve">. The Survey Table stores information about each survey, linking the survey to the appropriate campaign using </w:t>
        </w:r>
        <w:proofErr w:type="spellStart"/>
        <w:r w:rsidRPr="003F5D52">
          <w:rPr>
            <w:sz w:val="28"/>
            <w:szCs w:val="28"/>
          </w:rPr>
          <w:t>campaign_id</w:t>
        </w:r>
        <w:proofErr w:type="spellEnd"/>
        <w:r w:rsidRPr="003F5D52">
          <w:rPr>
            <w:sz w:val="28"/>
            <w:szCs w:val="28"/>
          </w:rPr>
          <w:t xml:space="preserve">. Surveys are conducted to collect responses from voters and track how voters view the campaign’s performance or the </w:t>
        </w:r>
        <w:r>
          <w:rPr>
            <w:sz w:val="28"/>
            <w:szCs w:val="28"/>
          </w:rPr>
          <w:t>opponents’</w:t>
        </w:r>
        <w:r w:rsidRPr="003F5D52">
          <w:rPr>
            <w:sz w:val="28"/>
            <w:szCs w:val="28"/>
          </w:rPr>
          <w:t xml:space="preserve"> strength.</w:t>
        </w:r>
      </w:ins>
    </w:p>
    <w:p w14:paraId="522F0935" w14:textId="77777777" w:rsidR="00223897" w:rsidRDefault="00223897" w:rsidP="00223897">
      <w:pPr>
        <w:pStyle w:val="Listaszerbekezds"/>
        <w:jc w:val="both"/>
        <w:rPr>
          <w:ins w:id="105" w:author="Gergely Zsolnai" w:date="2024-10-21T16:18:00Z"/>
          <w:sz w:val="28"/>
          <w:szCs w:val="28"/>
        </w:rPr>
      </w:pPr>
    </w:p>
    <w:p w14:paraId="71811DE1" w14:textId="77777777" w:rsidR="00223897" w:rsidRDefault="00223897" w:rsidP="00223897">
      <w:pPr>
        <w:pStyle w:val="Listaszerbekezds"/>
        <w:widowControl/>
        <w:numPr>
          <w:ilvl w:val="0"/>
          <w:numId w:val="27"/>
        </w:numPr>
        <w:spacing w:after="160" w:line="259" w:lineRule="auto"/>
        <w:jc w:val="both"/>
        <w:rPr>
          <w:ins w:id="106" w:author="Gergely Zsolnai" w:date="2024-10-21T16:18:00Z"/>
          <w:sz w:val="28"/>
          <w:szCs w:val="28"/>
          <w:u w:val="single"/>
        </w:rPr>
      </w:pPr>
      <w:proofErr w:type="spellStart"/>
      <w:ins w:id="107" w:author="Gergely Zsolnai" w:date="2024-10-21T16:18:00Z">
        <w:r>
          <w:rPr>
            <w:sz w:val="28"/>
            <w:szCs w:val="28"/>
            <w:u w:val="single"/>
          </w:rPr>
          <w:lastRenderedPageBreak/>
          <w:t>s</w:t>
        </w:r>
        <w:r w:rsidRPr="004E060F">
          <w:rPr>
            <w:sz w:val="28"/>
            <w:szCs w:val="28"/>
            <w:u w:val="single"/>
          </w:rPr>
          <w:t>urvey_</w:t>
        </w:r>
        <w:r>
          <w:rPr>
            <w:sz w:val="28"/>
            <w:szCs w:val="28"/>
            <w:u w:val="single"/>
          </w:rPr>
          <w:t>q</w:t>
        </w:r>
        <w:r w:rsidRPr="004E060F">
          <w:rPr>
            <w:sz w:val="28"/>
            <w:szCs w:val="28"/>
            <w:u w:val="single"/>
          </w:rPr>
          <w:t>uestion</w:t>
        </w:r>
        <w:proofErr w:type="spellEnd"/>
        <w:r w:rsidRPr="004E060F">
          <w:rPr>
            <w:sz w:val="28"/>
            <w:szCs w:val="28"/>
            <w:u w:val="single"/>
          </w:rPr>
          <w:t xml:space="preserve"> Table:</w:t>
        </w:r>
      </w:ins>
    </w:p>
    <w:p w14:paraId="01642299" w14:textId="77777777" w:rsidR="00223897" w:rsidRPr="004E060F" w:rsidRDefault="00223897" w:rsidP="00223897">
      <w:pPr>
        <w:pStyle w:val="Listaszerbekezds"/>
        <w:jc w:val="both"/>
        <w:rPr>
          <w:ins w:id="108" w:author="Gergely Zsolnai" w:date="2024-10-21T16:18:00Z"/>
          <w:sz w:val="28"/>
          <w:szCs w:val="28"/>
          <w:u w:val="single"/>
        </w:rPr>
      </w:pPr>
    </w:p>
    <w:p w14:paraId="799003BF" w14:textId="77777777" w:rsidR="00223897" w:rsidRDefault="00223897" w:rsidP="00223897">
      <w:pPr>
        <w:pStyle w:val="Listaszerbekezds"/>
        <w:jc w:val="both"/>
        <w:rPr>
          <w:ins w:id="109" w:author="Gergely Zsolnai" w:date="2024-10-21T16:18:00Z"/>
          <w:sz w:val="28"/>
          <w:szCs w:val="28"/>
        </w:rPr>
      </w:pPr>
      <w:ins w:id="110" w:author="Gergely Zsolnai" w:date="2024-10-21T16:18:00Z">
        <w:r w:rsidRPr="004E060F">
          <w:rPr>
            <w:sz w:val="28"/>
            <w:szCs w:val="28"/>
          </w:rPr>
          <w:t xml:space="preserve">Each survey consists of multiple questions, which are stored in the </w:t>
        </w:r>
        <w:proofErr w:type="spellStart"/>
        <w:r>
          <w:rPr>
            <w:sz w:val="28"/>
            <w:szCs w:val="28"/>
          </w:rPr>
          <w:t>s</w:t>
        </w:r>
        <w:r w:rsidRPr="004E060F">
          <w:rPr>
            <w:sz w:val="28"/>
            <w:szCs w:val="28"/>
          </w:rPr>
          <w:t>urvey</w:t>
        </w:r>
        <w:r>
          <w:rPr>
            <w:sz w:val="28"/>
            <w:szCs w:val="28"/>
          </w:rPr>
          <w:t>_q</w:t>
        </w:r>
        <w:r w:rsidRPr="004E060F">
          <w:rPr>
            <w:sz w:val="28"/>
            <w:szCs w:val="28"/>
          </w:rPr>
          <w:t>uestion</w:t>
        </w:r>
        <w:proofErr w:type="spellEnd"/>
        <w:r w:rsidRPr="004E060F">
          <w:rPr>
            <w:sz w:val="28"/>
            <w:szCs w:val="28"/>
          </w:rPr>
          <w:t xml:space="preserve"> Table. Each question has a </w:t>
        </w:r>
        <w:proofErr w:type="spellStart"/>
        <w:r w:rsidRPr="004E060F">
          <w:rPr>
            <w:sz w:val="28"/>
            <w:szCs w:val="28"/>
          </w:rPr>
          <w:t>question_type</w:t>
        </w:r>
        <w:proofErr w:type="spellEnd"/>
        <w:r w:rsidRPr="004E060F">
          <w:rPr>
            <w:sz w:val="28"/>
            <w:szCs w:val="28"/>
          </w:rPr>
          <w:t xml:space="preserve"> (such as yes/no or a rating scale) to categorize the nature of the responses. These questions are linked to specific surveys through </w:t>
        </w:r>
        <w:proofErr w:type="spellStart"/>
        <w:r w:rsidRPr="004E060F">
          <w:rPr>
            <w:sz w:val="28"/>
            <w:szCs w:val="28"/>
          </w:rPr>
          <w:t>survey_id</w:t>
        </w:r>
        <w:proofErr w:type="spellEnd"/>
        <w:r w:rsidRPr="004E060F">
          <w:rPr>
            <w:sz w:val="28"/>
            <w:szCs w:val="28"/>
          </w:rPr>
          <w:t>.</w:t>
        </w:r>
      </w:ins>
    </w:p>
    <w:p w14:paraId="24ECB11F" w14:textId="77777777" w:rsidR="00223897" w:rsidRDefault="00223897" w:rsidP="00223897">
      <w:pPr>
        <w:pStyle w:val="Listaszerbekezds"/>
        <w:jc w:val="both"/>
        <w:rPr>
          <w:ins w:id="111" w:author="Gergely Zsolnai" w:date="2024-10-21T16:18:00Z"/>
          <w:sz w:val="28"/>
          <w:szCs w:val="28"/>
        </w:rPr>
      </w:pPr>
    </w:p>
    <w:p w14:paraId="2753C582" w14:textId="77777777" w:rsidR="00223897" w:rsidRDefault="00223897" w:rsidP="00223897">
      <w:pPr>
        <w:pStyle w:val="Listaszerbekezds"/>
        <w:widowControl/>
        <w:numPr>
          <w:ilvl w:val="0"/>
          <w:numId w:val="27"/>
        </w:numPr>
        <w:spacing w:after="160" w:line="259" w:lineRule="auto"/>
        <w:jc w:val="both"/>
        <w:rPr>
          <w:ins w:id="112" w:author="Gergely Zsolnai" w:date="2024-10-21T16:18:00Z"/>
          <w:sz w:val="28"/>
          <w:szCs w:val="28"/>
        </w:rPr>
      </w:pPr>
      <w:ins w:id="113" w:author="Gergely Zsolnai" w:date="2024-10-21T16:18:00Z">
        <w:r>
          <w:rPr>
            <w:sz w:val="28"/>
            <w:szCs w:val="28"/>
            <w:u w:val="single"/>
          </w:rPr>
          <w:t>s</w:t>
        </w:r>
        <w:r w:rsidRPr="004E060F">
          <w:rPr>
            <w:sz w:val="28"/>
            <w:szCs w:val="28"/>
            <w:u w:val="single"/>
          </w:rPr>
          <w:t xml:space="preserve">urvey </w:t>
        </w:r>
        <w:r>
          <w:rPr>
            <w:sz w:val="28"/>
            <w:szCs w:val="28"/>
            <w:u w:val="single"/>
          </w:rPr>
          <w:t>r</w:t>
        </w:r>
        <w:r w:rsidRPr="004E060F">
          <w:rPr>
            <w:sz w:val="28"/>
            <w:szCs w:val="28"/>
            <w:u w:val="single"/>
          </w:rPr>
          <w:t>esponse Table</w:t>
        </w:r>
        <w:r w:rsidRPr="00A17077">
          <w:rPr>
            <w:sz w:val="28"/>
            <w:szCs w:val="28"/>
          </w:rPr>
          <w:t>:</w:t>
        </w:r>
      </w:ins>
    </w:p>
    <w:p w14:paraId="53CCDE7F" w14:textId="77777777" w:rsidR="00223897" w:rsidRDefault="00223897" w:rsidP="00223897">
      <w:pPr>
        <w:pStyle w:val="Listaszerbekezds"/>
        <w:jc w:val="both"/>
        <w:rPr>
          <w:ins w:id="114" w:author="Gergely Zsolnai" w:date="2024-10-21T16:18:00Z"/>
          <w:sz w:val="28"/>
          <w:szCs w:val="28"/>
        </w:rPr>
      </w:pPr>
    </w:p>
    <w:p w14:paraId="758098E8" w14:textId="77777777" w:rsidR="00223897" w:rsidRDefault="00223897" w:rsidP="00223897">
      <w:pPr>
        <w:pStyle w:val="Listaszerbekezds"/>
        <w:jc w:val="both"/>
        <w:rPr>
          <w:ins w:id="115" w:author="Gergely Zsolnai" w:date="2024-10-21T16:18:00Z"/>
          <w:sz w:val="28"/>
          <w:szCs w:val="28"/>
        </w:rPr>
      </w:pPr>
      <w:ins w:id="116" w:author="Gergely Zsolnai" w:date="2024-10-21T16:18:00Z">
        <w:r w:rsidRPr="004E060F">
          <w:rPr>
            <w:sz w:val="28"/>
            <w:szCs w:val="28"/>
          </w:rPr>
          <w:t>This table stores the actual responses provided by voters to survey questions. Each response links a specific voter (</w:t>
        </w:r>
        <w:proofErr w:type="spellStart"/>
        <w:r w:rsidRPr="004E060F">
          <w:rPr>
            <w:sz w:val="28"/>
            <w:szCs w:val="28"/>
          </w:rPr>
          <w:t>voter_id</w:t>
        </w:r>
        <w:proofErr w:type="spellEnd"/>
        <w:r w:rsidRPr="004E060F">
          <w:rPr>
            <w:sz w:val="28"/>
            <w:szCs w:val="28"/>
          </w:rPr>
          <w:t>) to a specific question (</w:t>
        </w:r>
        <w:proofErr w:type="spellStart"/>
        <w:r w:rsidRPr="004E060F">
          <w:rPr>
            <w:sz w:val="28"/>
            <w:szCs w:val="28"/>
          </w:rPr>
          <w:t>question_id</w:t>
        </w:r>
        <w:proofErr w:type="spellEnd"/>
        <w:r w:rsidRPr="004E060F">
          <w:rPr>
            <w:sz w:val="28"/>
            <w:szCs w:val="28"/>
          </w:rPr>
          <w:t>) from the survey. This connection allows campaign managers to analyze individual voter feedback and the overall sentiment towards the campaign or its opposition.</w:t>
        </w:r>
      </w:ins>
    </w:p>
    <w:p w14:paraId="6176F643" w14:textId="77777777" w:rsidR="00223897" w:rsidRDefault="00223897" w:rsidP="00223897">
      <w:pPr>
        <w:pStyle w:val="Listaszerbekezds"/>
        <w:jc w:val="both"/>
        <w:rPr>
          <w:ins w:id="117" w:author="Gergely Zsolnai" w:date="2024-10-21T16:18:00Z"/>
          <w:sz w:val="28"/>
          <w:szCs w:val="28"/>
        </w:rPr>
      </w:pPr>
    </w:p>
    <w:p w14:paraId="2BD25D74" w14:textId="77777777" w:rsidR="00223897" w:rsidRDefault="00223897" w:rsidP="00223897">
      <w:pPr>
        <w:pStyle w:val="Listaszerbekezds"/>
        <w:widowControl/>
        <w:numPr>
          <w:ilvl w:val="0"/>
          <w:numId w:val="27"/>
        </w:numPr>
        <w:spacing w:after="160" w:line="259" w:lineRule="auto"/>
        <w:jc w:val="both"/>
        <w:rPr>
          <w:ins w:id="118" w:author="Gergely Zsolnai" w:date="2024-10-21T16:18:00Z"/>
          <w:sz w:val="28"/>
          <w:szCs w:val="28"/>
          <w:u w:val="single"/>
        </w:rPr>
      </w:pPr>
      <w:proofErr w:type="spellStart"/>
      <w:ins w:id="119" w:author="Gergely Zsolnai" w:date="2024-10-21T16:18:00Z">
        <w:r>
          <w:rPr>
            <w:sz w:val="28"/>
            <w:szCs w:val="28"/>
            <w:u w:val="single"/>
          </w:rPr>
          <w:t>m</w:t>
        </w:r>
        <w:r w:rsidRPr="004E060F">
          <w:rPr>
            <w:sz w:val="28"/>
            <w:szCs w:val="28"/>
            <w:u w:val="single"/>
          </w:rPr>
          <w:t>easure_</w:t>
        </w:r>
        <w:r>
          <w:rPr>
            <w:sz w:val="28"/>
            <w:szCs w:val="28"/>
            <w:u w:val="single"/>
          </w:rPr>
          <w:t>e</w:t>
        </w:r>
        <w:r w:rsidRPr="004E060F">
          <w:rPr>
            <w:sz w:val="28"/>
            <w:szCs w:val="28"/>
            <w:u w:val="single"/>
          </w:rPr>
          <w:t>vent</w:t>
        </w:r>
        <w:proofErr w:type="spellEnd"/>
        <w:r w:rsidRPr="004E060F">
          <w:rPr>
            <w:sz w:val="28"/>
            <w:szCs w:val="28"/>
            <w:u w:val="single"/>
          </w:rPr>
          <w:t xml:space="preserve"> Table:</w:t>
        </w:r>
      </w:ins>
    </w:p>
    <w:p w14:paraId="4058014F" w14:textId="77777777" w:rsidR="00223897" w:rsidRPr="004E060F" w:rsidRDefault="00223897" w:rsidP="00223897">
      <w:pPr>
        <w:pStyle w:val="Listaszerbekezds"/>
        <w:jc w:val="both"/>
        <w:rPr>
          <w:ins w:id="120" w:author="Gergely Zsolnai" w:date="2024-10-21T16:18:00Z"/>
          <w:sz w:val="28"/>
          <w:szCs w:val="28"/>
          <w:u w:val="single"/>
        </w:rPr>
      </w:pPr>
    </w:p>
    <w:p w14:paraId="0B370932" w14:textId="77777777" w:rsidR="00223897" w:rsidRDefault="00223897" w:rsidP="00223897">
      <w:pPr>
        <w:pStyle w:val="Listaszerbekezds"/>
        <w:jc w:val="both"/>
        <w:rPr>
          <w:ins w:id="121" w:author="Gergely Zsolnai" w:date="2024-10-21T16:18:00Z"/>
          <w:sz w:val="28"/>
          <w:szCs w:val="28"/>
        </w:rPr>
      </w:pPr>
      <w:ins w:id="122" w:author="Gergely Zsolnai" w:date="2024-10-21T16:18:00Z">
        <w:r w:rsidRPr="004E060F">
          <w:rPr>
            <w:sz w:val="28"/>
            <w:szCs w:val="28"/>
          </w:rPr>
          <w:t xml:space="preserve">The </w:t>
        </w:r>
        <w:proofErr w:type="spellStart"/>
        <w:r>
          <w:rPr>
            <w:sz w:val="28"/>
            <w:szCs w:val="28"/>
          </w:rPr>
          <w:t>m</w:t>
        </w:r>
        <w:r w:rsidRPr="004E060F">
          <w:rPr>
            <w:sz w:val="28"/>
            <w:szCs w:val="28"/>
          </w:rPr>
          <w:t>easure</w:t>
        </w:r>
        <w:r>
          <w:rPr>
            <w:sz w:val="28"/>
            <w:szCs w:val="28"/>
          </w:rPr>
          <w:t>_e</w:t>
        </w:r>
        <w:r w:rsidRPr="004E060F">
          <w:rPr>
            <w:sz w:val="28"/>
            <w:szCs w:val="28"/>
          </w:rPr>
          <w:t>vent</w:t>
        </w:r>
        <w:proofErr w:type="spellEnd"/>
        <w:r w:rsidRPr="004E060F">
          <w:rPr>
            <w:sz w:val="28"/>
            <w:szCs w:val="28"/>
          </w:rPr>
          <w:t xml:space="preserve"> Table records specific events aimed at gathering data, such as polls or public opinion analyses related to the campaign or its opposition. These events can either be stand-alone surveys or events like rallies where feedback is gathered afterward. Each event has a type (e.g., a poll or feedback session) and is associated with a particular campaign via </w:t>
        </w:r>
        <w:proofErr w:type="spellStart"/>
        <w:r w:rsidRPr="004E060F">
          <w:rPr>
            <w:sz w:val="28"/>
            <w:szCs w:val="28"/>
          </w:rPr>
          <w:t>campaign_id</w:t>
        </w:r>
        <w:proofErr w:type="spellEnd"/>
        <w:r w:rsidRPr="004E060F">
          <w:rPr>
            <w:sz w:val="28"/>
            <w:szCs w:val="28"/>
          </w:rPr>
          <w:t>.</w:t>
        </w:r>
      </w:ins>
    </w:p>
    <w:p w14:paraId="5968804E" w14:textId="77777777" w:rsidR="00223897" w:rsidRDefault="00223897" w:rsidP="00223897">
      <w:pPr>
        <w:pStyle w:val="Listaszerbekezds"/>
        <w:jc w:val="both"/>
        <w:rPr>
          <w:ins w:id="123" w:author="Gergely Zsolnai" w:date="2024-10-21T16:18:00Z"/>
          <w:sz w:val="28"/>
          <w:szCs w:val="28"/>
        </w:rPr>
      </w:pPr>
    </w:p>
    <w:p w14:paraId="190F1292" w14:textId="77777777" w:rsidR="00223897" w:rsidRDefault="00223897" w:rsidP="00223897">
      <w:pPr>
        <w:pStyle w:val="Listaszerbekezds"/>
        <w:widowControl/>
        <w:numPr>
          <w:ilvl w:val="0"/>
          <w:numId w:val="27"/>
        </w:numPr>
        <w:spacing w:after="160" w:line="259" w:lineRule="auto"/>
        <w:jc w:val="both"/>
        <w:rPr>
          <w:ins w:id="124" w:author="Gergely Zsolnai" w:date="2024-10-21T16:18:00Z"/>
          <w:sz w:val="28"/>
          <w:szCs w:val="28"/>
          <w:u w:val="single"/>
        </w:rPr>
      </w:pPr>
      <w:proofErr w:type="spellStart"/>
      <w:ins w:id="125" w:author="Gergely Zsolnai" w:date="2024-10-21T16:18:00Z">
        <w:r>
          <w:rPr>
            <w:sz w:val="28"/>
            <w:szCs w:val="28"/>
            <w:u w:val="single"/>
          </w:rPr>
          <w:t>opponent_m</w:t>
        </w:r>
        <w:r w:rsidRPr="004E060F">
          <w:rPr>
            <w:sz w:val="28"/>
            <w:szCs w:val="28"/>
            <w:u w:val="single"/>
          </w:rPr>
          <w:t>easure</w:t>
        </w:r>
        <w:proofErr w:type="spellEnd"/>
        <w:r w:rsidRPr="004E060F">
          <w:rPr>
            <w:sz w:val="28"/>
            <w:szCs w:val="28"/>
            <w:u w:val="single"/>
          </w:rPr>
          <w:t xml:space="preserve"> Table:</w:t>
        </w:r>
      </w:ins>
    </w:p>
    <w:p w14:paraId="72482388" w14:textId="77777777" w:rsidR="00223897" w:rsidRPr="004E060F" w:rsidRDefault="00223897" w:rsidP="00223897">
      <w:pPr>
        <w:pStyle w:val="Listaszerbekezds"/>
        <w:jc w:val="both"/>
        <w:rPr>
          <w:ins w:id="126" w:author="Gergely Zsolnai" w:date="2024-10-21T16:18:00Z"/>
          <w:sz w:val="28"/>
          <w:szCs w:val="28"/>
          <w:u w:val="single"/>
        </w:rPr>
      </w:pPr>
    </w:p>
    <w:p w14:paraId="548816F6" w14:textId="77777777" w:rsidR="00223897" w:rsidRPr="004E060F" w:rsidRDefault="00223897" w:rsidP="00223897">
      <w:pPr>
        <w:pStyle w:val="Listaszerbekezds"/>
        <w:jc w:val="both"/>
        <w:rPr>
          <w:ins w:id="127" w:author="Gergely Zsolnai" w:date="2024-10-21T16:18:00Z"/>
          <w:sz w:val="28"/>
          <w:szCs w:val="28"/>
        </w:rPr>
      </w:pPr>
      <w:ins w:id="128" w:author="Gergely Zsolnai" w:date="2024-10-21T16:18:00Z">
        <w:r w:rsidRPr="004E060F">
          <w:rPr>
            <w:sz w:val="28"/>
            <w:szCs w:val="28"/>
          </w:rPr>
          <w:t xml:space="preserve">This table stores the results of measurements taken on opposing candidates during or after events (e.g., public sentiment towards the opposition). It is linked to the </w:t>
        </w:r>
        <w:proofErr w:type="spellStart"/>
        <w:r w:rsidRPr="004E060F">
          <w:rPr>
            <w:sz w:val="28"/>
            <w:szCs w:val="28"/>
          </w:rPr>
          <w:t>Measure</w:t>
        </w:r>
        <w:r>
          <w:rPr>
            <w:sz w:val="28"/>
            <w:szCs w:val="28"/>
          </w:rPr>
          <w:t>_</w:t>
        </w:r>
        <w:r w:rsidRPr="004E060F">
          <w:rPr>
            <w:sz w:val="28"/>
            <w:szCs w:val="28"/>
          </w:rPr>
          <w:t>Event</w:t>
        </w:r>
        <w:proofErr w:type="spellEnd"/>
        <w:r w:rsidRPr="004E060F">
          <w:rPr>
            <w:sz w:val="28"/>
            <w:szCs w:val="28"/>
          </w:rPr>
          <w:t xml:space="preserve"> Table and records the strength of the opposition’s performance (</w:t>
        </w:r>
        <w:proofErr w:type="spellStart"/>
        <w:r>
          <w:rPr>
            <w:sz w:val="28"/>
            <w:szCs w:val="28"/>
          </w:rPr>
          <w:t>opponent</w:t>
        </w:r>
        <w:r w:rsidRPr="004E060F">
          <w:rPr>
            <w:sz w:val="28"/>
            <w:szCs w:val="28"/>
          </w:rPr>
          <w:t>_strength</w:t>
        </w:r>
        <w:proofErr w:type="spellEnd"/>
        <w:r w:rsidRPr="004E060F">
          <w:rPr>
            <w:sz w:val="28"/>
            <w:szCs w:val="28"/>
          </w:rPr>
          <w:t>), public opinion scores (</w:t>
        </w:r>
        <w:proofErr w:type="spellStart"/>
        <w:r w:rsidRPr="004E060F">
          <w:rPr>
            <w:sz w:val="28"/>
            <w:szCs w:val="28"/>
          </w:rPr>
          <w:t>public_opinion</w:t>
        </w:r>
        <w:proofErr w:type="spellEnd"/>
        <w:r w:rsidRPr="004E060F">
          <w:rPr>
            <w:sz w:val="28"/>
            <w:szCs w:val="28"/>
          </w:rPr>
          <w:t>), and additional feedback from voters. This table helps campaign managers assess how well the opposition is doing and adjust their strategy accordingly.</w:t>
        </w:r>
      </w:ins>
    </w:p>
    <w:p w14:paraId="03E5AD45" w14:textId="77777777" w:rsidR="00223897" w:rsidRPr="004E060F" w:rsidRDefault="00223897" w:rsidP="00223897">
      <w:pPr>
        <w:jc w:val="both"/>
        <w:rPr>
          <w:ins w:id="129" w:author="Gergely Zsolnai" w:date="2024-10-21T16:18:00Z"/>
          <w:b/>
          <w:bCs/>
          <w:sz w:val="32"/>
          <w:szCs w:val="32"/>
        </w:rPr>
      </w:pPr>
      <w:ins w:id="130" w:author="Gergely Zsolnai" w:date="2024-10-21T16:18:00Z">
        <w:r>
          <w:rPr>
            <w:b/>
            <w:bCs/>
            <w:sz w:val="32"/>
            <w:szCs w:val="32"/>
          </w:rPr>
          <w:t>Connections</w:t>
        </w:r>
        <w:r w:rsidRPr="004E060F">
          <w:rPr>
            <w:b/>
            <w:bCs/>
            <w:sz w:val="32"/>
            <w:szCs w:val="32"/>
          </w:rPr>
          <w:t>:</w:t>
        </w:r>
      </w:ins>
    </w:p>
    <w:p w14:paraId="1D34D1A3" w14:textId="77777777" w:rsidR="00223897" w:rsidRPr="00A17077" w:rsidRDefault="00223897" w:rsidP="00223897">
      <w:pPr>
        <w:jc w:val="both"/>
        <w:rPr>
          <w:ins w:id="131" w:author="Gergely Zsolnai" w:date="2024-10-21T16:18:00Z"/>
          <w:sz w:val="28"/>
          <w:szCs w:val="28"/>
        </w:rPr>
      </w:pPr>
    </w:p>
    <w:p w14:paraId="0E5B1C15" w14:textId="77777777" w:rsidR="00223897" w:rsidRPr="00A17077" w:rsidRDefault="00223897" w:rsidP="00223897">
      <w:pPr>
        <w:jc w:val="both"/>
        <w:rPr>
          <w:ins w:id="132" w:author="Gergely Zsolnai" w:date="2024-10-21T16:18:00Z"/>
          <w:sz w:val="28"/>
          <w:szCs w:val="28"/>
        </w:rPr>
      </w:pPr>
      <w:ins w:id="133" w:author="Gergely Zsolnai" w:date="2024-10-21T16:18:00Z">
        <w:r w:rsidRPr="00A17077">
          <w:rPr>
            <w:sz w:val="28"/>
            <w:szCs w:val="28"/>
          </w:rPr>
          <w:t xml:space="preserve">    Campaigns are the central entity connecting donations (Contribution Table), expenses (Finance Table), events (Event Table), and public sentiment (Survey Table). Every action, whether it’s an event, donation, or survey, is tied to a particular campaign.</w:t>
        </w:r>
      </w:ins>
    </w:p>
    <w:p w14:paraId="5850F824" w14:textId="77777777" w:rsidR="00223897" w:rsidRPr="00A17077" w:rsidRDefault="00223897" w:rsidP="00223897">
      <w:pPr>
        <w:jc w:val="both"/>
        <w:rPr>
          <w:ins w:id="134" w:author="Gergely Zsolnai" w:date="2024-10-21T16:18:00Z"/>
          <w:sz w:val="28"/>
          <w:szCs w:val="28"/>
        </w:rPr>
      </w:pPr>
    </w:p>
    <w:p w14:paraId="354C64DB" w14:textId="77777777" w:rsidR="00223897" w:rsidRPr="00A17077" w:rsidRDefault="00223897" w:rsidP="00223897">
      <w:pPr>
        <w:jc w:val="both"/>
        <w:rPr>
          <w:ins w:id="135" w:author="Gergely Zsolnai" w:date="2024-10-21T16:18:00Z"/>
          <w:sz w:val="28"/>
          <w:szCs w:val="28"/>
        </w:rPr>
      </w:pPr>
      <w:ins w:id="136" w:author="Gergely Zsolnai" w:date="2024-10-21T16:18:00Z">
        <w:r w:rsidRPr="00A17077">
          <w:rPr>
            <w:sz w:val="28"/>
            <w:szCs w:val="28"/>
          </w:rPr>
          <w:t xml:space="preserve">    Volunteers are assigned to specific Events to manage campaign logistics, and these events are part of the overall campaign strategy. The Volunteer Assignment table serves to connect volunteers to their tasks for particular events.</w:t>
        </w:r>
      </w:ins>
    </w:p>
    <w:p w14:paraId="4EC5EEFD" w14:textId="77777777" w:rsidR="00223897" w:rsidRPr="00A17077" w:rsidRDefault="00223897" w:rsidP="00223897">
      <w:pPr>
        <w:jc w:val="both"/>
        <w:rPr>
          <w:ins w:id="137" w:author="Gergely Zsolnai" w:date="2024-10-21T16:18:00Z"/>
          <w:sz w:val="28"/>
          <w:szCs w:val="28"/>
        </w:rPr>
      </w:pPr>
    </w:p>
    <w:p w14:paraId="1A6E3A0D" w14:textId="77777777" w:rsidR="00223897" w:rsidRPr="00A17077" w:rsidRDefault="00223897" w:rsidP="00223897">
      <w:pPr>
        <w:jc w:val="both"/>
        <w:rPr>
          <w:ins w:id="138" w:author="Gergely Zsolnai" w:date="2024-10-21T16:18:00Z"/>
          <w:sz w:val="28"/>
          <w:szCs w:val="28"/>
        </w:rPr>
      </w:pPr>
      <w:ins w:id="139" w:author="Gergely Zsolnai" w:date="2024-10-21T16:18:00Z">
        <w:r w:rsidRPr="00A17077">
          <w:rPr>
            <w:sz w:val="28"/>
            <w:szCs w:val="28"/>
          </w:rPr>
          <w:t xml:space="preserve">    Contributions fund specific campaign expenses, so the </w:t>
        </w:r>
        <w:proofErr w:type="spellStart"/>
        <w:r w:rsidRPr="00A17077">
          <w:rPr>
            <w:sz w:val="28"/>
            <w:szCs w:val="28"/>
          </w:rPr>
          <w:t>Contribution_Finance</w:t>
        </w:r>
        <w:proofErr w:type="spellEnd"/>
        <w:r w:rsidRPr="00A17077">
          <w:rPr>
            <w:sz w:val="28"/>
            <w:szCs w:val="28"/>
          </w:rPr>
          <w:t xml:space="preserve"> table serves as a bridge between the contributions and where the money is spent in the Finance table.</w:t>
        </w:r>
      </w:ins>
    </w:p>
    <w:p w14:paraId="11B5CBE8" w14:textId="77777777" w:rsidR="00223897" w:rsidRPr="00A17077" w:rsidRDefault="00223897" w:rsidP="00223897">
      <w:pPr>
        <w:jc w:val="both"/>
        <w:rPr>
          <w:ins w:id="140" w:author="Gergely Zsolnai" w:date="2024-10-21T16:18:00Z"/>
          <w:sz w:val="28"/>
          <w:szCs w:val="28"/>
        </w:rPr>
      </w:pPr>
    </w:p>
    <w:p w14:paraId="065C4C31" w14:textId="77777777" w:rsidR="00223897" w:rsidRPr="00A17077" w:rsidRDefault="00223897" w:rsidP="00223897">
      <w:pPr>
        <w:jc w:val="both"/>
        <w:rPr>
          <w:ins w:id="141" w:author="Gergely Zsolnai" w:date="2024-10-21T16:18:00Z"/>
          <w:sz w:val="28"/>
          <w:szCs w:val="28"/>
        </w:rPr>
      </w:pPr>
      <w:ins w:id="142" w:author="Gergely Zsolnai" w:date="2024-10-21T16:18:00Z">
        <w:r w:rsidRPr="00A17077">
          <w:rPr>
            <w:sz w:val="28"/>
            <w:szCs w:val="28"/>
          </w:rPr>
          <w:t xml:space="preserve">    Surveys collect voter feedback on both the campaign and the opposition, while Survey Responses store individual voter answers. Opposition Measures track the strength and public perception of opposing candidates, giving campaigns insights into how the opposition is performing.</w:t>
        </w:r>
      </w:ins>
    </w:p>
    <w:p w14:paraId="1DE39D2A" w14:textId="77777777" w:rsidR="00223897" w:rsidRPr="00A17077" w:rsidRDefault="00223897" w:rsidP="00223897">
      <w:pPr>
        <w:jc w:val="both"/>
        <w:rPr>
          <w:ins w:id="143" w:author="Gergely Zsolnai" w:date="2024-10-21T16:18:00Z"/>
          <w:sz w:val="28"/>
          <w:szCs w:val="28"/>
        </w:rPr>
      </w:pPr>
    </w:p>
    <w:p w14:paraId="401111ED" w14:textId="77777777" w:rsidR="00223897" w:rsidRPr="00797369" w:rsidRDefault="00223897" w:rsidP="00223897">
      <w:pPr>
        <w:jc w:val="both"/>
        <w:rPr>
          <w:ins w:id="144" w:author="Gergely Zsolnai" w:date="2024-10-21T16:18:00Z"/>
          <w:sz w:val="28"/>
          <w:szCs w:val="28"/>
        </w:rPr>
      </w:pPr>
      <w:ins w:id="145" w:author="Gergely Zsolnai" w:date="2024-10-21T16:18:00Z">
        <w:r w:rsidRPr="00A17077">
          <w:rPr>
            <w:sz w:val="28"/>
            <w:szCs w:val="28"/>
          </w:rPr>
          <w:t>By linking all these elements together, this model ensures a comprehensive view of the campaign from every angle, from voter engagement to financial transparency, allowing for better decision-making and more efficient campaign management.</w:t>
        </w:r>
      </w:ins>
    </w:p>
    <w:p w14:paraId="39591329" w14:textId="2940DE18" w:rsidR="006F645E" w:rsidRDefault="006F645E" w:rsidP="00500742">
      <w:pPr>
        <w:pStyle w:val="Szvegtrzs"/>
      </w:pPr>
    </w:p>
    <w:p w14:paraId="3894FC29" w14:textId="059E1F60" w:rsidR="006F645E" w:rsidRDefault="00407DD5" w:rsidP="006F645E">
      <w:pPr>
        <w:pStyle w:val="Cmsor2"/>
        <w:keepNext w:val="0"/>
        <w:ind w:left="851" w:hanging="851"/>
      </w:pPr>
      <w:bookmarkStart w:id="146" w:name="_Toc62212637"/>
      <w:r>
        <w:t>O</w:t>
      </w:r>
      <w:r w:rsidR="006F645E">
        <w:t>bjects</w:t>
      </w:r>
      <w:bookmarkEnd w:id="146"/>
    </w:p>
    <w:p w14:paraId="194E0023" w14:textId="77777777" w:rsidR="006F645E" w:rsidRDefault="006F645E" w:rsidP="006F645E">
      <w:pPr>
        <w:pStyle w:val="Szvegtrzs"/>
      </w:pPr>
    </w:p>
    <w:p w14:paraId="71AA236F" w14:textId="2FDE8180" w:rsidR="006F645E" w:rsidRDefault="006F645E" w:rsidP="006F645E">
      <w:pPr>
        <w:pStyle w:val="Szvegtrzs"/>
      </w:pPr>
      <w:r>
        <w:t>Table Description</w:t>
      </w:r>
    </w:p>
    <w:p w14:paraId="061AE2A5" w14:textId="02A287F3" w:rsidR="00BE17E0" w:rsidRDefault="00BE17E0" w:rsidP="006F645E">
      <w:pPr>
        <w:pStyle w:val="Szvegtrzs"/>
      </w:pPr>
      <w:r>
        <w:t>&lt;des</w:t>
      </w:r>
      <w:r w:rsidR="007B27B1">
        <w:t>c</w:t>
      </w:r>
      <w:r>
        <w:t>ription&gt;</w:t>
      </w:r>
    </w:p>
    <w:p w14:paraId="72C5EF5E" w14:textId="77777777" w:rsidR="006F645E" w:rsidRDefault="006F645E" w:rsidP="006F645E">
      <w:pPr>
        <w:pStyle w:val="Szvegtrz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Szvegtrz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Szvegtrz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Szvegtrz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Szvegtrz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0C5E6754" w:rsidR="00BE17E0" w:rsidRDefault="00BE17E0" w:rsidP="006F645E">
            <w:pPr>
              <w:pStyle w:val="Szvegtrzs"/>
            </w:pPr>
            <w:r>
              <w:t xml:space="preserve"> </w:t>
            </w:r>
            <w:del w:id="147" w:author="Gergely Zsolnai" w:date="2024-10-21T16:19:00Z">
              <w:r w:rsidDel="00223897">
                <w:delText xml:space="preserve">Table </w:delText>
              </w:r>
            </w:del>
            <w:ins w:id="148" w:author="Gergely Zsolnai" w:date="2024-10-21T16:19:00Z">
              <w:r w:rsidR="00223897">
                <w:t>voter</w:t>
              </w:r>
            </w:ins>
            <w:del w:id="149" w:author="Gergely Zsolnai" w:date="2024-10-21T16:19:00Z">
              <w:r w:rsidDel="00223897">
                <w:delText>1</w:delText>
              </w:r>
            </w:del>
          </w:p>
        </w:tc>
        <w:tc>
          <w:tcPr>
            <w:tcW w:w="2302" w:type="dxa"/>
          </w:tcPr>
          <w:p w14:paraId="5287EB7E" w14:textId="5A881127" w:rsidR="00BE17E0" w:rsidRDefault="00BE17E0" w:rsidP="006F645E">
            <w:pPr>
              <w:pStyle w:val="Szvegtrzs"/>
            </w:pPr>
            <w:del w:id="150" w:author="Gergely Zsolnai" w:date="2024-10-21T16:19:00Z">
              <w:r w:rsidDel="00223897">
                <w:delText>Field Name 1</w:delText>
              </w:r>
            </w:del>
            <w:proofErr w:type="spellStart"/>
            <w:ins w:id="151" w:author="Gergely Zsolnai" w:date="2024-10-21T16:19:00Z">
              <w:r w:rsidR="00223897">
                <w:t>voter_id</w:t>
              </w:r>
            </w:ins>
            <w:proofErr w:type="spellEnd"/>
          </w:p>
        </w:tc>
        <w:tc>
          <w:tcPr>
            <w:tcW w:w="2302" w:type="dxa"/>
          </w:tcPr>
          <w:p w14:paraId="43622687" w14:textId="0152DAC5" w:rsidR="00BE17E0" w:rsidRDefault="00BE17E0" w:rsidP="006F645E">
            <w:pPr>
              <w:pStyle w:val="Szvegtrzs"/>
            </w:pPr>
            <w:del w:id="152" w:author="Gergely Zsolnai" w:date="2024-10-21T16:19:00Z">
              <w:r w:rsidDel="00223897">
                <w:delText>&lt;description&gt;</w:delText>
              </w:r>
              <w:r w:rsidR="00074855" w:rsidDel="00223897">
                <w:delText>, PK/FK</w:delText>
              </w:r>
            </w:del>
            <w:ins w:id="153" w:author="Gergely Zsolnai" w:date="2024-10-21T16:27:00Z">
              <w:r w:rsidR="003F64AB">
                <w:t xml:space="preserve">PK </w:t>
              </w:r>
            </w:ins>
            <w:ins w:id="154" w:author="Gergely Zsolnai" w:date="2024-10-21T16:19:00Z">
              <w:r w:rsidR="00223897">
                <w:t>AUTO_INCREMENT</w:t>
              </w:r>
            </w:ins>
          </w:p>
        </w:tc>
        <w:tc>
          <w:tcPr>
            <w:tcW w:w="2302" w:type="dxa"/>
          </w:tcPr>
          <w:p w14:paraId="276CD625" w14:textId="34364910" w:rsidR="00BE17E0" w:rsidRDefault="00BE17E0" w:rsidP="006F645E">
            <w:pPr>
              <w:pStyle w:val="Szvegtrzs"/>
            </w:pPr>
            <w:r>
              <w:t>Int</w:t>
            </w:r>
          </w:p>
        </w:tc>
      </w:tr>
      <w:tr w:rsidR="00BE17E0" w14:paraId="44050B2A" w14:textId="77777777" w:rsidTr="00BE17E0">
        <w:trPr>
          <w:trHeight w:val="432"/>
        </w:trPr>
        <w:tc>
          <w:tcPr>
            <w:tcW w:w="2302" w:type="dxa"/>
            <w:vMerge/>
          </w:tcPr>
          <w:p w14:paraId="3310B3B8" w14:textId="77777777" w:rsidR="00BE17E0" w:rsidRDefault="00BE17E0" w:rsidP="006F645E">
            <w:pPr>
              <w:pStyle w:val="Szvegtrzs"/>
            </w:pPr>
          </w:p>
        </w:tc>
        <w:tc>
          <w:tcPr>
            <w:tcW w:w="2302" w:type="dxa"/>
          </w:tcPr>
          <w:p w14:paraId="22CB5DE1" w14:textId="69A5C05D" w:rsidR="00BE17E0" w:rsidRDefault="00BE17E0" w:rsidP="006F645E">
            <w:pPr>
              <w:pStyle w:val="Szvegtrzs"/>
            </w:pPr>
            <w:del w:id="155" w:author="Gergely Zsolnai" w:date="2024-10-21T16:20:00Z">
              <w:r w:rsidDel="00223897">
                <w:delText>Filed Name N</w:delText>
              </w:r>
            </w:del>
            <w:proofErr w:type="spellStart"/>
            <w:ins w:id="156" w:author="Gergely Zsolnai" w:date="2024-10-21T16:20:00Z">
              <w:r w:rsidR="00223897">
                <w:t>first_name</w:t>
              </w:r>
            </w:ins>
            <w:proofErr w:type="spellEnd"/>
          </w:p>
        </w:tc>
        <w:tc>
          <w:tcPr>
            <w:tcW w:w="2302" w:type="dxa"/>
          </w:tcPr>
          <w:p w14:paraId="6EDD57E1" w14:textId="3480809D" w:rsidR="00BE17E0" w:rsidRDefault="00BE17E0" w:rsidP="006F645E">
            <w:pPr>
              <w:pStyle w:val="Szvegtrzs"/>
            </w:pPr>
            <w:del w:id="157" w:author="Gergely Zsolnai" w:date="2024-10-21T16:21:00Z">
              <w:r w:rsidDel="00223897">
                <w:delText>&lt;description&gt;</w:delText>
              </w:r>
            </w:del>
            <w:ins w:id="158" w:author="Gergely Zsolnai" w:date="2024-10-21T16:21:00Z">
              <w:r w:rsidR="00223897">
                <w:t>NOT NULL</w:t>
              </w:r>
            </w:ins>
          </w:p>
        </w:tc>
        <w:tc>
          <w:tcPr>
            <w:tcW w:w="2302" w:type="dxa"/>
          </w:tcPr>
          <w:p w14:paraId="3C813618" w14:textId="6E07BB64" w:rsidR="00BE17E0" w:rsidRDefault="00BE17E0" w:rsidP="006F645E">
            <w:pPr>
              <w:pStyle w:val="Szvegtrzs"/>
            </w:pPr>
            <w:del w:id="159" w:author="Gergely Zsolnai" w:date="2024-10-21T16:21:00Z">
              <w:r w:rsidDel="00223897">
                <w:delText>Text</w:delText>
              </w:r>
            </w:del>
            <w:proofErr w:type="gramStart"/>
            <w:ins w:id="160" w:author="Gergely Zsolnai" w:date="2024-10-21T16:21:00Z">
              <w:r w:rsidR="00223897">
                <w:t>VARCHAR(</w:t>
              </w:r>
              <w:proofErr w:type="gramEnd"/>
              <w:r w:rsidR="00223897">
                <w:t>50)</w:t>
              </w:r>
            </w:ins>
          </w:p>
        </w:tc>
      </w:tr>
      <w:tr w:rsidR="00223897" w14:paraId="0D8CAA17" w14:textId="77777777" w:rsidTr="00BE17E0">
        <w:trPr>
          <w:trHeight w:val="432"/>
          <w:ins w:id="161" w:author="Gergely Zsolnai" w:date="2024-10-21T16:20:00Z"/>
        </w:trPr>
        <w:tc>
          <w:tcPr>
            <w:tcW w:w="2302" w:type="dxa"/>
          </w:tcPr>
          <w:p w14:paraId="1DEBDDF3" w14:textId="77777777" w:rsidR="00223897" w:rsidRDefault="00223897" w:rsidP="006F645E">
            <w:pPr>
              <w:pStyle w:val="Szvegtrzs"/>
              <w:rPr>
                <w:ins w:id="162" w:author="Gergely Zsolnai" w:date="2024-10-21T16:20:00Z"/>
              </w:rPr>
            </w:pPr>
          </w:p>
        </w:tc>
        <w:tc>
          <w:tcPr>
            <w:tcW w:w="2302" w:type="dxa"/>
          </w:tcPr>
          <w:p w14:paraId="7CAE62A1" w14:textId="1E2937CC" w:rsidR="00223897" w:rsidRDefault="00223897" w:rsidP="006F645E">
            <w:pPr>
              <w:pStyle w:val="Szvegtrzs"/>
              <w:rPr>
                <w:ins w:id="163" w:author="Gergely Zsolnai" w:date="2024-10-21T16:20:00Z"/>
              </w:rPr>
            </w:pPr>
            <w:proofErr w:type="spellStart"/>
            <w:ins w:id="164" w:author="Gergely Zsolnai" w:date="2024-10-21T16:20:00Z">
              <w:r>
                <w:t>last_name</w:t>
              </w:r>
              <w:proofErr w:type="spellEnd"/>
            </w:ins>
          </w:p>
        </w:tc>
        <w:tc>
          <w:tcPr>
            <w:tcW w:w="2302" w:type="dxa"/>
          </w:tcPr>
          <w:p w14:paraId="490AB2E6" w14:textId="55ED2A70" w:rsidR="00223897" w:rsidRDefault="00223897" w:rsidP="006F645E">
            <w:pPr>
              <w:pStyle w:val="Szvegtrzs"/>
              <w:rPr>
                <w:ins w:id="165" w:author="Gergely Zsolnai" w:date="2024-10-21T16:20:00Z"/>
              </w:rPr>
            </w:pPr>
            <w:ins w:id="166" w:author="Gergely Zsolnai" w:date="2024-10-21T16:21:00Z">
              <w:r>
                <w:t>NOT NULL</w:t>
              </w:r>
            </w:ins>
          </w:p>
        </w:tc>
        <w:tc>
          <w:tcPr>
            <w:tcW w:w="2302" w:type="dxa"/>
          </w:tcPr>
          <w:p w14:paraId="3A7DF780" w14:textId="39EEC7D8" w:rsidR="00223897" w:rsidRDefault="00223897" w:rsidP="006F645E">
            <w:pPr>
              <w:pStyle w:val="Szvegtrzs"/>
              <w:rPr>
                <w:ins w:id="167" w:author="Gergely Zsolnai" w:date="2024-10-21T16:20:00Z"/>
              </w:rPr>
            </w:pPr>
            <w:proofErr w:type="gramStart"/>
            <w:ins w:id="168" w:author="Gergely Zsolnai" w:date="2024-10-21T16:21:00Z">
              <w:r>
                <w:t>VARCHAR(</w:t>
              </w:r>
              <w:proofErr w:type="gramEnd"/>
              <w:r>
                <w:t>50)</w:t>
              </w:r>
            </w:ins>
          </w:p>
        </w:tc>
      </w:tr>
      <w:tr w:rsidR="00223897" w14:paraId="55A49D13" w14:textId="77777777" w:rsidTr="00BE17E0">
        <w:trPr>
          <w:trHeight w:val="432"/>
          <w:ins w:id="169" w:author="Gergely Zsolnai" w:date="2024-10-21T16:20:00Z"/>
        </w:trPr>
        <w:tc>
          <w:tcPr>
            <w:tcW w:w="2302" w:type="dxa"/>
          </w:tcPr>
          <w:p w14:paraId="6865FDDC" w14:textId="77777777" w:rsidR="00223897" w:rsidRDefault="00223897" w:rsidP="006F645E">
            <w:pPr>
              <w:pStyle w:val="Szvegtrzs"/>
              <w:rPr>
                <w:ins w:id="170" w:author="Gergely Zsolnai" w:date="2024-10-21T16:20:00Z"/>
              </w:rPr>
            </w:pPr>
          </w:p>
        </w:tc>
        <w:tc>
          <w:tcPr>
            <w:tcW w:w="2302" w:type="dxa"/>
          </w:tcPr>
          <w:p w14:paraId="2BC8C208" w14:textId="539BBEE2" w:rsidR="00223897" w:rsidRDefault="00223897" w:rsidP="006F645E">
            <w:pPr>
              <w:pStyle w:val="Szvegtrzs"/>
              <w:rPr>
                <w:ins w:id="171" w:author="Gergely Zsolnai" w:date="2024-10-21T16:20:00Z"/>
              </w:rPr>
            </w:pPr>
            <w:ins w:id="172" w:author="Gergely Zsolnai" w:date="2024-10-21T16:20:00Z">
              <w:r>
                <w:t>address</w:t>
              </w:r>
            </w:ins>
          </w:p>
        </w:tc>
        <w:tc>
          <w:tcPr>
            <w:tcW w:w="2302" w:type="dxa"/>
          </w:tcPr>
          <w:p w14:paraId="4FC86FF7" w14:textId="77B738CE" w:rsidR="00223897" w:rsidRDefault="00223897" w:rsidP="006F645E">
            <w:pPr>
              <w:pStyle w:val="Szvegtrzs"/>
              <w:rPr>
                <w:ins w:id="173" w:author="Gergely Zsolnai" w:date="2024-10-21T16:20:00Z"/>
              </w:rPr>
            </w:pPr>
            <w:ins w:id="174" w:author="Gergely Zsolnai" w:date="2024-10-21T16:21:00Z">
              <w:r>
                <w:t>NOT NULL</w:t>
              </w:r>
            </w:ins>
          </w:p>
        </w:tc>
        <w:tc>
          <w:tcPr>
            <w:tcW w:w="2302" w:type="dxa"/>
          </w:tcPr>
          <w:p w14:paraId="577C465F" w14:textId="102812B4" w:rsidR="00223897" w:rsidRDefault="00223897" w:rsidP="006F645E">
            <w:pPr>
              <w:pStyle w:val="Szvegtrzs"/>
              <w:rPr>
                <w:ins w:id="175" w:author="Gergely Zsolnai" w:date="2024-10-21T16:20:00Z"/>
              </w:rPr>
            </w:pPr>
            <w:proofErr w:type="gramStart"/>
            <w:ins w:id="176" w:author="Gergely Zsolnai" w:date="2024-10-21T16:21:00Z">
              <w:r>
                <w:t>VARCHAR(</w:t>
              </w:r>
              <w:proofErr w:type="gramEnd"/>
              <w:r>
                <w:t>2</w:t>
              </w:r>
              <w:r>
                <w:t>50)</w:t>
              </w:r>
            </w:ins>
          </w:p>
        </w:tc>
      </w:tr>
      <w:tr w:rsidR="00223897" w14:paraId="1ADAD374" w14:textId="77777777" w:rsidTr="00BE17E0">
        <w:trPr>
          <w:trHeight w:val="432"/>
          <w:ins w:id="177" w:author="Gergely Zsolnai" w:date="2024-10-21T16:20:00Z"/>
        </w:trPr>
        <w:tc>
          <w:tcPr>
            <w:tcW w:w="2302" w:type="dxa"/>
          </w:tcPr>
          <w:p w14:paraId="272AD7B1" w14:textId="77777777" w:rsidR="00223897" w:rsidRDefault="00223897" w:rsidP="006F645E">
            <w:pPr>
              <w:pStyle w:val="Szvegtrzs"/>
              <w:rPr>
                <w:ins w:id="178" w:author="Gergely Zsolnai" w:date="2024-10-21T16:20:00Z"/>
              </w:rPr>
            </w:pPr>
          </w:p>
        </w:tc>
        <w:tc>
          <w:tcPr>
            <w:tcW w:w="2302" w:type="dxa"/>
          </w:tcPr>
          <w:p w14:paraId="31A16975" w14:textId="7C190988" w:rsidR="00223897" w:rsidRDefault="00223897" w:rsidP="006F645E">
            <w:pPr>
              <w:pStyle w:val="Szvegtrzs"/>
              <w:rPr>
                <w:ins w:id="179" w:author="Gergely Zsolnai" w:date="2024-10-21T16:20:00Z"/>
              </w:rPr>
            </w:pPr>
            <w:ins w:id="180" w:author="Gergely Zsolnai" w:date="2024-10-21T16:20:00Z">
              <w:r>
                <w:t>email</w:t>
              </w:r>
            </w:ins>
          </w:p>
        </w:tc>
        <w:tc>
          <w:tcPr>
            <w:tcW w:w="2302" w:type="dxa"/>
          </w:tcPr>
          <w:p w14:paraId="18578446" w14:textId="02E49F24" w:rsidR="00223897" w:rsidRDefault="00223897" w:rsidP="006F645E">
            <w:pPr>
              <w:pStyle w:val="Szvegtrzs"/>
              <w:rPr>
                <w:ins w:id="181" w:author="Gergely Zsolnai" w:date="2024-10-21T16:20:00Z"/>
              </w:rPr>
            </w:pPr>
            <w:ins w:id="182" w:author="Gergely Zsolnai" w:date="2024-10-21T16:21:00Z">
              <w:r>
                <w:t>UNIQUE NOT NULL</w:t>
              </w:r>
            </w:ins>
          </w:p>
        </w:tc>
        <w:tc>
          <w:tcPr>
            <w:tcW w:w="2302" w:type="dxa"/>
          </w:tcPr>
          <w:p w14:paraId="707A31F1" w14:textId="0E6725B0" w:rsidR="00223897" w:rsidRDefault="00223897" w:rsidP="006F645E">
            <w:pPr>
              <w:pStyle w:val="Szvegtrzs"/>
              <w:rPr>
                <w:ins w:id="183" w:author="Gergely Zsolnai" w:date="2024-10-21T16:20:00Z"/>
              </w:rPr>
            </w:pPr>
            <w:proofErr w:type="gramStart"/>
            <w:ins w:id="184" w:author="Gergely Zsolnai" w:date="2024-10-21T16:21:00Z">
              <w:r>
                <w:t>VARCHAR(</w:t>
              </w:r>
              <w:proofErr w:type="gramEnd"/>
              <w:r>
                <w:t>10</w:t>
              </w:r>
              <w:r>
                <w:t>0)</w:t>
              </w:r>
            </w:ins>
          </w:p>
        </w:tc>
      </w:tr>
      <w:tr w:rsidR="00223897" w14:paraId="589D8C6C" w14:textId="77777777" w:rsidTr="00BE17E0">
        <w:trPr>
          <w:trHeight w:val="432"/>
          <w:ins w:id="185" w:author="Gergely Zsolnai" w:date="2024-10-21T16:20:00Z"/>
        </w:trPr>
        <w:tc>
          <w:tcPr>
            <w:tcW w:w="2302" w:type="dxa"/>
          </w:tcPr>
          <w:p w14:paraId="6F1B8C06" w14:textId="77777777" w:rsidR="00223897" w:rsidRDefault="00223897" w:rsidP="006F645E">
            <w:pPr>
              <w:pStyle w:val="Szvegtrzs"/>
              <w:rPr>
                <w:ins w:id="186" w:author="Gergely Zsolnai" w:date="2024-10-21T16:20:00Z"/>
              </w:rPr>
            </w:pPr>
          </w:p>
        </w:tc>
        <w:tc>
          <w:tcPr>
            <w:tcW w:w="2302" w:type="dxa"/>
          </w:tcPr>
          <w:p w14:paraId="0ED7A53D" w14:textId="05587DE4" w:rsidR="00223897" w:rsidRDefault="00223897" w:rsidP="006F645E">
            <w:pPr>
              <w:pStyle w:val="Szvegtrzs"/>
              <w:rPr>
                <w:ins w:id="187" w:author="Gergely Zsolnai" w:date="2024-10-21T16:20:00Z"/>
              </w:rPr>
            </w:pPr>
            <w:proofErr w:type="spellStart"/>
            <w:ins w:id="188" w:author="Gergely Zsolnai" w:date="2024-10-21T16:20:00Z">
              <w:r>
                <w:t>phone_number</w:t>
              </w:r>
              <w:proofErr w:type="spellEnd"/>
            </w:ins>
          </w:p>
        </w:tc>
        <w:tc>
          <w:tcPr>
            <w:tcW w:w="2302" w:type="dxa"/>
          </w:tcPr>
          <w:p w14:paraId="01EACDBC" w14:textId="0C8D552D" w:rsidR="00223897" w:rsidRDefault="00223897" w:rsidP="006F645E">
            <w:pPr>
              <w:pStyle w:val="Szvegtrzs"/>
              <w:rPr>
                <w:ins w:id="189" w:author="Gergely Zsolnai" w:date="2024-10-21T16:20:00Z"/>
              </w:rPr>
            </w:pPr>
            <w:ins w:id="190" w:author="Gergely Zsolnai" w:date="2024-10-21T16:21:00Z">
              <w:r>
                <w:t>UNIQUE NOT NULL</w:t>
              </w:r>
            </w:ins>
          </w:p>
        </w:tc>
        <w:tc>
          <w:tcPr>
            <w:tcW w:w="2302" w:type="dxa"/>
          </w:tcPr>
          <w:p w14:paraId="27E35E18" w14:textId="680C4F9F" w:rsidR="00223897" w:rsidRDefault="00223897" w:rsidP="006F645E">
            <w:pPr>
              <w:pStyle w:val="Szvegtrzs"/>
              <w:rPr>
                <w:ins w:id="191" w:author="Gergely Zsolnai" w:date="2024-10-21T16:20:00Z"/>
              </w:rPr>
            </w:pPr>
            <w:proofErr w:type="gramStart"/>
            <w:ins w:id="192" w:author="Gergely Zsolnai" w:date="2024-10-21T16:21:00Z">
              <w:r>
                <w:t>VARCHAR(</w:t>
              </w:r>
              <w:proofErr w:type="gramEnd"/>
              <w:r>
                <w:t>1</w:t>
              </w:r>
              <w:r>
                <w:t>5)</w:t>
              </w:r>
            </w:ins>
          </w:p>
        </w:tc>
      </w:tr>
      <w:tr w:rsidR="00223897" w14:paraId="45A924D4" w14:textId="77777777" w:rsidTr="00BE17E0">
        <w:trPr>
          <w:trHeight w:val="432"/>
          <w:ins w:id="193" w:author="Gergely Zsolnai" w:date="2024-10-21T16:20:00Z"/>
        </w:trPr>
        <w:tc>
          <w:tcPr>
            <w:tcW w:w="2302" w:type="dxa"/>
          </w:tcPr>
          <w:p w14:paraId="2F20E394" w14:textId="77777777" w:rsidR="00223897" w:rsidRDefault="00223897" w:rsidP="006F645E">
            <w:pPr>
              <w:pStyle w:val="Szvegtrzs"/>
              <w:rPr>
                <w:ins w:id="194" w:author="Gergely Zsolnai" w:date="2024-10-21T16:20:00Z"/>
              </w:rPr>
            </w:pPr>
          </w:p>
        </w:tc>
        <w:tc>
          <w:tcPr>
            <w:tcW w:w="2302" w:type="dxa"/>
          </w:tcPr>
          <w:p w14:paraId="1BC75E2A" w14:textId="2899A35C" w:rsidR="00223897" w:rsidRDefault="00223897" w:rsidP="006F645E">
            <w:pPr>
              <w:pStyle w:val="Szvegtrzs"/>
              <w:rPr>
                <w:ins w:id="195" w:author="Gergely Zsolnai" w:date="2024-10-21T16:20:00Z"/>
              </w:rPr>
            </w:pPr>
            <w:proofErr w:type="spellStart"/>
            <w:ins w:id="196" w:author="Gergely Zsolnai" w:date="2024-10-21T16:22:00Z">
              <w:r>
                <w:t>registration_date</w:t>
              </w:r>
            </w:ins>
            <w:proofErr w:type="spellEnd"/>
          </w:p>
        </w:tc>
        <w:tc>
          <w:tcPr>
            <w:tcW w:w="2302" w:type="dxa"/>
          </w:tcPr>
          <w:p w14:paraId="4A7429FA" w14:textId="27608AB8" w:rsidR="00223897" w:rsidRDefault="00223897" w:rsidP="006F645E">
            <w:pPr>
              <w:pStyle w:val="Szvegtrzs"/>
              <w:rPr>
                <w:ins w:id="197" w:author="Gergely Zsolnai" w:date="2024-10-21T16:20:00Z"/>
              </w:rPr>
            </w:pPr>
            <w:ins w:id="198" w:author="Gergely Zsolnai" w:date="2024-10-21T16:22:00Z">
              <w:r>
                <w:t>NOT NULL DEFAULT TIMESTAMP</w:t>
              </w:r>
            </w:ins>
          </w:p>
        </w:tc>
        <w:tc>
          <w:tcPr>
            <w:tcW w:w="2302" w:type="dxa"/>
          </w:tcPr>
          <w:p w14:paraId="657B48EA" w14:textId="1A0FDF62" w:rsidR="00223897" w:rsidRDefault="00223897" w:rsidP="006F645E">
            <w:pPr>
              <w:pStyle w:val="Szvegtrzs"/>
              <w:rPr>
                <w:ins w:id="199" w:author="Gergely Zsolnai" w:date="2024-10-21T16:20:00Z"/>
              </w:rPr>
            </w:pPr>
            <w:ins w:id="200" w:author="Gergely Zsolnai" w:date="2024-10-21T16:22:00Z">
              <w:r>
                <w:t>DATE</w:t>
              </w:r>
            </w:ins>
          </w:p>
        </w:tc>
      </w:tr>
      <w:tr w:rsidR="00223897" w14:paraId="4D167D72" w14:textId="77777777" w:rsidTr="00BE17E0">
        <w:trPr>
          <w:trHeight w:val="432"/>
          <w:ins w:id="201" w:author="Gergely Zsolnai" w:date="2024-10-21T16:20:00Z"/>
        </w:trPr>
        <w:tc>
          <w:tcPr>
            <w:tcW w:w="2302" w:type="dxa"/>
          </w:tcPr>
          <w:p w14:paraId="04F6C178" w14:textId="7FF0C6D4" w:rsidR="00223897" w:rsidRDefault="003F64AB" w:rsidP="006F645E">
            <w:pPr>
              <w:pStyle w:val="Szvegtrzs"/>
              <w:rPr>
                <w:ins w:id="202" w:author="Gergely Zsolnai" w:date="2024-10-21T16:20:00Z"/>
              </w:rPr>
            </w:pPr>
            <w:ins w:id="203" w:author="Gergely Zsolnai" w:date="2024-10-21T16:27:00Z">
              <w:r>
                <w:t>contributor</w:t>
              </w:r>
            </w:ins>
          </w:p>
        </w:tc>
        <w:tc>
          <w:tcPr>
            <w:tcW w:w="2302" w:type="dxa"/>
          </w:tcPr>
          <w:p w14:paraId="0968D404" w14:textId="69B6B845" w:rsidR="00223897" w:rsidRDefault="003F64AB" w:rsidP="006F645E">
            <w:pPr>
              <w:pStyle w:val="Szvegtrzs"/>
              <w:rPr>
                <w:ins w:id="204" w:author="Gergely Zsolnai" w:date="2024-10-21T16:20:00Z"/>
              </w:rPr>
            </w:pPr>
            <w:proofErr w:type="spellStart"/>
            <w:ins w:id="205" w:author="Gergely Zsolnai" w:date="2024-10-21T16:27:00Z">
              <w:r>
                <w:t>contributor_id</w:t>
              </w:r>
            </w:ins>
            <w:proofErr w:type="spellEnd"/>
          </w:p>
        </w:tc>
        <w:tc>
          <w:tcPr>
            <w:tcW w:w="2302" w:type="dxa"/>
          </w:tcPr>
          <w:p w14:paraId="159A5281" w14:textId="3450BA42" w:rsidR="00223897" w:rsidRDefault="003F64AB" w:rsidP="006F645E">
            <w:pPr>
              <w:pStyle w:val="Szvegtrzs"/>
              <w:rPr>
                <w:ins w:id="206" w:author="Gergely Zsolnai" w:date="2024-10-21T16:20:00Z"/>
              </w:rPr>
            </w:pPr>
            <w:ins w:id="207" w:author="Gergely Zsolnai" w:date="2024-10-21T16:27:00Z">
              <w:r>
                <w:t>PK AUTO_INCREMENT</w:t>
              </w:r>
            </w:ins>
          </w:p>
        </w:tc>
        <w:tc>
          <w:tcPr>
            <w:tcW w:w="2302" w:type="dxa"/>
          </w:tcPr>
          <w:p w14:paraId="5C5BE96A" w14:textId="74C79325" w:rsidR="00223897" w:rsidRDefault="003F64AB" w:rsidP="006F645E">
            <w:pPr>
              <w:pStyle w:val="Szvegtrzs"/>
              <w:rPr>
                <w:ins w:id="208" w:author="Gergely Zsolnai" w:date="2024-10-21T16:20:00Z"/>
              </w:rPr>
            </w:pPr>
            <w:ins w:id="209" w:author="Gergely Zsolnai" w:date="2024-10-21T16:27:00Z">
              <w:r>
                <w:t>INT</w:t>
              </w:r>
            </w:ins>
          </w:p>
        </w:tc>
      </w:tr>
      <w:tr w:rsidR="00223897" w14:paraId="7BDB7250" w14:textId="77777777" w:rsidTr="00BE17E0">
        <w:trPr>
          <w:trHeight w:val="432"/>
          <w:ins w:id="210" w:author="Gergely Zsolnai" w:date="2024-10-21T16:20:00Z"/>
        </w:trPr>
        <w:tc>
          <w:tcPr>
            <w:tcW w:w="2302" w:type="dxa"/>
          </w:tcPr>
          <w:p w14:paraId="72D75481" w14:textId="77777777" w:rsidR="00223897" w:rsidRDefault="00223897" w:rsidP="006F645E">
            <w:pPr>
              <w:pStyle w:val="Szvegtrzs"/>
              <w:rPr>
                <w:ins w:id="211" w:author="Gergely Zsolnai" w:date="2024-10-21T16:20:00Z"/>
              </w:rPr>
            </w:pPr>
          </w:p>
        </w:tc>
        <w:tc>
          <w:tcPr>
            <w:tcW w:w="2302" w:type="dxa"/>
          </w:tcPr>
          <w:p w14:paraId="49D1CDC0" w14:textId="14A11709" w:rsidR="00223897" w:rsidRDefault="003F64AB" w:rsidP="006F645E">
            <w:pPr>
              <w:pStyle w:val="Szvegtrzs"/>
              <w:rPr>
                <w:ins w:id="212" w:author="Gergely Zsolnai" w:date="2024-10-21T16:20:00Z"/>
              </w:rPr>
            </w:pPr>
            <w:proofErr w:type="spellStart"/>
            <w:ins w:id="213" w:author="Gergely Zsolnai" w:date="2024-10-21T16:27:00Z">
              <w:r>
                <w:t>first</w:t>
              </w:r>
            </w:ins>
            <w:ins w:id="214" w:author="Gergely Zsolnai" w:date="2024-10-21T16:28:00Z">
              <w:r>
                <w:t>_name</w:t>
              </w:r>
            </w:ins>
            <w:proofErr w:type="spellEnd"/>
          </w:p>
        </w:tc>
        <w:tc>
          <w:tcPr>
            <w:tcW w:w="2302" w:type="dxa"/>
          </w:tcPr>
          <w:p w14:paraId="10CF2661" w14:textId="7CC55D86" w:rsidR="00223897" w:rsidRDefault="003F64AB" w:rsidP="006F645E">
            <w:pPr>
              <w:pStyle w:val="Szvegtrzs"/>
              <w:rPr>
                <w:ins w:id="215" w:author="Gergely Zsolnai" w:date="2024-10-21T16:20:00Z"/>
              </w:rPr>
            </w:pPr>
            <w:ins w:id="216" w:author="Gergely Zsolnai" w:date="2024-10-21T16:29:00Z">
              <w:r>
                <w:t>NOT NULL</w:t>
              </w:r>
            </w:ins>
          </w:p>
        </w:tc>
        <w:tc>
          <w:tcPr>
            <w:tcW w:w="2302" w:type="dxa"/>
          </w:tcPr>
          <w:p w14:paraId="760012BA" w14:textId="61D5AD56" w:rsidR="00223897" w:rsidRDefault="003F64AB" w:rsidP="006F645E">
            <w:pPr>
              <w:pStyle w:val="Szvegtrzs"/>
              <w:rPr>
                <w:ins w:id="217" w:author="Gergely Zsolnai" w:date="2024-10-21T16:20:00Z"/>
              </w:rPr>
            </w:pPr>
            <w:proofErr w:type="gramStart"/>
            <w:ins w:id="218" w:author="Gergely Zsolnai" w:date="2024-10-21T16:28:00Z">
              <w:r>
                <w:t>VARCHAR(</w:t>
              </w:r>
              <w:proofErr w:type="gramEnd"/>
              <w:r>
                <w:t>50)</w:t>
              </w:r>
            </w:ins>
          </w:p>
        </w:tc>
      </w:tr>
      <w:tr w:rsidR="00223897" w14:paraId="1B353C38" w14:textId="77777777" w:rsidTr="00BE17E0">
        <w:trPr>
          <w:trHeight w:val="432"/>
          <w:ins w:id="219" w:author="Gergely Zsolnai" w:date="2024-10-21T16:20:00Z"/>
        </w:trPr>
        <w:tc>
          <w:tcPr>
            <w:tcW w:w="2302" w:type="dxa"/>
          </w:tcPr>
          <w:p w14:paraId="2CBD53EF" w14:textId="77777777" w:rsidR="00223897" w:rsidRDefault="00223897" w:rsidP="006F645E">
            <w:pPr>
              <w:pStyle w:val="Szvegtrzs"/>
              <w:rPr>
                <w:ins w:id="220" w:author="Gergely Zsolnai" w:date="2024-10-21T16:20:00Z"/>
              </w:rPr>
            </w:pPr>
          </w:p>
        </w:tc>
        <w:tc>
          <w:tcPr>
            <w:tcW w:w="2302" w:type="dxa"/>
          </w:tcPr>
          <w:p w14:paraId="7649CED0" w14:textId="37FE15E7" w:rsidR="00223897" w:rsidRDefault="003F64AB" w:rsidP="006F645E">
            <w:pPr>
              <w:pStyle w:val="Szvegtrzs"/>
              <w:rPr>
                <w:ins w:id="221" w:author="Gergely Zsolnai" w:date="2024-10-21T16:20:00Z"/>
              </w:rPr>
            </w:pPr>
            <w:proofErr w:type="spellStart"/>
            <w:ins w:id="222" w:author="Gergely Zsolnai" w:date="2024-10-21T16:28:00Z">
              <w:r>
                <w:t>last_name</w:t>
              </w:r>
            </w:ins>
            <w:proofErr w:type="spellEnd"/>
          </w:p>
        </w:tc>
        <w:tc>
          <w:tcPr>
            <w:tcW w:w="2302" w:type="dxa"/>
          </w:tcPr>
          <w:p w14:paraId="088FFD59" w14:textId="7BF6BB42" w:rsidR="00223897" w:rsidRDefault="003F64AB" w:rsidP="006F645E">
            <w:pPr>
              <w:pStyle w:val="Szvegtrzs"/>
              <w:rPr>
                <w:ins w:id="223" w:author="Gergely Zsolnai" w:date="2024-10-21T16:20:00Z"/>
              </w:rPr>
            </w:pPr>
            <w:ins w:id="224" w:author="Gergely Zsolnai" w:date="2024-10-21T16:29:00Z">
              <w:r>
                <w:t>NOT NULL</w:t>
              </w:r>
            </w:ins>
          </w:p>
        </w:tc>
        <w:tc>
          <w:tcPr>
            <w:tcW w:w="2302" w:type="dxa"/>
          </w:tcPr>
          <w:p w14:paraId="16F6F582" w14:textId="3E6490BD" w:rsidR="00223897" w:rsidRDefault="003F64AB" w:rsidP="006F645E">
            <w:pPr>
              <w:pStyle w:val="Szvegtrzs"/>
              <w:rPr>
                <w:ins w:id="225" w:author="Gergely Zsolnai" w:date="2024-10-21T16:20:00Z"/>
              </w:rPr>
            </w:pPr>
            <w:proofErr w:type="gramStart"/>
            <w:ins w:id="226" w:author="Gergely Zsolnai" w:date="2024-10-21T16:28:00Z">
              <w:r>
                <w:t>VARCHAR(</w:t>
              </w:r>
              <w:proofErr w:type="gramEnd"/>
              <w:r>
                <w:t>50)</w:t>
              </w:r>
            </w:ins>
          </w:p>
        </w:tc>
      </w:tr>
      <w:tr w:rsidR="00223897" w14:paraId="77AF0B05" w14:textId="77777777" w:rsidTr="00BE17E0">
        <w:trPr>
          <w:trHeight w:val="432"/>
          <w:ins w:id="227" w:author="Gergely Zsolnai" w:date="2024-10-21T16:20:00Z"/>
        </w:trPr>
        <w:tc>
          <w:tcPr>
            <w:tcW w:w="2302" w:type="dxa"/>
          </w:tcPr>
          <w:p w14:paraId="6453E877" w14:textId="77777777" w:rsidR="00223897" w:rsidRDefault="00223897" w:rsidP="006F645E">
            <w:pPr>
              <w:pStyle w:val="Szvegtrzs"/>
              <w:rPr>
                <w:ins w:id="228" w:author="Gergely Zsolnai" w:date="2024-10-21T16:20:00Z"/>
              </w:rPr>
            </w:pPr>
          </w:p>
        </w:tc>
        <w:tc>
          <w:tcPr>
            <w:tcW w:w="2302" w:type="dxa"/>
          </w:tcPr>
          <w:p w14:paraId="0209F8F2" w14:textId="30E9DB5C" w:rsidR="00223897" w:rsidRDefault="003F64AB" w:rsidP="006F645E">
            <w:pPr>
              <w:pStyle w:val="Szvegtrzs"/>
              <w:rPr>
                <w:ins w:id="229" w:author="Gergely Zsolnai" w:date="2024-10-21T16:20:00Z"/>
              </w:rPr>
            </w:pPr>
            <w:ins w:id="230" w:author="Gergely Zsolnai" w:date="2024-10-21T16:28:00Z">
              <w:r>
                <w:t>email</w:t>
              </w:r>
            </w:ins>
          </w:p>
        </w:tc>
        <w:tc>
          <w:tcPr>
            <w:tcW w:w="2302" w:type="dxa"/>
          </w:tcPr>
          <w:p w14:paraId="53A01BFA" w14:textId="26819676" w:rsidR="00223897" w:rsidRDefault="003F64AB" w:rsidP="006F645E">
            <w:pPr>
              <w:pStyle w:val="Szvegtrzs"/>
              <w:rPr>
                <w:ins w:id="231" w:author="Gergely Zsolnai" w:date="2024-10-21T16:20:00Z"/>
              </w:rPr>
            </w:pPr>
            <w:ins w:id="232" w:author="Gergely Zsolnai" w:date="2024-10-21T16:29:00Z">
              <w:r>
                <w:t>UNIQUE NOT NULL</w:t>
              </w:r>
            </w:ins>
          </w:p>
        </w:tc>
        <w:tc>
          <w:tcPr>
            <w:tcW w:w="2302" w:type="dxa"/>
          </w:tcPr>
          <w:p w14:paraId="405E2B47" w14:textId="3908FBA0" w:rsidR="00223897" w:rsidRDefault="003F64AB" w:rsidP="006F645E">
            <w:pPr>
              <w:pStyle w:val="Szvegtrzs"/>
              <w:rPr>
                <w:ins w:id="233" w:author="Gergely Zsolnai" w:date="2024-10-21T16:20:00Z"/>
              </w:rPr>
            </w:pPr>
            <w:proofErr w:type="gramStart"/>
            <w:ins w:id="234" w:author="Gergely Zsolnai" w:date="2024-10-21T16:28:00Z">
              <w:r>
                <w:t>VARCHAR(</w:t>
              </w:r>
              <w:proofErr w:type="gramEnd"/>
              <w:r>
                <w:t>100)</w:t>
              </w:r>
            </w:ins>
          </w:p>
        </w:tc>
      </w:tr>
      <w:tr w:rsidR="00223897" w14:paraId="09A96433" w14:textId="77777777" w:rsidTr="00BE17E0">
        <w:trPr>
          <w:trHeight w:val="432"/>
          <w:ins w:id="235" w:author="Gergely Zsolnai" w:date="2024-10-21T16:20:00Z"/>
        </w:trPr>
        <w:tc>
          <w:tcPr>
            <w:tcW w:w="2302" w:type="dxa"/>
          </w:tcPr>
          <w:p w14:paraId="6894733E" w14:textId="77777777" w:rsidR="00223897" w:rsidRDefault="00223897" w:rsidP="006F645E">
            <w:pPr>
              <w:pStyle w:val="Szvegtrzs"/>
              <w:rPr>
                <w:ins w:id="236" w:author="Gergely Zsolnai" w:date="2024-10-21T16:20:00Z"/>
              </w:rPr>
            </w:pPr>
          </w:p>
        </w:tc>
        <w:tc>
          <w:tcPr>
            <w:tcW w:w="2302" w:type="dxa"/>
          </w:tcPr>
          <w:p w14:paraId="221605E4" w14:textId="76F47A9C" w:rsidR="00223897" w:rsidRDefault="003F64AB" w:rsidP="006F645E">
            <w:pPr>
              <w:pStyle w:val="Szvegtrzs"/>
              <w:rPr>
                <w:ins w:id="237" w:author="Gergely Zsolnai" w:date="2024-10-21T16:20:00Z"/>
              </w:rPr>
            </w:pPr>
            <w:proofErr w:type="spellStart"/>
            <w:ins w:id="238" w:author="Gergely Zsolnai" w:date="2024-10-21T16:28:00Z">
              <w:r>
                <w:t>phone_number</w:t>
              </w:r>
            </w:ins>
            <w:proofErr w:type="spellEnd"/>
          </w:p>
        </w:tc>
        <w:tc>
          <w:tcPr>
            <w:tcW w:w="2302" w:type="dxa"/>
          </w:tcPr>
          <w:p w14:paraId="41ECB2AD" w14:textId="476F3D97" w:rsidR="00223897" w:rsidRDefault="003F64AB" w:rsidP="006F645E">
            <w:pPr>
              <w:pStyle w:val="Szvegtrzs"/>
              <w:rPr>
                <w:ins w:id="239" w:author="Gergely Zsolnai" w:date="2024-10-21T16:20:00Z"/>
              </w:rPr>
            </w:pPr>
            <w:ins w:id="240" w:author="Gergely Zsolnai" w:date="2024-10-21T16:29:00Z">
              <w:r>
                <w:t>UNIQUE NOT NULL</w:t>
              </w:r>
            </w:ins>
          </w:p>
        </w:tc>
        <w:tc>
          <w:tcPr>
            <w:tcW w:w="2302" w:type="dxa"/>
          </w:tcPr>
          <w:p w14:paraId="308F6F30" w14:textId="0279AEB4" w:rsidR="00223897" w:rsidRDefault="003F64AB" w:rsidP="006F645E">
            <w:pPr>
              <w:pStyle w:val="Szvegtrzs"/>
              <w:rPr>
                <w:ins w:id="241" w:author="Gergely Zsolnai" w:date="2024-10-21T16:20:00Z"/>
              </w:rPr>
            </w:pPr>
            <w:proofErr w:type="gramStart"/>
            <w:ins w:id="242" w:author="Gergely Zsolnai" w:date="2024-10-21T16:28:00Z">
              <w:r>
                <w:t>VARCHAR(</w:t>
              </w:r>
              <w:proofErr w:type="gramEnd"/>
              <w:r>
                <w:t>15)</w:t>
              </w:r>
            </w:ins>
          </w:p>
        </w:tc>
      </w:tr>
      <w:tr w:rsidR="00223897" w14:paraId="23350659" w14:textId="77777777" w:rsidTr="00BE17E0">
        <w:trPr>
          <w:trHeight w:val="432"/>
          <w:ins w:id="243" w:author="Gergely Zsolnai" w:date="2024-10-21T16:20:00Z"/>
        </w:trPr>
        <w:tc>
          <w:tcPr>
            <w:tcW w:w="2302" w:type="dxa"/>
          </w:tcPr>
          <w:p w14:paraId="4275B140" w14:textId="77777777" w:rsidR="00223897" w:rsidRDefault="00223897" w:rsidP="006F645E">
            <w:pPr>
              <w:pStyle w:val="Szvegtrzs"/>
              <w:rPr>
                <w:ins w:id="244" w:author="Gergely Zsolnai" w:date="2024-10-21T16:20:00Z"/>
              </w:rPr>
            </w:pPr>
          </w:p>
        </w:tc>
        <w:tc>
          <w:tcPr>
            <w:tcW w:w="2302" w:type="dxa"/>
          </w:tcPr>
          <w:p w14:paraId="381DAAFC" w14:textId="1560D832" w:rsidR="00223897" w:rsidRDefault="003F64AB" w:rsidP="006F645E">
            <w:pPr>
              <w:pStyle w:val="Szvegtrzs"/>
              <w:rPr>
                <w:ins w:id="245" w:author="Gergely Zsolnai" w:date="2024-10-21T16:20:00Z"/>
              </w:rPr>
            </w:pPr>
            <w:proofErr w:type="spellStart"/>
            <w:ins w:id="246" w:author="Gergely Zsolnai" w:date="2024-10-21T16:28:00Z">
              <w:r>
                <w:t>contribution_amount</w:t>
              </w:r>
            </w:ins>
            <w:proofErr w:type="spellEnd"/>
          </w:p>
        </w:tc>
        <w:tc>
          <w:tcPr>
            <w:tcW w:w="2302" w:type="dxa"/>
          </w:tcPr>
          <w:p w14:paraId="65354B01" w14:textId="39859C39" w:rsidR="00223897" w:rsidRDefault="003F64AB" w:rsidP="006F645E">
            <w:pPr>
              <w:pStyle w:val="Szvegtrzs"/>
              <w:rPr>
                <w:ins w:id="247" w:author="Gergely Zsolnai" w:date="2024-10-21T16:20:00Z"/>
              </w:rPr>
            </w:pPr>
            <w:ins w:id="248" w:author="Gergely Zsolnai" w:date="2024-10-21T16:29:00Z">
              <w:r>
                <w:t xml:space="preserve">NOT NULL </w:t>
              </w:r>
              <w:proofErr w:type="gramStart"/>
              <w:r>
                <w:t>CHECK(</w:t>
              </w:r>
              <w:proofErr w:type="spellStart"/>
              <w:proofErr w:type="gramEnd"/>
              <w:r>
                <w:t>contribution_amount</w:t>
              </w:r>
              <w:proofErr w:type="spellEnd"/>
              <w:r>
                <w:t xml:space="preserve"> &gt;0)</w:t>
              </w:r>
            </w:ins>
          </w:p>
        </w:tc>
        <w:tc>
          <w:tcPr>
            <w:tcW w:w="2302" w:type="dxa"/>
          </w:tcPr>
          <w:p w14:paraId="488B4DD0" w14:textId="6B7E89C7" w:rsidR="00223897" w:rsidRDefault="003F64AB" w:rsidP="006F645E">
            <w:pPr>
              <w:pStyle w:val="Szvegtrzs"/>
              <w:rPr>
                <w:ins w:id="249" w:author="Gergely Zsolnai" w:date="2024-10-21T16:20:00Z"/>
              </w:rPr>
            </w:pPr>
            <w:proofErr w:type="gramStart"/>
            <w:ins w:id="250" w:author="Gergely Zsolnai" w:date="2024-10-21T16:28:00Z">
              <w:r>
                <w:t>DECIMAL(</w:t>
              </w:r>
              <w:proofErr w:type="gramEnd"/>
              <w:r>
                <w:t>10,2)</w:t>
              </w:r>
            </w:ins>
          </w:p>
        </w:tc>
      </w:tr>
      <w:tr w:rsidR="00223897" w14:paraId="6B98D271" w14:textId="77777777" w:rsidTr="00BE17E0">
        <w:trPr>
          <w:trHeight w:val="432"/>
          <w:ins w:id="251" w:author="Gergely Zsolnai" w:date="2024-10-21T16:20:00Z"/>
        </w:trPr>
        <w:tc>
          <w:tcPr>
            <w:tcW w:w="2302" w:type="dxa"/>
          </w:tcPr>
          <w:p w14:paraId="44413962" w14:textId="77777777" w:rsidR="00223897" w:rsidRDefault="00223897" w:rsidP="006F645E">
            <w:pPr>
              <w:pStyle w:val="Szvegtrzs"/>
              <w:rPr>
                <w:ins w:id="252" w:author="Gergely Zsolnai" w:date="2024-10-21T16:20:00Z"/>
              </w:rPr>
            </w:pPr>
          </w:p>
        </w:tc>
        <w:tc>
          <w:tcPr>
            <w:tcW w:w="2302" w:type="dxa"/>
          </w:tcPr>
          <w:p w14:paraId="15432F28" w14:textId="44318751" w:rsidR="00223897" w:rsidRDefault="003F64AB" w:rsidP="006F645E">
            <w:pPr>
              <w:pStyle w:val="Szvegtrzs"/>
              <w:rPr>
                <w:ins w:id="253" w:author="Gergely Zsolnai" w:date="2024-10-21T16:20:00Z"/>
              </w:rPr>
            </w:pPr>
            <w:proofErr w:type="spellStart"/>
            <w:ins w:id="254" w:author="Gergely Zsolnai" w:date="2024-10-21T16:28:00Z">
              <w:r>
                <w:t>donation_date</w:t>
              </w:r>
            </w:ins>
            <w:proofErr w:type="spellEnd"/>
          </w:p>
        </w:tc>
        <w:tc>
          <w:tcPr>
            <w:tcW w:w="2302" w:type="dxa"/>
          </w:tcPr>
          <w:p w14:paraId="4D74E11B" w14:textId="20674515" w:rsidR="00223897" w:rsidRDefault="003F64AB" w:rsidP="006F645E">
            <w:pPr>
              <w:pStyle w:val="Szvegtrzs"/>
              <w:rPr>
                <w:ins w:id="255" w:author="Gergely Zsolnai" w:date="2024-10-21T16:20:00Z"/>
              </w:rPr>
            </w:pPr>
            <w:ins w:id="256" w:author="Gergely Zsolnai" w:date="2024-10-21T16:29:00Z">
              <w:r>
                <w:t>NOT NULL</w:t>
              </w:r>
            </w:ins>
          </w:p>
        </w:tc>
        <w:tc>
          <w:tcPr>
            <w:tcW w:w="2302" w:type="dxa"/>
          </w:tcPr>
          <w:p w14:paraId="17EC9EE7" w14:textId="3106D0AA" w:rsidR="00223897" w:rsidRDefault="003F64AB" w:rsidP="006F645E">
            <w:pPr>
              <w:pStyle w:val="Szvegtrzs"/>
              <w:rPr>
                <w:ins w:id="257" w:author="Gergely Zsolnai" w:date="2024-10-21T16:20:00Z"/>
              </w:rPr>
            </w:pPr>
            <w:ins w:id="258" w:author="Gergely Zsolnai" w:date="2024-10-21T16:28:00Z">
              <w:r>
                <w:t>DATE</w:t>
              </w:r>
            </w:ins>
          </w:p>
        </w:tc>
      </w:tr>
      <w:tr w:rsidR="00223897" w14:paraId="079292F1" w14:textId="77777777" w:rsidTr="00BE17E0">
        <w:trPr>
          <w:trHeight w:val="432"/>
          <w:ins w:id="259" w:author="Gergely Zsolnai" w:date="2024-10-21T16:20:00Z"/>
        </w:trPr>
        <w:tc>
          <w:tcPr>
            <w:tcW w:w="2302" w:type="dxa"/>
          </w:tcPr>
          <w:p w14:paraId="60CE20AD" w14:textId="053E5B91" w:rsidR="00223897" w:rsidRDefault="003F64AB" w:rsidP="006F645E">
            <w:pPr>
              <w:pStyle w:val="Szvegtrzs"/>
              <w:rPr>
                <w:ins w:id="260" w:author="Gergely Zsolnai" w:date="2024-10-21T16:20:00Z"/>
              </w:rPr>
            </w:pPr>
            <w:ins w:id="261" w:author="Gergely Zsolnai" w:date="2024-10-21T16:29:00Z">
              <w:r>
                <w:t>campaign</w:t>
              </w:r>
            </w:ins>
          </w:p>
        </w:tc>
        <w:tc>
          <w:tcPr>
            <w:tcW w:w="2302" w:type="dxa"/>
          </w:tcPr>
          <w:p w14:paraId="5EC86EC7" w14:textId="0B9CB25E" w:rsidR="00223897" w:rsidRDefault="003F64AB" w:rsidP="006F645E">
            <w:pPr>
              <w:pStyle w:val="Szvegtrzs"/>
              <w:rPr>
                <w:ins w:id="262" w:author="Gergely Zsolnai" w:date="2024-10-21T16:20:00Z"/>
              </w:rPr>
            </w:pPr>
            <w:proofErr w:type="spellStart"/>
            <w:ins w:id="263" w:author="Gergely Zsolnai" w:date="2024-10-21T16:29:00Z">
              <w:r>
                <w:t>campaign_id</w:t>
              </w:r>
            </w:ins>
            <w:proofErr w:type="spellEnd"/>
          </w:p>
        </w:tc>
        <w:tc>
          <w:tcPr>
            <w:tcW w:w="2302" w:type="dxa"/>
          </w:tcPr>
          <w:p w14:paraId="4A4EB1A4" w14:textId="79DDF501" w:rsidR="00223897" w:rsidRDefault="003F64AB" w:rsidP="006F645E">
            <w:pPr>
              <w:pStyle w:val="Szvegtrzs"/>
              <w:rPr>
                <w:ins w:id="264" w:author="Gergely Zsolnai" w:date="2024-10-21T16:20:00Z"/>
              </w:rPr>
            </w:pPr>
            <w:ins w:id="265" w:author="Gergely Zsolnai" w:date="2024-10-21T16:30:00Z">
              <w:r>
                <w:t>PK AUTO_INCREMENT</w:t>
              </w:r>
            </w:ins>
          </w:p>
        </w:tc>
        <w:tc>
          <w:tcPr>
            <w:tcW w:w="2302" w:type="dxa"/>
          </w:tcPr>
          <w:p w14:paraId="4801C941" w14:textId="44F7853C" w:rsidR="00223897" w:rsidRDefault="003F64AB" w:rsidP="006F645E">
            <w:pPr>
              <w:pStyle w:val="Szvegtrzs"/>
              <w:rPr>
                <w:ins w:id="266" w:author="Gergely Zsolnai" w:date="2024-10-21T16:20:00Z"/>
              </w:rPr>
            </w:pPr>
            <w:ins w:id="267" w:author="Gergely Zsolnai" w:date="2024-10-21T16:31:00Z">
              <w:r>
                <w:t>INT</w:t>
              </w:r>
            </w:ins>
          </w:p>
        </w:tc>
      </w:tr>
      <w:tr w:rsidR="00223897" w14:paraId="6B18CB46" w14:textId="77777777" w:rsidTr="00BE17E0">
        <w:trPr>
          <w:trHeight w:val="432"/>
          <w:ins w:id="268" w:author="Gergely Zsolnai" w:date="2024-10-21T16:20:00Z"/>
        </w:trPr>
        <w:tc>
          <w:tcPr>
            <w:tcW w:w="2302" w:type="dxa"/>
          </w:tcPr>
          <w:p w14:paraId="1D1BD03D" w14:textId="77777777" w:rsidR="00223897" w:rsidRDefault="00223897" w:rsidP="006F645E">
            <w:pPr>
              <w:pStyle w:val="Szvegtrzs"/>
              <w:rPr>
                <w:ins w:id="269" w:author="Gergely Zsolnai" w:date="2024-10-21T16:20:00Z"/>
              </w:rPr>
            </w:pPr>
          </w:p>
        </w:tc>
        <w:tc>
          <w:tcPr>
            <w:tcW w:w="2302" w:type="dxa"/>
          </w:tcPr>
          <w:p w14:paraId="4F107FD6" w14:textId="02DC5563" w:rsidR="00223897" w:rsidRDefault="003F64AB" w:rsidP="006F645E">
            <w:pPr>
              <w:pStyle w:val="Szvegtrzs"/>
              <w:rPr>
                <w:ins w:id="270" w:author="Gergely Zsolnai" w:date="2024-10-21T16:20:00Z"/>
              </w:rPr>
            </w:pPr>
            <w:proofErr w:type="spellStart"/>
            <w:ins w:id="271" w:author="Gergely Zsolnai" w:date="2024-10-21T16:29:00Z">
              <w:r>
                <w:t>campaign_na</w:t>
              </w:r>
            </w:ins>
            <w:ins w:id="272" w:author="Gergely Zsolnai" w:date="2024-10-21T16:30:00Z">
              <w:r>
                <w:t>me</w:t>
              </w:r>
            </w:ins>
            <w:proofErr w:type="spellEnd"/>
          </w:p>
        </w:tc>
        <w:tc>
          <w:tcPr>
            <w:tcW w:w="2302" w:type="dxa"/>
          </w:tcPr>
          <w:p w14:paraId="4705201D" w14:textId="0189AF1C" w:rsidR="00223897" w:rsidRDefault="003F64AB" w:rsidP="006F645E">
            <w:pPr>
              <w:pStyle w:val="Szvegtrzs"/>
              <w:rPr>
                <w:ins w:id="273" w:author="Gergely Zsolnai" w:date="2024-10-21T16:20:00Z"/>
              </w:rPr>
            </w:pPr>
            <w:ins w:id="274" w:author="Gergely Zsolnai" w:date="2024-10-21T16:30:00Z">
              <w:r>
                <w:t>NOT NULL</w:t>
              </w:r>
            </w:ins>
          </w:p>
        </w:tc>
        <w:tc>
          <w:tcPr>
            <w:tcW w:w="2302" w:type="dxa"/>
          </w:tcPr>
          <w:p w14:paraId="2AADDD8A" w14:textId="12AC1687" w:rsidR="00223897" w:rsidRDefault="003F64AB" w:rsidP="006F645E">
            <w:pPr>
              <w:pStyle w:val="Szvegtrzs"/>
              <w:rPr>
                <w:ins w:id="275" w:author="Gergely Zsolnai" w:date="2024-10-21T16:20:00Z"/>
              </w:rPr>
            </w:pPr>
            <w:proofErr w:type="gramStart"/>
            <w:ins w:id="276" w:author="Gergely Zsolnai" w:date="2024-10-21T16:30:00Z">
              <w:r w:rsidRPr="002868A2">
                <w:t>VARCHAR(</w:t>
              </w:r>
              <w:proofErr w:type="gramEnd"/>
              <w:r w:rsidRPr="002868A2">
                <w:t>100)</w:t>
              </w:r>
            </w:ins>
          </w:p>
        </w:tc>
      </w:tr>
      <w:tr w:rsidR="00223897" w14:paraId="07470B0B" w14:textId="77777777" w:rsidTr="00BE17E0">
        <w:trPr>
          <w:trHeight w:val="432"/>
          <w:ins w:id="277" w:author="Gergely Zsolnai" w:date="2024-10-21T16:20:00Z"/>
        </w:trPr>
        <w:tc>
          <w:tcPr>
            <w:tcW w:w="2302" w:type="dxa"/>
          </w:tcPr>
          <w:p w14:paraId="313B3BF5" w14:textId="77777777" w:rsidR="00223897" w:rsidRDefault="00223897" w:rsidP="006F645E">
            <w:pPr>
              <w:pStyle w:val="Szvegtrzs"/>
              <w:rPr>
                <w:ins w:id="278" w:author="Gergely Zsolnai" w:date="2024-10-21T16:20:00Z"/>
              </w:rPr>
            </w:pPr>
          </w:p>
        </w:tc>
        <w:tc>
          <w:tcPr>
            <w:tcW w:w="2302" w:type="dxa"/>
          </w:tcPr>
          <w:p w14:paraId="487805D6" w14:textId="3B081C2C" w:rsidR="00223897" w:rsidRDefault="003F64AB" w:rsidP="006F645E">
            <w:pPr>
              <w:pStyle w:val="Szvegtrzs"/>
              <w:rPr>
                <w:ins w:id="279" w:author="Gergely Zsolnai" w:date="2024-10-21T16:20:00Z"/>
              </w:rPr>
            </w:pPr>
            <w:proofErr w:type="spellStart"/>
            <w:ins w:id="280" w:author="Gergely Zsolnai" w:date="2024-10-21T16:30:00Z">
              <w:r>
                <w:t>start_date</w:t>
              </w:r>
            </w:ins>
            <w:proofErr w:type="spellEnd"/>
          </w:p>
        </w:tc>
        <w:tc>
          <w:tcPr>
            <w:tcW w:w="2302" w:type="dxa"/>
          </w:tcPr>
          <w:p w14:paraId="3F84C8CB" w14:textId="043B631C" w:rsidR="00223897" w:rsidRDefault="003F64AB" w:rsidP="006F645E">
            <w:pPr>
              <w:pStyle w:val="Szvegtrzs"/>
              <w:rPr>
                <w:ins w:id="281" w:author="Gergely Zsolnai" w:date="2024-10-21T16:20:00Z"/>
              </w:rPr>
            </w:pPr>
            <w:ins w:id="282" w:author="Gergely Zsolnai" w:date="2024-10-21T16:30:00Z">
              <w:r>
                <w:t>NOT NULL</w:t>
              </w:r>
            </w:ins>
          </w:p>
        </w:tc>
        <w:tc>
          <w:tcPr>
            <w:tcW w:w="2302" w:type="dxa"/>
          </w:tcPr>
          <w:p w14:paraId="6417FCB8" w14:textId="27E63983" w:rsidR="00223897" w:rsidRDefault="003F64AB" w:rsidP="006F645E">
            <w:pPr>
              <w:pStyle w:val="Szvegtrzs"/>
              <w:rPr>
                <w:ins w:id="283" w:author="Gergely Zsolnai" w:date="2024-10-21T16:20:00Z"/>
              </w:rPr>
            </w:pPr>
            <w:ins w:id="284" w:author="Gergely Zsolnai" w:date="2024-10-21T16:30:00Z">
              <w:r>
                <w:t>DA</w:t>
              </w:r>
            </w:ins>
            <w:ins w:id="285" w:author="Gergely Zsolnai" w:date="2024-10-21T16:31:00Z">
              <w:r>
                <w:t>TE</w:t>
              </w:r>
            </w:ins>
          </w:p>
        </w:tc>
      </w:tr>
      <w:tr w:rsidR="00223897" w14:paraId="07205AEC" w14:textId="77777777" w:rsidTr="00BE17E0">
        <w:trPr>
          <w:trHeight w:val="432"/>
          <w:ins w:id="286" w:author="Gergely Zsolnai" w:date="2024-10-21T16:20:00Z"/>
        </w:trPr>
        <w:tc>
          <w:tcPr>
            <w:tcW w:w="2302" w:type="dxa"/>
          </w:tcPr>
          <w:p w14:paraId="4E9E5382" w14:textId="77777777" w:rsidR="00223897" w:rsidRDefault="00223897" w:rsidP="006F645E">
            <w:pPr>
              <w:pStyle w:val="Szvegtrzs"/>
              <w:rPr>
                <w:ins w:id="287" w:author="Gergely Zsolnai" w:date="2024-10-21T16:20:00Z"/>
              </w:rPr>
            </w:pPr>
          </w:p>
        </w:tc>
        <w:tc>
          <w:tcPr>
            <w:tcW w:w="2302" w:type="dxa"/>
          </w:tcPr>
          <w:p w14:paraId="2AF68BF4" w14:textId="648B880C" w:rsidR="00223897" w:rsidRDefault="003F64AB" w:rsidP="006F645E">
            <w:pPr>
              <w:pStyle w:val="Szvegtrzs"/>
              <w:rPr>
                <w:ins w:id="288" w:author="Gergely Zsolnai" w:date="2024-10-21T16:20:00Z"/>
              </w:rPr>
            </w:pPr>
            <w:proofErr w:type="spellStart"/>
            <w:ins w:id="289" w:author="Gergely Zsolnai" w:date="2024-10-21T16:30:00Z">
              <w:r>
                <w:t>end_date</w:t>
              </w:r>
            </w:ins>
            <w:proofErr w:type="spellEnd"/>
          </w:p>
        </w:tc>
        <w:tc>
          <w:tcPr>
            <w:tcW w:w="2302" w:type="dxa"/>
          </w:tcPr>
          <w:p w14:paraId="4F63CE6E" w14:textId="6B0702D6" w:rsidR="00223897" w:rsidRDefault="003F64AB" w:rsidP="006F645E">
            <w:pPr>
              <w:pStyle w:val="Szvegtrzs"/>
              <w:rPr>
                <w:ins w:id="290" w:author="Gergely Zsolnai" w:date="2024-10-21T16:20:00Z"/>
              </w:rPr>
            </w:pPr>
            <w:ins w:id="291" w:author="Gergely Zsolnai" w:date="2024-10-21T16:30:00Z">
              <w:r w:rsidRPr="002868A2">
                <w:t>CHECK (</w:t>
              </w:r>
              <w:proofErr w:type="spellStart"/>
              <w:r w:rsidRPr="002868A2">
                <w:t>start_date</w:t>
              </w:r>
              <w:proofErr w:type="spellEnd"/>
              <w:r w:rsidRPr="002868A2">
                <w:t xml:space="preserve"> &lt;= </w:t>
              </w:r>
              <w:proofErr w:type="spellStart"/>
              <w:r w:rsidRPr="002868A2">
                <w:t>end_date</w:t>
              </w:r>
              <w:proofErr w:type="spellEnd"/>
              <w:r w:rsidRPr="002868A2">
                <w:t>)</w:t>
              </w:r>
            </w:ins>
          </w:p>
        </w:tc>
        <w:tc>
          <w:tcPr>
            <w:tcW w:w="2302" w:type="dxa"/>
          </w:tcPr>
          <w:p w14:paraId="42F3340B" w14:textId="1533CE4A" w:rsidR="00223897" w:rsidRDefault="003F64AB" w:rsidP="006F645E">
            <w:pPr>
              <w:pStyle w:val="Szvegtrzs"/>
              <w:rPr>
                <w:ins w:id="292" w:author="Gergely Zsolnai" w:date="2024-10-21T16:20:00Z"/>
              </w:rPr>
            </w:pPr>
            <w:ins w:id="293" w:author="Gergely Zsolnai" w:date="2024-10-21T16:31:00Z">
              <w:r>
                <w:t>DATE</w:t>
              </w:r>
            </w:ins>
          </w:p>
        </w:tc>
      </w:tr>
      <w:tr w:rsidR="00223897" w14:paraId="2621440A" w14:textId="77777777" w:rsidTr="00BE17E0">
        <w:trPr>
          <w:trHeight w:val="432"/>
          <w:ins w:id="294" w:author="Gergely Zsolnai" w:date="2024-10-21T16:20:00Z"/>
        </w:trPr>
        <w:tc>
          <w:tcPr>
            <w:tcW w:w="2302" w:type="dxa"/>
          </w:tcPr>
          <w:p w14:paraId="7F4CC9CD" w14:textId="77777777" w:rsidR="00223897" w:rsidRDefault="00223897" w:rsidP="006F645E">
            <w:pPr>
              <w:pStyle w:val="Szvegtrzs"/>
              <w:rPr>
                <w:ins w:id="295" w:author="Gergely Zsolnai" w:date="2024-10-21T16:20:00Z"/>
              </w:rPr>
            </w:pPr>
          </w:p>
        </w:tc>
        <w:tc>
          <w:tcPr>
            <w:tcW w:w="2302" w:type="dxa"/>
          </w:tcPr>
          <w:p w14:paraId="3FE6B4E9" w14:textId="44D1F622" w:rsidR="00223897" w:rsidRDefault="003F64AB" w:rsidP="006F645E">
            <w:pPr>
              <w:pStyle w:val="Szvegtrzs"/>
              <w:rPr>
                <w:ins w:id="296" w:author="Gergely Zsolnai" w:date="2024-10-21T16:20:00Z"/>
              </w:rPr>
            </w:pPr>
            <w:proofErr w:type="spellStart"/>
            <w:ins w:id="297" w:author="Gergely Zsolnai" w:date="2024-10-21T16:30:00Z">
              <w:r>
                <w:t>is_active</w:t>
              </w:r>
            </w:ins>
            <w:proofErr w:type="spellEnd"/>
          </w:p>
        </w:tc>
        <w:tc>
          <w:tcPr>
            <w:tcW w:w="2302" w:type="dxa"/>
          </w:tcPr>
          <w:p w14:paraId="10B716CE" w14:textId="60C32EE1" w:rsidR="00223897" w:rsidRDefault="003F64AB" w:rsidP="006F645E">
            <w:pPr>
              <w:pStyle w:val="Szvegtrzs"/>
              <w:rPr>
                <w:ins w:id="298" w:author="Gergely Zsolnai" w:date="2024-10-21T16:20:00Z"/>
              </w:rPr>
            </w:pPr>
            <w:ins w:id="299" w:author="Gergely Zsolnai" w:date="2024-10-21T16:30:00Z">
              <w:r w:rsidRPr="002868A2">
                <w:t>DEFAULT (TRUE)</w:t>
              </w:r>
            </w:ins>
          </w:p>
        </w:tc>
        <w:tc>
          <w:tcPr>
            <w:tcW w:w="2302" w:type="dxa"/>
          </w:tcPr>
          <w:p w14:paraId="5AF28D3D" w14:textId="541B668C" w:rsidR="00223897" w:rsidRDefault="003F64AB" w:rsidP="006F645E">
            <w:pPr>
              <w:pStyle w:val="Szvegtrzs"/>
              <w:rPr>
                <w:ins w:id="300" w:author="Gergely Zsolnai" w:date="2024-10-21T16:20:00Z"/>
              </w:rPr>
            </w:pPr>
            <w:ins w:id="301" w:author="Gergely Zsolnai" w:date="2024-10-21T16:31:00Z">
              <w:r>
                <w:t>BOOLEAN</w:t>
              </w:r>
            </w:ins>
          </w:p>
        </w:tc>
      </w:tr>
      <w:tr w:rsidR="00223897" w14:paraId="260159BA" w14:textId="77777777" w:rsidTr="00BE17E0">
        <w:trPr>
          <w:trHeight w:val="432"/>
          <w:ins w:id="302" w:author="Gergely Zsolnai" w:date="2024-10-21T16:20:00Z"/>
        </w:trPr>
        <w:tc>
          <w:tcPr>
            <w:tcW w:w="2302" w:type="dxa"/>
          </w:tcPr>
          <w:p w14:paraId="653BF62B" w14:textId="250C4D1B" w:rsidR="00223897" w:rsidRDefault="003F64AB" w:rsidP="006F645E">
            <w:pPr>
              <w:pStyle w:val="Szvegtrzs"/>
              <w:rPr>
                <w:ins w:id="303" w:author="Gergely Zsolnai" w:date="2024-10-21T16:20:00Z"/>
              </w:rPr>
            </w:pPr>
            <w:proofErr w:type="spellStart"/>
            <w:ins w:id="304" w:author="Gergely Zsolnai" w:date="2024-10-21T16:31:00Z">
              <w:r>
                <w:t>campaign_contribution</w:t>
              </w:r>
            </w:ins>
            <w:proofErr w:type="spellEnd"/>
          </w:p>
        </w:tc>
        <w:tc>
          <w:tcPr>
            <w:tcW w:w="2302" w:type="dxa"/>
          </w:tcPr>
          <w:p w14:paraId="485FB4D9" w14:textId="1093C7EB" w:rsidR="00223897" w:rsidRDefault="003F64AB" w:rsidP="006F645E">
            <w:pPr>
              <w:pStyle w:val="Szvegtrzs"/>
              <w:rPr>
                <w:ins w:id="305" w:author="Gergely Zsolnai" w:date="2024-10-21T16:20:00Z"/>
              </w:rPr>
            </w:pPr>
            <w:proofErr w:type="spellStart"/>
            <w:ins w:id="306" w:author="Gergely Zsolnai" w:date="2024-10-21T16:31:00Z">
              <w:r w:rsidRPr="002868A2">
                <w:t>campaign_contribution_id</w:t>
              </w:r>
            </w:ins>
            <w:proofErr w:type="spellEnd"/>
          </w:p>
        </w:tc>
        <w:tc>
          <w:tcPr>
            <w:tcW w:w="2302" w:type="dxa"/>
          </w:tcPr>
          <w:p w14:paraId="1AA9D1E2" w14:textId="16FDBBAA" w:rsidR="00223897" w:rsidRDefault="003F64AB" w:rsidP="006F645E">
            <w:pPr>
              <w:pStyle w:val="Szvegtrzs"/>
              <w:rPr>
                <w:ins w:id="307" w:author="Gergely Zsolnai" w:date="2024-10-21T16:20:00Z"/>
              </w:rPr>
            </w:pPr>
            <w:ins w:id="308" w:author="Gergely Zsolnai" w:date="2024-10-21T16:31:00Z">
              <w:r>
                <w:t>PK AUTO_INCREMENT</w:t>
              </w:r>
            </w:ins>
          </w:p>
        </w:tc>
        <w:tc>
          <w:tcPr>
            <w:tcW w:w="2302" w:type="dxa"/>
          </w:tcPr>
          <w:p w14:paraId="7FE597E6" w14:textId="40201C01" w:rsidR="00223897" w:rsidRDefault="003F64AB" w:rsidP="006F645E">
            <w:pPr>
              <w:pStyle w:val="Szvegtrzs"/>
              <w:rPr>
                <w:ins w:id="309" w:author="Gergely Zsolnai" w:date="2024-10-21T16:20:00Z"/>
              </w:rPr>
            </w:pPr>
            <w:ins w:id="310" w:author="Gergely Zsolnai" w:date="2024-10-21T16:33:00Z">
              <w:r>
                <w:t>INT</w:t>
              </w:r>
            </w:ins>
          </w:p>
        </w:tc>
      </w:tr>
      <w:tr w:rsidR="00223897" w14:paraId="545E58E7" w14:textId="77777777" w:rsidTr="00BE17E0">
        <w:trPr>
          <w:trHeight w:val="432"/>
          <w:ins w:id="311" w:author="Gergely Zsolnai" w:date="2024-10-21T16:20:00Z"/>
        </w:trPr>
        <w:tc>
          <w:tcPr>
            <w:tcW w:w="2302" w:type="dxa"/>
          </w:tcPr>
          <w:p w14:paraId="1CDC0220" w14:textId="77777777" w:rsidR="00223897" w:rsidRDefault="00223897" w:rsidP="006F645E">
            <w:pPr>
              <w:pStyle w:val="Szvegtrzs"/>
              <w:rPr>
                <w:ins w:id="312" w:author="Gergely Zsolnai" w:date="2024-10-21T16:20:00Z"/>
              </w:rPr>
            </w:pPr>
          </w:p>
        </w:tc>
        <w:tc>
          <w:tcPr>
            <w:tcW w:w="2302" w:type="dxa"/>
          </w:tcPr>
          <w:p w14:paraId="3F4A3907" w14:textId="4A1D29D9" w:rsidR="00223897" w:rsidRDefault="003F64AB" w:rsidP="006F645E">
            <w:pPr>
              <w:pStyle w:val="Szvegtrzs"/>
              <w:rPr>
                <w:ins w:id="313" w:author="Gergely Zsolnai" w:date="2024-10-21T16:20:00Z"/>
              </w:rPr>
            </w:pPr>
            <w:proofErr w:type="spellStart"/>
            <w:ins w:id="314" w:author="Gergely Zsolnai" w:date="2024-10-21T16:31:00Z">
              <w:r w:rsidRPr="002868A2">
                <w:t>contribution_id</w:t>
              </w:r>
            </w:ins>
            <w:proofErr w:type="spellEnd"/>
          </w:p>
        </w:tc>
        <w:tc>
          <w:tcPr>
            <w:tcW w:w="2302" w:type="dxa"/>
          </w:tcPr>
          <w:p w14:paraId="1D7A8C40" w14:textId="6C6B9102" w:rsidR="00223897" w:rsidRDefault="003F64AB" w:rsidP="006F645E">
            <w:pPr>
              <w:pStyle w:val="Szvegtrzs"/>
              <w:rPr>
                <w:ins w:id="315" w:author="Gergely Zsolnai" w:date="2024-10-21T16:20:00Z"/>
              </w:rPr>
            </w:pPr>
            <w:ins w:id="316" w:author="Gergely Zsolnai" w:date="2024-10-21T16:32:00Z">
              <w:r w:rsidRPr="002868A2">
                <w:t>FOREIGN KEY REFERENCES contributor(</w:t>
              </w:r>
              <w:proofErr w:type="spellStart"/>
              <w:r w:rsidRPr="002868A2">
                <w:t>contributor_id</w:t>
              </w:r>
              <w:proofErr w:type="spellEnd"/>
              <w:r w:rsidRPr="002868A2">
                <w:t>)</w:t>
              </w:r>
            </w:ins>
          </w:p>
        </w:tc>
        <w:tc>
          <w:tcPr>
            <w:tcW w:w="2302" w:type="dxa"/>
          </w:tcPr>
          <w:p w14:paraId="01632A67" w14:textId="6E458E2A" w:rsidR="00223897" w:rsidRDefault="003F64AB" w:rsidP="006F645E">
            <w:pPr>
              <w:pStyle w:val="Szvegtrzs"/>
              <w:rPr>
                <w:ins w:id="317" w:author="Gergely Zsolnai" w:date="2024-10-21T16:20:00Z"/>
              </w:rPr>
            </w:pPr>
            <w:ins w:id="318" w:author="Gergely Zsolnai" w:date="2024-10-21T16:33:00Z">
              <w:r>
                <w:t>INT</w:t>
              </w:r>
            </w:ins>
          </w:p>
        </w:tc>
      </w:tr>
      <w:tr w:rsidR="003F64AB" w14:paraId="3C2FA700" w14:textId="77777777" w:rsidTr="00BE17E0">
        <w:trPr>
          <w:trHeight w:val="432"/>
          <w:ins w:id="319" w:author="Gergely Zsolnai" w:date="2024-10-21T16:20:00Z"/>
        </w:trPr>
        <w:tc>
          <w:tcPr>
            <w:tcW w:w="2302" w:type="dxa"/>
          </w:tcPr>
          <w:p w14:paraId="42858B8F" w14:textId="77777777" w:rsidR="003F64AB" w:rsidRDefault="003F64AB" w:rsidP="003F64AB">
            <w:pPr>
              <w:pStyle w:val="Szvegtrzs"/>
              <w:rPr>
                <w:ins w:id="320" w:author="Gergely Zsolnai" w:date="2024-10-21T16:20:00Z"/>
              </w:rPr>
            </w:pPr>
          </w:p>
        </w:tc>
        <w:tc>
          <w:tcPr>
            <w:tcW w:w="2302" w:type="dxa"/>
          </w:tcPr>
          <w:p w14:paraId="1847B2A3" w14:textId="47E37CD8" w:rsidR="003F64AB" w:rsidRDefault="003F64AB" w:rsidP="003F64AB">
            <w:pPr>
              <w:pStyle w:val="Szvegtrzs"/>
              <w:rPr>
                <w:ins w:id="321" w:author="Gergely Zsolnai" w:date="2024-10-21T16:20:00Z"/>
              </w:rPr>
            </w:pPr>
            <w:proofErr w:type="spellStart"/>
            <w:ins w:id="322" w:author="Gergely Zsolnai" w:date="2024-10-21T16:32:00Z">
              <w:r>
                <w:t>campaign_id</w:t>
              </w:r>
            </w:ins>
            <w:proofErr w:type="spellEnd"/>
          </w:p>
        </w:tc>
        <w:tc>
          <w:tcPr>
            <w:tcW w:w="2302" w:type="dxa"/>
          </w:tcPr>
          <w:p w14:paraId="119CC7D9" w14:textId="648E3C8B" w:rsidR="003F64AB" w:rsidRDefault="003F64AB" w:rsidP="003F64AB">
            <w:pPr>
              <w:pStyle w:val="Szvegtrzs"/>
              <w:rPr>
                <w:ins w:id="323" w:author="Gergely Zsolnai" w:date="2024-10-21T16:20:00Z"/>
              </w:rPr>
            </w:pPr>
            <w:ins w:id="324" w:author="Gergely Zsolnai" w:date="2024-10-21T16:32:00Z">
              <w:r w:rsidRPr="002868A2">
                <w:t>FOREIGN KEY REFERENCES campaign(</w:t>
              </w:r>
              <w:proofErr w:type="spellStart"/>
              <w:r w:rsidRPr="002868A2">
                <w:t>campaign_id</w:t>
              </w:r>
              <w:proofErr w:type="spellEnd"/>
              <w:r w:rsidRPr="002868A2">
                <w:t>)</w:t>
              </w:r>
            </w:ins>
          </w:p>
        </w:tc>
        <w:tc>
          <w:tcPr>
            <w:tcW w:w="2302" w:type="dxa"/>
          </w:tcPr>
          <w:p w14:paraId="46AB7EE3" w14:textId="3F1A7538" w:rsidR="003F64AB" w:rsidRDefault="003F64AB" w:rsidP="003F64AB">
            <w:pPr>
              <w:pStyle w:val="Szvegtrzs"/>
              <w:rPr>
                <w:ins w:id="325" w:author="Gergely Zsolnai" w:date="2024-10-21T16:20:00Z"/>
              </w:rPr>
            </w:pPr>
            <w:ins w:id="326" w:author="Gergely Zsolnai" w:date="2024-10-21T16:33:00Z">
              <w:r>
                <w:t>INT</w:t>
              </w:r>
            </w:ins>
          </w:p>
        </w:tc>
      </w:tr>
      <w:tr w:rsidR="003F64AB" w14:paraId="3B85C1D9" w14:textId="77777777" w:rsidTr="00BE17E0">
        <w:trPr>
          <w:trHeight w:val="432"/>
          <w:ins w:id="327" w:author="Gergely Zsolnai" w:date="2024-10-21T16:20:00Z"/>
        </w:trPr>
        <w:tc>
          <w:tcPr>
            <w:tcW w:w="2302" w:type="dxa"/>
          </w:tcPr>
          <w:p w14:paraId="0B26915B" w14:textId="77777777" w:rsidR="003F64AB" w:rsidRDefault="003F64AB" w:rsidP="003F64AB">
            <w:pPr>
              <w:pStyle w:val="Szvegtrzs"/>
              <w:rPr>
                <w:ins w:id="328" w:author="Gergely Zsolnai" w:date="2024-10-21T16:20:00Z"/>
              </w:rPr>
            </w:pPr>
          </w:p>
        </w:tc>
        <w:tc>
          <w:tcPr>
            <w:tcW w:w="2302" w:type="dxa"/>
          </w:tcPr>
          <w:p w14:paraId="61A3082E" w14:textId="7906FF5C" w:rsidR="003F64AB" w:rsidRDefault="003F64AB" w:rsidP="003F64AB">
            <w:pPr>
              <w:pStyle w:val="Szvegtrzs"/>
              <w:rPr>
                <w:ins w:id="329" w:author="Gergely Zsolnai" w:date="2024-10-21T16:20:00Z"/>
              </w:rPr>
            </w:pPr>
            <w:proofErr w:type="spellStart"/>
            <w:ins w:id="330" w:author="Gergely Zsolnai" w:date="2024-10-21T16:32:00Z">
              <w:r w:rsidRPr="002868A2">
                <w:t>contribution_amount</w:t>
              </w:r>
            </w:ins>
            <w:proofErr w:type="spellEnd"/>
          </w:p>
        </w:tc>
        <w:tc>
          <w:tcPr>
            <w:tcW w:w="2302" w:type="dxa"/>
          </w:tcPr>
          <w:p w14:paraId="467DA86C" w14:textId="75D01943" w:rsidR="003F64AB" w:rsidRDefault="003F64AB" w:rsidP="003F64AB">
            <w:pPr>
              <w:pStyle w:val="Szvegtrzs"/>
              <w:rPr>
                <w:ins w:id="331" w:author="Gergely Zsolnai" w:date="2024-10-21T16:20:00Z"/>
              </w:rPr>
            </w:pPr>
            <w:ins w:id="332" w:author="Gergely Zsolnai" w:date="2024-10-21T16:32:00Z">
              <w:r w:rsidRPr="002868A2">
                <w:t>NOT NULL CHECK (</w:t>
              </w:r>
              <w:proofErr w:type="spellStart"/>
              <w:r w:rsidRPr="002868A2">
                <w:t>contribution_amount</w:t>
              </w:r>
              <w:proofErr w:type="spellEnd"/>
              <w:r w:rsidRPr="002868A2">
                <w:t xml:space="preserve"> &gt; 0)</w:t>
              </w:r>
            </w:ins>
          </w:p>
        </w:tc>
        <w:tc>
          <w:tcPr>
            <w:tcW w:w="2302" w:type="dxa"/>
          </w:tcPr>
          <w:p w14:paraId="5DB31DA9" w14:textId="2DB473D7" w:rsidR="003F64AB" w:rsidRDefault="003F64AB" w:rsidP="003F64AB">
            <w:pPr>
              <w:pStyle w:val="Szvegtrzs"/>
              <w:rPr>
                <w:ins w:id="333" w:author="Gergely Zsolnai" w:date="2024-10-21T16:20:00Z"/>
              </w:rPr>
            </w:pPr>
            <w:proofErr w:type="gramStart"/>
            <w:ins w:id="334" w:author="Gergely Zsolnai" w:date="2024-10-21T16:32:00Z">
              <w:r w:rsidRPr="002868A2">
                <w:t>DECIMAL(</w:t>
              </w:r>
              <w:proofErr w:type="gramEnd"/>
              <w:r w:rsidRPr="002868A2">
                <w:t>10, 2)</w:t>
              </w:r>
            </w:ins>
          </w:p>
        </w:tc>
      </w:tr>
      <w:tr w:rsidR="003F64AB" w14:paraId="3734570F" w14:textId="77777777" w:rsidTr="00BE17E0">
        <w:trPr>
          <w:trHeight w:val="432"/>
          <w:ins w:id="335" w:author="Gergely Zsolnai" w:date="2024-10-21T16:20:00Z"/>
        </w:trPr>
        <w:tc>
          <w:tcPr>
            <w:tcW w:w="2302" w:type="dxa"/>
          </w:tcPr>
          <w:p w14:paraId="08D57ECB" w14:textId="77777777" w:rsidR="003F64AB" w:rsidRDefault="003F64AB" w:rsidP="003F64AB">
            <w:pPr>
              <w:pStyle w:val="Szvegtrzs"/>
              <w:rPr>
                <w:ins w:id="336" w:author="Gergely Zsolnai" w:date="2024-10-21T16:20:00Z"/>
              </w:rPr>
            </w:pPr>
          </w:p>
        </w:tc>
        <w:tc>
          <w:tcPr>
            <w:tcW w:w="2302" w:type="dxa"/>
          </w:tcPr>
          <w:p w14:paraId="016DF03E" w14:textId="4DD10831" w:rsidR="003F64AB" w:rsidRDefault="003F64AB" w:rsidP="003F64AB">
            <w:pPr>
              <w:pStyle w:val="Szvegtrzs"/>
              <w:rPr>
                <w:ins w:id="337" w:author="Gergely Zsolnai" w:date="2024-10-21T16:20:00Z"/>
              </w:rPr>
            </w:pPr>
            <w:proofErr w:type="spellStart"/>
            <w:ins w:id="338" w:author="Gergely Zsolnai" w:date="2024-10-21T16:32:00Z">
              <w:r w:rsidRPr="002868A2">
                <w:t>contribution_</w:t>
              </w:r>
              <w:r>
                <w:t>date</w:t>
              </w:r>
            </w:ins>
            <w:proofErr w:type="spellEnd"/>
          </w:p>
        </w:tc>
        <w:tc>
          <w:tcPr>
            <w:tcW w:w="2302" w:type="dxa"/>
          </w:tcPr>
          <w:p w14:paraId="71A61A5E" w14:textId="39C40D54" w:rsidR="003F64AB" w:rsidRDefault="003F64AB" w:rsidP="003F64AB">
            <w:pPr>
              <w:pStyle w:val="Szvegtrzs"/>
              <w:rPr>
                <w:ins w:id="339" w:author="Gergely Zsolnai" w:date="2024-10-21T16:20:00Z"/>
              </w:rPr>
            </w:pPr>
            <w:ins w:id="340" w:author="Gergely Zsolnai" w:date="2024-10-21T16:32:00Z">
              <w:r w:rsidRPr="002868A2">
                <w:t>NOT NULL DEFAULT CURRENT_TIMESTAMP</w:t>
              </w:r>
            </w:ins>
          </w:p>
        </w:tc>
        <w:tc>
          <w:tcPr>
            <w:tcW w:w="2302" w:type="dxa"/>
          </w:tcPr>
          <w:p w14:paraId="0C4E698F" w14:textId="45A5FCB9" w:rsidR="003F64AB" w:rsidRDefault="003F64AB" w:rsidP="003F64AB">
            <w:pPr>
              <w:pStyle w:val="Szvegtrzs"/>
              <w:rPr>
                <w:ins w:id="341" w:author="Gergely Zsolnai" w:date="2024-10-21T16:20:00Z"/>
              </w:rPr>
            </w:pPr>
            <w:ins w:id="342" w:author="Gergely Zsolnai" w:date="2024-10-21T16:33:00Z">
              <w:r w:rsidRPr="002868A2">
                <w:t>DATE</w:t>
              </w:r>
            </w:ins>
          </w:p>
        </w:tc>
      </w:tr>
      <w:tr w:rsidR="003F64AB" w14:paraId="1E83A30A" w14:textId="77777777" w:rsidTr="00BE17E0">
        <w:trPr>
          <w:trHeight w:val="432"/>
          <w:ins w:id="343" w:author="Gergely Zsolnai" w:date="2024-10-21T16:20:00Z"/>
        </w:trPr>
        <w:tc>
          <w:tcPr>
            <w:tcW w:w="2302" w:type="dxa"/>
          </w:tcPr>
          <w:p w14:paraId="6DFCB88F" w14:textId="37403771" w:rsidR="003F64AB" w:rsidRDefault="003F64AB" w:rsidP="003F64AB">
            <w:pPr>
              <w:pStyle w:val="Szvegtrzs"/>
              <w:rPr>
                <w:ins w:id="344" w:author="Gergely Zsolnai" w:date="2024-10-21T16:20:00Z"/>
              </w:rPr>
            </w:pPr>
            <w:ins w:id="345" w:author="Gergely Zsolnai" w:date="2024-10-21T16:33:00Z">
              <w:r>
                <w:t>finance</w:t>
              </w:r>
            </w:ins>
          </w:p>
        </w:tc>
        <w:tc>
          <w:tcPr>
            <w:tcW w:w="2302" w:type="dxa"/>
          </w:tcPr>
          <w:p w14:paraId="13412530" w14:textId="7E47268E" w:rsidR="003F64AB" w:rsidRDefault="003F64AB" w:rsidP="003F64AB">
            <w:pPr>
              <w:pStyle w:val="Szvegtrzs"/>
              <w:rPr>
                <w:ins w:id="346" w:author="Gergely Zsolnai" w:date="2024-10-21T16:20:00Z"/>
              </w:rPr>
            </w:pPr>
            <w:proofErr w:type="spellStart"/>
            <w:ins w:id="347" w:author="Gergely Zsolnai" w:date="2024-10-21T16:33:00Z">
              <w:r>
                <w:t>finance_id</w:t>
              </w:r>
            </w:ins>
            <w:proofErr w:type="spellEnd"/>
          </w:p>
        </w:tc>
        <w:tc>
          <w:tcPr>
            <w:tcW w:w="2302" w:type="dxa"/>
          </w:tcPr>
          <w:p w14:paraId="453C50D1" w14:textId="7895CB6E" w:rsidR="003F64AB" w:rsidRDefault="003F64AB" w:rsidP="003F64AB">
            <w:pPr>
              <w:pStyle w:val="Szvegtrzs"/>
              <w:rPr>
                <w:ins w:id="348" w:author="Gergely Zsolnai" w:date="2024-10-21T16:20:00Z"/>
              </w:rPr>
            </w:pPr>
            <w:ins w:id="349" w:author="Gergely Zsolnai" w:date="2024-10-21T16:33:00Z">
              <w:r>
                <w:t>PK AUTO_INCREMENT</w:t>
              </w:r>
            </w:ins>
          </w:p>
        </w:tc>
        <w:tc>
          <w:tcPr>
            <w:tcW w:w="2302" w:type="dxa"/>
          </w:tcPr>
          <w:p w14:paraId="35F54C7A" w14:textId="496F4713" w:rsidR="003F64AB" w:rsidRDefault="003F64AB" w:rsidP="003F64AB">
            <w:pPr>
              <w:pStyle w:val="Szvegtrzs"/>
              <w:rPr>
                <w:ins w:id="350" w:author="Gergely Zsolnai" w:date="2024-10-21T16:20:00Z"/>
              </w:rPr>
            </w:pPr>
            <w:ins w:id="351" w:author="Gergely Zsolnai" w:date="2024-10-21T16:34:00Z">
              <w:r>
                <w:t>INT</w:t>
              </w:r>
            </w:ins>
          </w:p>
        </w:tc>
      </w:tr>
      <w:tr w:rsidR="003F64AB" w14:paraId="253C80D5" w14:textId="77777777" w:rsidTr="00BE17E0">
        <w:trPr>
          <w:trHeight w:val="432"/>
          <w:ins w:id="352" w:author="Gergely Zsolnai" w:date="2024-10-21T16:20:00Z"/>
        </w:trPr>
        <w:tc>
          <w:tcPr>
            <w:tcW w:w="2302" w:type="dxa"/>
          </w:tcPr>
          <w:p w14:paraId="3B126B62" w14:textId="77777777" w:rsidR="003F64AB" w:rsidRDefault="003F64AB" w:rsidP="003F64AB">
            <w:pPr>
              <w:pStyle w:val="Szvegtrzs"/>
              <w:rPr>
                <w:ins w:id="353" w:author="Gergely Zsolnai" w:date="2024-10-21T16:20:00Z"/>
              </w:rPr>
            </w:pPr>
          </w:p>
        </w:tc>
        <w:tc>
          <w:tcPr>
            <w:tcW w:w="2302" w:type="dxa"/>
          </w:tcPr>
          <w:p w14:paraId="4CAE63A5" w14:textId="44E70D45" w:rsidR="003F64AB" w:rsidRDefault="003F64AB" w:rsidP="003F64AB">
            <w:pPr>
              <w:pStyle w:val="Szvegtrzs"/>
              <w:rPr>
                <w:ins w:id="354" w:author="Gergely Zsolnai" w:date="2024-10-21T16:20:00Z"/>
              </w:rPr>
            </w:pPr>
            <w:proofErr w:type="spellStart"/>
            <w:ins w:id="355" w:author="Gergely Zsolnai" w:date="2024-10-21T16:33:00Z">
              <w:r>
                <w:t>campaign_id</w:t>
              </w:r>
            </w:ins>
            <w:proofErr w:type="spellEnd"/>
          </w:p>
        </w:tc>
        <w:tc>
          <w:tcPr>
            <w:tcW w:w="2302" w:type="dxa"/>
          </w:tcPr>
          <w:p w14:paraId="59319100" w14:textId="54963A84" w:rsidR="003F64AB" w:rsidRDefault="003F64AB" w:rsidP="003F64AB">
            <w:pPr>
              <w:pStyle w:val="Szvegtrzs"/>
              <w:rPr>
                <w:ins w:id="356" w:author="Gergely Zsolnai" w:date="2024-10-21T16:20:00Z"/>
              </w:rPr>
            </w:pPr>
            <w:ins w:id="357" w:author="Gergely Zsolnai" w:date="2024-10-21T16:33:00Z">
              <w:r w:rsidRPr="002868A2">
                <w:t>FOREIGN KEY REFERENCES campaign(</w:t>
              </w:r>
              <w:proofErr w:type="spellStart"/>
              <w:r w:rsidRPr="002868A2">
                <w:t>campaign_id</w:t>
              </w:r>
              <w:proofErr w:type="spellEnd"/>
              <w:r w:rsidRPr="002868A2">
                <w:t>)</w:t>
              </w:r>
            </w:ins>
          </w:p>
        </w:tc>
        <w:tc>
          <w:tcPr>
            <w:tcW w:w="2302" w:type="dxa"/>
          </w:tcPr>
          <w:p w14:paraId="5D948198" w14:textId="71D6217C" w:rsidR="003F64AB" w:rsidRDefault="003F64AB" w:rsidP="003F64AB">
            <w:pPr>
              <w:pStyle w:val="Szvegtrzs"/>
              <w:rPr>
                <w:ins w:id="358" w:author="Gergely Zsolnai" w:date="2024-10-21T16:20:00Z"/>
              </w:rPr>
            </w:pPr>
            <w:ins w:id="359" w:author="Gergely Zsolnai" w:date="2024-10-21T16:34:00Z">
              <w:r>
                <w:t>INT</w:t>
              </w:r>
            </w:ins>
          </w:p>
        </w:tc>
      </w:tr>
      <w:tr w:rsidR="003F64AB" w14:paraId="36E9586E" w14:textId="77777777" w:rsidTr="00BE17E0">
        <w:trPr>
          <w:trHeight w:val="432"/>
          <w:ins w:id="360" w:author="Gergely Zsolnai" w:date="2024-10-21T16:20:00Z"/>
        </w:trPr>
        <w:tc>
          <w:tcPr>
            <w:tcW w:w="2302" w:type="dxa"/>
          </w:tcPr>
          <w:p w14:paraId="1D273257" w14:textId="77777777" w:rsidR="003F64AB" w:rsidRDefault="003F64AB" w:rsidP="003F64AB">
            <w:pPr>
              <w:pStyle w:val="Szvegtrzs"/>
              <w:rPr>
                <w:ins w:id="361" w:author="Gergely Zsolnai" w:date="2024-10-21T16:20:00Z"/>
              </w:rPr>
            </w:pPr>
          </w:p>
        </w:tc>
        <w:tc>
          <w:tcPr>
            <w:tcW w:w="2302" w:type="dxa"/>
          </w:tcPr>
          <w:p w14:paraId="03C2E79C" w14:textId="56EC423A" w:rsidR="003F64AB" w:rsidRDefault="003F64AB" w:rsidP="003F64AB">
            <w:pPr>
              <w:pStyle w:val="Szvegtrzs"/>
              <w:rPr>
                <w:ins w:id="362" w:author="Gergely Zsolnai" w:date="2024-10-21T16:20:00Z"/>
              </w:rPr>
            </w:pPr>
            <w:proofErr w:type="spellStart"/>
            <w:ins w:id="363" w:author="Gergely Zsolnai" w:date="2024-10-21T16:33:00Z">
              <w:r w:rsidRPr="002868A2">
                <w:t>expense_description</w:t>
              </w:r>
            </w:ins>
            <w:proofErr w:type="spellEnd"/>
          </w:p>
        </w:tc>
        <w:tc>
          <w:tcPr>
            <w:tcW w:w="2302" w:type="dxa"/>
          </w:tcPr>
          <w:p w14:paraId="673C0165" w14:textId="29A0D57C" w:rsidR="003F64AB" w:rsidRDefault="003F64AB" w:rsidP="003F64AB">
            <w:pPr>
              <w:pStyle w:val="Szvegtrzs"/>
              <w:rPr>
                <w:ins w:id="364" w:author="Gergely Zsolnai" w:date="2024-10-21T16:20:00Z"/>
              </w:rPr>
            </w:pPr>
            <w:ins w:id="365" w:author="Gergely Zsolnai" w:date="2024-10-21T16:34:00Z">
              <w:r>
                <w:t>NOT NULL</w:t>
              </w:r>
            </w:ins>
          </w:p>
        </w:tc>
        <w:tc>
          <w:tcPr>
            <w:tcW w:w="2302" w:type="dxa"/>
          </w:tcPr>
          <w:p w14:paraId="040E629A" w14:textId="41BA137F" w:rsidR="003F64AB" w:rsidRDefault="003F64AB" w:rsidP="003F64AB">
            <w:pPr>
              <w:pStyle w:val="Szvegtrzs"/>
              <w:rPr>
                <w:ins w:id="366" w:author="Gergely Zsolnai" w:date="2024-10-21T16:20:00Z"/>
              </w:rPr>
            </w:pPr>
            <w:proofErr w:type="gramStart"/>
            <w:ins w:id="367" w:author="Gergely Zsolnai" w:date="2024-10-21T16:34:00Z">
              <w:r w:rsidRPr="002868A2">
                <w:t>VARCHAR(</w:t>
              </w:r>
              <w:proofErr w:type="gramEnd"/>
              <w:r w:rsidRPr="002868A2">
                <w:t>250)</w:t>
              </w:r>
            </w:ins>
          </w:p>
        </w:tc>
      </w:tr>
      <w:tr w:rsidR="003F64AB" w14:paraId="4A6F1937" w14:textId="77777777" w:rsidTr="00BE17E0">
        <w:trPr>
          <w:trHeight w:val="432"/>
          <w:ins w:id="368" w:author="Gergely Zsolnai" w:date="2024-10-21T16:20:00Z"/>
        </w:trPr>
        <w:tc>
          <w:tcPr>
            <w:tcW w:w="2302" w:type="dxa"/>
          </w:tcPr>
          <w:p w14:paraId="30F24D6D" w14:textId="77777777" w:rsidR="003F64AB" w:rsidRDefault="003F64AB" w:rsidP="003F64AB">
            <w:pPr>
              <w:pStyle w:val="Szvegtrzs"/>
              <w:rPr>
                <w:ins w:id="369" w:author="Gergely Zsolnai" w:date="2024-10-21T16:20:00Z"/>
              </w:rPr>
            </w:pPr>
          </w:p>
        </w:tc>
        <w:tc>
          <w:tcPr>
            <w:tcW w:w="2302" w:type="dxa"/>
          </w:tcPr>
          <w:p w14:paraId="5A9123CA" w14:textId="15B520F6" w:rsidR="003F64AB" w:rsidRDefault="003F64AB" w:rsidP="003F64AB">
            <w:pPr>
              <w:pStyle w:val="Szvegtrzs"/>
              <w:rPr>
                <w:ins w:id="370" w:author="Gergely Zsolnai" w:date="2024-10-21T16:20:00Z"/>
              </w:rPr>
            </w:pPr>
            <w:proofErr w:type="spellStart"/>
            <w:ins w:id="371" w:author="Gergely Zsolnai" w:date="2024-10-21T16:33:00Z">
              <w:r w:rsidRPr="002868A2">
                <w:t>expense_amount</w:t>
              </w:r>
            </w:ins>
            <w:proofErr w:type="spellEnd"/>
          </w:p>
        </w:tc>
        <w:tc>
          <w:tcPr>
            <w:tcW w:w="2302" w:type="dxa"/>
          </w:tcPr>
          <w:p w14:paraId="0D16EA62" w14:textId="5D075BBC" w:rsidR="003F64AB" w:rsidRDefault="003F64AB" w:rsidP="003F64AB">
            <w:pPr>
              <w:pStyle w:val="Szvegtrzs"/>
              <w:rPr>
                <w:ins w:id="372" w:author="Gergely Zsolnai" w:date="2024-10-21T16:20:00Z"/>
              </w:rPr>
            </w:pPr>
            <w:ins w:id="373" w:author="Gergely Zsolnai" w:date="2024-10-21T16:34:00Z">
              <w:r w:rsidRPr="002868A2">
                <w:t>NOT NULL CHECK (</w:t>
              </w:r>
              <w:proofErr w:type="spellStart"/>
              <w:r w:rsidRPr="002868A2">
                <w:t>expense_amount</w:t>
              </w:r>
              <w:proofErr w:type="spellEnd"/>
              <w:r w:rsidRPr="002868A2">
                <w:t xml:space="preserve"> &gt; 0)</w:t>
              </w:r>
            </w:ins>
          </w:p>
        </w:tc>
        <w:tc>
          <w:tcPr>
            <w:tcW w:w="2302" w:type="dxa"/>
          </w:tcPr>
          <w:p w14:paraId="432A5797" w14:textId="70508952" w:rsidR="003F64AB" w:rsidRDefault="003F64AB" w:rsidP="003F64AB">
            <w:pPr>
              <w:pStyle w:val="Szvegtrzs"/>
              <w:rPr>
                <w:ins w:id="374" w:author="Gergely Zsolnai" w:date="2024-10-21T16:20:00Z"/>
              </w:rPr>
            </w:pPr>
            <w:proofErr w:type="gramStart"/>
            <w:ins w:id="375" w:author="Gergely Zsolnai" w:date="2024-10-21T16:34:00Z">
              <w:r w:rsidRPr="002868A2">
                <w:t>DECIMAL(</w:t>
              </w:r>
              <w:proofErr w:type="gramEnd"/>
              <w:r w:rsidRPr="002868A2">
                <w:t>10, 2)</w:t>
              </w:r>
            </w:ins>
          </w:p>
        </w:tc>
      </w:tr>
      <w:tr w:rsidR="003F64AB" w14:paraId="15E40B66" w14:textId="77777777" w:rsidTr="00BE17E0">
        <w:trPr>
          <w:trHeight w:val="432"/>
          <w:ins w:id="376" w:author="Gergely Zsolnai" w:date="2024-10-21T16:20:00Z"/>
        </w:trPr>
        <w:tc>
          <w:tcPr>
            <w:tcW w:w="2302" w:type="dxa"/>
          </w:tcPr>
          <w:p w14:paraId="23273942" w14:textId="77777777" w:rsidR="003F64AB" w:rsidRDefault="003F64AB" w:rsidP="003F64AB">
            <w:pPr>
              <w:pStyle w:val="Szvegtrzs"/>
              <w:rPr>
                <w:ins w:id="377" w:author="Gergely Zsolnai" w:date="2024-10-21T16:20:00Z"/>
              </w:rPr>
            </w:pPr>
          </w:p>
        </w:tc>
        <w:tc>
          <w:tcPr>
            <w:tcW w:w="2302" w:type="dxa"/>
          </w:tcPr>
          <w:p w14:paraId="32CC707E" w14:textId="4A09CC4C" w:rsidR="003F64AB" w:rsidRDefault="003F64AB" w:rsidP="003F64AB">
            <w:pPr>
              <w:pStyle w:val="Szvegtrzs"/>
              <w:rPr>
                <w:ins w:id="378" w:author="Gergely Zsolnai" w:date="2024-10-21T16:20:00Z"/>
              </w:rPr>
            </w:pPr>
            <w:proofErr w:type="spellStart"/>
            <w:ins w:id="379" w:author="Gergely Zsolnai" w:date="2024-10-21T16:33:00Z">
              <w:r w:rsidRPr="002868A2">
                <w:t>transaction_date</w:t>
              </w:r>
            </w:ins>
            <w:proofErr w:type="spellEnd"/>
          </w:p>
        </w:tc>
        <w:tc>
          <w:tcPr>
            <w:tcW w:w="2302" w:type="dxa"/>
          </w:tcPr>
          <w:p w14:paraId="6804719B" w14:textId="729FF68F" w:rsidR="003F64AB" w:rsidRDefault="003F64AB" w:rsidP="003F64AB">
            <w:pPr>
              <w:pStyle w:val="Szvegtrzs"/>
              <w:rPr>
                <w:ins w:id="380" w:author="Gergely Zsolnai" w:date="2024-10-21T16:20:00Z"/>
              </w:rPr>
            </w:pPr>
            <w:ins w:id="381" w:author="Gergely Zsolnai" w:date="2024-10-21T16:34:00Z">
              <w:r w:rsidRPr="002868A2">
                <w:t>NOT NULL DEFAULT CURRENT_TIMESTAMP</w:t>
              </w:r>
            </w:ins>
          </w:p>
        </w:tc>
        <w:tc>
          <w:tcPr>
            <w:tcW w:w="2302" w:type="dxa"/>
          </w:tcPr>
          <w:p w14:paraId="0D872D5D" w14:textId="592C7FE7" w:rsidR="003F64AB" w:rsidRDefault="003F64AB" w:rsidP="003F64AB">
            <w:pPr>
              <w:pStyle w:val="Szvegtrzs"/>
              <w:rPr>
                <w:ins w:id="382" w:author="Gergely Zsolnai" w:date="2024-10-21T16:20:00Z"/>
              </w:rPr>
            </w:pPr>
            <w:ins w:id="383" w:author="Gergely Zsolnai" w:date="2024-10-21T16:34:00Z">
              <w:r>
                <w:t>DATETIME</w:t>
              </w:r>
            </w:ins>
          </w:p>
        </w:tc>
      </w:tr>
      <w:tr w:rsidR="003F64AB" w14:paraId="74B1D29B" w14:textId="77777777" w:rsidTr="00BE17E0">
        <w:trPr>
          <w:trHeight w:val="432"/>
          <w:ins w:id="384" w:author="Gergely Zsolnai" w:date="2024-10-21T16:20:00Z"/>
        </w:trPr>
        <w:tc>
          <w:tcPr>
            <w:tcW w:w="2302" w:type="dxa"/>
          </w:tcPr>
          <w:p w14:paraId="6C417CEA" w14:textId="611B107B" w:rsidR="003F64AB" w:rsidRDefault="003F64AB" w:rsidP="003F64AB">
            <w:pPr>
              <w:pStyle w:val="Szvegtrzs"/>
              <w:rPr>
                <w:ins w:id="385" w:author="Gergely Zsolnai" w:date="2024-10-21T16:20:00Z"/>
              </w:rPr>
            </w:pPr>
            <w:proofErr w:type="spellStart"/>
            <w:ins w:id="386" w:author="Gergely Zsolnai" w:date="2024-10-21T16:34:00Z">
              <w:r>
                <w:t>contribution_finance</w:t>
              </w:r>
            </w:ins>
            <w:proofErr w:type="spellEnd"/>
          </w:p>
        </w:tc>
        <w:tc>
          <w:tcPr>
            <w:tcW w:w="2302" w:type="dxa"/>
          </w:tcPr>
          <w:p w14:paraId="2762156B" w14:textId="0BC6FD65" w:rsidR="003F64AB" w:rsidRDefault="003F64AB" w:rsidP="003F64AB">
            <w:pPr>
              <w:pStyle w:val="Szvegtrzs"/>
              <w:rPr>
                <w:ins w:id="387" w:author="Gergely Zsolnai" w:date="2024-10-21T16:20:00Z"/>
              </w:rPr>
            </w:pPr>
            <w:proofErr w:type="spellStart"/>
            <w:ins w:id="388" w:author="Gergely Zsolnai" w:date="2024-10-21T16:35:00Z">
              <w:r>
                <w:t>contribution_finance</w:t>
              </w:r>
              <w:r>
                <w:t>_id</w:t>
              </w:r>
            </w:ins>
            <w:proofErr w:type="spellEnd"/>
          </w:p>
        </w:tc>
        <w:tc>
          <w:tcPr>
            <w:tcW w:w="2302" w:type="dxa"/>
          </w:tcPr>
          <w:p w14:paraId="78DC7FD0" w14:textId="641CBDD3" w:rsidR="003F64AB" w:rsidRDefault="00F32527" w:rsidP="003F64AB">
            <w:pPr>
              <w:pStyle w:val="Szvegtrzs"/>
              <w:rPr>
                <w:ins w:id="389" w:author="Gergely Zsolnai" w:date="2024-10-21T16:20:00Z"/>
              </w:rPr>
            </w:pPr>
            <w:ins w:id="390" w:author="Gergely Zsolnai" w:date="2024-10-21T16:38:00Z">
              <w:r w:rsidRPr="002868A2">
                <w:t xml:space="preserve">FOREIGN KEY REFERENCES </w:t>
              </w:r>
              <w:proofErr w:type="spellStart"/>
              <w:r w:rsidRPr="002868A2">
                <w:t>campaign_contribution</w:t>
              </w:r>
              <w:proofErr w:type="spellEnd"/>
              <w:r w:rsidRPr="002868A2">
                <w:t>(</w:t>
              </w:r>
              <w:proofErr w:type="spellStart"/>
              <w:r>
                <w:t>campaign_</w:t>
              </w:r>
              <w:r w:rsidRPr="002868A2">
                <w:t>contribution_id</w:t>
              </w:r>
              <w:proofErr w:type="spellEnd"/>
              <w:r w:rsidRPr="002868A2">
                <w:t>)</w:t>
              </w:r>
            </w:ins>
          </w:p>
        </w:tc>
        <w:tc>
          <w:tcPr>
            <w:tcW w:w="2302" w:type="dxa"/>
          </w:tcPr>
          <w:p w14:paraId="3E203584" w14:textId="762946D8" w:rsidR="003F64AB" w:rsidRDefault="00F32527" w:rsidP="003F64AB">
            <w:pPr>
              <w:pStyle w:val="Szvegtrzs"/>
              <w:rPr>
                <w:ins w:id="391" w:author="Gergely Zsolnai" w:date="2024-10-21T16:20:00Z"/>
              </w:rPr>
            </w:pPr>
            <w:ins w:id="392" w:author="Gergely Zsolnai" w:date="2024-10-21T16:39:00Z">
              <w:r>
                <w:t>inn</w:t>
              </w:r>
            </w:ins>
          </w:p>
        </w:tc>
      </w:tr>
      <w:tr w:rsidR="003F64AB" w14:paraId="29E7EB4C" w14:textId="77777777" w:rsidTr="00BE17E0">
        <w:trPr>
          <w:trHeight w:val="432"/>
          <w:ins w:id="393" w:author="Gergely Zsolnai" w:date="2024-10-21T16:20:00Z"/>
        </w:trPr>
        <w:tc>
          <w:tcPr>
            <w:tcW w:w="2302" w:type="dxa"/>
          </w:tcPr>
          <w:p w14:paraId="64E9735A" w14:textId="77777777" w:rsidR="003F64AB" w:rsidRDefault="003F64AB" w:rsidP="003F64AB">
            <w:pPr>
              <w:pStyle w:val="Szvegtrzs"/>
              <w:rPr>
                <w:ins w:id="394" w:author="Gergely Zsolnai" w:date="2024-10-21T16:20:00Z"/>
              </w:rPr>
            </w:pPr>
          </w:p>
        </w:tc>
        <w:tc>
          <w:tcPr>
            <w:tcW w:w="2302" w:type="dxa"/>
          </w:tcPr>
          <w:p w14:paraId="6AFB2506" w14:textId="5CFFE1F9" w:rsidR="003F64AB" w:rsidRDefault="00F32527" w:rsidP="003F64AB">
            <w:pPr>
              <w:pStyle w:val="Szvegtrzs"/>
              <w:rPr>
                <w:ins w:id="395" w:author="Gergely Zsolnai" w:date="2024-10-21T16:20:00Z"/>
              </w:rPr>
            </w:pPr>
            <w:proofErr w:type="spellStart"/>
            <w:ins w:id="396" w:author="Gergely Zsolnai" w:date="2024-10-21T16:38:00Z">
              <w:r>
                <w:t>finance</w:t>
              </w:r>
              <w:r>
                <w:t>_id</w:t>
              </w:r>
            </w:ins>
            <w:proofErr w:type="spellEnd"/>
          </w:p>
        </w:tc>
        <w:tc>
          <w:tcPr>
            <w:tcW w:w="2302" w:type="dxa"/>
          </w:tcPr>
          <w:p w14:paraId="3FC85582" w14:textId="04449858" w:rsidR="003F64AB" w:rsidRDefault="00F32527" w:rsidP="003F64AB">
            <w:pPr>
              <w:pStyle w:val="Szvegtrzs"/>
              <w:rPr>
                <w:ins w:id="397" w:author="Gergely Zsolnai" w:date="2024-10-21T16:20:00Z"/>
              </w:rPr>
            </w:pPr>
            <w:ins w:id="398" w:author="Gergely Zsolnai" w:date="2024-10-21T16:38:00Z">
              <w:r w:rsidRPr="002868A2">
                <w:t>FOREIGN KEY REFERENCES finance(</w:t>
              </w:r>
              <w:proofErr w:type="spellStart"/>
              <w:r w:rsidRPr="002868A2">
                <w:t>finance_id</w:t>
              </w:r>
              <w:proofErr w:type="spellEnd"/>
              <w:r w:rsidRPr="002868A2">
                <w:t>)</w:t>
              </w:r>
            </w:ins>
          </w:p>
        </w:tc>
        <w:tc>
          <w:tcPr>
            <w:tcW w:w="2302" w:type="dxa"/>
          </w:tcPr>
          <w:p w14:paraId="03853FA9" w14:textId="2A0074DF" w:rsidR="003F64AB" w:rsidRDefault="00F32527" w:rsidP="003F64AB">
            <w:pPr>
              <w:pStyle w:val="Szvegtrzs"/>
              <w:rPr>
                <w:ins w:id="399" w:author="Gergely Zsolnai" w:date="2024-10-21T16:20:00Z"/>
              </w:rPr>
            </w:pPr>
            <w:ins w:id="400" w:author="Gergely Zsolnai" w:date="2024-10-21T16:39:00Z">
              <w:r>
                <w:t>int</w:t>
              </w:r>
            </w:ins>
          </w:p>
        </w:tc>
      </w:tr>
      <w:tr w:rsidR="00F32527" w14:paraId="6CFB138B" w14:textId="77777777" w:rsidTr="00BE17E0">
        <w:trPr>
          <w:trHeight w:val="432"/>
          <w:ins w:id="401" w:author="Gergely Zsolnai" w:date="2024-10-21T16:20:00Z"/>
        </w:trPr>
        <w:tc>
          <w:tcPr>
            <w:tcW w:w="2302" w:type="dxa"/>
          </w:tcPr>
          <w:p w14:paraId="413A7F3A" w14:textId="77777777" w:rsidR="00F32527" w:rsidRDefault="00F32527" w:rsidP="00F32527">
            <w:pPr>
              <w:pStyle w:val="Szvegtrzs"/>
              <w:rPr>
                <w:ins w:id="402" w:author="Gergely Zsolnai" w:date="2024-10-21T16:20:00Z"/>
              </w:rPr>
            </w:pPr>
          </w:p>
        </w:tc>
        <w:tc>
          <w:tcPr>
            <w:tcW w:w="2302" w:type="dxa"/>
          </w:tcPr>
          <w:p w14:paraId="7C2FABE2" w14:textId="1E7DACD0" w:rsidR="00F32527" w:rsidRDefault="00F32527" w:rsidP="00F32527">
            <w:pPr>
              <w:pStyle w:val="Szvegtrzs"/>
              <w:rPr>
                <w:ins w:id="403" w:author="Gergely Zsolnai" w:date="2024-10-21T16:20:00Z"/>
              </w:rPr>
            </w:pPr>
            <w:ins w:id="404" w:author="Gergely Zsolnai" w:date="2024-10-21T16:39:00Z">
              <w:r>
                <w:t>COMPOSITE PRIMARY KEY</w:t>
              </w:r>
            </w:ins>
          </w:p>
        </w:tc>
        <w:tc>
          <w:tcPr>
            <w:tcW w:w="2302" w:type="dxa"/>
          </w:tcPr>
          <w:p w14:paraId="4BE1F8CF" w14:textId="297216C1" w:rsidR="00F32527" w:rsidRDefault="00F32527" w:rsidP="00F32527">
            <w:pPr>
              <w:pStyle w:val="Szvegtrzs"/>
              <w:rPr>
                <w:ins w:id="405" w:author="Gergely Zsolnai" w:date="2024-10-21T16:20:00Z"/>
              </w:rPr>
            </w:pPr>
            <w:ins w:id="406" w:author="Gergely Zsolnai" w:date="2024-10-21T16:38:00Z">
              <w:r>
                <w:t>(</w:t>
              </w:r>
              <w:proofErr w:type="spellStart"/>
              <w:proofErr w:type="gramStart"/>
              <w:r>
                <w:t>campaign</w:t>
              </w:r>
              <w:proofErr w:type="gramEnd"/>
              <w:r>
                <w:t>_con</w:t>
              </w:r>
            </w:ins>
            <w:ins w:id="407" w:author="Gergely Zsolnai" w:date="2024-10-21T16:39:00Z">
              <w:r>
                <w:t>tribution_id</w:t>
              </w:r>
              <w:proofErr w:type="spellEnd"/>
              <w:r>
                <w:t xml:space="preserve">, </w:t>
              </w:r>
              <w:proofErr w:type="spellStart"/>
              <w:r>
                <w:t>finance_id</w:t>
              </w:r>
              <w:proofErr w:type="spellEnd"/>
              <w:r>
                <w:t>)</w:t>
              </w:r>
            </w:ins>
          </w:p>
        </w:tc>
        <w:tc>
          <w:tcPr>
            <w:tcW w:w="2302" w:type="dxa"/>
          </w:tcPr>
          <w:p w14:paraId="3712F2D8" w14:textId="77777777" w:rsidR="00F32527" w:rsidRDefault="00F32527" w:rsidP="00F32527">
            <w:pPr>
              <w:pStyle w:val="Szvegtrzs"/>
              <w:rPr>
                <w:ins w:id="408" w:author="Gergely Zsolnai" w:date="2024-10-21T16:20:00Z"/>
              </w:rPr>
            </w:pPr>
          </w:p>
        </w:tc>
      </w:tr>
      <w:tr w:rsidR="00F32527" w14:paraId="4A9FF9AA" w14:textId="77777777" w:rsidTr="00BE17E0">
        <w:trPr>
          <w:trHeight w:val="432"/>
          <w:ins w:id="409" w:author="Gergely Zsolnai" w:date="2024-10-21T16:20:00Z"/>
        </w:trPr>
        <w:tc>
          <w:tcPr>
            <w:tcW w:w="2302" w:type="dxa"/>
          </w:tcPr>
          <w:p w14:paraId="7729BBD8" w14:textId="1687A03C" w:rsidR="00F32527" w:rsidRDefault="00F32527" w:rsidP="00F32527">
            <w:pPr>
              <w:pStyle w:val="Szvegtrzs"/>
              <w:rPr>
                <w:ins w:id="410" w:author="Gergely Zsolnai" w:date="2024-10-21T16:20:00Z"/>
              </w:rPr>
            </w:pPr>
            <w:ins w:id="411" w:author="Gergely Zsolnai" w:date="2024-10-21T16:40:00Z">
              <w:r>
                <w:t>event</w:t>
              </w:r>
            </w:ins>
          </w:p>
        </w:tc>
        <w:tc>
          <w:tcPr>
            <w:tcW w:w="2302" w:type="dxa"/>
          </w:tcPr>
          <w:p w14:paraId="17185385" w14:textId="57016CD2" w:rsidR="00F32527" w:rsidRDefault="00F32527" w:rsidP="00F32527">
            <w:pPr>
              <w:pStyle w:val="Szvegtrzs"/>
              <w:rPr>
                <w:ins w:id="412" w:author="Gergely Zsolnai" w:date="2024-10-21T16:20:00Z"/>
              </w:rPr>
            </w:pPr>
            <w:proofErr w:type="spellStart"/>
            <w:ins w:id="413" w:author="Gergely Zsolnai" w:date="2024-10-21T16:40:00Z">
              <w:r>
                <w:t>event_id</w:t>
              </w:r>
            </w:ins>
            <w:proofErr w:type="spellEnd"/>
          </w:p>
        </w:tc>
        <w:tc>
          <w:tcPr>
            <w:tcW w:w="2302" w:type="dxa"/>
          </w:tcPr>
          <w:p w14:paraId="1B48C725" w14:textId="08683C09" w:rsidR="00F32527" w:rsidRDefault="00F32527" w:rsidP="00F32527">
            <w:pPr>
              <w:pStyle w:val="Szvegtrzs"/>
              <w:rPr>
                <w:ins w:id="414" w:author="Gergely Zsolnai" w:date="2024-10-21T16:20:00Z"/>
              </w:rPr>
            </w:pPr>
            <w:ins w:id="415" w:author="Gergely Zsolnai" w:date="2024-10-21T16:41:00Z">
              <w:r>
                <w:t>PK AUTO_INCREMENT</w:t>
              </w:r>
            </w:ins>
          </w:p>
        </w:tc>
        <w:tc>
          <w:tcPr>
            <w:tcW w:w="2302" w:type="dxa"/>
          </w:tcPr>
          <w:p w14:paraId="520CA843" w14:textId="62CED2EC" w:rsidR="00F32527" w:rsidRDefault="00F32527" w:rsidP="00F32527">
            <w:pPr>
              <w:pStyle w:val="Szvegtrzs"/>
              <w:rPr>
                <w:ins w:id="416" w:author="Gergely Zsolnai" w:date="2024-10-21T16:20:00Z"/>
              </w:rPr>
            </w:pPr>
            <w:ins w:id="417" w:author="Gergely Zsolnai" w:date="2024-10-21T16:42:00Z">
              <w:r>
                <w:t>INT</w:t>
              </w:r>
            </w:ins>
          </w:p>
        </w:tc>
      </w:tr>
      <w:tr w:rsidR="00F32527" w14:paraId="704CD8A3" w14:textId="77777777" w:rsidTr="00BE17E0">
        <w:trPr>
          <w:trHeight w:val="432"/>
          <w:ins w:id="418" w:author="Gergely Zsolnai" w:date="2024-10-21T16:20:00Z"/>
        </w:trPr>
        <w:tc>
          <w:tcPr>
            <w:tcW w:w="2302" w:type="dxa"/>
          </w:tcPr>
          <w:p w14:paraId="7639DB1A" w14:textId="77777777" w:rsidR="00F32527" w:rsidRDefault="00F32527" w:rsidP="00F32527">
            <w:pPr>
              <w:pStyle w:val="Szvegtrzs"/>
              <w:rPr>
                <w:ins w:id="419" w:author="Gergely Zsolnai" w:date="2024-10-21T16:20:00Z"/>
              </w:rPr>
            </w:pPr>
          </w:p>
        </w:tc>
        <w:tc>
          <w:tcPr>
            <w:tcW w:w="2302" w:type="dxa"/>
          </w:tcPr>
          <w:p w14:paraId="24976750" w14:textId="1CB37577" w:rsidR="00F32527" w:rsidRDefault="00F32527" w:rsidP="00F32527">
            <w:pPr>
              <w:pStyle w:val="Szvegtrzs"/>
              <w:rPr>
                <w:ins w:id="420" w:author="Gergely Zsolnai" w:date="2024-10-21T16:20:00Z"/>
              </w:rPr>
            </w:pPr>
            <w:proofErr w:type="spellStart"/>
            <w:ins w:id="421" w:author="Gergely Zsolnai" w:date="2024-10-21T16:40:00Z">
              <w:r>
                <w:t>event_type</w:t>
              </w:r>
            </w:ins>
            <w:proofErr w:type="spellEnd"/>
          </w:p>
        </w:tc>
        <w:tc>
          <w:tcPr>
            <w:tcW w:w="2302" w:type="dxa"/>
          </w:tcPr>
          <w:p w14:paraId="5F632D12" w14:textId="7DFD0B00" w:rsidR="00F32527" w:rsidRDefault="00F32527" w:rsidP="00F32527">
            <w:pPr>
              <w:pStyle w:val="Szvegtrzs"/>
              <w:rPr>
                <w:ins w:id="422" w:author="Gergely Zsolnai" w:date="2024-10-21T16:20:00Z"/>
              </w:rPr>
            </w:pPr>
            <w:ins w:id="423" w:author="Gergely Zsolnai" w:date="2024-10-21T16:41:00Z">
              <w:r>
                <w:t>NOT NULL</w:t>
              </w:r>
            </w:ins>
          </w:p>
        </w:tc>
        <w:tc>
          <w:tcPr>
            <w:tcW w:w="2302" w:type="dxa"/>
          </w:tcPr>
          <w:p w14:paraId="7AC4F08A" w14:textId="5F5D6D3A" w:rsidR="00F32527" w:rsidRDefault="00F32527" w:rsidP="00F32527">
            <w:pPr>
              <w:pStyle w:val="Szvegtrzs"/>
              <w:rPr>
                <w:ins w:id="424" w:author="Gergely Zsolnai" w:date="2024-10-21T16:20:00Z"/>
              </w:rPr>
            </w:pPr>
            <w:proofErr w:type="gramStart"/>
            <w:ins w:id="425" w:author="Gergely Zsolnai" w:date="2024-10-21T16:42:00Z">
              <w:r w:rsidRPr="002868A2">
                <w:t>ENUM(</w:t>
              </w:r>
              <w:proofErr w:type="gramEnd"/>
              <w:r w:rsidRPr="002868A2">
                <w:t>'rally', '</w:t>
              </w:r>
              <w:proofErr w:type="spellStart"/>
              <w:r w:rsidRPr="002868A2">
                <w:t>town_hall</w:t>
              </w:r>
              <w:proofErr w:type="spellEnd"/>
              <w:r w:rsidRPr="002868A2">
                <w:t>', 'debate', '</w:t>
              </w:r>
              <w:proofErr w:type="spellStart"/>
              <w:r w:rsidRPr="002868A2">
                <w:t>social_media</w:t>
              </w:r>
              <w:proofErr w:type="spellEnd"/>
              <w:r w:rsidRPr="002868A2">
                <w:t>')</w:t>
              </w:r>
            </w:ins>
          </w:p>
        </w:tc>
      </w:tr>
      <w:tr w:rsidR="00F32527" w14:paraId="47D23D4E" w14:textId="77777777" w:rsidTr="00BE17E0">
        <w:trPr>
          <w:trHeight w:val="432"/>
          <w:ins w:id="426" w:author="Gergely Zsolnai" w:date="2024-10-21T16:20:00Z"/>
        </w:trPr>
        <w:tc>
          <w:tcPr>
            <w:tcW w:w="2302" w:type="dxa"/>
          </w:tcPr>
          <w:p w14:paraId="4F1FE4D1" w14:textId="77777777" w:rsidR="00F32527" w:rsidRDefault="00F32527" w:rsidP="00F32527">
            <w:pPr>
              <w:pStyle w:val="Szvegtrzs"/>
              <w:rPr>
                <w:ins w:id="427" w:author="Gergely Zsolnai" w:date="2024-10-21T16:20:00Z"/>
              </w:rPr>
            </w:pPr>
          </w:p>
        </w:tc>
        <w:tc>
          <w:tcPr>
            <w:tcW w:w="2302" w:type="dxa"/>
          </w:tcPr>
          <w:p w14:paraId="159A0CA8" w14:textId="3A4ECFB5" w:rsidR="00F32527" w:rsidRDefault="00F32527" w:rsidP="00F32527">
            <w:pPr>
              <w:pStyle w:val="Szvegtrzs"/>
              <w:rPr>
                <w:ins w:id="428" w:author="Gergely Zsolnai" w:date="2024-10-21T16:20:00Z"/>
              </w:rPr>
            </w:pPr>
            <w:proofErr w:type="spellStart"/>
            <w:ins w:id="429" w:author="Gergely Zsolnai" w:date="2024-10-21T16:40:00Z">
              <w:r>
                <w:t>campaign_id</w:t>
              </w:r>
            </w:ins>
            <w:proofErr w:type="spellEnd"/>
          </w:p>
        </w:tc>
        <w:tc>
          <w:tcPr>
            <w:tcW w:w="2302" w:type="dxa"/>
          </w:tcPr>
          <w:p w14:paraId="51E43DA1" w14:textId="0B99AC18" w:rsidR="00F32527" w:rsidRDefault="00F32527" w:rsidP="00F32527">
            <w:pPr>
              <w:pStyle w:val="Szvegtrzs"/>
              <w:rPr>
                <w:ins w:id="430" w:author="Gergely Zsolnai" w:date="2024-10-21T16:20:00Z"/>
              </w:rPr>
            </w:pPr>
            <w:ins w:id="431" w:author="Gergely Zsolnai" w:date="2024-10-21T16:41:00Z">
              <w:r w:rsidRPr="002868A2">
                <w:t>FOREIGN KEY REFERENCES campaign(</w:t>
              </w:r>
              <w:proofErr w:type="spellStart"/>
              <w:r w:rsidRPr="002868A2">
                <w:t>campaign_id</w:t>
              </w:r>
              <w:proofErr w:type="spellEnd"/>
              <w:r w:rsidRPr="002868A2">
                <w:t>)</w:t>
              </w:r>
            </w:ins>
          </w:p>
        </w:tc>
        <w:tc>
          <w:tcPr>
            <w:tcW w:w="2302" w:type="dxa"/>
          </w:tcPr>
          <w:p w14:paraId="3C1D36F6" w14:textId="11D16266" w:rsidR="00F32527" w:rsidRDefault="00F32527" w:rsidP="00F32527">
            <w:pPr>
              <w:pStyle w:val="Szvegtrzs"/>
              <w:rPr>
                <w:ins w:id="432" w:author="Gergely Zsolnai" w:date="2024-10-21T16:20:00Z"/>
              </w:rPr>
            </w:pPr>
            <w:ins w:id="433" w:author="Gergely Zsolnai" w:date="2024-10-21T16:42:00Z">
              <w:r>
                <w:t>INT</w:t>
              </w:r>
            </w:ins>
          </w:p>
        </w:tc>
      </w:tr>
      <w:tr w:rsidR="00F32527" w14:paraId="2BD4BBC2" w14:textId="77777777" w:rsidTr="00BE17E0">
        <w:trPr>
          <w:trHeight w:val="432"/>
          <w:ins w:id="434" w:author="Gergely Zsolnai" w:date="2024-10-21T16:40:00Z"/>
        </w:trPr>
        <w:tc>
          <w:tcPr>
            <w:tcW w:w="2302" w:type="dxa"/>
          </w:tcPr>
          <w:p w14:paraId="28A0D00D" w14:textId="77777777" w:rsidR="00F32527" w:rsidRDefault="00F32527" w:rsidP="00F32527">
            <w:pPr>
              <w:pStyle w:val="Szvegtrzs"/>
              <w:rPr>
                <w:ins w:id="435" w:author="Gergely Zsolnai" w:date="2024-10-21T16:40:00Z"/>
              </w:rPr>
            </w:pPr>
          </w:p>
        </w:tc>
        <w:tc>
          <w:tcPr>
            <w:tcW w:w="2302" w:type="dxa"/>
          </w:tcPr>
          <w:p w14:paraId="3C5A4569" w14:textId="3D68307A" w:rsidR="00F32527" w:rsidRDefault="00F32527" w:rsidP="00F32527">
            <w:pPr>
              <w:pStyle w:val="Szvegtrzs"/>
              <w:rPr>
                <w:ins w:id="436" w:author="Gergely Zsolnai" w:date="2024-10-21T16:40:00Z"/>
              </w:rPr>
            </w:pPr>
            <w:proofErr w:type="spellStart"/>
            <w:ins w:id="437" w:author="Gergely Zsolnai" w:date="2024-10-21T16:41:00Z">
              <w:r>
                <w:t>event_date</w:t>
              </w:r>
            </w:ins>
            <w:proofErr w:type="spellEnd"/>
          </w:p>
        </w:tc>
        <w:tc>
          <w:tcPr>
            <w:tcW w:w="2302" w:type="dxa"/>
          </w:tcPr>
          <w:p w14:paraId="6E2599F2" w14:textId="45B3D35D" w:rsidR="00F32527" w:rsidRDefault="00F32527" w:rsidP="00F32527">
            <w:pPr>
              <w:pStyle w:val="Szvegtrzs"/>
              <w:rPr>
                <w:ins w:id="438" w:author="Gergely Zsolnai" w:date="2024-10-21T16:40:00Z"/>
              </w:rPr>
            </w:pPr>
            <w:ins w:id="439" w:author="Gergely Zsolnai" w:date="2024-10-21T16:41:00Z">
              <w:r>
                <w:t>NOT NULL</w:t>
              </w:r>
            </w:ins>
          </w:p>
        </w:tc>
        <w:tc>
          <w:tcPr>
            <w:tcW w:w="2302" w:type="dxa"/>
          </w:tcPr>
          <w:p w14:paraId="338FB9B9" w14:textId="0688155A" w:rsidR="00F32527" w:rsidRDefault="00F32527" w:rsidP="00F32527">
            <w:pPr>
              <w:pStyle w:val="Szvegtrzs"/>
              <w:rPr>
                <w:ins w:id="440" w:author="Gergely Zsolnai" w:date="2024-10-21T16:40:00Z"/>
              </w:rPr>
            </w:pPr>
            <w:ins w:id="441" w:author="Gergely Zsolnai" w:date="2024-10-21T16:42:00Z">
              <w:r>
                <w:t>DATETIME</w:t>
              </w:r>
            </w:ins>
          </w:p>
        </w:tc>
      </w:tr>
      <w:tr w:rsidR="00F32527" w14:paraId="56E71B75" w14:textId="77777777" w:rsidTr="00BE17E0">
        <w:trPr>
          <w:trHeight w:val="432"/>
          <w:ins w:id="442" w:author="Gergely Zsolnai" w:date="2024-10-21T16:40:00Z"/>
        </w:trPr>
        <w:tc>
          <w:tcPr>
            <w:tcW w:w="2302" w:type="dxa"/>
          </w:tcPr>
          <w:p w14:paraId="1B33DB3E" w14:textId="77777777" w:rsidR="00F32527" w:rsidRDefault="00F32527" w:rsidP="00F32527">
            <w:pPr>
              <w:pStyle w:val="Szvegtrzs"/>
              <w:rPr>
                <w:ins w:id="443" w:author="Gergely Zsolnai" w:date="2024-10-21T16:40:00Z"/>
              </w:rPr>
            </w:pPr>
          </w:p>
        </w:tc>
        <w:tc>
          <w:tcPr>
            <w:tcW w:w="2302" w:type="dxa"/>
          </w:tcPr>
          <w:p w14:paraId="2F6EA43A" w14:textId="6E861115" w:rsidR="00F32527" w:rsidRDefault="00F32527" w:rsidP="00F32527">
            <w:pPr>
              <w:pStyle w:val="Szvegtrzs"/>
              <w:rPr>
                <w:ins w:id="444" w:author="Gergely Zsolnai" w:date="2024-10-21T16:40:00Z"/>
              </w:rPr>
            </w:pPr>
            <w:ins w:id="445" w:author="Gergely Zsolnai" w:date="2024-10-21T16:41:00Z">
              <w:r>
                <w:t>location</w:t>
              </w:r>
            </w:ins>
          </w:p>
        </w:tc>
        <w:tc>
          <w:tcPr>
            <w:tcW w:w="2302" w:type="dxa"/>
          </w:tcPr>
          <w:p w14:paraId="429F2295" w14:textId="6BC6ADBB" w:rsidR="00F32527" w:rsidRDefault="00F32527" w:rsidP="00F32527">
            <w:pPr>
              <w:pStyle w:val="Szvegtrzs"/>
              <w:rPr>
                <w:ins w:id="446" w:author="Gergely Zsolnai" w:date="2024-10-21T16:40:00Z"/>
              </w:rPr>
            </w:pPr>
            <w:ins w:id="447" w:author="Gergely Zsolnai" w:date="2024-10-21T16:41:00Z">
              <w:r>
                <w:t>NOT NULL</w:t>
              </w:r>
            </w:ins>
          </w:p>
        </w:tc>
        <w:tc>
          <w:tcPr>
            <w:tcW w:w="2302" w:type="dxa"/>
          </w:tcPr>
          <w:p w14:paraId="6DFE7BFA" w14:textId="2188EDE0" w:rsidR="00F32527" w:rsidRDefault="00F32527" w:rsidP="00F32527">
            <w:pPr>
              <w:pStyle w:val="Szvegtrzs"/>
              <w:rPr>
                <w:ins w:id="448" w:author="Gergely Zsolnai" w:date="2024-10-21T16:40:00Z"/>
              </w:rPr>
            </w:pPr>
            <w:proofErr w:type="gramStart"/>
            <w:ins w:id="449" w:author="Gergely Zsolnai" w:date="2024-10-21T16:42:00Z">
              <w:r w:rsidRPr="002868A2">
                <w:t>VARCHAR(</w:t>
              </w:r>
              <w:proofErr w:type="gramEnd"/>
              <w:r w:rsidRPr="002868A2">
                <w:t>250)</w:t>
              </w:r>
            </w:ins>
          </w:p>
        </w:tc>
      </w:tr>
      <w:tr w:rsidR="00F32527" w14:paraId="78D91923" w14:textId="77777777" w:rsidTr="00BE17E0">
        <w:trPr>
          <w:trHeight w:val="432"/>
          <w:ins w:id="450" w:author="Gergely Zsolnai" w:date="2024-10-21T16:40:00Z"/>
        </w:trPr>
        <w:tc>
          <w:tcPr>
            <w:tcW w:w="2302" w:type="dxa"/>
          </w:tcPr>
          <w:p w14:paraId="7B15383C" w14:textId="77777777" w:rsidR="00F32527" w:rsidRDefault="00F32527" w:rsidP="00F32527">
            <w:pPr>
              <w:pStyle w:val="Szvegtrzs"/>
              <w:rPr>
                <w:ins w:id="451" w:author="Gergely Zsolnai" w:date="2024-10-21T16:40:00Z"/>
              </w:rPr>
            </w:pPr>
          </w:p>
        </w:tc>
        <w:tc>
          <w:tcPr>
            <w:tcW w:w="2302" w:type="dxa"/>
          </w:tcPr>
          <w:p w14:paraId="781B42BD" w14:textId="7179127F" w:rsidR="00F32527" w:rsidRDefault="00F32527" w:rsidP="00F32527">
            <w:pPr>
              <w:pStyle w:val="Szvegtrzs"/>
              <w:rPr>
                <w:ins w:id="452" w:author="Gergely Zsolnai" w:date="2024-10-21T16:40:00Z"/>
              </w:rPr>
            </w:pPr>
            <w:ins w:id="453" w:author="Gergely Zsolnai" w:date="2024-10-21T16:41:00Z">
              <w:r>
                <w:t>description</w:t>
              </w:r>
            </w:ins>
          </w:p>
        </w:tc>
        <w:tc>
          <w:tcPr>
            <w:tcW w:w="2302" w:type="dxa"/>
          </w:tcPr>
          <w:p w14:paraId="48DC510F" w14:textId="77777777" w:rsidR="00F32527" w:rsidRDefault="00F32527" w:rsidP="00F32527">
            <w:pPr>
              <w:pStyle w:val="Szvegtrzs"/>
              <w:rPr>
                <w:ins w:id="454" w:author="Gergely Zsolnai" w:date="2024-10-21T16:40:00Z"/>
              </w:rPr>
            </w:pPr>
          </w:p>
        </w:tc>
        <w:tc>
          <w:tcPr>
            <w:tcW w:w="2302" w:type="dxa"/>
          </w:tcPr>
          <w:p w14:paraId="471E84CA" w14:textId="77507CFF" w:rsidR="00F32527" w:rsidRDefault="00F32527" w:rsidP="00F32527">
            <w:pPr>
              <w:pStyle w:val="Szvegtrzs"/>
              <w:rPr>
                <w:ins w:id="455" w:author="Gergely Zsolnai" w:date="2024-10-21T16:40:00Z"/>
              </w:rPr>
            </w:pPr>
            <w:ins w:id="456" w:author="Gergely Zsolnai" w:date="2024-10-21T16:42:00Z">
              <w:r w:rsidRPr="002868A2">
                <w:t>TEXT</w:t>
              </w:r>
            </w:ins>
          </w:p>
        </w:tc>
      </w:tr>
      <w:tr w:rsidR="00F32527" w14:paraId="0D099297" w14:textId="77777777" w:rsidTr="00BE17E0">
        <w:trPr>
          <w:trHeight w:val="432"/>
          <w:ins w:id="457" w:author="Gergely Zsolnai" w:date="2024-10-21T16:40:00Z"/>
        </w:trPr>
        <w:tc>
          <w:tcPr>
            <w:tcW w:w="2302" w:type="dxa"/>
          </w:tcPr>
          <w:p w14:paraId="3BA6592A" w14:textId="6770A2D5" w:rsidR="00F32527" w:rsidRDefault="00F32527" w:rsidP="00F32527">
            <w:pPr>
              <w:pStyle w:val="Szvegtrzs"/>
              <w:rPr>
                <w:ins w:id="458" w:author="Gergely Zsolnai" w:date="2024-10-21T16:40:00Z"/>
              </w:rPr>
            </w:pPr>
            <w:ins w:id="459" w:author="Gergely Zsolnai" w:date="2024-10-21T16:42:00Z">
              <w:r>
                <w:t>volunteer</w:t>
              </w:r>
            </w:ins>
          </w:p>
        </w:tc>
        <w:tc>
          <w:tcPr>
            <w:tcW w:w="2302" w:type="dxa"/>
          </w:tcPr>
          <w:p w14:paraId="77B76710" w14:textId="45817F11" w:rsidR="00F32527" w:rsidRDefault="00F32527" w:rsidP="00F32527">
            <w:pPr>
              <w:pStyle w:val="Szvegtrzs"/>
              <w:rPr>
                <w:ins w:id="460" w:author="Gergely Zsolnai" w:date="2024-10-21T16:40:00Z"/>
              </w:rPr>
            </w:pPr>
            <w:proofErr w:type="spellStart"/>
            <w:ins w:id="461" w:author="Gergely Zsolnai" w:date="2024-10-21T16:42:00Z">
              <w:r>
                <w:t>volunteer_id</w:t>
              </w:r>
            </w:ins>
            <w:proofErr w:type="spellEnd"/>
          </w:p>
        </w:tc>
        <w:tc>
          <w:tcPr>
            <w:tcW w:w="2302" w:type="dxa"/>
          </w:tcPr>
          <w:p w14:paraId="51F9C39A" w14:textId="724B4631" w:rsidR="00F32527" w:rsidRDefault="00F32527" w:rsidP="00F32527">
            <w:pPr>
              <w:pStyle w:val="Szvegtrzs"/>
              <w:rPr>
                <w:ins w:id="462" w:author="Gergely Zsolnai" w:date="2024-10-21T16:40:00Z"/>
              </w:rPr>
            </w:pPr>
            <w:ins w:id="463" w:author="Gergely Zsolnai" w:date="2024-10-21T16:43:00Z">
              <w:r>
                <w:t>PK AUTO_INCREMENT</w:t>
              </w:r>
            </w:ins>
          </w:p>
        </w:tc>
        <w:tc>
          <w:tcPr>
            <w:tcW w:w="2302" w:type="dxa"/>
          </w:tcPr>
          <w:p w14:paraId="75D1CF45" w14:textId="2FCF051B" w:rsidR="00F32527" w:rsidRDefault="00F32527" w:rsidP="00F32527">
            <w:pPr>
              <w:pStyle w:val="Szvegtrzs"/>
              <w:rPr>
                <w:ins w:id="464" w:author="Gergely Zsolnai" w:date="2024-10-21T16:40:00Z"/>
              </w:rPr>
            </w:pPr>
            <w:ins w:id="465" w:author="Gergely Zsolnai" w:date="2024-10-21T16:43:00Z">
              <w:r>
                <w:t>int</w:t>
              </w:r>
            </w:ins>
          </w:p>
        </w:tc>
      </w:tr>
      <w:tr w:rsidR="00F32527" w14:paraId="623D341B" w14:textId="77777777" w:rsidTr="00BE17E0">
        <w:trPr>
          <w:trHeight w:val="432"/>
          <w:ins w:id="466" w:author="Gergely Zsolnai" w:date="2024-10-21T16:40:00Z"/>
        </w:trPr>
        <w:tc>
          <w:tcPr>
            <w:tcW w:w="2302" w:type="dxa"/>
          </w:tcPr>
          <w:p w14:paraId="43495C88" w14:textId="77777777" w:rsidR="00F32527" w:rsidRDefault="00F32527" w:rsidP="00F32527">
            <w:pPr>
              <w:pStyle w:val="Szvegtrzs"/>
              <w:rPr>
                <w:ins w:id="467" w:author="Gergely Zsolnai" w:date="2024-10-21T16:40:00Z"/>
              </w:rPr>
            </w:pPr>
          </w:p>
        </w:tc>
        <w:tc>
          <w:tcPr>
            <w:tcW w:w="2302" w:type="dxa"/>
          </w:tcPr>
          <w:p w14:paraId="706FB7A7" w14:textId="55FCC57E" w:rsidR="00F32527" w:rsidRDefault="00F32527" w:rsidP="00F32527">
            <w:pPr>
              <w:pStyle w:val="Szvegtrzs"/>
              <w:rPr>
                <w:ins w:id="468" w:author="Gergely Zsolnai" w:date="2024-10-21T16:40:00Z"/>
              </w:rPr>
            </w:pPr>
            <w:proofErr w:type="spellStart"/>
            <w:ins w:id="469" w:author="Gergely Zsolnai" w:date="2024-10-21T16:42:00Z">
              <w:r>
                <w:t>first_name</w:t>
              </w:r>
            </w:ins>
            <w:proofErr w:type="spellEnd"/>
          </w:p>
        </w:tc>
        <w:tc>
          <w:tcPr>
            <w:tcW w:w="2302" w:type="dxa"/>
          </w:tcPr>
          <w:p w14:paraId="08E5713D" w14:textId="4E4B6C6A" w:rsidR="00F32527" w:rsidRDefault="00F32527" w:rsidP="00F32527">
            <w:pPr>
              <w:pStyle w:val="Szvegtrzs"/>
              <w:rPr>
                <w:ins w:id="470" w:author="Gergely Zsolnai" w:date="2024-10-21T16:40:00Z"/>
              </w:rPr>
            </w:pPr>
            <w:ins w:id="471" w:author="Gergely Zsolnai" w:date="2024-10-21T16:45:00Z">
              <w:r w:rsidRPr="002868A2">
                <w:t>NOT NULL</w:t>
              </w:r>
            </w:ins>
          </w:p>
        </w:tc>
        <w:tc>
          <w:tcPr>
            <w:tcW w:w="2302" w:type="dxa"/>
          </w:tcPr>
          <w:p w14:paraId="6535F678" w14:textId="7AC34171" w:rsidR="00F32527" w:rsidRDefault="00F32527" w:rsidP="00F32527">
            <w:pPr>
              <w:pStyle w:val="Szvegtrzs"/>
              <w:rPr>
                <w:ins w:id="472" w:author="Gergely Zsolnai" w:date="2024-10-21T16:40:00Z"/>
              </w:rPr>
            </w:pPr>
            <w:proofErr w:type="gramStart"/>
            <w:ins w:id="473" w:author="Gergely Zsolnai" w:date="2024-10-21T16:45:00Z">
              <w:r w:rsidRPr="002868A2">
                <w:t>VARCHAR(</w:t>
              </w:r>
              <w:proofErr w:type="gramEnd"/>
              <w:r w:rsidRPr="002868A2">
                <w:t>50)</w:t>
              </w:r>
            </w:ins>
          </w:p>
        </w:tc>
      </w:tr>
      <w:tr w:rsidR="00F32527" w14:paraId="71D470EC" w14:textId="77777777" w:rsidTr="00BE17E0">
        <w:trPr>
          <w:trHeight w:val="432"/>
          <w:ins w:id="474" w:author="Gergely Zsolnai" w:date="2024-10-21T16:40:00Z"/>
        </w:trPr>
        <w:tc>
          <w:tcPr>
            <w:tcW w:w="2302" w:type="dxa"/>
          </w:tcPr>
          <w:p w14:paraId="6104D9D5" w14:textId="77777777" w:rsidR="00F32527" w:rsidRDefault="00F32527" w:rsidP="00F32527">
            <w:pPr>
              <w:pStyle w:val="Szvegtrzs"/>
              <w:rPr>
                <w:ins w:id="475" w:author="Gergely Zsolnai" w:date="2024-10-21T16:40:00Z"/>
              </w:rPr>
            </w:pPr>
          </w:p>
        </w:tc>
        <w:tc>
          <w:tcPr>
            <w:tcW w:w="2302" w:type="dxa"/>
          </w:tcPr>
          <w:p w14:paraId="12259B0C" w14:textId="6B352A6A" w:rsidR="00F32527" w:rsidRDefault="00F32527" w:rsidP="00F32527">
            <w:pPr>
              <w:pStyle w:val="Szvegtrzs"/>
              <w:rPr>
                <w:ins w:id="476" w:author="Gergely Zsolnai" w:date="2024-10-21T16:40:00Z"/>
              </w:rPr>
            </w:pPr>
            <w:proofErr w:type="spellStart"/>
            <w:ins w:id="477" w:author="Gergely Zsolnai" w:date="2024-10-21T16:42:00Z">
              <w:r>
                <w:t>last_name</w:t>
              </w:r>
            </w:ins>
            <w:proofErr w:type="spellEnd"/>
          </w:p>
        </w:tc>
        <w:tc>
          <w:tcPr>
            <w:tcW w:w="2302" w:type="dxa"/>
          </w:tcPr>
          <w:p w14:paraId="47B9C698" w14:textId="7CB7DACC" w:rsidR="00F32527" w:rsidRDefault="00F32527" w:rsidP="00F32527">
            <w:pPr>
              <w:pStyle w:val="Szvegtrzs"/>
              <w:rPr>
                <w:ins w:id="478" w:author="Gergely Zsolnai" w:date="2024-10-21T16:40:00Z"/>
              </w:rPr>
            </w:pPr>
            <w:ins w:id="479" w:author="Gergely Zsolnai" w:date="2024-10-21T16:45:00Z">
              <w:r w:rsidRPr="002868A2">
                <w:t>NOT NULL</w:t>
              </w:r>
              <w:r w:rsidRPr="002868A2">
                <w:t xml:space="preserve"> </w:t>
              </w:r>
            </w:ins>
          </w:p>
        </w:tc>
        <w:tc>
          <w:tcPr>
            <w:tcW w:w="2302" w:type="dxa"/>
          </w:tcPr>
          <w:p w14:paraId="3D0487A4" w14:textId="73A15857" w:rsidR="00F32527" w:rsidRDefault="00F32527" w:rsidP="00F32527">
            <w:pPr>
              <w:pStyle w:val="Szvegtrzs"/>
              <w:rPr>
                <w:ins w:id="480" w:author="Gergely Zsolnai" w:date="2024-10-21T16:40:00Z"/>
              </w:rPr>
            </w:pPr>
            <w:proofErr w:type="gramStart"/>
            <w:ins w:id="481" w:author="Gergely Zsolnai" w:date="2024-10-21T16:45:00Z">
              <w:r w:rsidRPr="002868A2">
                <w:t>VARCHAR(</w:t>
              </w:r>
              <w:proofErr w:type="gramEnd"/>
              <w:r w:rsidRPr="002868A2">
                <w:t>50)</w:t>
              </w:r>
            </w:ins>
          </w:p>
        </w:tc>
      </w:tr>
      <w:tr w:rsidR="00F32527" w14:paraId="7827CB95" w14:textId="77777777" w:rsidTr="00BE17E0">
        <w:trPr>
          <w:trHeight w:val="432"/>
          <w:ins w:id="482" w:author="Gergely Zsolnai" w:date="2024-10-21T16:40:00Z"/>
        </w:trPr>
        <w:tc>
          <w:tcPr>
            <w:tcW w:w="2302" w:type="dxa"/>
          </w:tcPr>
          <w:p w14:paraId="7DFCFF79" w14:textId="77777777" w:rsidR="00F32527" w:rsidRDefault="00F32527" w:rsidP="00F32527">
            <w:pPr>
              <w:pStyle w:val="Szvegtrzs"/>
              <w:rPr>
                <w:ins w:id="483" w:author="Gergely Zsolnai" w:date="2024-10-21T16:40:00Z"/>
              </w:rPr>
            </w:pPr>
          </w:p>
        </w:tc>
        <w:tc>
          <w:tcPr>
            <w:tcW w:w="2302" w:type="dxa"/>
          </w:tcPr>
          <w:p w14:paraId="6DE1BAF7" w14:textId="3190B916" w:rsidR="00F32527" w:rsidRDefault="00F32527" w:rsidP="00F32527">
            <w:pPr>
              <w:pStyle w:val="Szvegtrzs"/>
              <w:rPr>
                <w:ins w:id="484" w:author="Gergely Zsolnai" w:date="2024-10-21T16:40:00Z"/>
              </w:rPr>
            </w:pPr>
            <w:ins w:id="485" w:author="Gergely Zsolnai" w:date="2024-10-21T16:42:00Z">
              <w:r>
                <w:t>email</w:t>
              </w:r>
            </w:ins>
          </w:p>
        </w:tc>
        <w:tc>
          <w:tcPr>
            <w:tcW w:w="2302" w:type="dxa"/>
          </w:tcPr>
          <w:p w14:paraId="07CE993C" w14:textId="33638506" w:rsidR="00F32527" w:rsidRDefault="00F32527" w:rsidP="00F32527">
            <w:pPr>
              <w:pStyle w:val="Szvegtrzs"/>
              <w:rPr>
                <w:ins w:id="486" w:author="Gergely Zsolnai" w:date="2024-10-21T16:40:00Z"/>
              </w:rPr>
            </w:pPr>
            <w:ins w:id="487" w:author="Gergely Zsolnai" w:date="2024-10-21T16:45:00Z">
              <w:r w:rsidRPr="002868A2">
                <w:t>UNIQUE NOT NULL</w:t>
              </w:r>
            </w:ins>
          </w:p>
        </w:tc>
        <w:tc>
          <w:tcPr>
            <w:tcW w:w="2302" w:type="dxa"/>
          </w:tcPr>
          <w:p w14:paraId="1BD93DE2" w14:textId="090C5E0D" w:rsidR="00F32527" w:rsidRDefault="00F32527" w:rsidP="00F32527">
            <w:pPr>
              <w:pStyle w:val="Szvegtrzs"/>
              <w:rPr>
                <w:ins w:id="488" w:author="Gergely Zsolnai" w:date="2024-10-21T16:40:00Z"/>
              </w:rPr>
            </w:pPr>
            <w:proofErr w:type="gramStart"/>
            <w:ins w:id="489" w:author="Gergely Zsolnai" w:date="2024-10-21T16:45:00Z">
              <w:r w:rsidRPr="002868A2">
                <w:t>VARCHAR(</w:t>
              </w:r>
              <w:proofErr w:type="gramEnd"/>
              <w:r>
                <w:t>100)</w:t>
              </w:r>
            </w:ins>
          </w:p>
        </w:tc>
      </w:tr>
      <w:tr w:rsidR="00F32527" w14:paraId="61BA03FC" w14:textId="77777777" w:rsidTr="00BE17E0">
        <w:trPr>
          <w:trHeight w:val="432"/>
          <w:ins w:id="490" w:author="Gergely Zsolnai" w:date="2024-10-21T16:40:00Z"/>
        </w:trPr>
        <w:tc>
          <w:tcPr>
            <w:tcW w:w="2302" w:type="dxa"/>
          </w:tcPr>
          <w:p w14:paraId="29BA1415" w14:textId="77777777" w:rsidR="00F32527" w:rsidRDefault="00F32527" w:rsidP="00F32527">
            <w:pPr>
              <w:pStyle w:val="Szvegtrzs"/>
              <w:rPr>
                <w:ins w:id="491" w:author="Gergely Zsolnai" w:date="2024-10-21T16:40:00Z"/>
              </w:rPr>
            </w:pPr>
          </w:p>
        </w:tc>
        <w:tc>
          <w:tcPr>
            <w:tcW w:w="2302" w:type="dxa"/>
          </w:tcPr>
          <w:p w14:paraId="62A13455" w14:textId="73E38689" w:rsidR="00F32527" w:rsidRDefault="00F32527" w:rsidP="00F32527">
            <w:pPr>
              <w:pStyle w:val="Szvegtrzs"/>
              <w:rPr>
                <w:ins w:id="492" w:author="Gergely Zsolnai" w:date="2024-10-21T16:40:00Z"/>
              </w:rPr>
            </w:pPr>
            <w:proofErr w:type="spellStart"/>
            <w:ins w:id="493" w:author="Gergely Zsolnai" w:date="2024-10-21T16:42:00Z">
              <w:r>
                <w:t>phone_number</w:t>
              </w:r>
            </w:ins>
            <w:proofErr w:type="spellEnd"/>
          </w:p>
        </w:tc>
        <w:tc>
          <w:tcPr>
            <w:tcW w:w="2302" w:type="dxa"/>
          </w:tcPr>
          <w:p w14:paraId="5D617E63" w14:textId="17DD63C4" w:rsidR="00F32527" w:rsidRDefault="00F32527" w:rsidP="00F32527">
            <w:pPr>
              <w:pStyle w:val="Szvegtrzs"/>
              <w:rPr>
                <w:ins w:id="494" w:author="Gergely Zsolnai" w:date="2024-10-21T16:40:00Z"/>
              </w:rPr>
            </w:pPr>
            <w:ins w:id="495" w:author="Gergely Zsolnai" w:date="2024-10-21T16:46:00Z">
              <w:r w:rsidRPr="002868A2">
                <w:t>UNIQUE NOT NULL</w:t>
              </w:r>
            </w:ins>
          </w:p>
        </w:tc>
        <w:tc>
          <w:tcPr>
            <w:tcW w:w="2302" w:type="dxa"/>
          </w:tcPr>
          <w:p w14:paraId="003A902F" w14:textId="498961BB" w:rsidR="00F32527" w:rsidRDefault="00F32527" w:rsidP="00F32527">
            <w:pPr>
              <w:pStyle w:val="Szvegtrzs"/>
              <w:rPr>
                <w:ins w:id="496" w:author="Gergely Zsolnai" w:date="2024-10-21T16:40:00Z"/>
              </w:rPr>
            </w:pPr>
            <w:proofErr w:type="gramStart"/>
            <w:ins w:id="497" w:author="Gergely Zsolnai" w:date="2024-10-21T16:46:00Z">
              <w:r w:rsidRPr="002868A2">
                <w:t>VARCHAR(</w:t>
              </w:r>
              <w:proofErr w:type="gramEnd"/>
              <w:r>
                <w:t>1</w:t>
              </w:r>
              <w:r w:rsidRPr="002868A2">
                <w:t>5)</w:t>
              </w:r>
            </w:ins>
          </w:p>
        </w:tc>
      </w:tr>
      <w:tr w:rsidR="00F32527" w14:paraId="430A46AA" w14:textId="77777777" w:rsidTr="00BE17E0">
        <w:trPr>
          <w:trHeight w:val="432"/>
          <w:ins w:id="498" w:author="Gergely Zsolnai" w:date="2024-10-21T16:40:00Z"/>
        </w:trPr>
        <w:tc>
          <w:tcPr>
            <w:tcW w:w="2302" w:type="dxa"/>
          </w:tcPr>
          <w:p w14:paraId="3837BB22" w14:textId="77777777" w:rsidR="00F32527" w:rsidRDefault="00F32527" w:rsidP="00F32527">
            <w:pPr>
              <w:pStyle w:val="Szvegtrzs"/>
              <w:rPr>
                <w:ins w:id="499" w:author="Gergely Zsolnai" w:date="2024-10-21T16:40:00Z"/>
              </w:rPr>
            </w:pPr>
          </w:p>
        </w:tc>
        <w:tc>
          <w:tcPr>
            <w:tcW w:w="2302" w:type="dxa"/>
          </w:tcPr>
          <w:p w14:paraId="4D12CE62" w14:textId="762B957F" w:rsidR="00F32527" w:rsidRDefault="00F32527" w:rsidP="00F32527">
            <w:pPr>
              <w:pStyle w:val="Szvegtrzs"/>
              <w:rPr>
                <w:ins w:id="500" w:author="Gergely Zsolnai" w:date="2024-10-21T16:40:00Z"/>
              </w:rPr>
            </w:pPr>
            <w:ins w:id="501" w:author="Gergely Zsolnai" w:date="2024-10-21T16:42:00Z">
              <w:r>
                <w:t>availability</w:t>
              </w:r>
            </w:ins>
          </w:p>
        </w:tc>
        <w:tc>
          <w:tcPr>
            <w:tcW w:w="2302" w:type="dxa"/>
          </w:tcPr>
          <w:p w14:paraId="658466EE" w14:textId="69BE7F1D" w:rsidR="00F32527" w:rsidRDefault="00F32527" w:rsidP="00F32527">
            <w:pPr>
              <w:pStyle w:val="Szvegtrzs"/>
              <w:rPr>
                <w:ins w:id="502" w:author="Gergely Zsolnai" w:date="2024-10-21T16:40:00Z"/>
              </w:rPr>
            </w:pPr>
            <w:ins w:id="503" w:author="Gergely Zsolnai" w:date="2024-10-21T16:46:00Z">
              <w:r w:rsidRPr="002868A2">
                <w:t>NOT NULL DEFAULT (TRUE)</w:t>
              </w:r>
            </w:ins>
          </w:p>
        </w:tc>
        <w:tc>
          <w:tcPr>
            <w:tcW w:w="2302" w:type="dxa"/>
          </w:tcPr>
          <w:p w14:paraId="236DB6CB" w14:textId="34AB3842" w:rsidR="00F32527" w:rsidRDefault="00F32527" w:rsidP="00F32527">
            <w:pPr>
              <w:pStyle w:val="Szvegtrzs"/>
              <w:rPr>
                <w:ins w:id="504" w:author="Gergely Zsolnai" w:date="2024-10-21T16:40:00Z"/>
              </w:rPr>
            </w:pPr>
            <w:ins w:id="505" w:author="Gergely Zsolnai" w:date="2024-10-21T16:46:00Z">
              <w:r>
                <w:t>BOOLEAN</w:t>
              </w:r>
            </w:ins>
          </w:p>
        </w:tc>
      </w:tr>
      <w:tr w:rsidR="00F32527" w14:paraId="1925D6E1" w14:textId="77777777" w:rsidTr="00BE17E0">
        <w:trPr>
          <w:trHeight w:val="432"/>
          <w:ins w:id="506" w:author="Gergely Zsolnai" w:date="2024-10-21T16:40:00Z"/>
        </w:trPr>
        <w:tc>
          <w:tcPr>
            <w:tcW w:w="2302" w:type="dxa"/>
          </w:tcPr>
          <w:p w14:paraId="7C45B515" w14:textId="77777777" w:rsidR="00F32527" w:rsidRDefault="00F32527" w:rsidP="00F32527">
            <w:pPr>
              <w:pStyle w:val="Szvegtrzs"/>
              <w:rPr>
                <w:ins w:id="507" w:author="Gergely Zsolnai" w:date="2024-10-21T16:40:00Z"/>
              </w:rPr>
            </w:pPr>
          </w:p>
        </w:tc>
        <w:tc>
          <w:tcPr>
            <w:tcW w:w="2302" w:type="dxa"/>
          </w:tcPr>
          <w:p w14:paraId="1940D1DB" w14:textId="48194D31" w:rsidR="00F32527" w:rsidRDefault="00F32527" w:rsidP="00F32527">
            <w:pPr>
              <w:pStyle w:val="Szvegtrzs"/>
              <w:rPr>
                <w:ins w:id="508" w:author="Gergely Zsolnai" w:date="2024-10-21T16:40:00Z"/>
              </w:rPr>
            </w:pPr>
            <w:ins w:id="509" w:author="Gergely Zsolnai" w:date="2024-10-21T16:43:00Z">
              <w:r>
                <w:t>role</w:t>
              </w:r>
            </w:ins>
          </w:p>
        </w:tc>
        <w:tc>
          <w:tcPr>
            <w:tcW w:w="2302" w:type="dxa"/>
          </w:tcPr>
          <w:p w14:paraId="66BF6F56" w14:textId="785AC309" w:rsidR="00F32527" w:rsidRDefault="00F32527" w:rsidP="00F32527">
            <w:pPr>
              <w:pStyle w:val="Szvegtrzs"/>
              <w:rPr>
                <w:ins w:id="510" w:author="Gergely Zsolnai" w:date="2024-10-21T16:40:00Z"/>
              </w:rPr>
            </w:pPr>
          </w:p>
        </w:tc>
        <w:tc>
          <w:tcPr>
            <w:tcW w:w="2302" w:type="dxa"/>
          </w:tcPr>
          <w:p w14:paraId="591F1999" w14:textId="3C31BB1D" w:rsidR="00F32527" w:rsidRDefault="00F32527" w:rsidP="00F32527">
            <w:pPr>
              <w:pStyle w:val="Szvegtrzs"/>
              <w:rPr>
                <w:ins w:id="511" w:author="Gergely Zsolnai" w:date="2024-10-21T16:40:00Z"/>
              </w:rPr>
            </w:pPr>
            <w:proofErr w:type="gramStart"/>
            <w:ins w:id="512" w:author="Gergely Zsolnai" w:date="2024-10-21T16:46:00Z">
              <w:r w:rsidRPr="002868A2">
                <w:t>VARCHAR(</w:t>
              </w:r>
              <w:proofErr w:type="gramEnd"/>
              <w:r w:rsidRPr="002868A2">
                <w:t>50)</w:t>
              </w:r>
            </w:ins>
          </w:p>
        </w:tc>
      </w:tr>
      <w:tr w:rsidR="00F32527" w14:paraId="4320FDEA" w14:textId="77777777" w:rsidTr="00BE17E0">
        <w:trPr>
          <w:trHeight w:val="432"/>
          <w:ins w:id="513" w:author="Gergely Zsolnai" w:date="2024-10-21T16:40:00Z"/>
        </w:trPr>
        <w:tc>
          <w:tcPr>
            <w:tcW w:w="2302" w:type="dxa"/>
          </w:tcPr>
          <w:p w14:paraId="5BB1367A" w14:textId="795D176D" w:rsidR="00F32527" w:rsidRDefault="00F32527" w:rsidP="00F32527">
            <w:pPr>
              <w:pStyle w:val="Szvegtrzs"/>
              <w:rPr>
                <w:ins w:id="514" w:author="Gergely Zsolnai" w:date="2024-10-21T16:40:00Z"/>
              </w:rPr>
            </w:pPr>
            <w:ins w:id="515" w:author="Gergely Zsolnai" w:date="2024-10-21T16:44:00Z">
              <w:r>
                <w:t>survey</w:t>
              </w:r>
            </w:ins>
          </w:p>
        </w:tc>
        <w:tc>
          <w:tcPr>
            <w:tcW w:w="2302" w:type="dxa"/>
          </w:tcPr>
          <w:p w14:paraId="3883BDC3" w14:textId="32C42C6F" w:rsidR="00F32527" w:rsidRDefault="00F32527" w:rsidP="00F32527">
            <w:pPr>
              <w:pStyle w:val="Szvegtrzs"/>
              <w:rPr>
                <w:ins w:id="516" w:author="Gergely Zsolnai" w:date="2024-10-21T16:40:00Z"/>
              </w:rPr>
            </w:pPr>
            <w:proofErr w:type="spellStart"/>
            <w:ins w:id="517" w:author="Gergely Zsolnai" w:date="2024-10-21T16:44:00Z">
              <w:r>
                <w:t>survey_id</w:t>
              </w:r>
            </w:ins>
            <w:proofErr w:type="spellEnd"/>
          </w:p>
        </w:tc>
        <w:tc>
          <w:tcPr>
            <w:tcW w:w="2302" w:type="dxa"/>
          </w:tcPr>
          <w:p w14:paraId="3113BAB5" w14:textId="7BACA3DB" w:rsidR="00F32527" w:rsidRDefault="00F32527" w:rsidP="00F32527">
            <w:pPr>
              <w:pStyle w:val="Szvegtrzs"/>
              <w:rPr>
                <w:ins w:id="518" w:author="Gergely Zsolnai" w:date="2024-10-21T16:40:00Z"/>
              </w:rPr>
            </w:pPr>
            <w:ins w:id="519" w:author="Gergely Zsolnai" w:date="2024-10-21T16:44:00Z">
              <w:r>
                <w:t>PK AUTO_INCREMENT</w:t>
              </w:r>
            </w:ins>
          </w:p>
        </w:tc>
        <w:tc>
          <w:tcPr>
            <w:tcW w:w="2302" w:type="dxa"/>
          </w:tcPr>
          <w:p w14:paraId="5CEE7590" w14:textId="7D7439F6" w:rsidR="00F32527" w:rsidRDefault="00F32527" w:rsidP="00F32527">
            <w:pPr>
              <w:pStyle w:val="Szvegtrzs"/>
              <w:rPr>
                <w:ins w:id="520" w:author="Gergely Zsolnai" w:date="2024-10-21T16:40:00Z"/>
              </w:rPr>
            </w:pPr>
            <w:ins w:id="521" w:author="Gergely Zsolnai" w:date="2024-10-21T16:44:00Z">
              <w:r>
                <w:t>INT</w:t>
              </w:r>
            </w:ins>
          </w:p>
        </w:tc>
      </w:tr>
      <w:tr w:rsidR="00F32527" w14:paraId="5CAD7CAD" w14:textId="77777777" w:rsidTr="00BE17E0">
        <w:trPr>
          <w:trHeight w:val="432"/>
          <w:ins w:id="522" w:author="Gergely Zsolnai" w:date="2024-10-21T16:40:00Z"/>
        </w:trPr>
        <w:tc>
          <w:tcPr>
            <w:tcW w:w="2302" w:type="dxa"/>
          </w:tcPr>
          <w:p w14:paraId="63B9C35C" w14:textId="77777777" w:rsidR="00F32527" w:rsidRDefault="00F32527" w:rsidP="00F32527">
            <w:pPr>
              <w:pStyle w:val="Szvegtrzs"/>
              <w:rPr>
                <w:ins w:id="523" w:author="Gergely Zsolnai" w:date="2024-10-21T16:40:00Z"/>
              </w:rPr>
            </w:pPr>
          </w:p>
        </w:tc>
        <w:tc>
          <w:tcPr>
            <w:tcW w:w="2302" w:type="dxa"/>
          </w:tcPr>
          <w:p w14:paraId="688899F4" w14:textId="48668F0D" w:rsidR="00F32527" w:rsidRDefault="00F32527" w:rsidP="00F32527">
            <w:pPr>
              <w:pStyle w:val="Szvegtrzs"/>
              <w:rPr>
                <w:ins w:id="524" w:author="Gergely Zsolnai" w:date="2024-10-21T16:40:00Z"/>
              </w:rPr>
            </w:pPr>
            <w:proofErr w:type="spellStart"/>
            <w:ins w:id="525" w:author="Gergely Zsolnai" w:date="2024-10-21T16:44:00Z">
              <w:r>
                <w:t>campaign_id</w:t>
              </w:r>
            </w:ins>
            <w:proofErr w:type="spellEnd"/>
          </w:p>
        </w:tc>
        <w:tc>
          <w:tcPr>
            <w:tcW w:w="2302" w:type="dxa"/>
          </w:tcPr>
          <w:p w14:paraId="5B87174E" w14:textId="3481D25E" w:rsidR="00F32527" w:rsidRDefault="00F32527" w:rsidP="00F32527">
            <w:pPr>
              <w:pStyle w:val="Szvegtrzs"/>
              <w:rPr>
                <w:ins w:id="526" w:author="Gergely Zsolnai" w:date="2024-10-21T16:40:00Z"/>
              </w:rPr>
            </w:pPr>
            <w:ins w:id="527" w:author="Gergely Zsolnai" w:date="2024-10-21T16:44:00Z">
              <w:r w:rsidRPr="002868A2">
                <w:t>FOREIGN KEY REFERENCES campaign(</w:t>
              </w:r>
              <w:proofErr w:type="spellStart"/>
              <w:r w:rsidRPr="002868A2">
                <w:t>campaign_id</w:t>
              </w:r>
              <w:proofErr w:type="spellEnd"/>
              <w:r w:rsidRPr="002868A2">
                <w:t>)</w:t>
              </w:r>
            </w:ins>
          </w:p>
        </w:tc>
        <w:tc>
          <w:tcPr>
            <w:tcW w:w="2302" w:type="dxa"/>
          </w:tcPr>
          <w:p w14:paraId="6895FA3A" w14:textId="17CAD1C5" w:rsidR="00F32527" w:rsidRDefault="00F32527" w:rsidP="00F32527">
            <w:pPr>
              <w:pStyle w:val="Szvegtrzs"/>
              <w:rPr>
                <w:ins w:id="528" w:author="Gergely Zsolnai" w:date="2024-10-21T16:40:00Z"/>
              </w:rPr>
            </w:pPr>
            <w:ins w:id="529" w:author="Gergely Zsolnai" w:date="2024-10-21T16:44:00Z">
              <w:r>
                <w:t>INT</w:t>
              </w:r>
            </w:ins>
          </w:p>
        </w:tc>
      </w:tr>
      <w:tr w:rsidR="00F32527" w14:paraId="32D2E50B" w14:textId="77777777" w:rsidTr="00BE17E0">
        <w:trPr>
          <w:trHeight w:val="432"/>
          <w:ins w:id="530" w:author="Gergely Zsolnai" w:date="2024-10-21T16:40:00Z"/>
        </w:trPr>
        <w:tc>
          <w:tcPr>
            <w:tcW w:w="2302" w:type="dxa"/>
          </w:tcPr>
          <w:p w14:paraId="0694F17C" w14:textId="77777777" w:rsidR="00F32527" w:rsidRDefault="00F32527" w:rsidP="00F32527">
            <w:pPr>
              <w:pStyle w:val="Szvegtrzs"/>
              <w:rPr>
                <w:ins w:id="531" w:author="Gergely Zsolnai" w:date="2024-10-21T16:40:00Z"/>
              </w:rPr>
            </w:pPr>
          </w:p>
        </w:tc>
        <w:tc>
          <w:tcPr>
            <w:tcW w:w="2302" w:type="dxa"/>
          </w:tcPr>
          <w:p w14:paraId="1B00E676" w14:textId="7AA5C882" w:rsidR="00F32527" w:rsidRDefault="00F32527" w:rsidP="00F32527">
            <w:pPr>
              <w:pStyle w:val="Szvegtrzs"/>
              <w:rPr>
                <w:ins w:id="532" w:author="Gergely Zsolnai" w:date="2024-10-21T16:40:00Z"/>
              </w:rPr>
            </w:pPr>
            <w:proofErr w:type="spellStart"/>
            <w:ins w:id="533" w:author="Gergely Zsolnai" w:date="2024-10-21T16:44:00Z">
              <w:r>
                <w:t>survey_name</w:t>
              </w:r>
            </w:ins>
            <w:proofErr w:type="spellEnd"/>
          </w:p>
        </w:tc>
        <w:tc>
          <w:tcPr>
            <w:tcW w:w="2302" w:type="dxa"/>
          </w:tcPr>
          <w:p w14:paraId="0C95EA21" w14:textId="78DE1B65" w:rsidR="00F32527" w:rsidRDefault="00F32527" w:rsidP="00F32527">
            <w:pPr>
              <w:pStyle w:val="Szvegtrzs"/>
              <w:rPr>
                <w:ins w:id="534" w:author="Gergely Zsolnai" w:date="2024-10-21T16:40:00Z"/>
              </w:rPr>
            </w:pPr>
            <w:ins w:id="535" w:author="Gergely Zsolnai" w:date="2024-10-21T16:44:00Z">
              <w:r w:rsidRPr="002868A2">
                <w:t>NOT NULL</w:t>
              </w:r>
            </w:ins>
          </w:p>
        </w:tc>
        <w:tc>
          <w:tcPr>
            <w:tcW w:w="2302" w:type="dxa"/>
          </w:tcPr>
          <w:p w14:paraId="6E439C5F" w14:textId="59D166EF" w:rsidR="00F32527" w:rsidRDefault="00F32527" w:rsidP="00F32527">
            <w:pPr>
              <w:pStyle w:val="Szvegtrzs"/>
              <w:rPr>
                <w:ins w:id="536" w:author="Gergely Zsolnai" w:date="2024-10-21T16:40:00Z"/>
              </w:rPr>
            </w:pPr>
            <w:proofErr w:type="gramStart"/>
            <w:ins w:id="537" w:author="Gergely Zsolnai" w:date="2024-10-21T16:44:00Z">
              <w:r w:rsidRPr="002868A2">
                <w:t>VARCHAR(</w:t>
              </w:r>
              <w:proofErr w:type="gramEnd"/>
              <w:r w:rsidRPr="002868A2">
                <w:t>250)</w:t>
              </w:r>
            </w:ins>
          </w:p>
        </w:tc>
      </w:tr>
      <w:tr w:rsidR="00F32527" w14:paraId="2294AABF" w14:textId="77777777" w:rsidTr="00BE17E0">
        <w:trPr>
          <w:trHeight w:val="432"/>
          <w:ins w:id="538" w:author="Gergely Zsolnai" w:date="2024-10-21T16:40:00Z"/>
        </w:trPr>
        <w:tc>
          <w:tcPr>
            <w:tcW w:w="2302" w:type="dxa"/>
          </w:tcPr>
          <w:p w14:paraId="5FA9ACA3" w14:textId="77777777" w:rsidR="00F32527" w:rsidRDefault="00F32527" w:rsidP="00F32527">
            <w:pPr>
              <w:pStyle w:val="Szvegtrzs"/>
              <w:rPr>
                <w:ins w:id="539" w:author="Gergely Zsolnai" w:date="2024-10-21T16:40:00Z"/>
              </w:rPr>
            </w:pPr>
          </w:p>
        </w:tc>
        <w:tc>
          <w:tcPr>
            <w:tcW w:w="2302" w:type="dxa"/>
          </w:tcPr>
          <w:p w14:paraId="0B50DAA9" w14:textId="675C68E6" w:rsidR="00F32527" w:rsidRDefault="00F32527" w:rsidP="00F32527">
            <w:pPr>
              <w:pStyle w:val="Szvegtrzs"/>
              <w:rPr>
                <w:ins w:id="540" w:author="Gergely Zsolnai" w:date="2024-10-21T16:40:00Z"/>
              </w:rPr>
            </w:pPr>
            <w:proofErr w:type="spellStart"/>
            <w:ins w:id="541" w:author="Gergely Zsolnai" w:date="2024-10-21T16:44:00Z">
              <w:r>
                <w:t>survey_date</w:t>
              </w:r>
            </w:ins>
            <w:proofErr w:type="spellEnd"/>
          </w:p>
        </w:tc>
        <w:tc>
          <w:tcPr>
            <w:tcW w:w="2302" w:type="dxa"/>
          </w:tcPr>
          <w:p w14:paraId="37E13905" w14:textId="77777777" w:rsidR="00F32527" w:rsidRDefault="00F32527" w:rsidP="00F32527">
            <w:pPr>
              <w:pStyle w:val="Szvegtrzs"/>
              <w:rPr>
                <w:ins w:id="542" w:author="Gergely Zsolnai" w:date="2024-10-21T16:40:00Z"/>
              </w:rPr>
            </w:pPr>
          </w:p>
        </w:tc>
        <w:tc>
          <w:tcPr>
            <w:tcW w:w="2302" w:type="dxa"/>
          </w:tcPr>
          <w:p w14:paraId="5655546D" w14:textId="21AAFC71" w:rsidR="00F32527" w:rsidRDefault="00F32527" w:rsidP="00F32527">
            <w:pPr>
              <w:pStyle w:val="Szvegtrzs"/>
              <w:rPr>
                <w:ins w:id="543" w:author="Gergely Zsolnai" w:date="2024-10-21T16:40:00Z"/>
              </w:rPr>
            </w:pPr>
            <w:ins w:id="544" w:author="Gergely Zsolnai" w:date="2024-10-21T16:44:00Z">
              <w:r>
                <w:t>DATE</w:t>
              </w:r>
            </w:ins>
          </w:p>
        </w:tc>
      </w:tr>
      <w:tr w:rsidR="00F32527" w14:paraId="2C96028C" w14:textId="77777777" w:rsidTr="00BE17E0">
        <w:trPr>
          <w:trHeight w:val="432"/>
          <w:ins w:id="545" w:author="Gergely Zsolnai" w:date="2024-10-21T16:40:00Z"/>
        </w:trPr>
        <w:tc>
          <w:tcPr>
            <w:tcW w:w="2302" w:type="dxa"/>
          </w:tcPr>
          <w:p w14:paraId="3C67305D" w14:textId="3B726A2A" w:rsidR="00F32527" w:rsidRDefault="00F32527" w:rsidP="00F32527">
            <w:pPr>
              <w:pStyle w:val="Szvegtrzs"/>
              <w:rPr>
                <w:ins w:id="546" w:author="Gergely Zsolnai" w:date="2024-10-21T16:40:00Z"/>
              </w:rPr>
            </w:pPr>
            <w:proofErr w:type="spellStart"/>
            <w:ins w:id="547" w:author="Gergely Zsolnai" w:date="2024-10-21T16:46:00Z">
              <w:r>
                <w:t>survey_question</w:t>
              </w:r>
            </w:ins>
            <w:proofErr w:type="spellEnd"/>
          </w:p>
        </w:tc>
        <w:tc>
          <w:tcPr>
            <w:tcW w:w="2302" w:type="dxa"/>
          </w:tcPr>
          <w:p w14:paraId="5DB7247E" w14:textId="0D1C5DC4" w:rsidR="00F32527" w:rsidRDefault="00F32527" w:rsidP="00F32527">
            <w:pPr>
              <w:pStyle w:val="Szvegtrzs"/>
              <w:rPr>
                <w:ins w:id="548" w:author="Gergely Zsolnai" w:date="2024-10-21T16:40:00Z"/>
              </w:rPr>
            </w:pPr>
            <w:proofErr w:type="spellStart"/>
            <w:ins w:id="549" w:author="Gergely Zsolnai" w:date="2024-10-21T16:46:00Z">
              <w:r>
                <w:t>question_id</w:t>
              </w:r>
            </w:ins>
            <w:proofErr w:type="spellEnd"/>
          </w:p>
        </w:tc>
        <w:tc>
          <w:tcPr>
            <w:tcW w:w="2302" w:type="dxa"/>
          </w:tcPr>
          <w:p w14:paraId="55FFE544" w14:textId="0CFAD47C" w:rsidR="00F32527" w:rsidRDefault="00F32527" w:rsidP="00F32527">
            <w:pPr>
              <w:pStyle w:val="Szvegtrzs"/>
              <w:rPr>
                <w:ins w:id="550" w:author="Gergely Zsolnai" w:date="2024-10-21T16:40:00Z"/>
              </w:rPr>
            </w:pPr>
            <w:ins w:id="551" w:author="Gergely Zsolnai" w:date="2024-10-21T16:46:00Z">
              <w:r>
                <w:t>PK AUTO_INCREMENT</w:t>
              </w:r>
            </w:ins>
          </w:p>
        </w:tc>
        <w:tc>
          <w:tcPr>
            <w:tcW w:w="2302" w:type="dxa"/>
          </w:tcPr>
          <w:p w14:paraId="550B4655" w14:textId="078D33AD" w:rsidR="00F32527" w:rsidRDefault="00F32527" w:rsidP="00F32527">
            <w:pPr>
              <w:pStyle w:val="Szvegtrzs"/>
              <w:rPr>
                <w:ins w:id="552" w:author="Gergely Zsolnai" w:date="2024-10-21T16:40:00Z"/>
              </w:rPr>
            </w:pPr>
            <w:ins w:id="553" w:author="Gergely Zsolnai" w:date="2024-10-21T16:47:00Z">
              <w:r>
                <w:t>int</w:t>
              </w:r>
            </w:ins>
          </w:p>
        </w:tc>
      </w:tr>
      <w:tr w:rsidR="00F32527" w14:paraId="092FDF11" w14:textId="77777777" w:rsidTr="00BE17E0">
        <w:trPr>
          <w:trHeight w:val="432"/>
          <w:ins w:id="554" w:author="Gergely Zsolnai" w:date="2024-10-21T16:40:00Z"/>
        </w:trPr>
        <w:tc>
          <w:tcPr>
            <w:tcW w:w="2302" w:type="dxa"/>
          </w:tcPr>
          <w:p w14:paraId="11EC7C45" w14:textId="77777777" w:rsidR="00F32527" w:rsidRDefault="00F32527" w:rsidP="00F32527">
            <w:pPr>
              <w:pStyle w:val="Szvegtrzs"/>
              <w:rPr>
                <w:ins w:id="555" w:author="Gergely Zsolnai" w:date="2024-10-21T16:40:00Z"/>
              </w:rPr>
            </w:pPr>
          </w:p>
        </w:tc>
        <w:tc>
          <w:tcPr>
            <w:tcW w:w="2302" w:type="dxa"/>
          </w:tcPr>
          <w:p w14:paraId="38681A84" w14:textId="3CE2A229" w:rsidR="00F32527" w:rsidRDefault="00F32527" w:rsidP="00F32527">
            <w:pPr>
              <w:pStyle w:val="Szvegtrzs"/>
              <w:rPr>
                <w:ins w:id="556" w:author="Gergely Zsolnai" w:date="2024-10-21T16:40:00Z"/>
              </w:rPr>
            </w:pPr>
            <w:proofErr w:type="spellStart"/>
            <w:ins w:id="557" w:author="Gergely Zsolnai" w:date="2024-10-21T16:46:00Z">
              <w:r>
                <w:t>survey_id</w:t>
              </w:r>
            </w:ins>
            <w:proofErr w:type="spellEnd"/>
          </w:p>
        </w:tc>
        <w:tc>
          <w:tcPr>
            <w:tcW w:w="2302" w:type="dxa"/>
          </w:tcPr>
          <w:p w14:paraId="0CCDFD51" w14:textId="3A40DA90" w:rsidR="00F32527" w:rsidRDefault="00F32527" w:rsidP="00F32527">
            <w:pPr>
              <w:pStyle w:val="Szvegtrzs"/>
              <w:rPr>
                <w:ins w:id="558" w:author="Gergely Zsolnai" w:date="2024-10-21T16:40:00Z"/>
              </w:rPr>
            </w:pPr>
            <w:ins w:id="559" w:author="Gergely Zsolnai" w:date="2024-10-21T16:46:00Z">
              <w:r w:rsidRPr="002868A2">
                <w:t>FOREIGN KEY REFERENCES survey(</w:t>
              </w:r>
              <w:proofErr w:type="spellStart"/>
              <w:r w:rsidRPr="002868A2">
                <w:t>survey_id</w:t>
              </w:r>
              <w:proofErr w:type="spellEnd"/>
              <w:r w:rsidRPr="002868A2">
                <w:t>)</w:t>
              </w:r>
            </w:ins>
          </w:p>
        </w:tc>
        <w:tc>
          <w:tcPr>
            <w:tcW w:w="2302" w:type="dxa"/>
          </w:tcPr>
          <w:p w14:paraId="557BCB37" w14:textId="01B4E9EC" w:rsidR="00F32527" w:rsidRDefault="00F32527" w:rsidP="00F32527">
            <w:pPr>
              <w:pStyle w:val="Szvegtrzs"/>
              <w:rPr>
                <w:ins w:id="560" w:author="Gergely Zsolnai" w:date="2024-10-21T16:40:00Z"/>
              </w:rPr>
            </w:pPr>
            <w:ins w:id="561" w:author="Gergely Zsolnai" w:date="2024-10-21T16:47:00Z">
              <w:r>
                <w:t>int</w:t>
              </w:r>
            </w:ins>
          </w:p>
        </w:tc>
      </w:tr>
      <w:tr w:rsidR="00F32527" w14:paraId="7114CD20" w14:textId="77777777" w:rsidTr="00BE17E0">
        <w:trPr>
          <w:trHeight w:val="432"/>
          <w:ins w:id="562" w:author="Gergely Zsolnai" w:date="2024-10-21T16:40:00Z"/>
        </w:trPr>
        <w:tc>
          <w:tcPr>
            <w:tcW w:w="2302" w:type="dxa"/>
          </w:tcPr>
          <w:p w14:paraId="0C8D39BD" w14:textId="77777777" w:rsidR="00F32527" w:rsidRDefault="00F32527" w:rsidP="00F32527">
            <w:pPr>
              <w:pStyle w:val="Szvegtrzs"/>
              <w:rPr>
                <w:ins w:id="563" w:author="Gergely Zsolnai" w:date="2024-10-21T16:40:00Z"/>
              </w:rPr>
            </w:pPr>
          </w:p>
        </w:tc>
        <w:tc>
          <w:tcPr>
            <w:tcW w:w="2302" w:type="dxa"/>
          </w:tcPr>
          <w:p w14:paraId="20ECC1BB" w14:textId="64F61742" w:rsidR="00F32527" w:rsidRDefault="00F32527" w:rsidP="00F32527">
            <w:pPr>
              <w:pStyle w:val="Szvegtrzs"/>
              <w:rPr>
                <w:ins w:id="564" w:author="Gergely Zsolnai" w:date="2024-10-21T16:40:00Z"/>
              </w:rPr>
            </w:pPr>
            <w:ins w:id="565" w:author="Gergely Zsolnai" w:date="2024-10-21T16:46:00Z">
              <w:r>
                <w:t>question</w:t>
              </w:r>
            </w:ins>
          </w:p>
        </w:tc>
        <w:tc>
          <w:tcPr>
            <w:tcW w:w="2302" w:type="dxa"/>
          </w:tcPr>
          <w:p w14:paraId="35D0F402" w14:textId="7C55C97C" w:rsidR="00F32527" w:rsidRDefault="00F32527" w:rsidP="00F32527">
            <w:pPr>
              <w:pStyle w:val="Szvegtrzs"/>
              <w:rPr>
                <w:ins w:id="566" w:author="Gergely Zsolnai" w:date="2024-10-21T16:40:00Z"/>
              </w:rPr>
            </w:pPr>
            <w:ins w:id="567" w:author="Gergely Zsolnai" w:date="2024-10-21T16:46:00Z">
              <w:r w:rsidRPr="002868A2">
                <w:t>NOT NULL</w:t>
              </w:r>
            </w:ins>
          </w:p>
        </w:tc>
        <w:tc>
          <w:tcPr>
            <w:tcW w:w="2302" w:type="dxa"/>
          </w:tcPr>
          <w:p w14:paraId="2C2DB8BC" w14:textId="122CC053" w:rsidR="00F32527" w:rsidRDefault="00F32527" w:rsidP="00F32527">
            <w:pPr>
              <w:pStyle w:val="Szvegtrzs"/>
              <w:rPr>
                <w:ins w:id="568" w:author="Gergely Zsolnai" w:date="2024-10-21T16:40:00Z"/>
              </w:rPr>
            </w:pPr>
            <w:proofErr w:type="gramStart"/>
            <w:ins w:id="569" w:author="Gergely Zsolnai" w:date="2024-10-21T16:47:00Z">
              <w:r w:rsidRPr="002868A2">
                <w:t>VARCHAR(</w:t>
              </w:r>
              <w:proofErr w:type="gramEnd"/>
              <w:r w:rsidRPr="002868A2">
                <w:t>250)</w:t>
              </w:r>
            </w:ins>
          </w:p>
        </w:tc>
      </w:tr>
      <w:tr w:rsidR="00F32527" w14:paraId="10384BDA" w14:textId="77777777" w:rsidTr="00BE17E0">
        <w:trPr>
          <w:trHeight w:val="432"/>
          <w:ins w:id="570" w:author="Gergely Zsolnai" w:date="2024-10-21T16:40:00Z"/>
        </w:trPr>
        <w:tc>
          <w:tcPr>
            <w:tcW w:w="2302" w:type="dxa"/>
          </w:tcPr>
          <w:p w14:paraId="460E33BE" w14:textId="77777777" w:rsidR="00F32527" w:rsidRDefault="00F32527" w:rsidP="00F32527">
            <w:pPr>
              <w:pStyle w:val="Szvegtrzs"/>
              <w:rPr>
                <w:ins w:id="571" w:author="Gergely Zsolnai" w:date="2024-10-21T16:40:00Z"/>
              </w:rPr>
            </w:pPr>
          </w:p>
        </w:tc>
        <w:tc>
          <w:tcPr>
            <w:tcW w:w="2302" w:type="dxa"/>
          </w:tcPr>
          <w:p w14:paraId="29E3E840" w14:textId="702F3221" w:rsidR="00F32527" w:rsidRDefault="00F32527" w:rsidP="00F32527">
            <w:pPr>
              <w:pStyle w:val="Szvegtrzs"/>
              <w:rPr>
                <w:ins w:id="572" w:author="Gergely Zsolnai" w:date="2024-10-21T16:40:00Z"/>
              </w:rPr>
            </w:pPr>
            <w:ins w:id="573" w:author="Gergely Zsolnai" w:date="2024-10-21T16:46:00Z">
              <w:r>
                <w:t>type</w:t>
              </w:r>
            </w:ins>
          </w:p>
        </w:tc>
        <w:tc>
          <w:tcPr>
            <w:tcW w:w="2302" w:type="dxa"/>
          </w:tcPr>
          <w:p w14:paraId="2751AC21" w14:textId="3ECE6D6B" w:rsidR="00F32527" w:rsidRDefault="00F32527" w:rsidP="00F32527">
            <w:pPr>
              <w:pStyle w:val="Szvegtrzs"/>
              <w:rPr>
                <w:ins w:id="574" w:author="Gergely Zsolnai" w:date="2024-10-21T16:40:00Z"/>
              </w:rPr>
            </w:pPr>
            <w:ins w:id="575" w:author="Gergely Zsolnai" w:date="2024-10-21T16:47:00Z">
              <w:r w:rsidRPr="002868A2">
                <w:t>NOT NULL</w:t>
              </w:r>
            </w:ins>
          </w:p>
        </w:tc>
        <w:tc>
          <w:tcPr>
            <w:tcW w:w="2302" w:type="dxa"/>
          </w:tcPr>
          <w:p w14:paraId="03452F68" w14:textId="0D8F5282" w:rsidR="00F32527" w:rsidRDefault="00F32527" w:rsidP="00F32527">
            <w:pPr>
              <w:pStyle w:val="Szvegtrzs"/>
              <w:rPr>
                <w:ins w:id="576" w:author="Gergely Zsolnai" w:date="2024-10-21T16:40:00Z"/>
              </w:rPr>
            </w:pPr>
            <w:ins w:id="577" w:author="Gergely Zsolnai" w:date="2024-10-21T16:47:00Z">
              <w:r w:rsidRPr="002868A2">
                <w:t>ENUM('</w:t>
              </w:r>
              <w:proofErr w:type="spellStart"/>
              <w:r w:rsidRPr="002868A2">
                <w:t>yes_no','scale','multiple_choice','rating','text</w:t>
              </w:r>
              <w:proofErr w:type="spellEnd"/>
              <w:r w:rsidRPr="002868A2">
                <w:t>')</w:t>
              </w:r>
            </w:ins>
          </w:p>
        </w:tc>
      </w:tr>
      <w:tr w:rsidR="00F32527" w14:paraId="412EC7D9" w14:textId="77777777" w:rsidTr="00BE17E0">
        <w:trPr>
          <w:trHeight w:val="432"/>
          <w:ins w:id="578" w:author="Gergely Zsolnai" w:date="2024-10-21T16:40:00Z"/>
        </w:trPr>
        <w:tc>
          <w:tcPr>
            <w:tcW w:w="2302" w:type="dxa"/>
          </w:tcPr>
          <w:p w14:paraId="5AC29DF9" w14:textId="7E6D61A0" w:rsidR="00F32527" w:rsidRDefault="00F32527" w:rsidP="00F32527">
            <w:pPr>
              <w:pStyle w:val="Szvegtrzs"/>
              <w:rPr>
                <w:ins w:id="579" w:author="Gergely Zsolnai" w:date="2024-10-21T16:40:00Z"/>
              </w:rPr>
            </w:pPr>
            <w:proofErr w:type="spellStart"/>
            <w:ins w:id="580" w:author="Gergely Zsolnai" w:date="2024-10-21T16:47:00Z">
              <w:r>
                <w:t>survey_response</w:t>
              </w:r>
            </w:ins>
            <w:proofErr w:type="spellEnd"/>
          </w:p>
        </w:tc>
        <w:tc>
          <w:tcPr>
            <w:tcW w:w="2302" w:type="dxa"/>
          </w:tcPr>
          <w:p w14:paraId="773337A4" w14:textId="54085E00" w:rsidR="00F32527" w:rsidRDefault="00F32527" w:rsidP="00F32527">
            <w:pPr>
              <w:pStyle w:val="Szvegtrzs"/>
              <w:rPr>
                <w:ins w:id="581" w:author="Gergely Zsolnai" w:date="2024-10-21T16:40:00Z"/>
              </w:rPr>
            </w:pPr>
            <w:proofErr w:type="spellStart"/>
            <w:ins w:id="582" w:author="Gergely Zsolnai" w:date="2024-10-21T16:47:00Z">
              <w:r>
                <w:t>response_id</w:t>
              </w:r>
            </w:ins>
            <w:proofErr w:type="spellEnd"/>
          </w:p>
        </w:tc>
        <w:tc>
          <w:tcPr>
            <w:tcW w:w="2302" w:type="dxa"/>
          </w:tcPr>
          <w:p w14:paraId="02EA74C9" w14:textId="74CE80B0" w:rsidR="00F32527" w:rsidRDefault="00F32527" w:rsidP="00F32527">
            <w:pPr>
              <w:pStyle w:val="Szvegtrzs"/>
              <w:rPr>
                <w:ins w:id="583" w:author="Gergely Zsolnai" w:date="2024-10-21T16:40:00Z"/>
              </w:rPr>
            </w:pPr>
            <w:ins w:id="584" w:author="Gergely Zsolnai" w:date="2024-10-21T16:48:00Z">
              <w:r>
                <w:t>PK AUTO_INCREMENT</w:t>
              </w:r>
            </w:ins>
          </w:p>
        </w:tc>
        <w:tc>
          <w:tcPr>
            <w:tcW w:w="2302" w:type="dxa"/>
          </w:tcPr>
          <w:p w14:paraId="778EED33" w14:textId="3AAB3325" w:rsidR="00F32527" w:rsidRDefault="00F32527" w:rsidP="00F32527">
            <w:pPr>
              <w:pStyle w:val="Szvegtrzs"/>
              <w:rPr>
                <w:ins w:id="585" w:author="Gergely Zsolnai" w:date="2024-10-21T16:40:00Z"/>
              </w:rPr>
            </w:pPr>
            <w:ins w:id="586" w:author="Gergely Zsolnai" w:date="2024-10-21T16:47:00Z">
              <w:r>
                <w:t>int</w:t>
              </w:r>
            </w:ins>
          </w:p>
        </w:tc>
      </w:tr>
      <w:tr w:rsidR="00F32527" w14:paraId="20815526" w14:textId="77777777" w:rsidTr="00BE17E0">
        <w:trPr>
          <w:trHeight w:val="432"/>
          <w:ins w:id="587" w:author="Gergely Zsolnai" w:date="2024-10-21T16:40:00Z"/>
        </w:trPr>
        <w:tc>
          <w:tcPr>
            <w:tcW w:w="2302" w:type="dxa"/>
          </w:tcPr>
          <w:p w14:paraId="3AB5A63A" w14:textId="77777777" w:rsidR="00F32527" w:rsidRDefault="00F32527" w:rsidP="00F32527">
            <w:pPr>
              <w:pStyle w:val="Szvegtrzs"/>
              <w:rPr>
                <w:ins w:id="588" w:author="Gergely Zsolnai" w:date="2024-10-21T16:40:00Z"/>
              </w:rPr>
            </w:pPr>
          </w:p>
        </w:tc>
        <w:tc>
          <w:tcPr>
            <w:tcW w:w="2302" w:type="dxa"/>
          </w:tcPr>
          <w:p w14:paraId="65B6C31A" w14:textId="6833E2EC" w:rsidR="00F32527" w:rsidRDefault="00F32527" w:rsidP="00F32527">
            <w:pPr>
              <w:pStyle w:val="Szvegtrzs"/>
              <w:rPr>
                <w:ins w:id="589" w:author="Gergely Zsolnai" w:date="2024-10-21T16:40:00Z"/>
              </w:rPr>
            </w:pPr>
            <w:proofErr w:type="spellStart"/>
            <w:ins w:id="590" w:author="Gergely Zsolnai" w:date="2024-10-21T16:47:00Z">
              <w:r>
                <w:t>question_id</w:t>
              </w:r>
            </w:ins>
            <w:proofErr w:type="spellEnd"/>
          </w:p>
        </w:tc>
        <w:tc>
          <w:tcPr>
            <w:tcW w:w="2302" w:type="dxa"/>
          </w:tcPr>
          <w:p w14:paraId="2F67B9F4" w14:textId="519C4B70" w:rsidR="00F32527" w:rsidRDefault="00F32527" w:rsidP="00F32527">
            <w:pPr>
              <w:pStyle w:val="Szvegtrzs"/>
              <w:rPr>
                <w:ins w:id="591" w:author="Gergely Zsolnai" w:date="2024-10-21T16:40:00Z"/>
              </w:rPr>
            </w:pPr>
            <w:ins w:id="592" w:author="Gergely Zsolnai" w:date="2024-10-21T16:48:00Z">
              <w:r w:rsidRPr="002868A2">
                <w:t xml:space="preserve">FOREIGN KEY REFERENCES </w:t>
              </w:r>
              <w:proofErr w:type="spellStart"/>
              <w:r w:rsidRPr="002868A2">
                <w:t>survey_question</w:t>
              </w:r>
              <w:proofErr w:type="spellEnd"/>
              <w:r w:rsidRPr="002868A2">
                <w:t>(</w:t>
              </w:r>
              <w:proofErr w:type="spellStart"/>
              <w:r w:rsidRPr="002868A2">
                <w:t>question_id</w:t>
              </w:r>
              <w:proofErr w:type="spellEnd"/>
              <w:r w:rsidRPr="002868A2">
                <w:t>)</w:t>
              </w:r>
            </w:ins>
          </w:p>
        </w:tc>
        <w:tc>
          <w:tcPr>
            <w:tcW w:w="2302" w:type="dxa"/>
          </w:tcPr>
          <w:p w14:paraId="395582A2" w14:textId="3916EF7D" w:rsidR="00F32527" w:rsidRDefault="00F32527" w:rsidP="00F32527">
            <w:pPr>
              <w:pStyle w:val="Szvegtrzs"/>
              <w:rPr>
                <w:ins w:id="593" w:author="Gergely Zsolnai" w:date="2024-10-21T16:40:00Z"/>
              </w:rPr>
            </w:pPr>
            <w:ins w:id="594" w:author="Gergely Zsolnai" w:date="2024-10-21T16:47:00Z">
              <w:r>
                <w:t>int</w:t>
              </w:r>
            </w:ins>
          </w:p>
        </w:tc>
      </w:tr>
      <w:tr w:rsidR="00F32527" w14:paraId="1B758FCB" w14:textId="77777777" w:rsidTr="00BE17E0">
        <w:trPr>
          <w:trHeight w:val="432"/>
          <w:ins w:id="595" w:author="Gergely Zsolnai" w:date="2024-10-21T16:40:00Z"/>
        </w:trPr>
        <w:tc>
          <w:tcPr>
            <w:tcW w:w="2302" w:type="dxa"/>
          </w:tcPr>
          <w:p w14:paraId="1CAC538C" w14:textId="77777777" w:rsidR="00F32527" w:rsidRDefault="00F32527" w:rsidP="00F32527">
            <w:pPr>
              <w:pStyle w:val="Szvegtrzs"/>
              <w:rPr>
                <w:ins w:id="596" w:author="Gergely Zsolnai" w:date="2024-10-21T16:40:00Z"/>
              </w:rPr>
            </w:pPr>
          </w:p>
        </w:tc>
        <w:tc>
          <w:tcPr>
            <w:tcW w:w="2302" w:type="dxa"/>
          </w:tcPr>
          <w:p w14:paraId="1A0DD2F1" w14:textId="41AB30C6" w:rsidR="00F32527" w:rsidRDefault="00F32527" w:rsidP="00F32527">
            <w:pPr>
              <w:pStyle w:val="Szvegtrzs"/>
              <w:rPr>
                <w:ins w:id="597" w:author="Gergely Zsolnai" w:date="2024-10-21T16:40:00Z"/>
              </w:rPr>
            </w:pPr>
            <w:proofErr w:type="spellStart"/>
            <w:ins w:id="598" w:author="Gergely Zsolnai" w:date="2024-10-21T16:47:00Z">
              <w:r>
                <w:t>voter_id</w:t>
              </w:r>
            </w:ins>
            <w:proofErr w:type="spellEnd"/>
          </w:p>
        </w:tc>
        <w:tc>
          <w:tcPr>
            <w:tcW w:w="2302" w:type="dxa"/>
          </w:tcPr>
          <w:p w14:paraId="1F621A0E" w14:textId="03D80C96" w:rsidR="00F32527" w:rsidRDefault="00F32527" w:rsidP="00F32527">
            <w:pPr>
              <w:pStyle w:val="Szvegtrzs"/>
              <w:rPr>
                <w:ins w:id="599" w:author="Gergely Zsolnai" w:date="2024-10-21T16:40:00Z"/>
              </w:rPr>
            </w:pPr>
            <w:ins w:id="600" w:author="Gergely Zsolnai" w:date="2024-10-21T16:48:00Z">
              <w:r w:rsidRPr="002868A2">
                <w:t>FOREIGN KEY REFERENCES voter(</w:t>
              </w:r>
              <w:proofErr w:type="spellStart"/>
              <w:r w:rsidRPr="002868A2">
                <w:t>voter_id</w:t>
              </w:r>
              <w:proofErr w:type="spellEnd"/>
              <w:r w:rsidRPr="002868A2">
                <w:t>)</w:t>
              </w:r>
            </w:ins>
          </w:p>
        </w:tc>
        <w:tc>
          <w:tcPr>
            <w:tcW w:w="2302" w:type="dxa"/>
          </w:tcPr>
          <w:p w14:paraId="118E4EE6" w14:textId="12A50F63" w:rsidR="00F32527" w:rsidRDefault="00F32527" w:rsidP="00F32527">
            <w:pPr>
              <w:pStyle w:val="Szvegtrzs"/>
              <w:rPr>
                <w:ins w:id="601" w:author="Gergely Zsolnai" w:date="2024-10-21T16:40:00Z"/>
              </w:rPr>
            </w:pPr>
            <w:ins w:id="602" w:author="Gergely Zsolnai" w:date="2024-10-21T16:47:00Z">
              <w:r>
                <w:t>int</w:t>
              </w:r>
            </w:ins>
          </w:p>
        </w:tc>
      </w:tr>
      <w:tr w:rsidR="00F32527" w14:paraId="060AA5EE" w14:textId="77777777" w:rsidTr="00BE17E0">
        <w:trPr>
          <w:trHeight w:val="432"/>
          <w:ins w:id="603" w:author="Gergely Zsolnai" w:date="2024-10-21T16:40:00Z"/>
        </w:trPr>
        <w:tc>
          <w:tcPr>
            <w:tcW w:w="2302" w:type="dxa"/>
          </w:tcPr>
          <w:p w14:paraId="081A281B" w14:textId="77777777" w:rsidR="00F32527" w:rsidRDefault="00F32527" w:rsidP="00F32527">
            <w:pPr>
              <w:pStyle w:val="Szvegtrzs"/>
              <w:rPr>
                <w:ins w:id="604" w:author="Gergely Zsolnai" w:date="2024-10-21T16:40:00Z"/>
              </w:rPr>
            </w:pPr>
          </w:p>
        </w:tc>
        <w:tc>
          <w:tcPr>
            <w:tcW w:w="2302" w:type="dxa"/>
          </w:tcPr>
          <w:p w14:paraId="6E81409D" w14:textId="2A4C57FB" w:rsidR="00F32527" w:rsidRDefault="00F32527" w:rsidP="00F32527">
            <w:pPr>
              <w:pStyle w:val="Szvegtrzs"/>
              <w:rPr>
                <w:ins w:id="605" w:author="Gergely Zsolnai" w:date="2024-10-21T16:40:00Z"/>
              </w:rPr>
            </w:pPr>
            <w:ins w:id="606" w:author="Gergely Zsolnai" w:date="2024-10-21T16:47:00Z">
              <w:r>
                <w:t>response</w:t>
              </w:r>
            </w:ins>
          </w:p>
        </w:tc>
        <w:tc>
          <w:tcPr>
            <w:tcW w:w="2302" w:type="dxa"/>
          </w:tcPr>
          <w:p w14:paraId="6F98B8B3" w14:textId="017E8318" w:rsidR="00F32527" w:rsidRDefault="00F32527" w:rsidP="00F32527">
            <w:pPr>
              <w:pStyle w:val="Szvegtrzs"/>
              <w:rPr>
                <w:ins w:id="607" w:author="Gergely Zsolnai" w:date="2024-10-21T16:40:00Z"/>
              </w:rPr>
            </w:pPr>
            <w:ins w:id="608" w:author="Gergely Zsolnai" w:date="2024-10-21T16:48:00Z">
              <w:r w:rsidRPr="002868A2">
                <w:t>NOT NULL</w:t>
              </w:r>
            </w:ins>
          </w:p>
        </w:tc>
        <w:tc>
          <w:tcPr>
            <w:tcW w:w="2302" w:type="dxa"/>
          </w:tcPr>
          <w:p w14:paraId="50F299FF" w14:textId="2AEF36E7" w:rsidR="00F32527" w:rsidRDefault="00F32527" w:rsidP="00F32527">
            <w:pPr>
              <w:pStyle w:val="Szvegtrzs"/>
              <w:rPr>
                <w:ins w:id="609" w:author="Gergely Zsolnai" w:date="2024-10-21T16:40:00Z"/>
              </w:rPr>
            </w:pPr>
            <w:proofErr w:type="gramStart"/>
            <w:ins w:id="610" w:author="Gergely Zsolnai" w:date="2024-10-21T16:47:00Z">
              <w:r>
                <w:t>VARC</w:t>
              </w:r>
            </w:ins>
            <w:ins w:id="611" w:author="Gergely Zsolnai" w:date="2024-10-21T16:48:00Z">
              <w:r>
                <w:t>HAR(</w:t>
              </w:r>
              <w:proofErr w:type="gramEnd"/>
              <w:r>
                <w:t>250)</w:t>
              </w:r>
            </w:ins>
          </w:p>
        </w:tc>
      </w:tr>
      <w:tr w:rsidR="00F32527" w14:paraId="6C0E5076" w14:textId="77777777" w:rsidTr="00BE17E0">
        <w:trPr>
          <w:trHeight w:val="432"/>
          <w:ins w:id="612" w:author="Gergely Zsolnai" w:date="2024-10-21T16:40:00Z"/>
        </w:trPr>
        <w:tc>
          <w:tcPr>
            <w:tcW w:w="2302" w:type="dxa"/>
          </w:tcPr>
          <w:p w14:paraId="618C4A37" w14:textId="3015D4A7" w:rsidR="00F32527" w:rsidRDefault="00F32527" w:rsidP="00F32527">
            <w:pPr>
              <w:pStyle w:val="Szvegtrzs"/>
              <w:rPr>
                <w:ins w:id="613" w:author="Gergely Zsolnai" w:date="2024-10-21T16:40:00Z"/>
              </w:rPr>
            </w:pPr>
            <w:proofErr w:type="spellStart"/>
            <w:ins w:id="614" w:author="Gergely Zsolnai" w:date="2024-10-21T16:48:00Z">
              <w:r>
                <w:t>measure_event</w:t>
              </w:r>
            </w:ins>
            <w:proofErr w:type="spellEnd"/>
          </w:p>
        </w:tc>
        <w:tc>
          <w:tcPr>
            <w:tcW w:w="2302" w:type="dxa"/>
          </w:tcPr>
          <w:p w14:paraId="5E080701" w14:textId="340F4A0B" w:rsidR="00F32527" w:rsidRDefault="00F32527" w:rsidP="00F32527">
            <w:pPr>
              <w:pStyle w:val="Szvegtrzs"/>
              <w:rPr>
                <w:ins w:id="615" w:author="Gergely Zsolnai" w:date="2024-10-21T16:40:00Z"/>
              </w:rPr>
            </w:pPr>
            <w:proofErr w:type="spellStart"/>
            <w:ins w:id="616" w:author="Gergely Zsolnai" w:date="2024-10-21T16:48:00Z">
              <w:r>
                <w:t>measure_event_id</w:t>
              </w:r>
            </w:ins>
            <w:proofErr w:type="spellEnd"/>
          </w:p>
        </w:tc>
        <w:tc>
          <w:tcPr>
            <w:tcW w:w="2302" w:type="dxa"/>
          </w:tcPr>
          <w:p w14:paraId="7501A832" w14:textId="3E0281CD" w:rsidR="00F32527" w:rsidRDefault="00F32527" w:rsidP="00F32527">
            <w:pPr>
              <w:pStyle w:val="Szvegtrzs"/>
              <w:rPr>
                <w:ins w:id="617" w:author="Gergely Zsolnai" w:date="2024-10-21T16:40:00Z"/>
              </w:rPr>
            </w:pPr>
            <w:ins w:id="618" w:author="Gergely Zsolnai" w:date="2024-10-21T16:49:00Z">
              <w:r w:rsidRPr="002868A2">
                <w:t>PRIMARY KEY, AUTO_INCREMENT</w:t>
              </w:r>
            </w:ins>
          </w:p>
        </w:tc>
        <w:tc>
          <w:tcPr>
            <w:tcW w:w="2302" w:type="dxa"/>
          </w:tcPr>
          <w:p w14:paraId="5B9E8983" w14:textId="683506BD" w:rsidR="00F32527" w:rsidRDefault="00F32527" w:rsidP="00F32527">
            <w:pPr>
              <w:pStyle w:val="Szvegtrzs"/>
              <w:rPr>
                <w:ins w:id="619" w:author="Gergely Zsolnai" w:date="2024-10-21T16:40:00Z"/>
              </w:rPr>
            </w:pPr>
            <w:ins w:id="620" w:author="Gergely Zsolnai" w:date="2024-10-21T16:48:00Z">
              <w:r>
                <w:t>int</w:t>
              </w:r>
            </w:ins>
          </w:p>
        </w:tc>
      </w:tr>
      <w:tr w:rsidR="00F32527" w14:paraId="0A64BAB7" w14:textId="77777777" w:rsidTr="00BE17E0">
        <w:trPr>
          <w:trHeight w:val="432"/>
          <w:ins w:id="621" w:author="Gergely Zsolnai" w:date="2024-10-21T16:40:00Z"/>
        </w:trPr>
        <w:tc>
          <w:tcPr>
            <w:tcW w:w="2302" w:type="dxa"/>
          </w:tcPr>
          <w:p w14:paraId="7C31B1F4" w14:textId="77777777" w:rsidR="00F32527" w:rsidRDefault="00F32527" w:rsidP="00F32527">
            <w:pPr>
              <w:pStyle w:val="Szvegtrzs"/>
              <w:rPr>
                <w:ins w:id="622" w:author="Gergely Zsolnai" w:date="2024-10-21T16:40:00Z"/>
              </w:rPr>
            </w:pPr>
          </w:p>
        </w:tc>
        <w:tc>
          <w:tcPr>
            <w:tcW w:w="2302" w:type="dxa"/>
          </w:tcPr>
          <w:p w14:paraId="1984DDD8" w14:textId="1A208D66" w:rsidR="00F32527" w:rsidRDefault="00F32527" w:rsidP="00F32527">
            <w:pPr>
              <w:pStyle w:val="Szvegtrzs"/>
              <w:rPr>
                <w:ins w:id="623" w:author="Gergely Zsolnai" w:date="2024-10-21T16:40:00Z"/>
              </w:rPr>
            </w:pPr>
            <w:proofErr w:type="spellStart"/>
            <w:ins w:id="624" w:author="Gergely Zsolnai" w:date="2024-10-21T16:48:00Z">
              <w:r>
                <w:t>event_type</w:t>
              </w:r>
            </w:ins>
            <w:proofErr w:type="spellEnd"/>
          </w:p>
        </w:tc>
        <w:tc>
          <w:tcPr>
            <w:tcW w:w="2302" w:type="dxa"/>
          </w:tcPr>
          <w:p w14:paraId="193F7938" w14:textId="2E3AE125" w:rsidR="00F32527" w:rsidRDefault="00F32527" w:rsidP="00F32527">
            <w:pPr>
              <w:pStyle w:val="Szvegtrzs"/>
              <w:rPr>
                <w:ins w:id="625" w:author="Gergely Zsolnai" w:date="2024-10-21T16:40:00Z"/>
              </w:rPr>
            </w:pPr>
            <w:ins w:id="626" w:author="Gergely Zsolnai" w:date="2024-10-21T16:49:00Z">
              <w:r w:rsidRPr="002868A2">
                <w:t>NOT NULL</w:t>
              </w:r>
            </w:ins>
          </w:p>
        </w:tc>
        <w:tc>
          <w:tcPr>
            <w:tcW w:w="2302" w:type="dxa"/>
          </w:tcPr>
          <w:p w14:paraId="331A1357" w14:textId="0EF000E2" w:rsidR="00F32527" w:rsidRDefault="00F32527" w:rsidP="00F32527">
            <w:pPr>
              <w:pStyle w:val="Szvegtrzs"/>
              <w:rPr>
                <w:ins w:id="627" w:author="Gergely Zsolnai" w:date="2024-10-21T16:40:00Z"/>
              </w:rPr>
            </w:pPr>
            <w:proofErr w:type="gramStart"/>
            <w:ins w:id="628" w:author="Gergely Zsolnai" w:date="2024-10-21T16:48:00Z">
              <w:r w:rsidRPr="002868A2">
                <w:t>ENUM(</w:t>
              </w:r>
              <w:proofErr w:type="gramEnd"/>
              <w:r w:rsidRPr="002868A2">
                <w:t>'rally', '</w:t>
              </w:r>
              <w:proofErr w:type="spellStart"/>
              <w:r w:rsidRPr="002868A2">
                <w:t>town_hall</w:t>
              </w:r>
              <w:proofErr w:type="spellEnd"/>
              <w:r w:rsidRPr="002868A2">
                <w:t>', 'debate', 'survey', 'other')</w:t>
              </w:r>
            </w:ins>
          </w:p>
        </w:tc>
      </w:tr>
      <w:tr w:rsidR="00F32527" w14:paraId="28F03631" w14:textId="77777777" w:rsidTr="00BE17E0">
        <w:trPr>
          <w:trHeight w:val="432"/>
          <w:ins w:id="629" w:author="Gergely Zsolnai" w:date="2024-10-21T16:40:00Z"/>
        </w:trPr>
        <w:tc>
          <w:tcPr>
            <w:tcW w:w="2302" w:type="dxa"/>
          </w:tcPr>
          <w:p w14:paraId="555BA43E" w14:textId="77777777" w:rsidR="00F32527" w:rsidRDefault="00F32527" w:rsidP="00F32527">
            <w:pPr>
              <w:pStyle w:val="Szvegtrzs"/>
              <w:rPr>
                <w:ins w:id="630" w:author="Gergely Zsolnai" w:date="2024-10-21T16:40:00Z"/>
              </w:rPr>
            </w:pPr>
          </w:p>
        </w:tc>
        <w:tc>
          <w:tcPr>
            <w:tcW w:w="2302" w:type="dxa"/>
          </w:tcPr>
          <w:p w14:paraId="37B8CD58" w14:textId="06A13EE4" w:rsidR="00F32527" w:rsidRDefault="00F32527" w:rsidP="00F32527">
            <w:pPr>
              <w:pStyle w:val="Szvegtrzs"/>
              <w:rPr>
                <w:ins w:id="631" w:author="Gergely Zsolnai" w:date="2024-10-21T16:40:00Z"/>
              </w:rPr>
            </w:pPr>
            <w:proofErr w:type="spellStart"/>
            <w:ins w:id="632" w:author="Gergely Zsolnai" w:date="2024-10-21T16:48:00Z">
              <w:r>
                <w:t>event_date</w:t>
              </w:r>
            </w:ins>
            <w:proofErr w:type="spellEnd"/>
          </w:p>
        </w:tc>
        <w:tc>
          <w:tcPr>
            <w:tcW w:w="2302" w:type="dxa"/>
          </w:tcPr>
          <w:p w14:paraId="47AA753F" w14:textId="1BEC3009" w:rsidR="00F32527" w:rsidRDefault="00F32527" w:rsidP="00F32527">
            <w:pPr>
              <w:pStyle w:val="Szvegtrzs"/>
              <w:rPr>
                <w:ins w:id="633" w:author="Gergely Zsolnai" w:date="2024-10-21T16:40:00Z"/>
              </w:rPr>
            </w:pPr>
            <w:ins w:id="634" w:author="Gergely Zsolnai" w:date="2024-10-21T16:49:00Z">
              <w:r w:rsidRPr="002868A2">
                <w:t>NOT NULL</w:t>
              </w:r>
            </w:ins>
          </w:p>
        </w:tc>
        <w:tc>
          <w:tcPr>
            <w:tcW w:w="2302" w:type="dxa"/>
          </w:tcPr>
          <w:p w14:paraId="7160C847" w14:textId="22CBB8F2" w:rsidR="00F32527" w:rsidRDefault="00F32527" w:rsidP="00F32527">
            <w:pPr>
              <w:pStyle w:val="Szvegtrzs"/>
              <w:rPr>
                <w:ins w:id="635" w:author="Gergely Zsolnai" w:date="2024-10-21T16:40:00Z"/>
              </w:rPr>
            </w:pPr>
            <w:ins w:id="636" w:author="Gergely Zsolnai" w:date="2024-10-21T16:49:00Z">
              <w:r w:rsidRPr="002868A2">
                <w:t>DATETIME</w:t>
              </w:r>
            </w:ins>
          </w:p>
        </w:tc>
      </w:tr>
      <w:tr w:rsidR="00F32527" w14:paraId="55B5864E" w14:textId="77777777" w:rsidTr="00BE17E0">
        <w:trPr>
          <w:trHeight w:val="432"/>
          <w:ins w:id="637" w:author="Gergely Zsolnai" w:date="2024-10-21T16:40:00Z"/>
        </w:trPr>
        <w:tc>
          <w:tcPr>
            <w:tcW w:w="2302" w:type="dxa"/>
          </w:tcPr>
          <w:p w14:paraId="225BCCF2" w14:textId="77777777" w:rsidR="00F32527" w:rsidRDefault="00F32527" w:rsidP="00F32527">
            <w:pPr>
              <w:pStyle w:val="Szvegtrzs"/>
              <w:rPr>
                <w:ins w:id="638" w:author="Gergely Zsolnai" w:date="2024-10-21T16:40:00Z"/>
              </w:rPr>
            </w:pPr>
          </w:p>
        </w:tc>
        <w:tc>
          <w:tcPr>
            <w:tcW w:w="2302" w:type="dxa"/>
          </w:tcPr>
          <w:p w14:paraId="36D21CE8" w14:textId="43547F7A" w:rsidR="00F32527" w:rsidRDefault="00F32527" w:rsidP="00F32527">
            <w:pPr>
              <w:pStyle w:val="Szvegtrzs"/>
              <w:rPr>
                <w:ins w:id="639" w:author="Gergely Zsolnai" w:date="2024-10-21T16:40:00Z"/>
              </w:rPr>
            </w:pPr>
            <w:ins w:id="640" w:author="Gergely Zsolnai" w:date="2024-10-21T16:48:00Z">
              <w:r>
                <w:t>description</w:t>
              </w:r>
            </w:ins>
          </w:p>
        </w:tc>
        <w:tc>
          <w:tcPr>
            <w:tcW w:w="2302" w:type="dxa"/>
          </w:tcPr>
          <w:p w14:paraId="35ABC494" w14:textId="77777777" w:rsidR="00F32527" w:rsidRDefault="00F32527" w:rsidP="00F32527">
            <w:pPr>
              <w:pStyle w:val="Szvegtrzs"/>
              <w:rPr>
                <w:ins w:id="641" w:author="Gergely Zsolnai" w:date="2024-10-21T16:40:00Z"/>
              </w:rPr>
            </w:pPr>
          </w:p>
        </w:tc>
        <w:tc>
          <w:tcPr>
            <w:tcW w:w="2302" w:type="dxa"/>
          </w:tcPr>
          <w:p w14:paraId="19A12282" w14:textId="259CB13F" w:rsidR="00F32527" w:rsidRDefault="00F32527" w:rsidP="00F32527">
            <w:pPr>
              <w:pStyle w:val="Szvegtrzs"/>
              <w:rPr>
                <w:ins w:id="642" w:author="Gergely Zsolnai" w:date="2024-10-21T16:40:00Z"/>
              </w:rPr>
            </w:pPr>
            <w:ins w:id="643" w:author="Gergely Zsolnai" w:date="2024-10-21T16:49:00Z">
              <w:r>
                <w:t>TEXT</w:t>
              </w:r>
            </w:ins>
          </w:p>
        </w:tc>
      </w:tr>
      <w:tr w:rsidR="00F32527" w14:paraId="185F56A4" w14:textId="77777777" w:rsidTr="00BE17E0">
        <w:trPr>
          <w:trHeight w:val="432"/>
          <w:ins w:id="644" w:author="Gergely Zsolnai" w:date="2024-10-21T16:40:00Z"/>
        </w:trPr>
        <w:tc>
          <w:tcPr>
            <w:tcW w:w="2302" w:type="dxa"/>
          </w:tcPr>
          <w:p w14:paraId="2FEE3734" w14:textId="554F605B" w:rsidR="00F32527" w:rsidRDefault="00F32527" w:rsidP="00F32527">
            <w:pPr>
              <w:pStyle w:val="Szvegtrzs"/>
              <w:rPr>
                <w:ins w:id="645" w:author="Gergely Zsolnai" w:date="2024-10-21T16:40:00Z"/>
              </w:rPr>
            </w:pPr>
            <w:proofErr w:type="spellStart"/>
            <w:ins w:id="646" w:author="Gergely Zsolnai" w:date="2024-10-21T16:49:00Z">
              <w:r>
                <w:t>opponent_measure</w:t>
              </w:r>
            </w:ins>
            <w:proofErr w:type="spellEnd"/>
          </w:p>
        </w:tc>
        <w:tc>
          <w:tcPr>
            <w:tcW w:w="2302" w:type="dxa"/>
          </w:tcPr>
          <w:p w14:paraId="60C889B3" w14:textId="4B18B577" w:rsidR="00F32527" w:rsidRDefault="00F32527" w:rsidP="00F32527">
            <w:pPr>
              <w:pStyle w:val="Szvegtrzs"/>
              <w:rPr>
                <w:ins w:id="647" w:author="Gergely Zsolnai" w:date="2024-10-21T16:40:00Z"/>
              </w:rPr>
            </w:pPr>
            <w:proofErr w:type="spellStart"/>
            <w:ins w:id="648" w:author="Gergely Zsolnai" w:date="2024-10-21T16:49:00Z">
              <w:r>
                <w:t>measure_id</w:t>
              </w:r>
            </w:ins>
            <w:proofErr w:type="spellEnd"/>
          </w:p>
        </w:tc>
        <w:tc>
          <w:tcPr>
            <w:tcW w:w="2302" w:type="dxa"/>
          </w:tcPr>
          <w:p w14:paraId="085780A2" w14:textId="09B21FFF" w:rsidR="00F32527" w:rsidRDefault="001C3A0E" w:rsidP="00F32527">
            <w:pPr>
              <w:pStyle w:val="Szvegtrzs"/>
              <w:rPr>
                <w:ins w:id="649" w:author="Gergely Zsolnai" w:date="2024-10-21T16:40:00Z"/>
              </w:rPr>
            </w:pPr>
            <w:ins w:id="650" w:author="Gergely Zsolnai" w:date="2024-10-21T16:50:00Z">
              <w:r w:rsidRPr="002868A2">
                <w:t>PRIMARY KEY, AUTO_INCREMENT</w:t>
              </w:r>
            </w:ins>
          </w:p>
        </w:tc>
        <w:tc>
          <w:tcPr>
            <w:tcW w:w="2302" w:type="dxa"/>
          </w:tcPr>
          <w:p w14:paraId="1FEE69D8" w14:textId="04F5C75E" w:rsidR="00F32527" w:rsidRDefault="001C3A0E" w:rsidP="00F32527">
            <w:pPr>
              <w:pStyle w:val="Szvegtrzs"/>
              <w:rPr>
                <w:ins w:id="651" w:author="Gergely Zsolnai" w:date="2024-10-21T16:40:00Z"/>
              </w:rPr>
            </w:pPr>
            <w:ins w:id="652" w:author="Gergely Zsolnai" w:date="2024-10-21T16:50:00Z">
              <w:r>
                <w:t>int</w:t>
              </w:r>
            </w:ins>
          </w:p>
        </w:tc>
      </w:tr>
      <w:tr w:rsidR="00F32527" w14:paraId="45501878" w14:textId="77777777" w:rsidTr="00BE17E0">
        <w:trPr>
          <w:trHeight w:val="432"/>
          <w:ins w:id="653" w:author="Gergely Zsolnai" w:date="2024-10-21T16:40:00Z"/>
        </w:trPr>
        <w:tc>
          <w:tcPr>
            <w:tcW w:w="2302" w:type="dxa"/>
          </w:tcPr>
          <w:p w14:paraId="1C8B9CE2" w14:textId="77777777" w:rsidR="00F32527" w:rsidRDefault="00F32527" w:rsidP="00F32527">
            <w:pPr>
              <w:pStyle w:val="Szvegtrzs"/>
              <w:rPr>
                <w:ins w:id="654" w:author="Gergely Zsolnai" w:date="2024-10-21T16:40:00Z"/>
              </w:rPr>
            </w:pPr>
          </w:p>
        </w:tc>
        <w:tc>
          <w:tcPr>
            <w:tcW w:w="2302" w:type="dxa"/>
          </w:tcPr>
          <w:p w14:paraId="330E52A2" w14:textId="6A4C4A35" w:rsidR="00F32527" w:rsidRDefault="00F32527" w:rsidP="00F32527">
            <w:pPr>
              <w:pStyle w:val="Szvegtrzs"/>
              <w:rPr>
                <w:ins w:id="655" w:author="Gergely Zsolnai" w:date="2024-10-21T16:40:00Z"/>
              </w:rPr>
            </w:pPr>
            <w:proofErr w:type="spellStart"/>
            <w:ins w:id="656" w:author="Gergely Zsolnai" w:date="2024-10-21T16:49:00Z">
              <w:r>
                <w:t>measure_event_id</w:t>
              </w:r>
            </w:ins>
            <w:proofErr w:type="spellEnd"/>
          </w:p>
        </w:tc>
        <w:tc>
          <w:tcPr>
            <w:tcW w:w="2302" w:type="dxa"/>
          </w:tcPr>
          <w:p w14:paraId="4784E419" w14:textId="5F091B93" w:rsidR="00F32527" w:rsidRDefault="001C3A0E" w:rsidP="00F32527">
            <w:pPr>
              <w:pStyle w:val="Szvegtrzs"/>
              <w:rPr>
                <w:ins w:id="657" w:author="Gergely Zsolnai" w:date="2024-10-21T16:40:00Z"/>
              </w:rPr>
            </w:pPr>
            <w:ins w:id="658" w:author="Gergely Zsolnai" w:date="2024-10-21T16:50:00Z">
              <w:r w:rsidRPr="002868A2">
                <w:t xml:space="preserve">FOREIGN KEY REFERENCES </w:t>
              </w:r>
              <w:proofErr w:type="spellStart"/>
              <w:r w:rsidRPr="002868A2">
                <w:t>measure_event</w:t>
              </w:r>
              <w:proofErr w:type="spellEnd"/>
              <w:r w:rsidRPr="002868A2">
                <w:t>(</w:t>
              </w:r>
              <w:proofErr w:type="spellStart"/>
              <w:r w:rsidRPr="002868A2">
                <w:t>measure_event_id</w:t>
              </w:r>
              <w:proofErr w:type="spellEnd"/>
              <w:r w:rsidRPr="002868A2">
                <w:t>)</w:t>
              </w:r>
            </w:ins>
          </w:p>
        </w:tc>
        <w:tc>
          <w:tcPr>
            <w:tcW w:w="2302" w:type="dxa"/>
          </w:tcPr>
          <w:p w14:paraId="502F655A" w14:textId="1B4908CA" w:rsidR="00F32527" w:rsidRDefault="001C3A0E" w:rsidP="00F32527">
            <w:pPr>
              <w:pStyle w:val="Szvegtrzs"/>
              <w:rPr>
                <w:ins w:id="659" w:author="Gergely Zsolnai" w:date="2024-10-21T16:40:00Z"/>
              </w:rPr>
            </w:pPr>
            <w:ins w:id="660" w:author="Gergely Zsolnai" w:date="2024-10-21T16:51:00Z">
              <w:r>
                <w:t>int</w:t>
              </w:r>
            </w:ins>
          </w:p>
        </w:tc>
      </w:tr>
      <w:tr w:rsidR="00F32527" w14:paraId="20665B70" w14:textId="77777777" w:rsidTr="00BE17E0">
        <w:trPr>
          <w:trHeight w:val="432"/>
          <w:ins w:id="661" w:author="Gergely Zsolnai" w:date="2024-10-21T16:40:00Z"/>
        </w:trPr>
        <w:tc>
          <w:tcPr>
            <w:tcW w:w="2302" w:type="dxa"/>
          </w:tcPr>
          <w:p w14:paraId="2CC78737" w14:textId="77777777" w:rsidR="00F32527" w:rsidRDefault="00F32527" w:rsidP="00F32527">
            <w:pPr>
              <w:pStyle w:val="Szvegtrzs"/>
              <w:rPr>
                <w:ins w:id="662" w:author="Gergely Zsolnai" w:date="2024-10-21T16:40:00Z"/>
              </w:rPr>
            </w:pPr>
          </w:p>
        </w:tc>
        <w:tc>
          <w:tcPr>
            <w:tcW w:w="2302" w:type="dxa"/>
          </w:tcPr>
          <w:p w14:paraId="7D9B17BA" w14:textId="3665EA02" w:rsidR="00F32527" w:rsidRDefault="00F32527" w:rsidP="00F32527">
            <w:pPr>
              <w:pStyle w:val="Szvegtrzs"/>
              <w:rPr>
                <w:ins w:id="663" w:author="Gergely Zsolnai" w:date="2024-10-21T16:40:00Z"/>
              </w:rPr>
            </w:pPr>
            <w:proofErr w:type="spellStart"/>
            <w:ins w:id="664" w:author="Gergely Zsolnai" w:date="2024-10-21T16:49:00Z">
              <w:r>
                <w:t>opponent_strenght</w:t>
              </w:r>
            </w:ins>
            <w:proofErr w:type="spellEnd"/>
          </w:p>
        </w:tc>
        <w:tc>
          <w:tcPr>
            <w:tcW w:w="2302" w:type="dxa"/>
          </w:tcPr>
          <w:p w14:paraId="41EA371A" w14:textId="3CD93009" w:rsidR="00F32527" w:rsidRDefault="001C3A0E" w:rsidP="00F32527">
            <w:pPr>
              <w:pStyle w:val="Szvegtrzs"/>
              <w:rPr>
                <w:ins w:id="665" w:author="Gergely Zsolnai" w:date="2024-10-21T16:40:00Z"/>
              </w:rPr>
            </w:pPr>
            <w:ins w:id="666" w:author="Gergely Zsolnai" w:date="2024-10-21T16:50:00Z">
              <w:r w:rsidRPr="002868A2">
                <w:t>NOT NULL CHECK (</w:t>
              </w:r>
              <w:proofErr w:type="spellStart"/>
              <w:r w:rsidRPr="002868A2">
                <w:t>opponent_strength</w:t>
              </w:r>
              <w:proofErr w:type="spellEnd"/>
              <w:r w:rsidRPr="002868A2">
                <w:t xml:space="preserve"> &gt;= 0 AND </w:t>
              </w:r>
              <w:proofErr w:type="spellStart"/>
              <w:r w:rsidRPr="002868A2">
                <w:t>opponent_strength</w:t>
              </w:r>
              <w:proofErr w:type="spellEnd"/>
              <w:r w:rsidRPr="002868A2">
                <w:t xml:space="preserve"> &lt;= 10)</w:t>
              </w:r>
            </w:ins>
          </w:p>
        </w:tc>
        <w:tc>
          <w:tcPr>
            <w:tcW w:w="2302" w:type="dxa"/>
          </w:tcPr>
          <w:p w14:paraId="5150B616" w14:textId="6F47C8B1" w:rsidR="00F32527" w:rsidRDefault="001C3A0E" w:rsidP="00F32527">
            <w:pPr>
              <w:pStyle w:val="Szvegtrzs"/>
              <w:rPr>
                <w:ins w:id="667" w:author="Gergely Zsolnai" w:date="2024-10-21T16:40:00Z"/>
              </w:rPr>
            </w:pPr>
            <w:ins w:id="668" w:author="Gergely Zsolnai" w:date="2024-10-21T16:51:00Z">
              <w:r>
                <w:t>int</w:t>
              </w:r>
            </w:ins>
          </w:p>
        </w:tc>
      </w:tr>
      <w:tr w:rsidR="00F32527" w14:paraId="3B7380BA" w14:textId="77777777" w:rsidTr="00BE17E0">
        <w:trPr>
          <w:trHeight w:val="432"/>
          <w:ins w:id="669" w:author="Gergely Zsolnai" w:date="2024-10-21T16:40:00Z"/>
        </w:trPr>
        <w:tc>
          <w:tcPr>
            <w:tcW w:w="2302" w:type="dxa"/>
          </w:tcPr>
          <w:p w14:paraId="11CE8B51" w14:textId="77777777" w:rsidR="00F32527" w:rsidRDefault="00F32527" w:rsidP="00F32527">
            <w:pPr>
              <w:pStyle w:val="Szvegtrzs"/>
              <w:rPr>
                <w:ins w:id="670" w:author="Gergely Zsolnai" w:date="2024-10-21T16:40:00Z"/>
              </w:rPr>
            </w:pPr>
          </w:p>
        </w:tc>
        <w:tc>
          <w:tcPr>
            <w:tcW w:w="2302" w:type="dxa"/>
          </w:tcPr>
          <w:p w14:paraId="3BC35BAC" w14:textId="3144A792" w:rsidR="00F32527" w:rsidRDefault="00F32527" w:rsidP="00F32527">
            <w:pPr>
              <w:pStyle w:val="Szvegtrzs"/>
              <w:rPr>
                <w:ins w:id="671" w:author="Gergely Zsolnai" w:date="2024-10-21T16:40:00Z"/>
              </w:rPr>
            </w:pPr>
            <w:proofErr w:type="spellStart"/>
            <w:ins w:id="672" w:author="Gergely Zsolnai" w:date="2024-10-21T16:49:00Z">
              <w:r>
                <w:t>puplic_opinion_score</w:t>
              </w:r>
            </w:ins>
            <w:proofErr w:type="spellEnd"/>
          </w:p>
        </w:tc>
        <w:tc>
          <w:tcPr>
            <w:tcW w:w="2302" w:type="dxa"/>
          </w:tcPr>
          <w:p w14:paraId="50A0A6A2" w14:textId="1C466272" w:rsidR="00F32527" w:rsidRDefault="001C3A0E" w:rsidP="00F32527">
            <w:pPr>
              <w:pStyle w:val="Szvegtrzs"/>
              <w:rPr>
                <w:ins w:id="673" w:author="Gergely Zsolnai" w:date="2024-10-21T16:40:00Z"/>
              </w:rPr>
            </w:pPr>
            <w:ins w:id="674" w:author="Gergely Zsolnai" w:date="2024-10-21T16:50:00Z">
              <w:r w:rsidRPr="002868A2">
                <w:t>NOT NULL CHECK (</w:t>
              </w:r>
              <w:proofErr w:type="spellStart"/>
              <w:r w:rsidRPr="002868A2">
                <w:t>public_opinion_score</w:t>
              </w:r>
              <w:proofErr w:type="spellEnd"/>
              <w:r w:rsidRPr="002868A2">
                <w:t xml:space="preserve"> &gt;= 0 AND </w:t>
              </w:r>
              <w:proofErr w:type="spellStart"/>
              <w:r w:rsidRPr="002868A2">
                <w:t>public_opinion_score</w:t>
              </w:r>
              <w:proofErr w:type="spellEnd"/>
              <w:r w:rsidRPr="002868A2">
                <w:t xml:space="preserve"> &lt;= 10)</w:t>
              </w:r>
            </w:ins>
          </w:p>
        </w:tc>
        <w:tc>
          <w:tcPr>
            <w:tcW w:w="2302" w:type="dxa"/>
          </w:tcPr>
          <w:p w14:paraId="3E2563D4" w14:textId="169B7C66" w:rsidR="00F32527" w:rsidRDefault="001C3A0E" w:rsidP="00F32527">
            <w:pPr>
              <w:pStyle w:val="Szvegtrzs"/>
              <w:rPr>
                <w:ins w:id="675" w:author="Gergely Zsolnai" w:date="2024-10-21T16:40:00Z"/>
              </w:rPr>
            </w:pPr>
            <w:ins w:id="676" w:author="Gergely Zsolnai" w:date="2024-10-21T16:51:00Z">
              <w:r>
                <w:t>int</w:t>
              </w:r>
            </w:ins>
          </w:p>
        </w:tc>
      </w:tr>
      <w:tr w:rsidR="00F32527" w14:paraId="7EA490F2" w14:textId="77777777" w:rsidTr="00BE17E0">
        <w:trPr>
          <w:trHeight w:val="432"/>
          <w:ins w:id="677" w:author="Gergely Zsolnai" w:date="2024-10-21T16:40:00Z"/>
        </w:trPr>
        <w:tc>
          <w:tcPr>
            <w:tcW w:w="2302" w:type="dxa"/>
          </w:tcPr>
          <w:p w14:paraId="591E28B3" w14:textId="77777777" w:rsidR="00F32527" w:rsidRDefault="00F32527" w:rsidP="00F32527">
            <w:pPr>
              <w:pStyle w:val="Szvegtrzs"/>
              <w:rPr>
                <w:ins w:id="678" w:author="Gergely Zsolnai" w:date="2024-10-21T16:40:00Z"/>
              </w:rPr>
            </w:pPr>
          </w:p>
        </w:tc>
        <w:tc>
          <w:tcPr>
            <w:tcW w:w="2302" w:type="dxa"/>
          </w:tcPr>
          <w:p w14:paraId="750C3FA7" w14:textId="74895079" w:rsidR="00F32527" w:rsidRDefault="00F32527" w:rsidP="00F32527">
            <w:pPr>
              <w:pStyle w:val="Szvegtrzs"/>
              <w:rPr>
                <w:ins w:id="679" w:author="Gergely Zsolnai" w:date="2024-10-21T16:40:00Z"/>
              </w:rPr>
            </w:pPr>
            <w:proofErr w:type="spellStart"/>
            <w:ins w:id="680" w:author="Gergely Zsolnai" w:date="2024-10-21T16:49:00Z">
              <w:r>
                <w:t>voter_id</w:t>
              </w:r>
            </w:ins>
            <w:proofErr w:type="spellEnd"/>
          </w:p>
        </w:tc>
        <w:tc>
          <w:tcPr>
            <w:tcW w:w="2302" w:type="dxa"/>
          </w:tcPr>
          <w:p w14:paraId="71F2E7B2" w14:textId="77A5FB15" w:rsidR="00F32527" w:rsidRDefault="001C3A0E" w:rsidP="00F32527">
            <w:pPr>
              <w:pStyle w:val="Szvegtrzs"/>
              <w:rPr>
                <w:ins w:id="681" w:author="Gergely Zsolnai" w:date="2024-10-21T16:40:00Z"/>
              </w:rPr>
            </w:pPr>
            <w:ins w:id="682" w:author="Gergely Zsolnai" w:date="2024-10-21T16:50:00Z">
              <w:r w:rsidRPr="002868A2">
                <w:t>FOREIGN KEY REFERENCES voter(</w:t>
              </w:r>
              <w:proofErr w:type="spellStart"/>
              <w:r w:rsidRPr="002868A2">
                <w:t>voter_id</w:t>
              </w:r>
              <w:proofErr w:type="spellEnd"/>
              <w:r w:rsidRPr="002868A2">
                <w:t>)</w:t>
              </w:r>
            </w:ins>
          </w:p>
        </w:tc>
        <w:tc>
          <w:tcPr>
            <w:tcW w:w="2302" w:type="dxa"/>
          </w:tcPr>
          <w:p w14:paraId="0EAF8596" w14:textId="6C34A585" w:rsidR="00F32527" w:rsidRDefault="001C3A0E" w:rsidP="00F32527">
            <w:pPr>
              <w:pStyle w:val="Szvegtrzs"/>
              <w:rPr>
                <w:ins w:id="683" w:author="Gergely Zsolnai" w:date="2024-10-21T16:40:00Z"/>
              </w:rPr>
            </w:pPr>
            <w:ins w:id="684" w:author="Gergely Zsolnai" w:date="2024-10-21T16:51:00Z">
              <w:r>
                <w:t>int</w:t>
              </w:r>
            </w:ins>
          </w:p>
        </w:tc>
      </w:tr>
      <w:tr w:rsidR="00F32527" w14:paraId="13EAFA8D" w14:textId="77777777" w:rsidTr="00BE17E0">
        <w:trPr>
          <w:trHeight w:val="432"/>
          <w:ins w:id="685" w:author="Gergely Zsolnai" w:date="2024-10-21T16:40:00Z"/>
        </w:trPr>
        <w:tc>
          <w:tcPr>
            <w:tcW w:w="2302" w:type="dxa"/>
          </w:tcPr>
          <w:p w14:paraId="0A59A2BB" w14:textId="77777777" w:rsidR="00F32527" w:rsidRDefault="00F32527" w:rsidP="00F32527">
            <w:pPr>
              <w:pStyle w:val="Szvegtrzs"/>
              <w:rPr>
                <w:ins w:id="686" w:author="Gergely Zsolnai" w:date="2024-10-21T16:40:00Z"/>
              </w:rPr>
            </w:pPr>
          </w:p>
        </w:tc>
        <w:tc>
          <w:tcPr>
            <w:tcW w:w="2302" w:type="dxa"/>
          </w:tcPr>
          <w:p w14:paraId="2BC49B81" w14:textId="08FE555F" w:rsidR="00F32527" w:rsidRDefault="00F32527" w:rsidP="00F32527">
            <w:pPr>
              <w:pStyle w:val="Szvegtrzs"/>
              <w:rPr>
                <w:ins w:id="687" w:author="Gergely Zsolnai" w:date="2024-10-21T16:40:00Z"/>
              </w:rPr>
            </w:pPr>
            <w:ins w:id="688" w:author="Gergely Zsolnai" w:date="2024-10-21T16:49:00Z">
              <w:r>
                <w:t>feedback</w:t>
              </w:r>
            </w:ins>
          </w:p>
        </w:tc>
        <w:tc>
          <w:tcPr>
            <w:tcW w:w="2302" w:type="dxa"/>
          </w:tcPr>
          <w:p w14:paraId="308E66DA" w14:textId="77777777" w:rsidR="00F32527" w:rsidRDefault="00F32527" w:rsidP="00F32527">
            <w:pPr>
              <w:pStyle w:val="Szvegtrzs"/>
              <w:rPr>
                <w:ins w:id="689" w:author="Gergely Zsolnai" w:date="2024-10-21T16:40:00Z"/>
              </w:rPr>
            </w:pPr>
          </w:p>
        </w:tc>
        <w:tc>
          <w:tcPr>
            <w:tcW w:w="2302" w:type="dxa"/>
          </w:tcPr>
          <w:p w14:paraId="620C7B81" w14:textId="4B337294" w:rsidR="00F32527" w:rsidRDefault="001C3A0E" w:rsidP="00F32527">
            <w:pPr>
              <w:pStyle w:val="Szvegtrzs"/>
              <w:rPr>
                <w:ins w:id="690" w:author="Gergely Zsolnai" w:date="2024-10-21T16:40:00Z"/>
              </w:rPr>
            </w:pPr>
            <w:ins w:id="691" w:author="Gergely Zsolnai" w:date="2024-10-21T16:51:00Z">
              <w:r>
                <w:t>TEXT</w:t>
              </w:r>
            </w:ins>
          </w:p>
        </w:tc>
      </w:tr>
      <w:tr w:rsidR="00F32527" w14:paraId="0EBE03A1" w14:textId="77777777" w:rsidTr="00BE17E0">
        <w:trPr>
          <w:trHeight w:val="432"/>
          <w:ins w:id="692" w:author="Gergely Zsolnai" w:date="2024-10-21T16:40:00Z"/>
        </w:trPr>
        <w:tc>
          <w:tcPr>
            <w:tcW w:w="2302" w:type="dxa"/>
          </w:tcPr>
          <w:p w14:paraId="389AC246" w14:textId="17D182D5" w:rsidR="00F32527" w:rsidRDefault="001C3A0E" w:rsidP="00F32527">
            <w:pPr>
              <w:pStyle w:val="Szvegtrzs"/>
              <w:rPr>
                <w:ins w:id="693" w:author="Gergely Zsolnai" w:date="2024-10-21T16:40:00Z"/>
              </w:rPr>
            </w:pPr>
            <w:proofErr w:type="spellStart"/>
            <w:ins w:id="694" w:author="Gergely Zsolnai" w:date="2024-10-21T16:51:00Z">
              <w:r>
                <w:t>volunteer_assignment</w:t>
              </w:r>
            </w:ins>
            <w:proofErr w:type="spellEnd"/>
          </w:p>
        </w:tc>
        <w:tc>
          <w:tcPr>
            <w:tcW w:w="2302" w:type="dxa"/>
          </w:tcPr>
          <w:p w14:paraId="241BC31C" w14:textId="18A9F62C" w:rsidR="00F32527" w:rsidRDefault="001C3A0E" w:rsidP="00F32527">
            <w:pPr>
              <w:pStyle w:val="Szvegtrzs"/>
              <w:rPr>
                <w:ins w:id="695" w:author="Gergely Zsolnai" w:date="2024-10-21T16:40:00Z"/>
              </w:rPr>
            </w:pPr>
            <w:proofErr w:type="spellStart"/>
            <w:ins w:id="696" w:author="Gergely Zsolnai" w:date="2024-10-21T16:51:00Z">
              <w:r>
                <w:t>assignment_id</w:t>
              </w:r>
            </w:ins>
            <w:proofErr w:type="spellEnd"/>
          </w:p>
        </w:tc>
        <w:tc>
          <w:tcPr>
            <w:tcW w:w="2302" w:type="dxa"/>
          </w:tcPr>
          <w:p w14:paraId="5818CE2E" w14:textId="648E385D" w:rsidR="00F32527" w:rsidRDefault="001C3A0E" w:rsidP="00F32527">
            <w:pPr>
              <w:pStyle w:val="Szvegtrzs"/>
              <w:rPr>
                <w:ins w:id="697" w:author="Gergely Zsolnai" w:date="2024-10-21T16:40:00Z"/>
              </w:rPr>
            </w:pPr>
            <w:ins w:id="698" w:author="Gergely Zsolnai" w:date="2024-10-21T16:52:00Z">
              <w:r w:rsidRPr="002868A2">
                <w:t>PRIMARY KEY, AUTO_INCREMENT</w:t>
              </w:r>
            </w:ins>
          </w:p>
        </w:tc>
        <w:tc>
          <w:tcPr>
            <w:tcW w:w="2302" w:type="dxa"/>
          </w:tcPr>
          <w:p w14:paraId="4AAA9FB7" w14:textId="4E1160E2" w:rsidR="00F32527" w:rsidRDefault="001C3A0E" w:rsidP="00F32527">
            <w:pPr>
              <w:pStyle w:val="Szvegtrzs"/>
              <w:rPr>
                <w:ins w:id="699" w:author="Gergely Zsolnai" w:date="2024-10-21T16:40:00Z"/>
              </w:rPr>
            </w:pPr>
            <w:ins w:id="700" w:author="Gergely Zsolnai" w:date="2024-10-21T16:52:00Z">
              <w:r>
                <w:t>int</w:t>
              </w:r>
            </w:ins>
          </w:p>
        </w:tc>
      </w:tr>
      <w:tr w:rsidR="00F32527" w14:paraId="3B82F108" w14:textId="77777777" w:rsidTr="00BE17E0">
        <w:trPr>
          <w:trHeight w:val="432"/>
          <w:ins w:id="701" w:author="Gergely Zsolnai" w:date="2024-10-21T16:40:00Z"/>
        </w:trPr>
        <w:tc>
          <w:tcPr>
            <w:tcW w:w="2302" w:type="dxa"/>
          </w:tcPr>
          <w:p w14:paraId="2A9DEA4B" w14:textId="77777777" w:rsidR="00F32527" w:rsidRDefault="00F32527" w:rsidP="00F32527">
            <w:pPr>
              <w:pStyle w:val="Szvegtrzs"/>
              <w:rPr>
                <w:ins w:id="702" w:author="Gergely Zsolnai" w:date="2024-10-21T16:40:00Z"/>
              </w:rPr>
            </w:pPr>
          </w:p>
        </w:tc>
        <w:tc>
          <w:tcPr>
            <w:tcW w:w="2302" w:type="dxa"/>
          </w:tcPr>
          <w:p w14:paraId="0731F892" w14:textId="4B01FDFE" w:rsidR="00F32527" w:rsidRDefault="001C3A0E" w:rsidP="00F32527">
            <w:pPr>
              <w:pStyle w:val="Szvegtrzs"/>
              <w:rPr>
                <w:ins w:id="703" w:author="Gergely Zsolnai" w:date="2024-10-21T16:40:00Z"/>
              </w:rPr>
            </w:pPr>
            <w:proofErr w:type="spellStart"/>
            <w:ins w:id="704" w:author="Gergely Zsolnai" w:date="2024-10-21T16:51:00Z">
              <w:r>
                <w:t>event_id</w:t>
              </w:r>
            </w:ins>
            <w:proofErr w:type="spellEnd"/>
          </w:p>
        </w:tc>
        <w:tc>
          <w:tcPr>
            <w:tcW w:w="2302" w:type="dxa"/>
          </w:tcPr>
          <w:p w14:paraId="2319AACB" w14:textId="039D93E1" w:rsidR="00F32527" w:rsidRDefault="001C3A0E" w:rsidP="00F32527">
            <w:pPr>
              <w:pStyle w:val="Szvegtrzs"/>
              <w:rPr>
                <w:ins w:id="705" w:author="Gergely Zsolnai" w:date="2024-10-21T16:40:00Z"/>
              </w:rPr>
            </w:pPr>
            <w:ins w:id="706" w:author="Gergely Zsolnai" w:date="2024-10-21T16:51:00Z">
              <w:r w:rsidRPr="002868A2">
                <w:t>FOREIGN KEY REFERENCES event(</w:t>
              </w:r>
              <w:proofErr w:type="spellStart"/>
              <w:r w:rsidRPr="002868A2">
                <w:t>event_id</w:t>
              </w:r>
              <w:proofErr w:type="spellEnd"/>
              <w:r w:rsidRPr="002868A2">
                <w:t>)</w:t>
              </w:r>
            </w:ins>
          </w:p>
        </w:tc>
        <w:tc>
          <w:tcPr>
            <w:tcW w:w="2302" w:type="dxa"/>
          </w:tcPr>
          <w:p w14:paraId="2AB9F89A" w14:textId="786B0CDD" w:rsidR="00F32527" w:rsidRDefault="001C3A0E" w:rsidP="00F32527">
            <w:pPr>
              <w:pStyle w:val="Szvegtrzs"/>
              <w:rPr>
                <w:ins w:id="707" w:author="Gergely Zsolnai" w:date="2024-10-21T16:40:00Z"/>
              </w:rPr>
            </w:pPr>
            <w:ins w:id="708" w:author="Gergely Zsolnai" w:date="2024-10-21T16:52:00Z">
              <w:r>
                <w:t>int</w:t>
              </w:r>
            </w:ins>
          </w:p>
        </w:tc>
      </w:tr>
      <w:tr w:rsidR="00F32527" w14:paraId="4EDF8727" w14:textId="77777777" w:rsidTr="00BE17E0">
        <w:trPr>
          <w:trHeight w:val="432"/>
          <w:ins w:id="709" w:author="Gergely Zsolnai" w:date="2024-10-21T16:40:00Z"/>
        </w:trPr>
        <w:tc>
          <w:tcPr>
            <w:tcW w:w="2302" w:type="dxa"/>
          </w:tcPr>
          <w:p w14:paraId="29658584" w14:textId="77777777" w:rsidR="00F32527" w:rsidRDefault="00F32527" w:rsidP="00F32527">
            <w:pPr>
              <w:pStyle w:val="Szvegtrzs"/>
              <w:rPr>
                <w:ins w:id="710" w:author="Gergely Zsolnai" w:date="2024-10-21T16:40:00Z"/>
              </w:rPr>
            </w:pPr>
          </w:p>
        </w:tc>
        <w:tc>
          <w:tcPr>
            <w:tcW w:w="2302" w:type="dxa"/>
          </w:tcPr>
          <w:p w14:paraId="36BFE8FA" w14:textId="402386DA" w:rsidR="00F32527" w:rsidRDefault="001C3A0E" w:rsidP="00F32527">
            <w:pPr>
              <w:pStyle w:val="Szvegtrzs"/>
              <w:rPr>
                <w:ins w:id="711" w:author="Gergely Zsolnai" w:date="2024-10-21T16:40:00Z"/>
              </w:rPr>
            </w:pPr>
            <w:proofErr w:type="spellStart"/>
            <w:ins w:id="712" w:author="Gergely Zsolnai" w:date="2024-10-21T16:51:00Z">
              <w:r>
                <w:t>volunteer_id</w:t>
              </w:r>
            </w:ins>
            <w:proofErr w:type="spellEnd"/>
          </w:p>
        </w:tc>
        <w:tc>
          <w:tcPr>
            <w:tcW w:w="2302" w:type="dxa"/>
          </w:tcPr>
          <w:p w14:paraId="7B59985B" w14:textId="67246DFF" w:rsidR="00F32527" w:rsidRDefault="001C3A0E" w:rsidP="00F32527">
            <w:pPr>
              <w:pStyle w:val="Szvegtrzs"/>
              <w:rPr>
                <w:ins w:id="713" w:author="Gergely Zsolnai" w:date="2024-10-21T16:40:00Z"/>
              </w:rPr>
            </w:pPr>
            <w:ins w:id="714" w:author="Gergely Zsolnai" w:date="2024-10-21T16:51:00Z">
              <w:r w:rsidRPr="002868A2">
                <w:t>FOREIGN KEY REFERENCES volunteer(</w:t>
              </w:r>
              <w:proofErr w:type="spellStart"/>
              <w:r w:rsidRPr="002868A2">
                <w:t>volunteer_id</w:t>
              </w:r>
              <w:proofErr w:type="spellEnd"/>
              <w:r w:rsidRPr="002868A2">
                <w:t>)</w:t>
              </w:r>
            </w:ins>
          </w:p>
        </w:tc>
        <w:tc>
          <w:tcPr>
            <w:tcW w:w="2302" w:type="dxa"/>
          </w:tcPr>
          <w:p w14:paraId="3736DD96" w14:textId="53F9FE73" w:rsidR="00F32527" w:rsidRDefault="001C3A0E" w:rsidP="00F32527">
            <w:pPr>
              <w:pStyle w:val="Szvegtrzs"/>
              <w:rPr>
                <w:ins w:id="715" w:author="Gergely Zsolnai" w:date="2024-10-21T16:40:00Z"/>
              </w:rPr>
            </w:pPr>
            <w:ins w:id="716" w:author="Gergely Zsolnai" w:date="2024-10-21T16:52:00Z">
              <w:r>
                <w:t>int</w:t>
              </w:r>
            </w:ins>
          </w:p>
        </w:tc>
      </w:tr>
      <w:tr w:rsidR="00F32527" w14:paraId="56BA1647" w14:textId="77777777" w:rsidTr="00BE17E0">
        <w:trPr>
          <w:trHeight w:val="432"/>
          <w:ins w:id="717" w:author="Gergely Zsolnai" w:date="2024-10-21T16:40:00Z"/>
        </w:trPr>
        <w:tc>
          <w:tcPr>
            <w:tcW w:w="2302" w:type="dxa"/>
          </w:tcPr>
          <w:p w14:paraId="7050BDD4" w14:textId="77777777" w:rsidR="00F32527" w:rsidRDefault="00F32527" w:rsidP="00F32527">
            <w:pPr>
              <w:pStyle w:val="Szvegtrzs"/>
              <w:rPr>
                <w:ins w:id="718" w:author="Gergely Zsolnai" w:date="2024-10-21T16:40:00Z"/>
              </w:rPr>
            </w:pPr>
          </w:p>
        </w:tc>
        <w:tc>
          <w:tcPr>
            <w:tcW w:w="2302" w:type="dxa"/>
          </w:tcPr>
          <w:p w14:paraId="648F65F9" w14:textId="28ABD14A" w:rsidR="00F32527" w:rsidRDefault="001C3A0E" w:rsidP="00F32527">
            <w:pPr>
              <w:pStyle w:val="Szvegtrzs"/>
              <w:rPr>
                <w:ins w:id="719" w:author="Gergely Zsolnai" w:date="2024-10-21T16:40:00Z"/>
              </w:rPr>
            </w:pPr>
            <w:proofErr w:type="spellStart"/>
            <w:ins w:id="720" w:author="Gergely Zsolnai" w:date="2024-10-21T16:51:00Z">
              <w:r>
                <w:t>assigned_task</w:t>
              </w:r>
            </w:ins>
            <w:proofErr w:type="spellEnd"/>
          </w:p>
        </w:tc>
        <w:tc>
          <w:tcPr>
            <w:tcW w:w="2302" w:type="dxa"/>
          </w:tcPr>
          <w:p w14:paraId="6C47FA50" w14:textId="32BC458D" w:rsidR="00F32527" w:rsidRDefault="001C3A0E" w:rsidP="00F32527">
            <w:pPr>
              <w:pStyle w:val="Szvegtrzs"/>
              <w:rPr>
                <w:ins w:id="721" w:author="Gergely Zsolnai" w:date="2024-10-21T16:40:00Z"/>
              </w:rPr>
            </w:pPr>
            <w:ins w:id="722" w:author="Gergely Zsolnai" w:date="2024-10-21T16:51:00Z">
              <w:r w:rsidRPr="002868A2">
                <w:t>NOT NULL</w:t>
              </w:r>
            </w:ins>
          </w:p>
        </w:tc>
        <w:tc>
          <w:tcPr>
            <w:tcW w:w="2302" w:type="dxa"/>
          </w:tcPr>
          <w:p w14:paraId="205ACEBE" w14:textId="79152F60" w:rsidR="00F32527" w:rsidRDefault="001C3A0E" w:rsidP="00F32527">
            <w:pPr>
              <w:pStyle w:val="Szvegtrzs"/>
              <w:rPr>
                <w:ins w:id="723" w:author="Gergely Zsolnai" w:date="2024-10-21T16:40:00Z"/>
              </w:rPr>
            </w:pPr>
            <w:proofErr w:type="gramStart"/>
            <w:ins w:id="724" w:author="Gergely Zsolnai" w:date="2024-10-21T16:52:00Z">
              <w:r w:rsidRPr="002868A2">
                <w:t>VARCHAR(</w:t>
              </w:r>
              <w:proofErr w:type="gramEnd"/>
              <w:r w:rsidRPr="002868A2">
                <w:t>255)</w:t>
              </w:r>
            </w:ins>
          </w:p>
        </w:tc>
      </w:tr>
      <w:tr w:rsidR="00F32527" w14:paraId="7793ACBF" w14:textId="77777777" w:rsidTr="00BE17E0">
        <w:trPr>
          <w:trHeight w:val="432"/>
          <w:ins w:id="725" w:author="Gergely Zsolnai" w:date="2024-10-21T16:40:00Z"/>
        </w:trPr>
        <w:tc>
          <w:tcPr>
            <w:tcW w:w="2302" w:type="dxa"/>
          </w:tcPr>
          <w:p w14:paraId="0FDA8196" w14:textId="77777777" w:rsidR="00F32527" w:rsidRDefault="00F32527" w:rsidP="00F32527">
            <w:pPr>
              <w:pStyle w:val="Szvegtrzs"/>
              <w:rPr>
                <w:ins w:id="726" w:author="Gergely Zsolnai" w:date="2024-10-21T16:40:00Z"/>
              </w:rPr>
            </w:pPr>
          </w:p>
        </w:tc>
        <w:tc>
          <w:tcPr>
            <w:tcW w:w="2302" w:type="dxa"/>
          </w:tcPr>
          <w:p w14:paraId="4CAA02F3" w14:textId="5F816DE8" w:rsidR="00F32527" w:rsidRDefault="001C3A0E" w:rsidP="00F32527">
            <w:pPr>
              <w:pStyle w:val="Szvegtrzs"/>
              <w:rPr>
                <w:ins w:id="727" w:author="Gergely Zsolnai" w:date="2024-10-21T16:40:00Z"/>
              </w:rPr>
            </w:pPr>
            <w:ins w:id="728" w:author="Gergely Zsolnai" w:date="2024-10-21T16:52:00Z">
              <w:r>
                <w:t>UNIQUE</w:t>
              </w:r>
            </w:ins>
          </w:p>
        </w:tc>
        <w:tc>
          <w:tcPr>
            <w:tcW w:w="2302" w:type="dxa"/>
          </w:tcPr>
          <w:p w14:paraId="31400B9B" w14:textId="04FD5B3D" w:rsidR="00F32527" w:rsidRDefault="001C3A0E" w:rsidP="00F32527">
            <w:pPr>
              <w:pStyle w:val="Szvegtrzs"/>
              <w:rPr>
                <w:ins w:id="729" w:author="Gergely Zsolnai" w:date="2024-10-21T16:40:00Z"/>
              </w:rPr>
            </w:pPr>
            <w:ins w:id="730" w:author="Gergely Zsolnai" w:date="2024-10-21T16:52:00Z">
              <w:r w:rsidRPr="002868A2">
                <w:t>(</w:t>
              </w:r>
              <w:proofErr w:type="spellStart"/>
              <w:proofErr w:type="gramStart"/>
              <w:r w:rsidRPr="002868A2">
                <w:t>event</w:t>
              </w:r>
              <w:proofErr w:type="gramEnd"/>
              <w:r w:rsidRPr="002868A2">
                <w:t>_id</w:t>
              </w:r>
              <w:proofErr w:type="spellEnd"/>
              <w:r w:rsidRPr="002868A2">
                <w:t xml:space="preserve">, </w:t>
              </w:r>
              <w:proofErr w:type="spellStart"/>
              <w:r w:rsidRPr="002868A2">
                <w:t>volunteer_id</w:t>
              </w:r>
              <w:proofErr w:type="spellEnd"/>
              <w:r w:rsidRPr="002868A2">
                <w:t>)</w:t>
              </w:r>
            </w:ins>
          </w:p>
        </w:tc>
        <w:tc>
          <w:tcPr>
            <w:tcW w:w="2302" w:type="dxa"/>
          </w:tcPr>
          <w:p w14:paraId="0109FF4C" w14:textId="77777777" w:rsidR="00F32527" w:rsidRDefault="00F32527" w:rsidP="00F32527">
            <w:pPr>
              <w:pStyle w:val="Szvegtrzs"/>
              <w:rPr>
                <w:ins w:id="731" w:author="Gergely Zsolnai" w:date="2024-10-21T16:40:00Z"/>
              </w:rPr>
            </w:pPr>
          </w:p>
        </w:tc>
      </w:tr>
      <w:tr w:rsidR="00F32527" w14:paraId="31CF8725" w14:textId="77777777" w:rsidTr="00BE17E0">
        <w:trPr>
          <w:trHeight w:val="432"/>
          <w:ins w:id="732" w:author="Gergely Zsolnai" w:date="2024-10-21T16:40:00Z"/>
        </w:trPr>
        <w:tc>
          <w:tcPr>
            <w:tcW w:w="2302" w:type="dxa"/>
          </w:tcPr>
          <w:p w14:paraId="775706AF" w14:textId="73699F15" w:rsidR="00F32527" w:rsidRDefault="001C3A0E" w:rsidP="00F32527">
            <w:pPr>
              <w:pStyle w:val="Szvegtrzs"/>
              <w:rPr>
                <w:ins w:id="733" w:author="Gergely Zsolnai" w:date="2024-10-21T16:40:00Z"/>
              </w:rPr>
            </w:pPr>
            <w:proofErr w:type="spellStart"/>
            <w:ins w:id="734" w:author="Gergely Zsolnai" w:date="2024-10-21T16:52:00Z">
              <w:r w:rsidRPr="002868A2">
                <w:rPr>
                  <w:b/>
                  <w:bCs/>
                </w:rPr>
                <w:t>event_participant</w:t>
              </w:r>
            </w:ins>
            <w:proofErr w:type="spellEnd"/>
          </w:p>
        </w:tc>
        <w:tc>
          <w:tcPr>
            <w:tcW w:w="2302" w:type="dxa"/>
          </w:tcPr>
          <w:p w14:paraId="60A85126" w14:textId="2F8825BD" w:rsidR="00F32527" w:rsidRDefault="001C3A0E" w:rsidP="00F32527">
            <w:pPr>
              <w:pStyle w:val="Szvegtrzs"/>
              <w:rPr>
                <w:ins w:id="735" w:author="Gergely Zsolnai" w:date="2024-10-21T16:40:00Z"/>
              </w:rPr>
            </w:pPr>
            <w:proofErr w:type="spellStart"/>
            <w:ins w:id="736" w:author="Gergely Zsolnai" w:date="2024-10-21T16:52:00Z">
              <w:r w:rsidRPr="002868A2">
                <w:t>event_participant_id</w:t>
              </w:r>
            </w:ins>
            <w:proofErr w:type="spellEnd"/>
          </w:p>
        </w:tc>
        <w:tc>
          <w:tcPr>
            <w:tcW w:w="2302" w:type="dxa"/>
          </w:tcPr>
          <w:p w14:paraId="343DF619" w14:textId="0E817EB7" w:rsidR="00F32527" w:rsidRDefault="001C3A0E" w:rsidP="00F32527">
            <w:pPr>
              <w:pStyle w:val="Szvegtrzs"/>
              <w:rPr>
                <w:ins w:id="737" w:author="Gergely Zsolnai" w:date="2024-10-21T16:40:00Z"/>
              </w:rPr>
            </w:pPr>
            <w:ins w:id="738" w:author="Gergely Zsolnai" w:date="2024-10-21T16:53:00Z">
              <w:r w:rsidRPr="002868A2">
                <w:t>PRIMARY KEY, AUTO_INCREMENT</w:t>
              </w:r>
            </w:ins>
          </w:p>
        </w:tc>
        <w:tc>
          <w:tcPr>
            <w:tcW w:w="2302" w:type="dxa"/>
          </w:tcPr>
          <w:p w14:paraId="4816E803" w14:textId="149963BA" w:rsidR="00F32527" w:rsidRDefault="001C3A0E" w:rsidP="00F32527">
            <w:pPr>
              <w:pStyle w:val="Szvegtrzs"/>
              <w:rPr>
                <w:ins w:id="739" w:author="Gergely Zsolnai" w:date="2024-10-21T16:40:00Z"/>
              </w:rPr>
            </w:pPr>
            <w:ins w:id="740" w:author="Gergely Zsolnai" w:date="2024-10-21T16:53:00Z">
              <w:r>
                <w:t>int</w:t>
              </w:r>
            </w:ins>
          </w:p>
        </w:tc>
      </w:tr>
      <w:tr w:rsidR="00F32527" w14:paraId="0BE4C2B5" w14:textId="77777777" w:rsidTr="00BE17E0">
        <w:trPr>
          <w:trHeight w:val="432"/>
          <w:ins w:id="741" w:author="Gergely Zsolnai" w:date="2024-10-21T16:40:00Z"/>
        </w:trPr>
        <w:tc>
          <w:tcPr>
            <w:tcW w:w="2302" w:type="dxa"/>
          </w:tcPr>
          <w:p w14:paraId="018057EF" w14:textId="77777777" w:rsidR="00F32527" w:rsidRDefault="00F32527" w:rsidP="00F32527">
            <w:pPr>
              <w:pStyle w:val="Szvegtrzs"/>
              <w:rPr>
                <w:ins w:id="742" w:author="Gergely Zsolnai" w:date="2024-10-21T16:40:00Z"/>
              </w:rPr>
            </w:pPr>
          </w:p>
        </w:tc>
        <w:tc>
          <w:tcPr>
            <w:tcW w:w="2302" w:type="dxa"/>
          </w:tcPr>
          <w:p w14:paraId="33BA15DC" w14:textId="4EEFFB5C" w:rsidR="00F32527" w:rsidRDefault="001C3A0E" w:rsidP="00F32527">
            <w:pPr>
              <w:pStyle w:val="Szvegtrzs"/>
              <w:rPr>
                <w:ins w:id="743" w:author="Gergely Zsolnai" w:date="2024-10-21T16:40:00Z"/>
              </w:rPr>
            </w:pPr>
            <w:proofErr w:type="spellStart"/>
            <w:ins w:id="744" w:author="Gergely Zsolnai" w:date="2024-10-21T16:52:00Z">
              <w:r>
                <w:t>event_id</w:t>
              </w:r>
            </w:ins>
            <w:proofErr w:type="spellEnd"/>
          </w:p>
        </w:tc>
        <w:tc>
          <w:tcPr>
            <w:tcW w:w="2302" w:type="dxa"/>
          </w:tcPr>
          <w:p w14:paraId="04E56EF2" w14:textId="66B0B32E" w:rsidR="00F32527" w:rsidRDefault="001C3A0E" w:rsidP="00F32527">
            <w:pPr>
              <w:pStyle w:val="Szvegtrzs"/>
              <w:rPr>
                <w:ins w:id="745" w:author="Gergely Zsolnai" w:date="2024-10-21T16:40:00Z"/>
              </w:rPr>
            </w:pPr>
            <w:ins w:id="746" w:author="Gergely Zsolnai" w:date="2024-10-21T16:53:00Z">
              <w:r w:rsidRPr="002868A2">
                <w:t>FOREIGN KEY REFERENCES event(</w:t>
              </w:r>
              <w:proofErr w:type="spellStart"/>
              <w:r w:rsidRPr="002868A2">
                <w:t>event_id</w:t>
              </w:r>
              <w:proofErr w:type="spellEnd"/>
              <w:r w:rsidRPr="002868A2">
                <w:t>)</w:t>
              </w:r>
            </w:ins>
          </w:p>
        </w:tc>
        <w:tc>
          <w:tcPr>
            <w:tcW w:w="2302" w:type="dxa"/>
          </w:tcPr>
          <w:p w14:paraId="70DDE69B" w14:textId="68807ADA" w:rsidR="00F32527" w:rsidRDefault="001C3A0E" w:rsidP="00F32527">
            <w:pPr>
              <w:pStyle w:val="Szvegtrzs"/>
              <w:rPr>
                <w:ins w:id="747" w:author="Gergely Zsolnai" w:date="2024-10-21T16:40:00Z"/>
              </w:rPr>
            </w:pPr>
            <w:ins w:id="748" w:author="Gergely Zsolnai" w:date="2024-10-21T16:53:00Z">
              <w:r>
                <w:t>int</w:t>
              </w:r>
            </w:ins>
          </w:p>
        </w:tc>
      </w:tr>
      <w:tr w:rsidR="00F32527" w14:paraId="07CEF4B9" w14:textId="77777777" w:rsidTr="00BE17E0">
        <w:trPr>
          <w:trHeight w:val="432"/>
          <w:ins w:id="749" w:author="Gergely Zsolnai" w:date="2024-10-21T16:40:00Z"/>
        </w:trPr>
        <w:tc>
          <w:tcPr>
            <w:tcW w:w="2302" w:type="dxa"/>
          </w:tcPr>
          <w:p w14:paraId="620E5552" w14:textId="77777777" w:rsidR="00F32527" w:rsidRDefault="00F32527" w:rsidP="00F32527">
            <w:pPr>
              <w:pStyle w:val="Szvegtrzs"/>
              <w:rPr>
                <w:ins w:id="750" w:author="Gergely Zsolnai" w:date="2024-10-21T16:40:00Z"/>
              </w:rPr>
            </w:pPr>
          </w:p>
        </w:tc>
        <w:tc>
          <w:tcPr>
            <w:tcW w:w="2302" w:type="dxa"/>
          </w:tcPr>
          <w:p w14:paraId="5AEC1423" w14:textId="38C229D0" w:rsidR="00F32527" w:rsidRDefault="001C3A0E" w:rsidP="00F32527">
            <w:pPr>
              <w:pStyle w:val="Szvegtrzs"/>
              <w:rPr>
                <w:ins w:id="751" w:author="Gergely Zsolnai" w:date="2024-10-21T16:40:00Z"/>
              </w:rPr>
            </w:pPr>
            <w:proofErr w:type="spellStart"/>
            <w:ins w:id="752" w:author="Gergely Zsolnai" w:date="2024-10-21T16:52:00Z">
              <w:r>
                <w:t>v</w:t>
              </w:r>
            </w:ins>
            <w:ins w:id="753" w:author="Gergely Zsolnai" w:date="2024-10-21T16:53:00Z">
              <w:r>
                <w:t>olunteer_id</w:t>
              </w:r>
            </w:ins>
            <w:proofErr w:type="spellEnd"/>
          </w:p>
        </w:tc>
        <w:tc>
          <w:tcPr>
            <w:tcW w:w="2302" w:type="dxa"/>
          </w:tcPr>
          <w:p w14:paraId="2DCD6B64" w14:textId="3F3D05AF" w:rsidR="00F32527" w:rsidRDefault="001C3A0E" w:rsidP="00F32527">
            <w:pPr>
              <w:pStyle w:val="Szvegtrzs"/>
              <w:rPr>
                <w:ins w:id="754" w:author="Gergely Zsolnai" w:date="2024-10-21T16:40:00Z"/>
              </w:rPr>
            </w:pPr>
            <w:ins w:id="755" w:author="Gergely Zsolnai" w:date="2024-10-21T16:53:00Z">
              <w:r w:rsidRPr="002868A2">
                <w:t>FOREIGN KEY REFERENCES volunteer(</w:t>
              </w:r>
              <w:proofErr w:type="spellStart"/>
              <w:r w:rsidRPr="002868A2">
                <w:t>volunteer_id</w:t>
              </w:r>
              <w:proofErr w:type="spellEnd"/>
              <w:r w:rsidRPr="002868A2">
                <w:t>)</w:t>
              </w:r>
            </w:ins>
          </w:p>
        </w:tc>
        <w:tc>
          <w:tcPr>
            <w:tcW w:w="2302" w:type="dxa"/>
          </w:tcPr>
          <w:p w14:paraId="3C9DABA7" w14:textId="0B4DFAD9" w:rsidR="00F32527" w:rsidRDefault="001C3A0E" w:rsidP="00F32527">
            <w:pPr>
              <w:pStyle w:val="Szvegtrzs"/>
              <w:rPr>
                <w:ins w:id="756" w:author="Gergely Zsolnai" w:date="2024-10-21T16:40:00Z"/>
              </w:rPr>
            </w:pPr>
            <w:ins w:id="757" w:author="Gergely Zsolnai" w:date="2024-10-21T16:53:00Z">
              <w:r>
                <w:t>int</w:t>
              </w:r>
            </w:ins>
          </w:p>
        </w:tc>
      </w:tr>
      <w:tr w:rsidR="00F32527" w14:paraId="0E7855D5" w14:textId="77777777" w:rsidTr="00BE17E0">
        <w:trPr>
          <w:trHeight w:val="432"/>
          <w:ins w:id="758" w:author="Gergely Zsolnai" w:date="2024-10-21T16:40:00Z"/>
        </w:trPr>
        <w:tc>
          <w:tcPr>
            <w:tcW w:w="2302" w:type="dxa"/>
          </w:tcPr>
          <w:p w14:paraId="298F0286" w14:textId="77777777" w:rsidR="00F32527" w:rsidRDefault="00F32527" w:rsidP="00F32527">
            <w:pPr>
              <w:pStyle w:val="Szvegtrzs"/>
              <w:rPr>
                <w:ins w:id="759" w:author="Gergely Zsolnai" w:date="2024-10-21T16:40:00Z"/>
              </w:rPr>
            </w:pPr>
          </w:p>
        </w:tc>
        <w:tc>
          <w:tcPr>
            <w:tcW w:w="2302" w:type="dxa"/>
          </w:tcPr>
          <w:p w14:paraId="6E6093B0" w14:textId="6C99A3CF" w:rsidR="00F32527" w:rsidRDefault="001C3A0E" w:rsidP="00F32527">
            <w:pPr>
              <w:pStyle w:val="Szvegtrzs"/>
              <w:rPr>
                <w:ins w:id="760" w:author="Gergely Zsolnai" w:date="2024-10-21T16:40:00Z"/>
              </w:rPr>
            </w:pPr>
            <w:ins w:id="761" w:author="Gergely Zsolnai" w:date="2024-10-21T16:53:00Z">
              <w:r>
                <w:t>UNIQUE</w:t>
              </w:r>
            </w:ins>
          </w:p>
        </w:tc>
        <w:tc>
          <w:tcPr>
            <w:tcW w:w="2302" w:type="dxa"/>
          </w:tcPr>
          <w:p w14:paraId="0A0EABF2" w14:textId="11A66ABF" w:rsidR="00F32527" w:rsidRDefault="001C3A0E" w:rsidP="00F32527">
            <w:pPr>
              <w:pStyle w:val="Szvegtrzs"/>
              <w:rPr>
                <w:ins w:id="762" w:author="Gergely Zsolnai" w:date="2024-10-21T16:40:00Z"/>
              </w:rPr>
            </w:pPr>
            <w:ins w:id="763" w:author="Gergely Zsolnai" w:date="2024-10-21T16:53:00Z">
              <w:r w:rsidRPr="002868A2">
                <w:t>(</w:t>
              </w:r>
              <w:proofErr w:type="spellStart"/>
              <w:proofErr w:type="gramStart"/>
              <w:r w:rsidRPr="002868A2">
                <w:t>event</w:t>
              </w:r>
              <w:proofErr w:type="gramEnd"/>
              <w:r w:rsidRPr="002868A2">
                <w:t>_id</w:t>
              </w:r>
              <w:proofErr w:type="spellEnd"/>
              <w:r w:rsidRPr="002868A2">
                <w:t xml:space="preserve">, </w:t>
              </w:r>
              <w:proofErr w:type="spellStart"/>
              <w:r w:rsidRPr="002868A2">
                <w:t>volunteer_id</w:t>
              </w:r>
              <w:proofErr w:type="spellEnd"/>
              <w:r w:rsidRPr="002868A2">
                <w:t>)</w:t>
              </w:r>
            </w:ins>
          </w:p>
        </w:tc>
        <w:tc>
          <w:tcPr>
            <w:tcW w:w="2302" w:type="dxa"/>
          </w:tcPr>
          <w:p w14:paraId="6FE710B1" w14:textId="77777777" w:rsidR="00F32527" w:rsidRDefault="00F32527" w:rsidP="00F32527">
            <w:pPr>
              <w:pStyle w:val="Szvegtrzs"/>
              <w:rPr>
                <w:ins w:id="764" w:author="Gergely Zsolnai" w:date="2024-10-21T16:40:00Z"/>
              </w:rPr>
            </w:pPr>
          </w:p>
        </w:tc>
      </w:tr>
    </w:tbl>
    <w:p w14:paraId="11AD6816" w14:textId="5D81C3A7" w:rsidR="006F645E" w:rsidRDefault="006F645E" w:rsidP="006F645E">
      <w:pPr>
        <w:pStyle w:val="Szvegtrzs"/>
      </w:pPr>
    </w:p>
    <w:p w14:paraId="563BCA8A" w14:textId="72F78E10" w:rsidR="006F645E" w:rsidRDefault="009D7BE5" w:rsidP="006F645E">
      <w:pPr>
        <w:pStyle w:val="Szvegtrzs"/>
      </w:pPr>
      <w:r>
        <w:lastRenderedPageBreak/>
        <w:t>Comments on</w:t>
      </w:r>
      <w:r w:rsidR="002E6935">
        <w:t xml:space="preserve"> table</w:t>
      </w:r>
      <w:r>
        <w:t xml:space="preserve"> relationships</w:t>
      </w:r>
    </w:p>
    <w:p w14:paraId="1D0B67F8" w14:textId="59A04E30" w:rsidR="006F645E" w:rsidRDefault="006F645E" w:rsidP="006F645E">
      <w:pPr>
        <w:pStyle w:val="Szvegtrzs"/>
      </w:pPr>
    </w:p>
    <w:p w14:paraId="75E47102" w14:textId="2B40CCA9" w:rsidR="006F645E" w:rsidRDefault="006F645E" w:rsidP="006F645E">
      <w:pPr>
        <w:pStyle w:val="Szvegtrzs"/>
      </w:pPr>
      <w:r>
        <w:t>Example with data</w:t>
      </w:r>
    </w:p>
    <w:p w14:paraId="25867221" w14:textId="77777777" w:rsidR="00BE17E0" w:rsidRDefault="00BE17E0" w:rsidP="006F645E">
      <w:pPr>
        <w:pStyle w:val="Szvegtrz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E17E0" w14:paraId="7D509B5F" w14:textId="77777777" w:rsidTr="003C7C6B">
        <w:trPr>
          <w:trHeight w:val="292"/>
        </w:trPr>
        <w:tc>
          <w:tcPr>
            <w:tcW w:w="2302" w:type="dxa"/>
            <w:shd w:val="clear" w:color="auto" w:fill="76CDD8"/>
          </w:tcPr>
          <w:p w14:paraId="786CAE32" w14:textId="294A903E" w:rsidR="00BE17E0" w:rsidRPr="00BE17E0" w:rsidRDefault="00BE17E0" w:rsidP="003C7C6B">
            <w:pPr>
              <w:pStyle w:val="Szvegtrzs"/>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7C63B6B0" w14:textId="12ADFCCA" w:rsidR="00BE17E0" w:rsidRPr="00BE17E0" w:rsidRDefault="00BE17E0" w:rsidP="003C7C6B">
            <w:pPr>
              <w:pStyle w:val="Szvegtrz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186467F7" w14:textId="75B17AC3" w:rsidR="00BE17E0" w:rsidRPr="00BE17E0" w:rsidRDefault="00BE17E0" w:rsidP="003C7C6B">
            <w:pPr>
              <w:pStyle w:val="Szvegtrz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5EF5231B" w14:textId="3D3A6F91" w:rsidR="00BE17E0" w:rsidRPr="00BE17E0" w:rsidRDefault="00BE17E0" w:rsidP="003C7C6B">
            <w:pPr>
              <w:pStyle w:val="Szvegtrzs"/>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BE17E0" w14:paraId="675CC18D" w14:textId="77777777" w:rsidTr="00BE17E0">
        <w:trPr>
          <w:trHeight w:val="432"/>
        </w:trPr>
        <w:tc>
          <w:tcPr>
            <w:tcW w:w="2302" w:type="dxa"/>
          </w:tcPr>
          <w:p w14:paraId="1865802E" w14:textId="7A45F038" w:rsidR="00BE17E0" w:rsidRDefault="001C3A0E" w:rsidP="003C7C6B">
            <w:pPr>
              <w:pStyle w:val="Szvegtrzs"/>
            </w:pPr>
            <w:proofErr w:type="spellStart"/>
            <w:ins w:id="765" w:author="Gergely Zsolnai" w:date="2024-10-21T16:55:00Z">
              <w:r w:rsidRPr="002868A2">
                <w:rPr>
                  <w:rFonts w:ascii="Arial Unicode MS" w:hAnsi="Arial Unicode MS" w:cs="Calibri"/>
                  <w:color w:val="000000"/>
                  <w:lang w:val="hu-HU" w:eastAsia="hu-HU"/>
                </w:rPr>
                <w:t>campaign_contribution</w:t>
              </w:r>
            </w:ins>
            <w:proofErr w:type="spellEnd"/>
            <w:del w:id="766" w:author="Gergely Zsolnai" w:date="2024-10-21T16:55:00Z">
              <w:r w:rsidR="00BE17E0" w:rsidDel="001C3A0E">
                <w:delText xml:space="preserve"> 1</w:delText>
              </w:r>
            </w:del>
          </w:p>
        </w:tc>
        <w:tc>
          <w:tcPr>
            <w:tcW w:w="2302" w:type="dxa"/>
          </w:tcPr>
          <w:p w14:paraId="08F31126" w14:textId="3B1634D8" w:rsidR="00BE17E0" w:rsidRDefault="001C3A0E" w:rsidP="003C7C6B">
            <w:pPr>
              <w:pStyle w:val="Szvegtrzs"/>
            </w:pPr>
            <w:proofErr w:type="spellStart"/>
            <w:ins w:id="767" w:author="Gergely Zsolnai" w:date="2024-10-21T16:55:00Z">
              <w:r w:rsidRPr="002868A2">
                <w:rPr>
                  <w:rFonts w:ascii="Arial Unicode MS" w:hAnsi="Arial Unicode MS" w:cs="Calibri"/>
                  <w:color w:val="000000"/>
                  <w:lang w:val="hu-HU" w:eastAsia="hu-HU"/>
                </w:rPr>
                <w:t>contributor_id</w:t>
              </w:r>
            </w:ins>
            <w:proofErr w:type="spellEnd"/>
            <w:del w:id="768" w:author="Gergely Zsolnai" w:date="2024-10-21T16:55:00Z">
              <w:r w:rsidR="00BE17E0" w:rsidDel="001C3A0E">
                <w:delText>aaa</w:delText>
              </w:r>
            </w:del>
          </w:p>
        </w:tc>
        <w:tc>
          <w:tcPr>
            <w:tcW w:w="2302" w:type="dxa"/>
          </w:tcPr>
          <w:p w14:paraId="6FE58743" w14:textId="0FAFF1DC" w:rsidR="00BE17E0" w:rsidRDefault="001C3A0E" w:rsidP="003C7C6B">
            <w:pPr>
              <w:pStyle w:val="Szvegtrzs"/>
            </w:pPr>
            <w:proofErr w:type="spellStart"/>
            <w:ins w:id="769" w:author="Gergely Zsolnai" w:date="2024-10-21T16:55:00Z">
              <w:r w:rsidRPr="002868A2">
                <w:rPr>
                  <w:rFonts w:ascii="Arial Unicode MS" w:hAnsi="Arial Unicode MS" w:cs="Calibri"/>
                  <w:color w:val="000000"/>
                  <w:lang w:val="hu-HU" w:eastAsia="hu-HU"/>
                </w:rPr>
                <w:t>contributor</w:t>
              </w:r>
            </w:ins>
            <w:proofErr w:type="spellEnd"/>
            <w:del w:id="770" w:author="Gergely Zsolnai" w:date="2024-10-21T16:55:00Z">
              <w:r w:rsidR="00BE17E0" w:rsidDel="001C3A0E">
                <w:delText>123</w:delText>
              </w:r>
            </w:del>
          </w:p>
        </w:tc>
        <w:tc>
          <w:tcPr>
            <w:tcW w:w="2302" w:type="dxa"/>
          </w:tcPr>
          <w:p w14:paraId="538318D7" w14:textId="2C2B02A3" w:rsidR="00BE17E0" w:rsidRDefault="001C3A0E" w:rsidP="003C7C6B">
            <w:pPr>
              <w:pStyle w:val="Szvegtrzs"/>
            </w:pPr>
            <w:proofErr w:type="spellStart"/>
            <w:ins w:id="771" w:author="Gergely Zsolnai" w:date="2024-10-21T16:55:00Z">
              <w:r w:rsidRPr="002868A2">
                <w:rPr>
                  <w:rFonts w:ascii="Arial Unicode MS" w:hAnsi="Arial Unicode MS" w:cs="Calibri"/>
                  <w:color w:val="000000"/>
                  <w:lang w:val="hu-HU" w:eastAsia="hu-HU"/>
                </w:rPr>
                <w:t>contributor_id</w:t>
              </w:r>
            </w:ins>
            <w:proofErr w:type="spellEnd"/>
            <w:del w:id="772" w:author="Gergely Zsolnai" w:date="2024-10-21T16:55:00Z">
              <w:r w:rsidR="00BE17E0" w:rsidDel="001C3A0E">
                <w:delText>1234</w:delText>
              </w:r>
            </w:del>
          </w:p>
        </w:tc>
      </w:tr>
      <w:tr w:rsidR="001C3A0E" w14:paraId="1006B56C" w14:textId="77777777" w:rsidTr="00EF5562">
        <w:trPr>
          <w:trHeight w:val="432"/>
          <w:ins w:id="773" w:author="Gergely Zsolnai" w:date="2024-10-21T16:55:00Z"/>
        </w:trPr>
        <w:tc>
          <w:tcPr>
            <w:tcW w:w="2302" w:type="dxa"/>
          </w:tcPr>
          <w:p w14:paraId="7AB21EB9" w14:textId="77777777" w:rsidR="001C3A0E" w:rsidRDefault="001C3A0E" w:rsidP="00EF5562">
            <w:pPr>
              <w:pStyle w:val="Szvegtrzs"/>
              <w:rPr>
                <w:ins w:id="774" w:author="Gergely Zsolnai" w:date="2024-10-21T16:55:00Z"/>
              </w:rPr>
            </w:pPr>
            <w:proofErr w:type="spellStart"/>
            <w:ins w:id="775" w:author="Gergely Zsolnai" w:date="2024-10-21T16:55:00Z">
              <w:r w:rsidRPr="002868A2">
                <w:rPr>
                  <w:rFonts w:ascii="Arial Unicode MS" w:hAnsi="Arial Unicode MS" w:cs="Calibri"/>
                  <w:color w:val="000000"/>
                  <w:lang w:val="hu-HU" w:eastAsia="hu-HU"/>
                </w:rPr>
                <w:t>campaign_contribution</w:t>
              </w:r>
              <w:proofErr w:type="spellEnd"/>
            </w:ins>
          </w:p>
        </w:tc>
        <w:tc>
          <w:tcPr>
            <w:tcW w:w="2302" w:type="dxa"/>
          </w:tcPr>
          <w:p w14:paraId="1E518BC8" w14:textId="368EDD0C" w:rsidR="001C3A0E" w:rsidRDefault="001C3A0E" w:rsidP="00EF5562">
            <w:pPr>
              <w:pStyle w:val="Szvegtrzs"/>
              <w:rPr>
                <w:ins w:id="776" w:author="Gergely Zsolnai" w:date="2024-10-21T16:55:00Z"/>
              </w:rPr>
            </w:pPr>
            <w:proofErr w:type="spellStart"/>
            <w:ins w:id="777" w:author="Gergely Zsolnai" w:date="2024-10-21T16:55:00Z">
              <w:r>
                <w:rPr>
                  <w:rFonts w:ascii="Arial Unicode MS" w:hAnsi="Arial Unicode MS" w:cs="Calibri"/>
                  <w:color w:val="000000"/>
                  <w:lang w:val="hu-HU" w:eastAsia="hu-HU"/>
                </w:rPr>
                <w:t>camapig</w:t>
              </w:r>
              <w:r w:rsidRPr="002868A2">
                <w:rPr>
                  <w:rFonts w:ascii="Arial Unicode MS" w:hAnsi="Arial Unicode MS" w:cs="Calibri"/>
                  <w:color w:val="000000"/>
                  <w:lang w:val="hu-HU" w:eastAsia="hu-HU"/>
                </w:rPr>
                <w:t>_id</w:t>
              </w:r>
              <w:proofErr w:type="spellEnd"/>
            </w:ins>
          </w:p>
        </w:tc>
        <w:tc>
          <w:tcPr>
            <w:tcW w:w="2302" w:type="dxa"/>
          </w:tcPr>
          <w:p w14:paraId="396C32C7" w14:textId="4D2AD792" w:rsidR="001C3A0E" w:rsidRDefault="001C3A0E" w:rsidP="00EF5562">
            <w:pPr>
              <w:pStyle w:val="Szvegtrzs"/>
              <w:rPr>
                <w:ins w:id="778" w:author="Gergely Zsolnai" w:date="2024-10-21T16:55:00Z"/>
              </w:rPr>
            </w:pPr>
            <w:proofErr w:type="spellStart"/>
            <w:ins w:id="779" w:author="Gergely Zsolnai" w:date="2024-10-21T16:55:00Z">
              <w:r>
                <w:rPr>
                  <w:rFonts w:ascii="Arial Unicode MS" w:hAnsi="Arial Unicode MS" w:cs="Calibri"/>
                  <w:color w:val="000000"/>
                  <w:lang w:val="hu-HU" w:eastAsia="hu-HU"/>
                </w:rPr>
                <w:t>campaign</w:t>
              </w:r>
              <w:proofErr w:type="spellEnd"/>
            </w:ins>
          </w:p>
        </w:tc>
        <w:tc>
          <w:tcPr>
            <w:tcW w:w="2302" w:type="dxa"/>
          </w:tcPr>
          <w:p w14:paraId="06E4BBD6" w14:textId="7C22FF34" w:rsidR="001C3A0E" w:rsidRDefault="001C3A0E" w:rsidP="00EF5562">
            <w:pPr>
              <w:pStyle w:val="Szvegtrzs"/>
              <w:rPr>
                <w:ins w:id="780" w:author="Gergely Zsolnai" w:date="2024-10-21T16:55:00Z"/>
              </w:rPr>
            </w:pPr>
            <w:proofErr w:type="spellStart"/>
            <w:ins w:id="781" w:author="Gergely Zsolnai" w:date="2024-10-21T16:55:00Z">
              <w:r>
                <w:rPr>
                  <w:rFonts w:ascii="Arial Unicode MS" w:hAnsi="Arial Unicode MS" w:cs="Calibri"/>
                  <w:color w:val="000000"/>
                  <w:lang w:val="hu-HU" w:eastAsia="hu-HU"/>
                </w:rPr>
                <w:t>ca</w:t>
              </w:r>
            </w:ins>
            <w:ins w:id="782" w:author="Gergely Zsolnai" w:date="2024-10-21T16:56:00Z">
              <w:r>
                <w:rPr>
                  <w:rFonts w:ascii="Arial Unicode MS" w:hAnsi="Arial Unicode MS" w:cs="Calibri"/>
                  <w:color w:val="000000"/>
                  <w:lang w:val="hu-HU" w:eastAsia="hu-HU"/>
                </w:rPr>
                <w:t>mpaign</w:t>
              </w:r>
            </w:ins>
            <w:ins w:id="783" w:author="Gergely Zsolnai" w:date="2024-10-21T16:55:00Z">
              <w:r w:rsidRPr="002868A2">
                <w:rPr>
                  <w:rFonts w:ascii="Arial Unicode MS" w:hAnsi="Arial Unicode MS" w:cs="Calibri"/>
                  <w:color w:val="000000"/>
                  <w:lang w:val="hu-HU" w:eastAsia="hu-HU"/>
                </w:rPr>
                <w:t>_id</w:t>
              </w:r>
              <w:proofErr w:type="spellEnd"/>
            </w:ins>
          </w:p>
        </w:tc>
      </w:tr>
      <w:tr w:rsidR="001C3A0E" w14:paraId="36A4019B" w14:textId="77777777" w:rsidTr="00BE17E0">
        <w:trPr>
          <w:trHeight w:val="432"/>
          <w:ins w:id="784" w:author="Gergely Zsolnai" w:date="2024-10-21T16:55:00Z"/>
        </w:trPr>
        <w:tc>
          <w:tcPr>
            <w:tcW w:w="2302" w:type="dxa"/>
          </w:tcPr>
          <w:p w14:paraId="704A79B5" w14:textId="34B864EC" w:rsidR="001C3A0E" w:rsidRPr="002868A2" w:rsidRDefault="001C3A0E" w:rsidP="003C7C6B">
            <w:pPr>
              <w:pStyle w:val="Szvegtrzs"/>
              <w:rPr>
                <w:ins w:id="785" w:author="Gergely Zsolnai" w:date="2024-10-21T16:55:00Z"/>
                <w:rFonts w:ascii="Arial Unicode MS" w:hAnsi="Arial Unicode MS" w:cs="Calibri"/>
                <w:color w:val="000000"/>
                <w:lang w:val="hu-HU" w:eastAsia="hu-HU"/>
              </w:rPr>
            </w:pPr>
            <w:proofErr w:type="spellStart"/>
            <w:ins w:id="786" w:author="Gergely Zsolnai" w:date="2024-10-21T16:56:00Z">
              <w:r w:rsidRPr="002868A2">
                <w:rPr>
                  <w:rFonts w:ascii="Arial Unicode MS" w:hAnsi="Arial Unicode MS" w:cs="Calibri"/>
                  <w:color w:val="000000"/>
                  <w:lang w:val="hu-HU" w:eastAsia="hu-HU"/>
                </w:rPr>
                <w:t>contribution_finance</w:t>
              </w:r>
            </w:ins>
            <w:proofErr w:type="spellEnd"/>
          </w:p>
        </w:tc>
        <w:tc>
          <w:tcPr>
            <w:tcW w:w="2302" w:type="dxa"/>
          </w:tcPr>
          <w:p w14:paraId="742C03CB" w14:textId="39532CAA" w:rsidR="001C3A0E" w:rsidRPr="002868A2" w:rsidRDefault="001C3A0E" w:rsidP="003C7C6B">
            <w:pPr>
              <w:pStyle w:val="Szvegtrzs"/>
              <w:rPr>
                <w:ins w:id="787" w:author="Gergely Zsolnai" w:date="2024-10-21T16:55:00Z"/>
                <w:rFonts w:ascii="Arial Unicode MS" w:hAnsi="Arial Unicode MS" w:cs="Calibri"/>
                <w:color w:val="000000"/>
                <w:lang w:val="hu-HU" w:eastAsia="hu-HU"/>
              </w:rPr>
            </w:pPr>
            <w:proofErr w:type="spellStart"/>
            <w:ins w:id="788" w:author="Gergely Zsolnai" w:date="2024-10-21T16:56:00Z">
              <w:r>
                <w:rPr>
                  <w:rFonts w:ascii="Arial Unicode MS" w:hAnsi="Arial Unicode MS" w:cs="Calibri"/>
                  <w:color w:val="000000"/>
                  <w:lang w:val="hu-HU" w:eastAsia="hu-HU"/>
                </w:rPr>
                <w:t>contributor_id</w:t>
              </w:r>
            </w:ins>
            <w:proofErr w:type="spellEnd"/>
          </w:p>
        </w:tc>
        <w:tc>
          <w:tcPr>
            <w:tcW w:w="2302" w:type="dxa"/>
          </w:tcPr>
          <w:p w14:paraId="579A8A71" w14:textId="05620923" w:rsidR="001C3A0E" w:rsidRPr="002868A2" w:rsidRDefault="001C3A0E" w:rsidP="003C7C6B">
            <w:pPr>
              <w:pStyle w:val="Szvegtrzs"/>
              <w:rPr>
                <w:ins w:id="789" w:author="Gergely Zsolnai" w:date="2024-10-21T16:55:00Z"/>
                <w:rFonts w:ascii="Arial Unicode MS" w:hAnsi="Arial Unicode MS" w:cs="Calibri"/>
                <w:color w:val="000000"/>
                <w:lang w:val="hu-HU" w:eastAsia="hu-HU"/>
              </w:rPr>
            </w:pPr>
            <w:proofErr w:type="spellStart"/>
            <w:ins w:id="790" w:author="Gergely Zsolnai" w:date="2024-10-21T16:56:00Z">
              <w:r w:rsidRPr="002868A2">
                <w:rPr>
                  <w:rFonts w:ascii="Arial Unicode MS" w:hAnsi="Arial Unicode MS" w:cs="Calibri"/>
                  <w:color w:val="000000"/>
                  <w:lang w:val="hu-HU" w:eastAsia="hu-HU"/>
                </w:rPr>
                <w:t>campaign_contribution</w:t>
              </w:r>
            </w:ins>
            <w:proofErr w:type="spellEnd"/>
          </w:p>
        </w:tc>
        <w:tc>
          <w:tcPr>
            <w:tcW w:w="2302" w:type="dxa"/>
          </w:tcPr>
          <w:p w14:paraId="5EBDE917" w14:textId="2D1CFC82" w:rsidR="001C3A0E" w:rsidRPr="002868A2" w:rsidRDefault="001C3A0E" w:rsidP="003C7C6B">
            <w:pPr>
              <w:pStyle w:val="Szvegtrzs"/>
              <w:rPr>
                <w:ins w:id="791" w:author="Gergely Zsolnai" w:date="2024-10-21T16:55:00Z"/>
                <w:rFonts w:ascii="Arial Unicode MS" w:hAnsi="Arial Unicode MS" w:cs="Calibri"/>
                <w:color w:val="000000"/>
                <w:lang w:val="hu-HU" w:eastAsia="hu-HU"/>
              </w:rPr>
            </w:pPr>
            <w:proofErr w:type="spellStart"/>
            <w:ins w:id="792" w:author="Gergely Zsolnai" w:date="2024-10-21T16:56:00Z">
              <w:r w:rsidRPr="002868A2">
                <w:rPr>
                  <w:rFonts w:ascii="Arial Unicode MS" w:hAnsi="Arial Unicode MS" w:cs="Calibri"/>
                  <w:color w:val="000000"/>
                  <w:lang w:val="hu-HU" w:eastAsia="hu-HU"/>
                </w:rPr>
                <w:t>campaign_contribution</w:t>
              </w:r>
              <w:r>
                <w:rPr>
                  <w:rFonts w:ascii="Arial Unicode MS" w:hAnsi="Arial Unicode MS" w:cs="Calibri"/>
                  <w:color w:val="000000"/>
                  <w:lang w:val="hu-HU" w:eastAsia="hu-HU"/>
                </w:rPr>
                <w:t>_id</w:t>
              </w:r>
            </w:ins>
            <w:proofErr w:type="spellEnd"/>
          </w:p>
        </w:tc>
      </w:tr>
      <w:tr w:rsidR="001C3A0E" w14:paraId="518D6517" w14:textId="77777777" w:rsidTr="00BE17E0">
        <w:trPr>
          <w:trHeight w:val="432"/>
          <w:ins w:id="793" w:author="Gergely Zsolnai" w:date="2024-10-21T16:55:00Z"/>
        </w:trPr>
        <w:tc>
          <w:tcPr>
            <w:tcW w:w="2302" w:type="dxa"/>
          </w:tcPr>
          <w:p w14:paraId="316DBACE" w14:textId="39A651D4" w:rsidR="001C3A0E" w:rsidRPr="002868A2" w:rsidRDefault="001C3A0E" w:rsidP="003C7C6B">
            <w:pPr>
              <w:pStyle w:val="Szvegtrzs"/>
              <w:rPr>
                <w:ins w:id="794" w:author="Gergely Zsolnai" w:date="2024-10-21T16:55:00Z"/>
                <w:rFonts w:ascii="Arial Unicode MS" w:hAnsi="Arial Unicode MS" w:cs="Calibri"/>
                <w:color w:val="000000"/>
                <w:lang w:val="hu-HU" w:eastAsia="hu-HU"/>
              </w:rPr>
            </w:pPr>
            <w:proofErr w:type="spellStart"/>
            <w:ins w:id="795" w:author="Gergely Zsolnai" w:date="2024-10-21T16:56:00Z">
              <w:r w:rsidRPr="002868A2">
                <w:rPr>
                  <w:rFonts w:ascii="Arial Unicode MS" w:hAnsi="Arial Unicode MS" w:cs="Calibri"/>
                  <w:color w:val="000000"/>
                  <w:lang w:val="hu-HU" w:eastAsia="hu-HU"/>
                </w:rPr>
                <w:t>contribution_finance</w:t>
              </w:r>
            </w:ins>
            <w:proofErr w:type="spellEnd"/>
          </w:p>
        </w:tc>
        <w:tc>
          <w:tcPr>
            <w:tcW w:w="2302" w:type="dxa"/>
          </w:tcPr>
          <w:p w14:paraId="59A43D69" w14:textId="35FD6AD6" w:rsidR="001C3A0E" w:rsidRPr="002868A2" w:rsidRDefault="001C3A0E" w:rsidP="003C7C6B">
            <w:pPr>
              <w:pStyle w:val="Szvegtrzs"/>
              <w:rPr>
                <w:ins w:id="796" w:author="Gergely Zsolnai" w:date="2024-10-21T16:55:00Z"/>
                <w:rFonts w:ascii="Arial Unicode MS" w:hAnsi="Arial Unicode MS" w:cs="Calibri"/>
                <w:color w:val="000000"/>
                <w:lang w:val="hu-HU" w:eastAsia="hu-HU"/>
              </w:rPr>
            </w:pPr>
            <w:proofErr w:type="spellStart"/>
            <w:ins w:id="797" w:author="Gergely Zsolnai" w:date="2024-10-21T16:56:00Z">
              <w:r w:rsidRPr="002868A2">
                <w:rPr>
                  <w:rFonts w:ascii="Arial Unicode MS" w:hAnsi="Arial Unicode MS" w:cs="Calibri"/>
                  <w:color w:val="000000"/>
                  <w:lang w:val="hu-HU" w:eastAsia="hu-HU"/>
                </w:rPr>
                <w:t>finance</w:t>
              </w:r>
              <w:r>
                <w:rPr>
                  <w:rFonts w:ascii="Arial Unicode MS" w:hAnsi="Arial Unicode MS" w:cs="Calibri"/>
                  <w:color w:val="000000"/>
                  <w:lang w:val="hu-HU" w:eastAsia="hu-HU"/>
                </w:rPr>
                <w:t>_id</w:t>
              </w:r>
            </w:ins>
            <w:proofErr w:type="spellEnd"/>
          </w:p>
        </w:tc>
        <w:tc>
          <w:tcPr>
            <w:tcW w:w="2302" w:type="dxa"/>
          </w:tcPr>
          <w:p w14:paraId="0CD4D76A" w14:textId="45FB30B5" w:rsidR="001C3A0E" w:rsidRPr="002868A2" w:rsidRDefault="001C3A0E" w:rsidP="003C7C6B">
            <w:pPr>
              <w:pStyle w:val="Szvegtrzs"/>
              <w:rPr>
                <w:ins w:id="798" w:author="Gergely Zsolnai" w:date="2024-10-21T16:55:00Z"/>
                <w:rFonts w:ascii="Arial Unicode MS" w:hAnsi="Arial Unicode MS" w:cs="Calibri"/>
                <w:color w:val="000000"/>
                <w:lang w:val="hu-HU" w:eastAsia="hu-HU"/>
              </w:rPr>
            </w:pPr>
            <w:proofErr w:type="spellStart"/>
            <w:ins w:id="799" w:author="Gergely Zsolnai" w:date="2024-10-21T16:56:00Z">
              <w:r w:rsidRPr="002868A2">
                <w:rPr>
                  <w:rFonts w:ascii="Arial Unicode MS" w:hAnsi="Arial Unicode MS" w:cs="Calibri"/>
                  <w:color w:val="000000"/>
                  <w:lang w:val="hu-HU" w:eastAsia="hu-HU"/>
                </w:rPr>
                <w:t>finance</w:t>
              </w:r>
            </w:ins>
            <w:proofErr w:type="spellEnd"/>
          </w:p>
        </w:tc>
        <w:tc>
          <w:tcPr>
            <w:tcW w:w="2302" w:type="dxa"/>
          </w:tcPr>
          <w:p w14:paraId="5C58B10F" w14:textId="79E0520B" w:rsidR="001C3A0E" w:rsidRPr="002868A2" w:rsidRDefault="001C3A0E" w:rsidP="003C7C6B">
            <w:pPr>
              <w:pStyle w:val="Szvegtrzs"/>
              <w:rPr>
                <w:ins w:id="800" w:author="Gergely Zsolnai" w:date="2024-10-21T16:55:00Z"/>
                <w:rFonts w:ascii="Arial Unicode MS" w:hAnsi="Arial Unicode MS" w:cs="Calibri"/>
                <w:color w:val="000000"/>
                <w:lang w:val="hu-HU" w:eastAsia="hu-HU"/>
              </w:rPr>
            </w:pPr>
            <w:proofErr w:type="spellStart"/>
            <w:ins w:id="801" w:author="Gergely Zsolnai" w:date="2024-10-21T16:56:00Z">
              <w:r w:rsidRPr="002868A2">
                <w:rPr>
                  <w:rFonts w:ascii="Arial Unicode MS" w:hAnsi="Arial Unicode MS" w:cs="Calibri"/>
                  <w:color w:val="000000"/>
                  <w:lang w:val="hu-HU" w:eastAsia="hu-HU"/>
                </w:rPr>
                <w:t>finance</w:t>
              </w:r>
              <w:r>
                <w:rPr>
                  <w:rFonts w:ascii="Arial Unicode MS" w:hAnsi="Arial Unicode MS" w:cs="Calibri"/>
                  <w:color w:val="000000"/>
                  <w:lang w:val="hu-HU" w:eastAsia="hu-HU"/>
                </w:rPr>
                <w:t>_id</w:t>
              </w:r>
            </w:ins>
            <w:proofErr w:type="spellEnd"/>
          </w:p>
        </w:tc>
      </w:tr>
      <w:tr w:rsidR="001C3A0E" w14:paraId="6A46BDFF" w14:textId="77777777" w:rsidTr="00BE17E0">
        <w:trPr>
          <w:trHeight w:val="432"/>
          <w:ins w:id="802" w:author="Gergely Zsolnai" w:date="2024-10-21T16:55:00Z"/>
        </w:trPr>
        <w:tc>
          <w:tcPr>
            <w:tcW w:w="2302" w:type="dxa"/>
          </w:tcPr>
          <w:p w14:paraId="2E6006CF" w14:textId="3F5C80EE" w:rsidR="001C3A0E" w:rsidRPr="002868A2" w:rsidRDefault="001C3A0E" w:rsidP="003C7C6B">
            <w:pPr>
              <w:pStyle w:val="Szvegtrzs"/>
              <w:rPr>
                <w:ins w:id="803" w:author="Gergely Zsolnai" w:date="2024-10-21T16:55:00Z"/>
                <w:rFonts w:ascii="Arial Unicode MS" w:hAnsi="Arial Unicode MS" w:cs="Calibri"/>
                <w:color w:val="000000"/>
                <w:lang w:val="hu-HU" w:eastAsia="hu-HU"/>
              </w:rPr>
            </w:pPr>
            <w:proofErr w:type="spellStart"/>
            <w:ins w:id="804" w:author="Gergely Zsolnai" w:date="2024-10-21T16:56:00Z">
              <w:r>
                <w:rPr>
                  <w:rFonts w:ascii="Arial Unicode MS" w:hAnsi="Arial Unicode MS" w:cs="Calibri"/>
                  <w:color w:val="000000"/>
                  <w:lang w:val="hu-HU" w:eastAsia="hu-HU"/>
                </w:rPr>
                <w:t>event</w:t>
              </w:r>
            </w:ins>
            <w:proofErr w:type="spellEnd"/>
          </w:p>
        </w:tc>
        <w:tc>
          <w:tcPr>
            <w:tcW w:w="2302" w:type="dxa"/>
          </w:tcPr>
          <w:p w14:paraId="34F1F091" w14:textId="1E3AAE3E" w:rsidR="001C3A0E" w:rsidRPr="002868A2" w:rsidRDefault="001C3A0E" w:rsidP="003C7C6B">
            <w:pPr>
              <w:pStyle w:val="Szvegtrzs"/>
              <w:rPr>
                <w:ins w:id="805" w:author="Gergely Zsolnai" w:date="2024-10-21T16:55:00Z"/>
                <w:rFonts w:ascii="Arial Unicode MS" w:hAnsi="Arial Unicode MS" w:cs="Calibri"/>
                <w:color w:val="000000"/>
                <w:lang w:val="hu-HU" w:eastAsia="hu-HU"/>
              </w:rPr>
            </w:pPr>
            <w:proofErr w:type="spellStart"/>
            <w:ins w:id="806" w:author="Gergely Zsolnai" w:date="2024-10-21T16:56:00Z">
              <w:r>
                <w:rPr>
                  <w:rFonts w:ascii="Arial Unicode MS" w:hAnsi="Arial Unicode MS" w:cs="Calibri"/>
                  <w:color w:val="000000"/>
                  <w:lang w:val="hu-HU" w:eastAsia="hu-HU"/>
                </w:rPr>
                <w:t>campaign_id</w:t>
              </w:r>
            </w:ins>
            <w:proofErr w:type="spellEnd"/>
          </w:p>
        </w:tc>
        <w:tc>
          <w:tcPr>
            <w:tcW w:w="2302" w:type="dxa"/>
          </w:tcPr>
          <w:p w14:paraId="40A6C6F3" w14:textId="5871E5B3" w:rsidR="001C3A0E" w:rsidRPr="002868A2" w:rsidRDefault="001C3A0E" w:rsidP="003C7C6B">
            <w:pPr>
              <w:pStyle w:val="Szvegtrzs"/>
              <w:rPr>
                <w:ins w:id="807" w:author="Gergely Zsolnai" w:date="2024-10-21T16:55:00Z"/>
                <w:rFonts w:ascii="Arial Unicode MS" w:hAnsi="Arial Unicode MS" w:cs="Calibri"/>
                <w:color w:val="000000"/>
                <w:lang w:val="hu-HU" w:eastAsia="hu-HU"/>
              </w:rPr>
            </w:pPr>
            <w:proofErr w:type="spellStart"/>
            <w:ins w:id="808" w:author="Gergely Zsolnai" w:date="2024-10-21T16:56:00Z">
              <w:r>
                <w:rPr>
                  <w:rFonts w:ascii="Arial Unicode MS" w:hAnsi="Arial Unicode MS" w:cs="Calibri"/>
                  <w:color w:val="000000"/>
                  <w:lang w:val="hu-HU" w:eastAsia="hu-HU"/>
                </w:rPr>
                <w:t>campaign</w:t>
              </w:r>
            </w:ins>
            <w:proofErr w:type="spellEnd"/>
          </w:p>
        </w:tc>
        <w:tc>
          <w:tcPr>
            <w:tcW w:w="2302" w:type="dxa"/>
          </w:tcPr>
          <w:p w14:paraId="592B396C" w14:textId="186FB9E6" w:rsidR="001C3A0E" w:rsidRPr="002868A2" w:rsidRDefault="001C3A0E" w:rsidP="003C7C6B">
            <w:pPr>
              <w:pStyle w:val="Szvegtrzs"/>
              <w:rPr>
                <w:ins w:id="809" w:author="Gergely Zsolnai" w:date="2024-10-21T16:55:00Z"/>
                <w:rFonts w:ascii="Arial Unicode MS" w:hAnsi="Arial Unicode MS" w:cs="Calibri"/>
                <w:color w:val="000000"/>
                <w:lang w:val="hu-HU" w:eastAsia="hu-HU"/>
              </w:rPr>
            </w:pPr>
            <w:proofErr w:type="spellStart"/>
            <w:ins w:id="810" w:author="Gergely Zsolnai" w:date="2024-10-21T16:56:00Z">
              <w:r>
                <w:rPr>
                  <w:rFonts w:ascii="Arial Unicode MS" w:hAnsi="Arial Unicode MS" w:cs="Calibri"/>
                  <w:color w:val="000000"/>
                  <w:lang w:val="hu-HU" w:eastAsia="hu-HU"/>
                </w:rPr>
                <w:t>ca</w:t>
              </w:r>
            </w:ins>
            <w:ins w:id="811" w:author="Gergely Zsolnai" w:date="2024-10-21T16:57:00Z">
              <w:r>
                <w:rPr>
                  <w:rFonts w:ascii="Arial Unicode MS" w:hAnsi="Arial Unicode MS" w:cs="Calibri"/>
                  <w:color w:val="000000"/>
                  <w:lang w:val="hu-HU" w:eastAsia="hu-HU"/>
                </w:rPr>
                <w:t>mpaign_id</w:t>
              </w:r>
            </w:ins>
            <w:proofErr w:type="spellEnd"/>
          </w:p>
        </w:tc>
      </w:tr>
      <w:tr w:rsidR="001C3A0E" w14:paraId="311AEFAD" w14:textId="77777777" w:rsidTr="00BE17E0">
        <w:trPr>
          <w:trHeight w:val="432"/>
          <w:ins w:id="812" w:author="Gergely Zsolnai" w:date="2024-10-21T16:55:00Z"/>
        </w:trPr>
        <w:tc>
          <w:tcPr>
            <w:tcW w:w="2302" w:type="dxa"/>
          </w:tcPr>
          <w:p w14:paraId="51023061" w14:textId="7C9BD2AB" w:rsidR="001C3A0E" w:rsidRPr="002868A2" w:rsidRDefault="001C3A0E" w:rsidP="003C7C6B">
            <w:pPr>
              <w:pStyle w:val="Szvegtrzs"/>
              <w:rPr>
                <w:ins w:id="813" w:author="Gergely Zsolnai" w:date="2024-10-21T16:55:00Z"/>
                <w:rFonts w:ascii="Arial Unicode MS" w:hAnsi="Arial Unicode MS" w:cs="Calibri"/>
                <w:color w:val="000000"/>
                <w:lang w:val="hu-HU" w:eastAsia="hu-HU"/>
              </w:rPr>
            </w:pPr>
            <w:proofErr w:type="spellStart"/>
            <w:ins w:id="814" w:author="Gergely Zsolnai" w:date="2024-10-21T16:57:00Z">
              <w:r>
                <w:rPr>
                  <w:rFonts w:ascii="Arial Unicode MS" w:hAnsi="Arial Unicode MS" w:cs="Calibri"/>
                  <w:color w:val="000000"/>
                  <w:lang w:val="hu-HU" w:eastAsia="hu-HU"/>
                </w:rPr>
                <w:t>volunteer_assignment</w:t>
              </w:r>
            </w:ins>
            <w:proofErr w:type="spellEnd"/>
          </w:p>
        </w:tc>
        <w:tc>
          <w:tcPr>
            <w:tcW w:w="2302" w:type="dxa"/>
          </w:tcPr>
          <w:p w14:paraId="5C06DAB8" w14:textId="479E1969" w:rsidR="001C3A0E" w:rsidRPr="002868A2" w:rsidRDefault="001C3A0E" w:rsidP="003C7C6B">
            <w:pPr>
              <w:pStyle w:val="Szvegtrzs"/>
              <w:rPr>
                <w:ins w:id="815" w:author="Gergely Zsolnai" w:date="2024-10-21T16:55:00Z"/>
                <w:rFonts w:ascii="Arial Unicode MS" w:hAnsi="Arial Unicode MS" w:cs="Calibri"/>
                <w:color w:val="000000"/>
                <w:lang w:val="hu-HU" w:eastAsia="hu-HU"/>
              </w:rPr>
            </w:pPr>
            <w:proofErr w:type="spellStart"/>
            <w:ins w:id="816" w:author="Gergely Zsolnai" w:date="2024-10-21T16:57:00Z">
              <w:r>
                <w:rPr>
                  <w:rFonts w:ascii="Arial Unicode MS" w:hAnsi="Arial Unicode MS" w:cs="Calibri"/>
                  <w:color w:val="000000"/>
                  <w:lang w:val="hu-HU" w:eastAsia="hu-HU"/>
                </w:rPr>
                <w:t>event_id</w:t>
              </w:r>
            </w:ins>
            <w:proofErr w:type="spellEnd"/>
          </w:p>
        </w:tc>
        <w:tc>
          <w:tcPr>
            <w:tcW w:w="2302" w:type="dxa"/>
          </w:tcPr>
          <w:p w14:paraId="0E01AAC0" w14:textId="0EF42BAF" w:rsidR="001C3A0E" w:rsidRPr="002868A2" w:rsidRDefault="001C3A0E" w:rsidP="003C7C6B">
            <w:pPr>
              <w:pStyle w:val="Szvegtrzs"/>
              <w:rPr>
                <w:ins w:id="817" w:author="Gergely Zsolnai" w:date="2024-10-21T16:55:00Z"/>
                <w:rFonts w:ascii="Arial Unicode MS" w:hAnsi="Arial Unicode MS" w:cs="Calibri"/>
                <w:color w:val="000000"/>
                <w:lang w:val="hu-HU" w:eastAsia="hu-HU"/>
              </w:rPr>
            </w:pPr>
            <w:proofErr w:type="spellStart"/>
            <w:ins w:id="818" w:author="Gergely Zsolnai" w:date="2024-10-21T16:57:00Z">
              <w:r>
                <w:rPr>
                  <w:rFonts w:ascii="Arial Unicode MS" w:hAnsi="Arial Unicode MS" w:cs="Calibri"/>
                  <w:color w:val="000000"/>
                  <w:lang w:val="hu-HU" w:eastAsia="hu-HU"/>
                </w:rPr>
                <w:t>event</w:t>
              </w:r>
            </w:ins>
            <w:proofErr w:type="spellEnd"/>
          </w:p>
        </w:tc>
        <w:tc>
          <w:tcPr>
            <w:tcW w:w="2302" w:type="dxa"/>
          </w:tcPr>
          <w:p w14:paraId="71003C6C" w14:textId="66279CEF" w:rsidR="001C3A0E" w:rsidRPr="002868A2" w:rsidRDefault="001C3A0E" w:rsidP="003C7C6B">
            <w:pPr>
              <w:pStyle w:val="Szvegtrzs"/>
              <w:rPr>
                <w:ins w:id="819" w:author="Gergely Zsolnai" w:date="2024-10-21T16:55:00Z"/>
                <w:rFonts w:ascii="Arial Unicode MS" w:hAnsi="Arial Unicode MS" w:cs="Calibri"/>
                <w:color w:val="000000"/>
                <w:lang w:val="hu-HU" w:eastAsia="hu-HU"/>
              </w:rPr>
            </w:pPr>
            <w:proofErr w:type="spellStart"/>
            <w:ins w:id="820" w:author="Gergely Zsolnai" w:date="2024-10-21T16:57:00Z">
              <w:r>
                <w:rPr>
                  <w:rFonts w:ascii="Arial Unicode MS" w:hAnsi="Arial Unicode MS" w:cs="Calibri"/>
                  <w:color w:val="000000"/>
                  <w:lang w:val="hu-HU" w:eastAsia="hu-HU"/>
                </w:rPr>
                <w:t>event_id</w:t>
              </w:r>
            </w:ins>
            <w:proofErr w:type="spellEnd"/>
          </w:p>
        </w:tc>
      </w:tr>
      <w:tr w:rsidR="001C3A0E" w14:paraId="7FA3C399" w14:textId="77777777" w:rsidTr="00BE17E0">
        <w:trPr>
          <w:trHeight w:val="432"/>
          <w:ins w:id="821" w:author="Gergely Zsolnai" w:date="2024-10-21T16:55:00Z"/>
        </w:trPr>
        <w:tc>
          <w:tcPr>
            <w:tcW w:w="2302" w:type="dxa"/>
          </w:tcPr>
          <w:p w14:paraId="0FDC7659" w14:textId="1CD14F46" w:rsidR="001C3A0E" w:rsidRPr="002868A2" w:rsidRDefault="001C3A0E" w:rsidP="003C7C6B">
            <w:pPr>
              <w:pStyle w:val="Szvegtrzs"/>
              <w:rPr>
                <w:ins w:id="822" w:author="Gergely Zsolnai" w:date="2024-10-21T16:55:00Z"/>
                <w:rFonts w:ascii="Arial Unicode MS" w:hAnsi="Arial Unicode MS" w:cs="Calibri"/>
                <w:color w:val="000000"/>
                <w:lang w:val="hu-HU" w:eastAsia="hu-HU"/>
              </w:rPr>
            </w:pPr>
            <w:proofErr w:type="spellStart"/>
            <w:ins w:id="823" w:author="Gergely Zsolnai" w:date="2024-10-21T16:58:00Z">
              <w:r>
                <w:rPr>
                  <w:rFonts w:ascii="Arial Unicode MS" w:hAnsi="Arial Unicode MS" w:cs="Calibri"/>
                  <w:color w:val="000000"/>
                  <w:lang w:val="hu-HU" w:eastAsia="hu-HU"/>
                </w:rPr>
                <w:t>volunteer_assignment</w:t>
              </w:r>
            </w:ins>
            <w:proofErr w:type="spellEnd"/>
          </w:p>
        </w:tc>
        <w:tc>
          <w:tcPr>
            <w:tcW w:w="2302" w:type="dxa"/>
          </w:tcPr>
          <w:p w14:paraId="17B4F6F2" w14:textId="218C0ED7" w:rsidR="001C3A0E" w:rsidRPr="002868A2" w:rsidRDefault="001C3A0E" w:rsidP="003C7C6B">
            <w:pPr>
              <w:pStyle w:val="Szvegtrzs"/>
              <w:rPr>
                <w:ins w:id="824" w:author="Gergely Zsolnai" w:date="2024-10-21T16:55:00Z"/>
                <w:rFonts w:ascii="Arial Unicode MS" w:hAnsi="Arial Unicode MS" w:cs="Calibri"/>
                <w:color w:val="000000"/>
                <w:lang w:val="hu-HU" w:eastAsia="hu-HU"/>
              </w:rPr>
            </w:pPr>
            <w:proofErr w:type="spellStart"/>
            <w:ins w:id="825" w:author="Gergely Zsolnai" w:date="2024-10-21T16:58:00Z">
              <w:r>
                <w:rPr>
                  <w:rFonts w:ascii="Arial Unicode MS" w:hAnsi="Arial Unicode MS" w:cs="Calibri"/>
                  <w:color w:val="000000"/>
                  <w:lang w:val="hu-HU" w:eastAsia="hu-HU"/>
                </w:rPr>
                <w:t>volunteer_id</w:t>
              </w:r>
            </w:ins>
            <w:proofErr w:type="spellEnd"/>
          </w:p>
        </w:tc>
        <w:tc>
          <w:tcPr>
            <w:tcW w:w="2302" w:type="dxa"/>
          </w:tcPr>
          <w:p w14:paraId="147267C0" w14:textId="00DBACCE" w:rsidR="001C3A0E" w:rsidRPr="002868A2" w:rsidRDefault="001C3A0E" w:rsidP="003C7C6B">
            <w:pPr>
              <w:pStyle w:val="Szvegtrzs"/>
              <w:rPr>
                <w:ins w:id="826" w:author="Gergely Zsolnai" w:date="2024-10-21T16:55:00Z"/>
                <w:rFonts w:ascii="Arial Unicode MS" w:hAnsi="Arial Unicode MS" w:cs="Calibri"/>
                <w:color w:val="000000"/>
                <w:lang w:val="hu-HU" w:eastAsia="hu-HU"/>
              </w:rPr>
            </w:pPr>
            <w:proofErr w:type="spellStart"/>
            <w:ins w:id="827" w:author="Gergely Zsolnai" w:date="2024-10-21T16:58:00Z">
              <w:r>
                <w:rPr>
                  <w:rFonts w:ascii="Arial Unicode MS" w:hAnsi="Arial Unicode MS" w:cs="Calibri"/>
                  <w:color w:val="000000"/>
                  <w:lang w:val="hu-HU" w:eastAsia="hu-HU"/>
                </w:rPr>
                <w:t>volunteer</w:t>
              </w:r>
            </w:ins>
            <w:proofErr w:type="spellEnd"/>
          </w:p>
        </w:tc>
        <w:tc>
          <w:tcPr>
            <w:tcW w:w="2302" w:type="dxa"/>
          </w:tcPr>
          <w:p w14:paraId="0402EF52" w14:textId="13EE9369" w:rsidR="001C3A0E" w:rsidRPr="002868A2" w:rsidRDefault="001C3A0E" w:rsidP="003C7C6B">
            <w:pPr>
              <w:pStyle w:val="Szvegtrzs"/>
              <w:rPr>
                <w:ins w:id="828" w:author="Gergely Zsolnai" w:date="2024-10-21T16:55:00Z"/>
                <w:rFonts w:ascii="Arial Unicode MS" w:hAnsi="Arial Unicode MS" w:cs="Calibri"/>
                <w:color w:val="000000"/>
                <w:lang w:val="hu-HU" w:eastAsia="hu-HU"/>
              </w:rPr>
            </w:pPr>
            <w:proofErr w:type="spellStart"/>
            <w:ins w:id="829" w:author="Gergely Zsolnai" w:date="2024-10-21T16:58:00Z">
              <w:r>
                <w:rPr>
                  <w:rFonts w:ascii="Arial Unicode MS" w:hAnsi="Arial Unicode MS" w:cs="Calibri"/>
                  <w:color w:val="000000"/>
                  <w:lang w:val="hu-HU" w:eastAsia="hu-HU"/>
                </w:rPr>
                <w:t>volunteer_id</w:t>
              </w:r>
            </w:ins>
            <w:proofErr w:type="spellEnd"/>
          </w:p>
        </w:tc>
      </w:tr>
      <w:tr w:rsidR="001C3A0E" w14:paraId="3529B45B" w14:textId="77777777" w:rsidTr="00BE17E0">
        <w:trPr>
          <w:trHeight w:val="432"/>
          <w:ins w:id="830" w:author="Gergely Zsolnai" w:date="2024-10-21T16:55:00Z"/>
        </w:trPr>
        <w:tc>
          <w:tcPr>
            <w:tcW w:w="2302" w:type="dxa"/>
          </w:tcPr>
          <w:p w14:paraId="743C74C4" w14:textId="02CF1100" w:rsidR="001C3A0E" w:rsidRPr="002868A2" w:rsidRDefault="001C3A0E" w:rsidP="003C7C6B">
            <w:pPr>
              <w:pStyle w:val="Szvegtrzs"/>
              <w:rPr>
                <w:ins w:id="831" w:author="Gergely Zsolnai" w:date="2024-10-21T16:55:00Z"/>
                <w:rFonts w:ascii="Arial Unicode MS" w:hAnsi="Arial Unicode MS" w:cs="Calibri"/>
                <w:color w:val="000000"/>
                <w:lang w:val="hu-HU" w:eastAsia="hu-HU"/>
              </w:rPr>
            </w:pPr>
            <w:proofErr w:type="spellStart"/>
            <w:ins w:id="832" w:author="Gergely Zsolnai" w:date="2024-10-21T16:58:00Z">
              <w:r>
                <w:rPr>
                  <w:rFonts w:ascii="Arial Unicode MS" w:hAnsi="Arial Unicode MS" w:cs="Calibri"/>
                  <w:color w:val="000000"/>
                  <w:lang w:val="hu-HU" w:eastAsia="hu-HU"/>
                </w:rPr>
                <w:t>event_participant</w:t>
              </w:r>
            </w:ins>
            <w:proofErr w:type="spellEnd"/>
          </w:p>
        </w:tc>
        <w:tc>
          <w:tcPr>
            <w:tcW w:w="2302" w:type="dxa"/>
          </w:tcPr>
          <w:p w14:paraId="4E588C2C" w14:textId="119C78D4" w:rsidR="001C3A0E" w:rsidRPr="002868A2" w:rsidRDefault="001C3A0E" w:rsidP="003C7C6B">
            <w:pPr>
              <w:pStyle w:val="Szvegtrzs"/>
              <w:rPr>
                <w:ins w:id="833" w:author="Gergely Zsolnai" w:date="2024-10-21T16:55:00Z"/>
                <w:rFonts w:ascii="Arial Unicode MS" w:hAnsi="Arial Unicode MS" w:cs="Calibri"/>
                <w:color w:val="000000"/>
                <w:lang w:val="hu-HU" w:eastAsia="hu-HU"/>
              </w:rPr>
            </w:pPr>
            <w:proofErr w:type="spellStart"/>
            <w:ins w:id="834" w:author="Gergely Zsolnai" w:date="2024-10-21T16:58:00Z">
              <w:r>
                <w:rPr>
                  <w:rFonts w:ascii="Arial Unicode MS" w:hAnsi="Arial Unicode MS" w:cs="Calibri"/>
                  <w:color w:val="000000"/>
                  <w:lang w:val="hu-HU" w:eastAsia="hu-HU"/>
                </w:rPr>
                <w:t>event_id</w:t>
              </w:r>
            </w:ins>
            <w:proofErr w:type="spellEnd"/>
          </w:p>
        </w:tc>
        <w:tc>
          <w:tcPr>
            <w:tcW w:w="2302" w:type="dxa"/>
          </w:tcPr>
          <w:p w14:paraId="36064F53" w14:textId="0E43DCF4" w:rsidR="001C3A0E" w:rsidRPr="002868A2" w:rsidRDefault="001C3A0E" w:rsidP="003C7C6B">
            <w:pPr>
              <w:pStyle w:val="Szvegtrzs"/>
              <w:rPr>
                <w:ins w:id="835" w:author="Gergely Zsolnai" w:date="2024-10-21T16:55:00Z"/>
                <w:rFonts w:ascii="Arial Unicode MS" w:hAnsi="Arial Unicode MS" w:cs="Calibri"/>
                <w:color w:val="000000"/>
                <w:lang w:val="hu-HU" w:eastAsia="hu-HU"/>
              </w:rPr>
            </w:pPr>
            <w:proofErr w:type="spellStart"/>
            <w:ins w:id="836" w:author="Gergely Zsolnai" w:date="2024-10-21T16:58:00Z">
              <w:r>
                <w:rPr>
                  <w:rFonts w:ascii="Arial Unicode MS" w:hAnsi="Arial Unicode MS" w:cs="Calibri"/>
                  <w:color w:val="000000"/>
                  <w:lang w:val="hu-HU" w:eastAsia="hu-HU"/>
                </w:rPr>
                <w:t>event</w:t>
              </w:r>
            </w:ins>
            <w:proofErr w:type="spellEnd"/>
          </w:p>
        </w:tc>
        <w:tc>
          <w:tcPr>
            <w:tcW w:w="2302" w:type="dxa"/>
          </w:tcPr>
          <w:p w14:paraId="2B1DE6BD" w14:textId="2CE3F36C" w:rsidR="001C3A0E" w:rsidRPr="002868A2" w:rsidRDefault="001C3A0E" w:rsidP="003C7C6B">
            <w:pPr>
              <w:pStyle w:val="Szvegtrzs"/>
              <w:rPr>
                <w:ins w:id="837" w:author="Gergely Zsolnai" w:date="2024-10-21T16:55:00Z"/>
                <w:rFonts w:ascii="Arial Unicode MS" w:hAnsi="Arial Unicode MS" w:cs="Calibri"/>
                <w:color w:val="000000"/>
                <w:lang w:val="hu-HU" w:eastAsia="hu-HU"/>
              </w:rPr>
            </w:pPr>
            <w:proofErr w:type="spellStart"/>
            <w:ins w:id="838" w:author="Gergely Zsolnai" w:date="2024-10-21T16:58:00Z">
              <w:r>
                <w:rPr>
                  <w:rFonts w:ascii="Arial Unicode MS" w:hAnsi="Arial Unicode MS" w:cs="Calibri"/>
                  <w:color w:val="000000"/>
                  <w:lang w:val="hu-HU" w:eastAsia="hu-HU"/>
                </w:rPr>
                <w:t>event_id</w:t>
              </w:r>
            </w:ins>
            <w:proofErr w:type="spellEnd"/>
          </w:p>
        </w:tc>
      </w:tr>
      <w:tr w:rsidR="001C3A0E" w14:paraId="741C3581" w14:textId="77777777" w:rsidTr="00BE17E0">
        <w:trPr>
          <w:trHeight w:val="432"/>
          <w:ins w:id="839" w:author="Gergely Zsolnai" w:date="2024-10-21T16:55:00Z"/>
        </w:trPr>
        <w:tc>
          <w:tcPr>
            <w:tcW w:w="2302" w:type="dxa"/>
          </w:tcPr>
          <w:p w14:paraId="30068BBD" w14:textId="6F4E9EF2" w:rsidR="001C3A0E" w:rsidRPr="002868A2" w:rsidRDefault="001C3A0E" w:rsidP="003C7C6B">
            <w:pPr>
              <w:pStyle w:val="Szvegtrzs"/>
              <w:rPr>
                <w:ins w:id="840" w:author="Gergely Zsolnai" w:date="2024-10-21T16:55:00Z"/>
                <w:rFonts w:ascii="Arial Unicode MS" w:hAnsi="Arial Unicode MS" w:cs="Calibri"/>
                <w:color w:val="000000"/>
                <w:lang w:val="hu-HU" w:eastAsia="hu-HU"/>
              </w:rPr>
            </w:pPr>
            <w:proofErr w:type="spellStart"/>
            <w:ins w:id="841" w:author="Gergely Zsolnai" w:date="2024-10-21T16:58:00Z">
              <w:r>
                <w:rPr>
                  <w:rFonts w:ascii="Arial Unicode MS" w:hAnsi="Arial Unicode MS" w:cs="Calibri"/>
                  <w:color w:val="000000"/>
                  <w:lang w:val="hu-HU" w:eastAsia="hu-HU"/>
                </w:rPr>
                <w:t>event_participant</w:t>
              </w:r>
            </w:ins>
            <w:proofErr w:type="spellEnd"/>
          </w:p>
        </w:tc>
        <w:tc>
          <w:tcPr>
            <w:tcW w:w="2302" w:type="dxa"/>
          </w:tcPr>
          <w:p w14:paraId="062BABA7" w14:textId="2E48A147" w:rsidR="001C3A0E" w:rsidRPr="002868A2" w:rsidRDefault="001C3A0E" w:rsidP="003C7C6B">
            <w:pPr>
              <w:pStyle w:val="Szvegtrzs"/>
              <w:rPr>
                <w:ins w:id="842" w:author="Gergely Zsolnai" w:date="2024-10-21T16:55:00Z"/>
                <w:rFonts w:ascii="Arial Unicode MS" w:hAnsi="Arial Unicode MS" w:cs="Calibri"/>
                <w:color w:val="000000"/>
                <w:lang w:val="hu-HU" w:eastAsia="hu-HU"/>
              </w:rPr>
            </w:pPr>
            <w:proofErr w:type="spellStart"/>
            <w:ins w:id="843" w:author="Gergely Zsolnai" w:date="2024-10-21T16:58:00Z">
              <w:r>
                <w:rPr>
                  <w:rFonts w:ascii="Arial Unicode MS" w:hAnsi="Arial Unicode MS" w:cs="Calibri"/>
                  <w:color w:val="000000"/>
                  <w:lang w:val="hu-HU" w:eastAsia="hu-HU"/>
                </w:rPr>
                <w:t>volunteer_id</w:t>
              </w:r>
            </w:ins>
            <w:proofErr w:type="spellEnd"/>
          </w:p>
        </w:tc>
        <w:tc>
          <w:tcPr>
            <w:tcW w:w="2302" w:type="dxa"/>
          </w:tcPr>
          <w:p w14:paraId="5464DEEA" w14:textId="20D938F9" w:rsidR="001C3A0E" w:rsidRPr="002868A2" w:rsidRDefault="001C3A0E" w:rsidP="003C7C6B">
            <w:pPr>
              <w:pStyle w:val="Szvegtrzs"/>
              <w:rPr>
                <w:ins w:id="844" w:author="Gergely Zsolnai" w:date="2024-10-21T16:55:00Z"/>
                <w:rFonts w:ascii="Arial Unicode MS" w:hAnsi="Arial Unicode MS" w:cs="Calibri"/>
                <w:color w:val="000000"/>
                <w:lang w:val="hu-HU" w:eastAsia="hu-HU"/>
              </w:rPr>
            </w:pPr>
            <w:proofErr w:type="spellStart"/>
            <w:ins w:id="845" w:author="Gergely Zsolnai" w:date="2024-10-21T16:58:00Z">
              <w:r>
                <w:rPr>
                  <w:rFonts w:ascii="Arial Unicode MS" w:hAnsi="Arial Unicode MS" w:cs="Calibri"/>
                  <w:color w:val="000000"/>
                  <w:lang w:val="hu-HU" w:eastAsia="hu-HU"/>
                </w:rPr>
                <w:t>volunteer</w:t>
              </w:r>
            </w:ins>
            <w:proofErr w:type="spellEnd"/>
          </w:p>
        </w:tc>
        <w:tc>
          <w:tcPr>
            <w:tcW w:w="2302" w:type="dxa"/>
          </w:tcPr>
          <w:p w14:paraId="3CC88828" w14:textId="7F0A68D5" w:rsidR="001C3A0E" w:rsidRPr="002868A2" w:rsidRDefault="001C3A0E" w:rsidP="003C7C6B">
            <w:pPr>
              <w:pStyle w:val="Szvegtrzs"/>
              <w:rPr>
                <w:ins w:id="846" w:author="Gergely Zsolnai" w:date="2024-10-21T16:55:00Z"/>
                <w:rFonts w:ascii="Arial Unicode MS" w:hAnsi="Arial Unicode MS" w:cs="Calibri"/>
                <w:color w:val="000000"/>
                <w:lang w:val="hu-HU" w:eastAsia="hu-HU"/>
              </w:rPr>
            </w:pPr>
            <w:proofErr w:type="spellStart"/>
            <w:ins w:id="847" w:author="Gergely Zsolnai" w:date="2024-10-21T16:58:00Z">
              <w:r>
                <w:rPr>
                  <w:rFonts w:ascii="Arial Unicode MS" w:hAnsi="Arial Unicode MS" w:cs="Calibri"/>
                  <w:color w:val="000000"/>
                  <w:lang w:val="hu-HU" w:eastAsia="hu-HU"/>
                </w:rPr>
                <w:t>volunteer_id</w:t>
              </w:r>
            </w:ins>
            <w:proofErr w:type="spellEnd"/>
          </w:p>
        </w:tc>
      </w:tr>
      <w:tr w:rsidR="001C3A0E" w14:paraId="57D056A9" w14:textId="77777777" w:rsidTr="00BE17E0">
        <w:trPr>
          <w:trHeight w:val="432"/>
          <w:ins w:id="848" w:author="Gergely Zsolnai" w:date="2024-10-21T16:58:00Z"/>
        </w:trPr>
        <w:tc>
          <w:tcPr>
            <w:tcW w:w="2302" w:type="dxa"/>
          </w:tcPr>
          <w:p w14:paraId="54B73D12" w14:textId="0EDE0670" w:rsidR="001C3A0E" w:rsidRDefault="001C3A0E" w:rsidP="003C7C6B">
            <w:pPr>
              <w:pStyle w:val="Szvegtrzs"/>
              <w:rPr>
                <w:ins w:id="849" w:author="Gergely Zsolnai" w:date="2024-10-21T16:58:00Z"/>
                <w:rFonts w:ascii="Arial Unicode MS" w:hAnsi="Arial Unicode MS" w:cs="Calibri"/>
                <w:color w:val="000000"/>
                <w:lang w:val="hu-HU" w:eastAsia="hu-HU"/>
              </w:rPr>
            </w:pPr>
            <w:proofErr w:type="spellStart"/>
            <w:ins w:id="850" w:author="Gergely Zsolnai" w:date="2024-10-21T16:59:00Z">
              <w:r>
                <w:rPr>
                  <w:rFonts w:ascii="Arial Unicode MS" w:hAnsi="Arial Unicode MS" w:cs="Calibri"/>
                  <w:color w:val="000000"/>
                  <w:lang w:val="hu-HU" w:eastAsia="hu-HU"/>
                </w:rPr>
                <w:t>survey</w:t>
              </w:r>
            </w:ins>
            <w:proofErr w:type="spellEnd"/>
          </w:p>
        </w:tc>
        <w:tc>
          <w:tcPr>
            <w:tcW w:w="2302" w:type="dxa"/>
          </w:tcPr>
          <w:p w14:paraId="14AECA23" w14:textId="70B31A0B" w:rsidR="001C3A0E" w:rsidRDefault="001C3A0E" w:rsidP="003C7C6B">
            <w:pPr>
              <w:pStyle w:val="Szvegtrzs"/>
              <w:rPr>
                <w:ins w:id="851" w:author="Gergely Zsolnai" w:date="2024-10-21T16:58:00Z"/>
                <w:rFonts w:ascii="Arial Unicode MS" w:hAnsi="Arial Unicode MS" w:cs="Calibri"/>
                <w:color w:val="000000"/>
                <w:lang w:val="hu-HU" w:eastAsia="hu-HU"/>
              </w:rPr>
            </w:pPr>
            <w:proofErr w:type="spellStart"/>
            <w:ins w:id="852" w:author="Gergely Zsolnai" w:date="2024-10-21T16:59:00Z">
              <w:r>
                <w:rPr>
                  <w:rFonts w:ascii="Arial Unicode MS" w:hAnsi="Arial Unicode MS" w:cs="Calibri"/>
                  <w:color w:val="000000"/>
                  <w:lang w:val="hu-HU" w:eastAsia="hu-HU"/>
                </w:rPr>
                <w:t>campaign_id</w:t>
              </w:r>
            </w:ins>
            <w:proofErr w:type="spellEnd"/>
          </w:p>
        </w:tc>
        <w:tc>
          <w:tcPr>
            <w:tcW w:w="2302" w:type="dxa"/>
          </w:tcPr>
          <w:p w14:paraId="108D5817" w14:textId="3A2BAC89" w:rsidR="001C3A0E" w:rsidRDefault="001C3A0E" w:rsidP="003C7C6B">
            <w:pPr>
              <w:pStyle w:val="Szvegtrzs"/>
              <w:rPr>
                <w:ins w:id="853" w:author="Gergely Zsolnai" w:date="2024-10-21T16:58:00Z"/>
                <w:rFonts w:ascii="Arial Unicode MS" w:hAnsi="Arial Unicode MS" w:cs="Calibri"/>
                <w:color w:val="000000"/>
                <w:lang w:val="hu-HU" w:eastAsia="hu-HU"/>
              </w:rPr>
            </w:pPr>
            <w:proofErr w:type="spellStart"/>
            <w:ins w:id="854" w:author="Gergely Zsolnai" w:date="2024-10-21T16:59:00Z">
              <w:r>
                <w:rPr>
                  <w:rFonts w:ascii="Arial Unicode MS" w:hAnsi="Arial Unicode MS" w:cs="Calibri"/>
                  <w:color w:val="000000"/>
                  <w:lang w:val="hu-HU" w:eastAsia="hu-HU"/>
                </w:rPr>
                <w:t>campaign</w:t>
              </w:r>
            </w:ins>
            <w:proofErr w:type="spellEnd"/>
          </w:p>
        </w:tc>
        <w:tc>
          <w:tcPr>
            <w:tcW w:w="2302" w:type="dxa"/>
          </w:tcPr>
          <w:p w14:paraId="197926C0" w14:textId="274AE4C3" w:rsidR="001C3A0E" w:rsidRDefault="001C3A0E" w:rsidP="003C7C6B">
            <w:pPr>
              <w:pStyle w:val="Szvegtrzs"/>
              <w:rPr>
                <w:ins w:id="855" w:author="Gergely Zsolnai" w:date="2024-10-21T16:58:00Z"/>
                <w:rFonts w:ascii="Arial Unicode MS" w:hAnsi="Arial Unicode MS" w:cs="Calibri"/>
                <w:color w:val="000000"/>
                <w:lang w:val="hu-HU" w:eastAsia="hu-HU"/>
              </w:rPr>
            </w:pPr>
            <w:proofErr w:type="spellStart"/>
            <w:ins w:id="856" w:author="Gergely Zsolnai" w:date="2024-10-21T16:59:00Z">
              <w:r>
                <w:rPr>
                  <w:rFonts w:ascii="Arial Unicode MS" w:hAnsi="Arial Unicode MS" w:cs="Calibri"/>
                  <w:color w:val="000000"/>
                  <w:lang w:val="hu-HU" w:eastAsia="hu-HU"/>
                </w:rPr>
                <w:t>campaign_id</w:t>
              </w:r>
            </w:ins>
            <w:proofErr w:type="spellEnd"/>
          </w:p>
        </w:tc>
      </w:tr>
      <w:tr w:rsidR="001C3A0E" w14:paraId="36B55112" w14:textId="77777777" w:rsidTr="00BE17E0">
        <w:trPr>
          <w:trHeight w:val="432"/>
          <w:ins w:id="857" w:author="Gergely Zsolnai" w:date="2024-10-21T16:58:00Z"/>
        </w:trPr>
        <w:tc>
          <w:tcPr>
            <w:tcW w:w="2302" w:type="dxa"/>
          </w:tcPr>
          <w:p w14:paraId="7B649377" w14:textId="559CD05F" w:rsidR="001C3A0E" w:rsidRDefault="001C3A0E" w:rsidP="003C7C6B">
            <w:pPr>
              <w:pStyle w:val="Szvegtrzs"/>
              <w:rPr>
                <w:ins w:id="858" w:author="Gergely Zsolnai" w:date="2024-10-21T16:58:00Z"/>
                <w:rFonts w:ascii="Arial Unicode MS" w:hAnsi="Arial Unicode MS" w:cs="Calibri"/>
                <w:color w:val="000000"/>
                <w:lang w:val="hu-HU" w:eastAsia="hu-HU"/>
              </w:rPr>
            </w:pPr>
            <w:proofErr w:type="spellStart"/>
            <w:ins w:id="859" w:author="Gergely Zsolnai" w:date="2024-10-21T16:59:00Z">
              <w:r>
                <w:rPr>
                  <w:rFonts w:ascii="Arial Unicode MS" w:hAnsi="Arial Unicode MS" w:cs="Calibri"/>
                  <w:color w:val="000000"/>
                  <w:lang w:val="hu-HU" w:eastAsia="hu-HU"/>
                </w:rPr>
                <w:t>survey_question</w:t>
              </w:r>
            </w:ins>
            <w:proofErr w:type="spellEnd"/>
          </w:p>
        </w:tc>
        <w:tc>
          <w:tcPr>
            <w:tcW w:w="2302" w:type="dxa"/>
          </w:tcPr>
          <w:p w14:paraId="5C7A34DD" w14:textId="193789C2" w:rsidR="001C3A0E" w:rsidRDefault="001C3A0E" w:rsidP="003C7C6B">
            <w:pPr>
              <w:pStyle w:val="Szvegtrzs"/>
              <w:rPr>
                <w:ins w:id="860" w:author="Gergely Zsolnai" w:date="2024-10-21T16:58:00Z"/>
                <w:rFonts w:ascii="Arial Unicode MS" w:hAnsi="Arial Unicode MS" w:cs="Calibri"/>
                <w:color w:val="000000"/>
                <w:lang w:val="hu-HU" w:eastAsia="hu-HU"/>
              </w:rPr>
            </w:pPr>
            <w:proofErr w:type="spellStart"/>
            <w:ins w:id="861" w:author="Gergely Zsolnai" w:date="2024-10-21T16:59:00Z">
              <w:r>
                <w:rPr>
                  <w:rFonts w:ascii="Arial Unicode MS" w:hAnsi="Arial Unicode MS" w:cs="Calibri"/>
                  <w:color w:val="000000"/>
                  <w:lang w:val="hu-HU" w:eastAsia="hu-HU"/>
                </w:rPr>
                <w:t>survey_id</w:t>
              </w:r>
            </w:ins>
            <w:proofErr w:type="spellEnd"/>
          </w:p>
        </w:tc>
        <w:tc>
          <w:tcPr>
            <w:tcW w:w="2302" w:type="dxa"/>
          </w:tcPr>
          <w:p w14:paraId="574AED35" w14:textId="1924C3F3" w:rsidR="001C3A0E" w:rsidRDefault="001C3A0E" w:rsidP="003C7C6B">
            <w:pPr>
              <w:pStyle w:val="Szvegtrzs"/>
              <w:rPr>
                <w:ins w:id="862" w:author="Gergely Zsolnai" w:date="2024-10-21T16:58:00Z"/>
                <w:rFonts w:ascii="Arial Unicode MS" w:hAnsi="Arial Unicode MS" w:cs="Calibri"/>
                <w:color w:val="000000"/>
                <w:lang w:val="hu-HU" w:eastAsia="hu-HU"/>
              </w:rPr>
            </w:pPr>
            <w:proofErr w:type="spellStart"/>
            <w:ins w:id="863" w:author="Gergely Zsolnai" w:date="2024-10-21T16:59:00Z">
              <w:r>
                <w:rPr>
                  <w:rFonts w:ascii="Arial Unicode MS" w:hAnsi="Arial Unicode MS" w:cs="Calibri"/>
                  <w:color w:val="000000"/>
                  <w:lang w:val="hu-HU" w:eastAsia="hu-HU"/>
                </w:rPr>
                <w:t>survey</w:t>
              </w:r>
            </w:ins>
            <w:proofErr w:type="spellEnd"/>
          </w:p>
        </w:tc>
        <w:tc>
          <w:tcPr>
            <w:tcW w:w="2302" w:type="dxa"/>
          </w:tcPr>
          <w:p w14:paraId="707AEBCF" w14:textId="243B7309" w:rsidR="001C3A0E" w:rsidRDefault="001C3A0E" w:rsidP="003C7C6B">
            <w:pPr>
              <w:pStyle w:val="Szvegtrzs"/>
              <w:rPr>
                <w:ins w:id="864" w:author="Gergely Zsolnai" w:date="2024-10-21T16:58:00Z"/>
                <w:rFonts w:ascii="Arial Unicode MS" w:hAnsi="Arial Unicode MS" w:cs="Calibri"/>
                <w:color w:val="000000"/>
                <w:lang w:val="hu-HU" w:eastAsia="hu-HU"/>
              </w:rPr>
            </w:pPr>
            <w:proofErr w:type="spellStart"/>
            <w:ins w:id="865" w:author="Gergely Zsolnai" w:date="2024-10-21T16:59:00Z">
              <w:r>
                <w:rPr>
                  <w:rFonts w:ascii="Arial Unicode MS" w:hAnsi="Arial Unicode MS" w:cs="Calibri"/>
                  <w:color w:val="000000"/>
                  <w:lang w:val="hu-HU" w:eastAsia="hu-HU"/>
                </w:rPr>
                <w:t>survey_id</w:t>
              </w:r>
            </w:ins>
            <w:proofErr w:type="spellEnd"/>
          </w:p>
        </w:tc>
      </w:tr>
      <w:tr w:rsidR="001C3A0E" w14:paraId="0929C4A7" w14:textId="77777777" w:rsidTr="00BE17E0">
        <w:trPr>
          <w:trHeight w:val="432"/>
          <w:ins w:id="866" w:author="Gergely Zsolnai" w:date="2024-10-21T16:58:00Z"/>
        </w:trPr>
        <w:tc>
          <w:tcPr>
            <w:tcW w:w="2302" w:type="dxa"/>
          </w:tcPr>
          <w:p w14:paraId="48C98AB8" w14:textId="0817234D" w:rsidR="001C3A0E" w:rsidRDefault="001C3A0E" w:rsidP="003C7C6B">
            <w:pPr>
              <w:pStyle w:val="Szvegtrzs"/>
              <w:rPr>
                <w:ins w:id="867" w:author="Gergely Zsolnai" w:date="2024-10-21T16:58:00Z"/>
                <w:rFonts w:ascii="Arial Unicode MS" w:hAnsi="Arial Unicode MS" w:cs="Calibri"/>
                <w:color w:val="000000"/>
                <w:lang w:val="hu-HU" w:eastAsia="hu-HU"/>
              </w:rPr>
            </w:pPr>
            <w:proofErr w:type="spellStart"/>
            <w:ins w:id="868" w:author="Gergely Zsolnai" w:date="2024-10-21T16:59:00Z">
              <w:r>
                <w:rPr>
                  <w:rFonts w:ascii="Arial Unicode MS" w:hAnsi="Arial Unicode MS" w:cs="Calibri"/>
                  <w:color w:val="000000"/>
                  <w:lang w:val="hu-HU" w:eastAsia="hu-HU"/>
                </w:rPr>
                <w:t>survey_response</w:t>
              </w:r>
            </w:ins>
            <w:proofErr w:type="spellEnd"/>
          </w:p>
        </w:tc>
        <w:tc>
          <w:tcPr>
            <w:tcW w:w="2302" w:type="dxa"/>
          </w:tcPr>
          <w:p w14:paraId="76DBA349" w14:textId="1B9C663F" w:rsidR="001C3A0E" w:rsidRDefault="001C3A0E" w:rsidP="003C7C6B">
            <w:pPr>
              <w:pStyle w:val="Szvegtrzs"/>
              <w:rPr>
                <w:ins w:id="869" w:author="Gergely Zsolnai" w:date="2024-10-21T16:58:00Z"/>
                <w:rFonts w:ascii="Arial Unicode MS" w:hAnsi="Arial Unicode MS" w:cs="Calibri"/>
                <w:color w:val="000000"/>
                <w:lang w:val="hu-HU" w:eastAsia="hu-HU"/>
              </w:rPr>
            </w:pPr>
            <w:proofErr w:type="spellStart"/>
            <w:ins w:id="870" w:author="Gergely Zsolnai" w:date="2024-10-21T16:59:00Z">
              <w:r>
                <w:rPr>
                  <w:rFonts w:ascii="Arial Unicode MS" w:hAnsi="Arial Unicode MS" w:cs="Calibri"/>
                  <w:color w:val="000000"/>
                  <w:lang w:val="hu-HU" w:eastAsia="hu-HU"/>
                </w:rPr>
                <w:t>qustion_id</w:t>
              </w:r>
            </w:ins>
            <w:proofErr w:type="spellEnd"/>
          </w:p>
        </w:tc>
        <w:tc>
          <w:tcPr>
            <w:tcW w:w="2302" w:type="dxa"/>
          </w:tcPr>
          <w:p w14:paraId="63141DAE" w14:textId="4545A8D2" w:rsidR="001C3A0E" w:rsidRDefault="001C3A0E" w:rsidP="003C7C6B">
            <w:pPr>
              <w:pStyle w:val="Szvegtrzs"/>
              <w:rPr>
                <w:ins w:id="871" w:author="Gergely Zsolnai" w:date="2024-10-21T16:58:00Z"/>
                <w:rFonts w:ascii="Arial Unicode MS" w:hAnsi="Arial Unicode MS" w:cs="Calibri"/>
                <w:color w:val="000000"/>
                <w:lang w:val="hu-HU" w:eastAsia="hu-HU"/>
              </w:rPr>
            </w:pPr>
            <w:proofErr w:type="spellStart"/>
            <w:ins w:id="872" w:author="Gergely Zsolnai" w:date="2024-10-21T16:59:00Z">
              <w:r>
                <w:rPr>
                  <w:rFonts w:ascii="Arial Unicode MS" w:hAnsi="Arial Unicode MS" w:cs="Calibri"/>
                  <w:color w:val="000000"/>
                  <w:lang w:val="hu-HU" w:eastAsia="hu-HU"/>
                </w:rPr>
                <w:t>survey_question</w:t>
              </w:r>
            </w:ins>
            <w:proofErr w:type="spellEnd"/>
          </w:p>
        </w:tc>
        <w:tc>
          <w:tcPr>
            <w:tcW w:w="2302" w:type="dxa"/>
          </w:tcPr>
          <w:p w14:paraId="15C38749" w14:textId="260CA1FA" w:rsidR="001C3A0E" w:rsidRDefault="001C3A0E" w:rsidP="003C7C6B">
            <w:pPr>
              <w:pStyle w:val="Szvegtrzs"/>
              <w:rPr>
                <w:ins w:id="873" w:author="Gergely Zsolnai" w:date="2024-10-21T16:58:00Z"/>
                <w:rFonts w:ascii="Arial Unicode MS" w:hAnsi="Arial Unicode MS" w:cs="Calibri"/>
                <w:color w:val="000000"/>
                <w:lang w:val="hu-HU" w:eastAsia="hu-HU"/>
              </w:rPr>
            </w:pPr>
            <w:proofErr w:type="spellStart"/>
            <w:ins w:id="874" w:author="Gergely Zsolnai" w:date="2024-10-21T16:59:00Z">
              <w:r>
                <w:rPr>
                  <w:rFonts w:ascii="Arial Unicode MS" w:hAnsi="Arial Unicode MS" w:cs="Calibri"/>
                  <w:color w:val="000000"/>
                  <w:lang w:val="hu-HU" w:eastAsia="hu-HU"/>
                </w:rPr>
                <w:t>question_id</w:t>
              </w:r>
            </w:ins>
            <w:proofErr w:type="spellEnd"/>
          </w:p>
        </w:tc>
      </w:tr>
      <w:tr w:rsidR="001C3A0E" w14:paraId="37ABE3FF" w14:textId="77777777" w:rsidTr="00BE17E0">
        <w:trPr>
          <w:trHeight w:val="432"/>
          <w:ins w:id="875" w:author="Gergely Zsolnai" w:date="2024-10-21T16:59:00Z"/>
        </w:trPr>
        <w:tc>
          <w:tcPr>
            <w:tcW w:w="2302" w:type="dxa"/>
          </w:tcPr>
          <w:p w14:paraId="3D206342" w14:textId="463371AF" w:rsidR="001C3A0E" w:rsidRDefault="001C3A0E" w:rsidP="003C7C6B">
            <w:pPr>
              <w:pStyle w:val="Szvegtrzs"/>
              <w:rPr>
                <w:ins w:id="876" w:author="Gergely Zsolnai" w:date="2024-10-21T16:59:00Z"/>
                <w:rFonts w:ascii="Arial Unicode MS" w:hAnsi="Arial Unicode MS" w:cs="Calibri"/>
                <w:color w:val="000000"/>
                <w:lang w:val="hu-HU" w:eastAsia="hu-HU"/>
              </w:rPr>
            </w:pPr>
            <w:proofErr w:type="spellStart"/>
            <w:ins w:id="877" w:author="Gergely Zsolnai" w:date="2024-10-21T16:59:00Z">
              <w:r>
                <w:rPr>
                  <w:rFonts w:ascii="Arial Unicode MS" w:hAnsi="Arial Unicode MS" w:cs="Calibri"/>
                  <w:color w:val="000000"/>
                  <w:lang w:val="hu-HU" w:eastAsia="hu-HU"/>
                </w:rPr>
                <w:t>survey_response</w:t>
              </w:r>
              <w:proofErr w:type="spellEnd"/>
            </w:ins>
          </w:p>
        </w:tc>
        <w:tc>
          <w:tcPr>
            <w:tcW w:w="2302" w:type="dxa"/>
          </w:tcPr>
          <w:p w14:paraId="1E8CB7E4" w14:textId="46F432D4" w:rsidR="001C3A0E" w:rsidRDefault="001C3A0E" w:rsidP="003C7C6B">
            <w:pPr>
              <w:pStyle w:val="Szvegtrzs"/>
              <w:rPr>
                <w:ins w:id="878" w:author="Gergely Zsolnai" w:date="2024-10-21T16:59:00Z"/>
                <w:rFonts w:ascii="Arial Unicode MS" w:hAnsi="Arial Unicode MS" w:cs="Calibri"/>
                <w:color w:val="000000"/>
                <w:lang w:val="hu-HU" w:eastAsia="hu-HU"/>
              </w:rPr>
            </w:pPr>
            <w:proofErr w:type="spellStart"/>
            <w:ins w:id="879" w:author="Gergely Zsolnai" w:date="2024-10-21T16:59:00Z">
              <w:r>
                <w:rPr>
                  <w:rFonts w:ascii="Arial Unicode MS" w:hAnsi="Arial Unicode MS" w:cs="Calibri"/>
                  <w:color w:val="000000"/>
                  <w:lang w:val="hu-HU" w:eastAsia="hu-HU"/>
                </w:rPr>
                <w:t>voter_id</w:t>
              </w:r>
              <w:proofErr w:type="spellEnd"/>
            </w:ins>
          </w:p>
        </w:tc>
        <w:tc>
          <w:tcPr>
            <w:tcW w:w="2302" w:type="dxa"/>
          </w:tcPr>
          <w:p w14:paraId="1777624C" w14:textId="5A5E9C98" w:rsidR="001C3A0E" w:rsidRDefault="001C3A0E" w:rsidP="003C7C6B">
            <w:pPr>
              <w:pStyle w:val="Szvegtrzs"/>
              <w:rPr>
                <w:ins w:id="880" w:author="Gergely Zsolnai" w:date="2024-10-21T16:59:00Z"/>
                <w:rFonts w:ascii="Arial Unicode MS" w:hAnsi="Arial Unicode MS" w:cs="Calibri"/>
                <w:color w:val="000000"/>
                <w:lang w:val="hu-HU" w:eastAsia="hu-HU"/>
              </w:rPr>
            </w:pPr>
            <w:proofErr w:type="spellStart"/>
            <w:ins w:id="881" w:author="Gergely Zsolnai" w:date="2024-10-21T16:59:00Z">
              <w:r>
                <w:rPr>
                  <w:rFonts w:ascii="Arial Unicode MS" w:hAnsi="Arial Unicode MS" w:cs="Calibri"/>
                  <w:color w:val="000000"/>
                  <w:lang w:val="hu-HU" w:eastAsia="hu-HU"/>
                </w:rPr>
                <w:t>voter</w:t>
              </w:r>
              <w:proofErr w:type="spellEnd"/>
            </w:ins>
          </w:p>
        </w:tc>
        <w:tc>
          <w:tcPr>
            <w:tcW w:w="2302" w:type="dxa"/>
          </w:tcPr>
          <w:p w14:paraId="5A02C77D" w14:textId="5CE492FE" w:rsidR="001C3A0E" w:rsidRDefault="001C3A0E" w:rsidP="003C7C6B">
            <w:pPr>
              <w:pStyle w:val="Szvegtrzs"/>
              <w:rPr>
                <w:ins w:id="882" w:author="Gergely Zsolnai" w:date="2024-10-21T16:59:00Z"/>
                <w:rFonts w:ascii="Arial Unicode MS" w:hAnsi="Arial Unicode MS" w:cs="Calibri"/>
                <w:color w:val="000000"/>
                <w:lang w:val="hu-HU" w:eastAsia="hu-HU"/>
              </w:rPr>
            </w:pPr>
            <w:proofErr w:type="spellStart"/>
            <w:ins w:id="883" w:author="Gergely Zsolnai" w:date="2024-10-21T16:59:00Z">
              <w:r>
                <w:rPr>
                  <w:rFonts w:ascii="Arial Unicode MS" w:hAnsi="Arial Unicode MS" w:cs="Calibri"/>
                  <w:color w:val="000000"/>
                  <w:lang w:val="hu-HU" w:eastAsia="hu-HU"/>
                </w:rPr>
                <w:t>voter_id</w:t>
              </w:r>
              <w:proofErr w:type="spellEnd"/>
            </w:ins>
          </w:p>
        </w:tc>
      </w:tr>
      <w:tr w:rsidR="001C3A0E" w14:paraId="6EE1F6B2" w14:textId="77777777" w:rsidTr="00BE17E0">
        <w:trPr>
          <w:trHeight w:val="432"/>
          <w:ins w:id="884" w:author="Gergely Zsolnai" w:date="2024-10-21T16:59:00Z"/>
        </w:trPr>
        <w:tc>
          <w:tcPr>
            <w:tcW w:w="2302" w:type="dxa"/>
          </w:tcPr>
          <w:p w14:paraId="33A66672" w14:textId="17DE6A09" w:rsidR="001C3A0E" w:rsidRDefault="001C3A0E" w:rsidP="003C7C6B">
            <w:pPr>
              <w:pStyle w:val="Szvegtrzs"/>
              <w:rPr>
                <w:ins w:id="885" w:author="Gergely Zsolnai" w:date="2024-10-21T16:59:00Z"/>
                <w:rFonts w:ascii="Arial Unicode MS" w:hAnsi="Arial Unicode MS" w:cs="Calibri"/>
                <w:color w:val="000000"/>
                <w:lang w:val="hu-HU" w:eastAsia="hu-HU"/>
              </w:rPr>
            </w:pPr>
            <w:proofErr w:type="spellStart"/>
            <w:ins w:id="886" w:author="Gergely Zsolnai" w:date="2024-10-21T17:00:00Z">
              <w:r>
                <w:rPr>
                  <w:rFonts w:ascii="Arial Unicode MS" w:hAnsi="Arial Unicode MS" w:cs="Calibri"/>
                  <w:color w:val="000000"/>
                  <w:lang w:val="hu-HU" w:eastAsia="hu-HU"/>
                </w:rPr>
                <w:t>measure_event</w:t>
              </w:r>
            </w:ins>
            <w:proofErr w:type="spellEnd"/>
          </w:p>
        </w:tc>
        <w:tc>
          <w:tcPr>
            <w:tcW w:w="2302" w:type="dxa"/>
          </w:tcPr>
          <w:p w14:paraId="11B5037A" w14:textId="4AC37F0E" w:rsidR="001C3A0E" w:rsidRDefault="001C3A0E" w:rsidP="003C7C6B">
            <w:pPr>
              <w:pStyle w:val="Szvegtrzs"/>
              <w:rPr>
                <w:ins w:id="887" w:author="Gergely Zsolnai" w:date="2024-10-21T16:59:00Z"/>
                <w:rFonts w:ascii="Arial Unicode MS" w:hAnsi="Arial Unicode MS" w:cs="Calibri"/>
                <w:color w:val="000000"/>
                <w:lang w:val="hu-HU" w:eastAsia="hu-HU"/>
              </w:rPr>
            </w:pPr>
            <w:proofErr w:type="spellStart"/>
            <w:ins w:id="888" w:author="Gergely Zsolnai" w:date="2024-10-21T17:00:00Z">
              <w:r>
                <w:rPr>
                  <w:rFonts w:ascii="Arial Unicode MS" w:hAnsi="Arial Unicode MS" w:cs="Calibri"/>
                  <w:color w:val="000000"/>
                  <w:lang w:val="hu-HU" w:eastAsia="hu-HU"/>
                </w:rPr>
                <w:t>measure_event_id</w:t>
              </w:r>
            </w:ins>
            <w:proofErr w:type="spellEnd"/>
          </w:p>
        </w:tc>
        <w:tc>
          <w:tcPr>
            <w:tcW w:w="2302" w:type="dxa"/>
          </w:tcPr>
          <w:p w14:paraId="68530D8D" w14:textId="78AD177A" w:rsidR="001C3A0E" w:rsidRDefault="001C3A0E" w:rsidP="003C7C6B">
            <w:pPr>
              <w:pStyle w:val="Szvegtrzs"/>
              <w:rPr>
                <w:ins w:id="889" w:author="Gergely Zsolnai" w:date="2024-10-21T16:59:00Z"/>
                <w:rFonts w:ascii="Arial Unicode MS" w:hAnsi="Arial Unicode MS" w:cs="Calibri"/>
                <w:color w:val="000000"/>
                <w:lang w:val="hu-HU" w:eastAsia="hu-HU"/>
              </w:rPr>
            </w:pPr>
            <w:proofErr w:type="spellStart"/>
            <w:ins w:id="890" w:author="Gergely Zsolnai" w:date="2024-10-21T17:00:00Z">
              <w:r>
                <w:rPr>
                  <w:rFonts w:ascii="Arial Unicode MS" w:hAnsi="Arial Unicode MS" w:cs="Calibri"/>
                  <w:color w:val="000000"/>
                  <w:lang w:val="hu-HU" w:eastAsia="hu-HU"/>
                </w:rPr>
                <w:t>measure_event</w:t>
              </w:r>
            </w:ins>
            <w:proofErr w:type="spellEnd"/>
          </w:p>
        </w:tc>
        <w:tc>
          <w:tcPr>
            <w:tcW w:w="2302" w:type="dxa"/>
          </w:tcPr>
          <w:p w14:paraId="553BB6D5" w14:textId="147E7707" w:rsidR="001C3A0E" w:rsidRDefault="001C3A0E" w:rsidP="003C7C6B">
            <w:pPr>
              <w:pStyle w:val="Szvegtrzs"/>
              <w:rPr>
                <w:ins w:id="891" w:author="Gergely Zsolnai" w:date="2024-10-21T16:59:00Z"/>
                <w:rFonts w:ascii="Arial Unicode MS" w:hAnsi="Arial Unicode MS" w:cs="Calibri"/>
                <w:color w:val="000000"/>
                <w:lang w:val="hu-HU" w:eastAsia="hu-HU"/>
              </w:rPr>
            </w:pPr>
            <w:proofErr w:type="spellStart"/>
            <w:ins w:id="892" w:author="Gergely Zsolnai" w:date="2024-10-21T17:00:00Z">
              <w:r>
                <w:rPr>
                  <w:rFonts w:ascii="Arial Unicode MS" w:hAnsi="Arial Unicode MS" w:cs="Calibri"/>
                  <w:color w:val="000000"/>
                  <w:lang w:val="hu-HU" w:eastAsia="hu-HU"/>
                </w:rPr>
                <w:t>measure_event_id</w:t>
              </w:r>
            </w:ins>
            <w:proofErr w:type="spellEnd"/>
          </w:p>
        </w:tc>
      </w:tr>
      <w:tr w:rsidR="001C3A0E" w14:paraId="5DFB1E3F" w14:textId="77777777" w:rsidTr="00BE17E0">
        <w:trPr>
          <w:trHeight w:val="432"/>
          <w:ins w:id="893" w:author="Gergely Zsolnai" w:date="2024-10-21T16:59:00Z"/>
        </w:trPr>
        <w:tc>
          <w:tcPr>
            <w:tcW w:w="2302" w:type="dxa"/>
          </w:tcPr>
          <w:p w14:paraId="6B6E1AA5" w14:textId="1B63A271" w:rsidR="001C3A0E" w:rsidRDefault="001C3A0E" w:rsidP="003C7C6B">
            <w:pPr>
              <w:pStyle w:val="Szvegtrzs"/>
              <w:rPr>
                <w:ins w:id="894" w:author="Gergely Zsolnai" w:date="2024-10-21T16:59:00Z"/>
                <w:rFonts w:ascii="Arial Unicode MS" w:hAnsi="Arial Unicode MS" w:cs="Calibri"/>
                <w:color w:val="000000"/>
                <w:lang w:val="hu-HU" w:eastAsia="hu-HU"/>
              </w:rPr>
            </w:pPr>
            <w:proofErr w:type="spellStart"/>
            <w:ins w:id="895" w:author="Gergely Zsolnai" w:date="2024-10-21T17:00:00Z">
              <w:r>
                <w:rPr>
                  <w:rFonts w:ascii="Arial Unicode MS" w:hAnsi="Arial Unicode MS" w:cs="Calibri"/>
                  <w:color w:val="000000"/>
                  <w:lang w:val="hu-HU" w:eastAsia="hu-HU"/>
                </w:rPr>
                <w:t>opponent_measure</w:t>
              </w:r>
            </w:ins>
            <w:proofErr w:type="spellEnd"/>
          </w:p>
        </w:tc>
        <w:tc>
          <w:tcPr>
            <w:tcW w:w="2302" w:type="dxa"/>
          </w:tcPr>
          <w:p w14:paraId="7A01101E" w14:textId="39A2B847" w:rsidR="001C3A0E" w:rsidRDefault="001C3A0E" w:rsidP="003C7C6B">
            <w:pPr>
              <w:pStyle w:val="Szvegtrzs"/>
              <w:rPr>
                <w:ins w:id="896" w:author="Gergely Zsolnai" w:date="2024-10-21T16:59:00Z"/>
                <w:rFonts w:ascii="Arial Unicode MS" w:hAnsi="Arial Unicode MS" w:cs="Calibri"/>
                <w:color w:val="000000"/>
                <w:lang w:val="hu-HU" w:eastAsia="hu-HU"/>
              </w:rPr>
            </w:pPr>
            <w:proofErr w:type="spellStart"/>
            <w:ins w:id="897" w:author="Gergely Zsolnai" w:date="2024-10-21T17:00:00Z">
              <w:r>
                <w:rPr>
                  <w:rFonts w:ascii="Arial Unicode MS" w:hAnsi="Arial Unicode MS" w:cs="Calibri"/>
                  <w:color w:val="000000"/>
                  <w:lang w:val="hu-HU" w:eastAsia="hu-HU"/>
                </w:rPr>
                <w:t>measure_event_id</w:t>
              </w:r>
            </w:ins>
            <w:proofErr w:type="spellEnd"/>
          </w:p>
        </w:tc>
        <w:tc>
          <w:tcPr>
            <w:tcW w:w="2302" w:type="dxa"/>
          </w:tcPr>
          <w:p w14:paraId="15D4498F" w14:textId="2C2D1F2F" w:rsidR="001C3A0E" w:rsidRDefault="001C3A0E" w:rsidP="003C7C6B">
            <w:pPr>
              <w:pStyle w:val="Szvegtrzs"/>
              <w:rPr>
                <w:ins w:id="898" w:author="Gergely Zsolnai" w:date="2024-10-21T16:59:00Z"/>
                <w:rFonts w:ascii="Arial Unicode MS" w:hAnsi="Arial Unicode MS" w:cs="Calibri"/>
                <w:color w:val="000000"/>
                <w:lang w:val="hu-HU" w:eastAsia="hu-HU"/>
              </w:rPr>
            </w:pPr>
            <w:proofErr w:type="spellStart"/>
            <w:ins w:id="899" w:author="Gergely Zsolnai" w:date="2024-10-21T17:00:00Z">
              <w:r>
                <w:rPr>
                  <w:rFonts w:ascii="Arial Unicode MS" w:hAnsi="Arial Unicode MS" w:cs="Calibri"/>
                  <w:color w:val="000000"/>
                  <w:lang w:val="hu-HU" w:eastAsia="hu-HU"/>
                </w:rPr>
                <w:t>measure_event</w:t>
              </w:r>
            </w:ins>
            <w:proofErr w:type="spellEnd"/>
          </w:p>
        </w:tc>
        <w:tc>
          <w:tcPr>
            <w:tcW w:w="2302" w:type="dxa"/>
          </w:tcPr>
          <w:p w14:paraId="0C16B3C4" w14:textId="3FF4572B" w:rsidR="001C3A0E" w:rsidRDefault="001C3A0E" w:rsidP="003C7C6B">
            <w:pPr>
              <w:pStyle w:val="Szvegtrzs"/>
              <w:rPr>
                <w:ins w:id="900" w:author="Gergely Zsolnai" w:date="2024-10-21T16:59:00Z"/>
                <w:rFonts w:ascii="Arial Unicode MS" w:hAnsi="Arial Unicode MS" w:cs="Calibri"/>
                <w:color w:val="000000"/>
                <w:lang w:val="hu-HU" w:eastAsia="hu-HU"/>
              </w:rPr>
            </w:pPr>
            <w:proofErr w:type="spellStart"/>
            <w:ins w:id="901" w:author="Gergely Zsolnai" w:date="2024-10-21T17:00:00Z">
              <w:r>
                <w:rPr>
                  <w:rFonts w:ascii="Arial Unicode MS" w:hAnsi="Arial Unicode MS" w:cs="Calibri"/>
                  <w:color w:val="000000"/>
                  <w:lang w:val="hu-HU" w:eastAsia="hu-HU"/>
                </w:rPr>
                <w:t>measure_event_id</w:t>
              </w:r>
            </w:ins>
            <w:proofErr w:type="spellEnd"/>
          </w:p>
        </w:tc>
      </w:tr>
      <w:tr w:rsidR="001C3A0E" w14:paraId="5E77A6A2" w14:textId="77777777" w:rsidTr="00BE17E0">
        <w:trPr>
          <w:trHeight w:val="432"/>
          <w:ins w:id="902" w:author="Gergely Zsolnai" w:date="2024-10-21T17:00:00Z"/>
        </w:trPr>
        <w:tc>
          <w:tcPr>
            <w:tcW w:w="2302" w:type="dxa"/>
          </w:tcPr>
          <w:p w14:paraId="52B9B153" w14:textId="24B88930" w:rsidR="001C3A0E" w:rsidRDefault="001C3A0E" w:rsidP="003C7C6B">
            <w:pPr>
              <w:pStyle w:val="Szvegtrzs"/>
              <w:rPr>
                <w:ins w:id="903" w:author="Gergely Zsolnai" w:date="2024-10-21T17:00:00Z"/>
                <w:rFonts w:ascii="Arial Unicode MS" w:hAnsi="Arial Unicode MS" w:cs="Calibri"/>
                <w:color w:val="000000"/>
                <w:lang w:val="hu-HU" w:eastAsia="hu-HU"/>
              </w:rPr>
            </w:pPr>
            <w:proofErr w:type="spellStart"/>
            <w:ins w:id="904" w:author="Gergely Zsolnai" w:date="2024-10-21T17:00:00Z">
              <w:r>
                <w:rPr>
                  <w:rFonts w:ascii="Arial Unicode MS" w:hAnsi="Arial Unicode MS" w:cs="Calibri"/>
                  <w:color w:val="000000"/>
                  <w:lang w:val="hu-HU" w:eastAsia="hu-HU"/>
                </w:rPr>
                <w:t>opponent_measure</w:t>
              </w:r>
              <w:proofErr w:type="spellEnd"/>
            </w:ins>
          </w:p>
        </w:tc>
        <w:tc>
          <w:tcPr>
            <w:tcW w:w="2302" w:type="dxa"/>
          </w:tcPr>
          <w:p w14:paraId="38D48E27" w14:textId="4F44B23E" w:rsidR="001C3A0E" w:rsidRDefault="001C3A0E" w:rsidP="003C7C6B">
            <w:pPr>
              <w:pStyle w:val="Szvegtrzs"/>
              <w:rPr>
                <w:ins w:id="905" w:author="Gergely Zsolnai" w:date="2024-10-21T17:00:00Z"/>
                <w:rFonts w:ascii="Arial Unicode MS" w:hAnsi="Arial Unicode MS" w:cs="Calibri"/>
                <w:color w:val="000000"/>
                <w:lang w:val="hu-HU" w:eastAsia="hu-HU"/>
              </w:rPr>
            </w:pPr>
            <w:proofErr w:type="spellStart"/>
            <w:ins w:id="906" w:author="Gergely Zsolnai" w:date="2024-10-21T17:00:00Z">
              <w:r>
                <w:rPr>
                  <w:rFonts w:ascii="Arial Unicode MS" w:hAnsi="Arial Unicode MS" w:cs="Calibri"/>
                  <w:color w:val="000000"/>
                  <w:lang w:val="hu-HU" w:eastAsia="hu-HU"/>
                </w:rPr>
                <w:t>voter_id</w:t>
              </w:r>
              <w:proofErr w:type="spellEnd"/>
            </w:ins>
          </w:p>
        </w:tc>
        <w:tc>
          <w:tcPr>
            <w:tcW w:w="2302" w:type="dxa"/>
          </w:tcPr>
          <w:p w14:paraId="4D5E2F35" w14:textId="32CA25CD" w:rsidR="001C3A0E" w:rsidRDefault="001C3A0E" w:rsidP="003C7C6B">
            <w:pPr>
              <w:pStyle w:val="Szvegtrzs"/>
              <w:rPr>
                <w:ins w:id="907" w:author="Gergely Zsolnai" w:date="2024-10-21T17:00:00Z"/>
                <w:rFonts w:ascii="Arial Unicode MS" w:hAnsi="Arial Unicode MS" w:cs="Calibri"/>
                <w:color w:val="000000"/>
                <w:lang w:val="hu-HU" w:eastAsia="hu-HU"/>
              </w:rPr>
            </w:pPr>
            <w:proofErr w:type="spellStart"/>
            <w:ins w:id="908" w:author="Gergely Zsolnai" w:date="2024-10-21T17:00:00Z">
              <w:r>
                <w:rPr>
                  <w:rFonts w:ascii="Arial Unicode MS" w:hAnsi="Arial Unicode MS" w:cs="Calibri"/>
                  <w:color w:val="000000"/>
                  <w:lang w:val="hu-HU" w:eastAsia="hu-HU"/>
                </w:rPr>
                <w:t>voter</w:t>
              </w:r>
              <w:proofErr w:type="spellEnd"/>
            </w:ins>
          </w:p>
        </w:tc>
        <w:tc>
          <w:tcPr>
            <w:tcW w:w="2302" w:type="dxa"/>
          </w:tcPr>
          <w:p w14:paraId="3145D135" w14:textId="195DB350" w:rsidR="001C3A0E" w:rsidRDefault="001C3A0E" w:rsidP="003C7C6B">
            <w:pPr>
              <w:pStyle w:val="Szvegtrzs"/>
              <w:rPr>
                <w:ins w:id="909" w:author="Gergely Zsolnai" w:date="2024-10-21T17:00:00Z"/>
                <w:rFonts w:ascii="Arial Unicode MS" w:hAnsi="Arial Unicode MS" w:cs="Calibri"/>
                <w:color w:val="000000"/>
                <w:lang w:val="hu-HU" w:eastAsia="hu-HU"/>
              </w:rPr>
            </w:pPr>
            <w:proofErr w:type="spellStart"/>
            <w:ins w:id="910" w:author="Gergely Zsolnai" w:date="2024-10-21T17:00:00Z">
              <w:r>
                <w:rPr>
                  <w:rFonts w:ascii="Arial Unicode MS" w:hAnsi="Arial Unicode MS" w:cs="Calibri"/>
                  <w:color w:val="000000"/>
                  <w:lang w:val="hu-HU" w:eastAsia="hu-HU"/>
                </w:rPr>
                <w:t>voter_id</w:t>
              </w:r>
              <w:proofErr w:type="spellEnd"/>
            </w:ins>
          </w:p>
        </w:tc>
      </w:tr>
      <w:tr w:rsidR="001C3A0E" w14:paraId="4AC43B10" w14:textId="77777777" w:rsidTr="00BE17E0">
        <w:trPr>
          <w:trHeight w:val="432"/>
          <w:ins w:id="911" w:author="Gergely Zsolnai" w:date="2024-10-21T17:00:00Z"/>
        </w:trPr>
        <w:tc>
          <w:tcPr>
            <w:tcW w:w="2302" w:type="dxa"/>
          </w:tcPr>
          <w:p w14:paraId="0DEAB911" w14:textId="3728DD4D" w:rsidR="001C3A0E" w:rsidRDefault="001C3A0E" w:rsidP="003C7C6B">
            <w:pPr>
              <w:pStyle w:val="Szvegtrzs"/>
              <w:rPr>
                <w:ins w:id="912" w:author="Gergely Zsolnai" w:date="2024-10-21T17:00:00Z"/>
                <w:rFonts w:ascii="Arial Unicode MS" w:hAnsi="Arial Unicode MS" w:cs="Calibri"/>
                <w:color w:val="000000"/>
                <w:lang w:val="hu-HU" w:eastAsia="hu-HU"/>
              </w:rPr>
            </w:pPr>
            <w:proofErr w:type="spellStart"/>
            <w:ins w:id="913" w:author="Gergely Zsolnai" w:date="2024-10-21T17:01:00Z">
              <w:r>
                <w:rPr>
                  <w:rFonts w:ascii="Arial Unicode MS" w:hAnsi="Arial Unicode MS" w:cs="Calibri"/>
                  <w:color w:val="000000"/>
                  <w:lang w:val="hu-HU" w:eastAsia="hu-HU"/>
                </w:rPr>
                <w:t>volunteer_assignment</w:t>
              </w:r>
            </w:ins>
            <w:proofErr w:type="spellEnd"/>
          </w:p>
        </w:tc>
        <w:tc>
          <w:tcPr>
            <w:tcW w:w="2302" w:type="dxa"/>
          </w:tcPr>
          <w:p w14:paraId="00CA7661" w14:textId="44C54420" w:rsidR="001C3A0E" w:rsidRDefault="001C3A0E" w:rsidP="003C7C6B">
            <w:pPr>
              <w:pStyle w:val="Szvegtrzs"/>
              <w:rPr>
                <w:ins w:id="914" w:author="Gergely Zsolnai" w:date="2024-10-21T17:00:00Z"/>
                <w:rFonts w:ascii="Arial Unicode MS" w:hAnsi="Arial Unicode MS" w:cs="Calibri"/>
                <w:color w:val="000000"/>
                <w:lang w:val="hu-HU" w:eastAsia="hu-HU"/>
              </w:rPr>
            </w:pPr>
            <w:ins w:id="915" w:author="Gergely Zsolnai" w:date="2024-10-21T17:01:00Z">
              <w:r>
                <w:rPr>
                  <w:rFonts w:ascii="Arial Unicode MS" w:hAnsi="Arial Unicode MS" w:cs="Calibri"/>
                  <w:color w:val="000000"/>
                  <w:lang w:val="hu-HU" w:eastAsia="hu-HU"/>
                </w:rPr>
                <w:t>volunteer_.id</w:t>
              </w:r>
            </w:ins>
          </w:p>
        </w:tc>
        <w:tc>
          <w:tcPr>
            <w:tcW w:w="2302" w:type="dxa"/>
          </w:tcPr>
          <w:p w14:paraId="722C195D" w14:textId="01EA2118" w:rsidR="001C3A0E" w:rsidRDefault="001C3A0E" w:rsidP="003C7C6B">
            <w:pPr>
              <w:pStyle w:val="Szvegtrzs"/>
              <w:rPr>
                <w:ins w:id="916" w:author="Gergely Zsolnai" w:date="2024-10-21T17:00:00Z"/>
                <w:rFonts w:ascii="Arial Unicode MS" w:hAnsi="Arial Unicode MS" w:cs="Calibri"/>
                <w:color w:val="000000"/>
                <w:lang w:val="hu-HU" w:eastAsia="hu-HU"/>
              </w:rPr>
            </w:pPr>
            <w:proofErr w:type="spellStart"/>
            <w:ins w:id="917" w:author="Gergely Zsolnai" w:date="2024-10-21T17:01:00Z">
              <w:r>
                <w:rPr>
                  <w:rFonts w:ascii="Arial Unicode MS" w:hAnsi="Arial Unicode MS" w:cs="Calibri"/>
                  <w:color w:val="000000"/>
                  <w:lang w:val="hu-HU" w:eastAsia="hu-HU"/>
                </w:rPr>
                <w:t>volunteer</w:t>
              </w:r>
            </w:ins>
            <w:proofErr w:type="spellEnd"/>
          </w:p>
        </w:tc>
        <w:tc>
          <w:tcPr>
            <w:tcW w:w="2302" w:type="dxa"/>
          </w:tcPr>
          <w:p w14:paraId="20D5F27C" w14:textId="388152D4" w:rsidR="001C3A0E" w:rsidRDefault="001C3A0E" w:rsidP="003C7C6B">
            <w:pPr>
              <w:pStyle w:val="Szvegtrzs"/>
              <w:rPr>
                <w:ins w:id="918" w:author="Gergely Zsolnai" w:date="2024-10-21T17:00:00Z"/>
                <w:rFonts w:ascii="Arial Unicode MS" w:hAnsi="Arial Unicode MS" w:cs="Calibri"/>
                <w:color w:val="000000"/>
                <w:lang w:val="hu-HU" w:eastAsia="hu-HU"/>
              </w:rPr>
            </w:pPr>
            <w:ins w:id="919" w:author="Gergely Zsolnai" w:date="2024-10-21T17:01:00Z">
              <w:r>
                <w:rPr>
                  <w:rFonts w:ascii="Arial Unicode MS" w:hAnsi="Arial Unicode MS" w:cs="Calibri"/>
                  <w:color w:val="000000"/>
                  <w:lang w:val="hu-HU" w:eastAsia="hu-HU"/>
                </w:rPr>
                <w:t>volunteer_id</w:t>
              </w:r>
            </w:ins>
          </w:p>
        </w:tc>
      </w:tr>
    </w:tbl>
    <w:p w14:paraId="455288B0" w14:textId="0A5290D9" w:rsidR="00BE17E0" w:rsidRDefault="00BE17E0" w:rsidP="006F645E">
      <w:pPr>
        <w:pStyle w:val="Szvegtrzs"/>
      </w:pPr>
    </w:p>
    <w:p w14:paraId="034BA1E2" w14:textId="77777777" w:rsidR="001C3A0E" w:rsidRDefault="001C3A0E" w:rsidP="001C3A0E">
      <w:pPr>
        <w:pStyle w:val="Szvegtrzs"/>
        <w:rPr>
          <w:ins w:id="920" w:author="Gergely Zsolnai" w:date="2024-10-21T16:57:00Z"/>
        </w:rPr>
      </w:pPr>
      <w:ins w:id="921" w:author="Gergely Zsolnai" w:date="2024-10-21T16:57:00Z">
        <w:r w:rsidRPr="000E5EB6">
          <w:t>Composite primary key</w:t>
        </w:r>
        <w:r>
          <w:t xml:space="preserve">: </w:t>
        </w:r>
        <w:proofErr w:type="spellStart"/>
        <w:r w:rsidRPr="000E5EB6">
          <w:t>contribution_finance</w:t>
        </w:r>
        <w:proofErr w:type="spellEnd"/>
        <w:r>
          <w:t xml:space="preserve"> table: </w:t>
        </w:r>
        <w:proofErr w:type="spellStart"/>
        <w:r w:rsidRPr="000E5EB6">
          <w:t>contribution_id</w:t>
        </w:r>
        <w:proofErr w:type="spellEnd"/>
        <w:r>
          <w:t xml:space="preserve"> and</w:t>
        </w:r>
        <w:r w:rsidRPr="000E5EB6">
          <w:t xml:space="preserve"> </w:t>
        </w:r>
        <w:proofErr w:type="spellStart"/>
        <w:r w:rsidRPr="000E5EB6">
          <w:t>finance_id</w:t>
        </w:r>
        <w:proofErr w:type="spellEnd"/>
        <w:r>
          <w:t xml:space="preserve">: </w:t>
        </w:r>
        <w:r w:rsidRPr="000E5EB6">
          <w:t>to ensure uniqueness of each combination</w:t>
        </w:r>
      </w:ins>
    </w:p>
    <w:p w14:paraId="078E1A45" w14:textId="77777777" w:rsidR="001C3A0E" w:rsidRDefault="001C3A0E" w:rsidP="001C3A0E">
      <w:pPr>
        <w:pStyle w:val="Szvegtrzs"/>
        <w:rPr>
          <w:ins w:id="922" w:author="Gergely Zsolnai" w:date="2024-10-21T16:57:00Z"/>
        </w:rPr>
      </w:pPr>
      <w:proofErr w:type="gramStart"/>
      <w:ins w:id="923" w:author="Gergely Zsolnai" w:date="2024-10-21T16:57:00Z">
        <w:r>
          <w:t>Also</w:t>
        </w:r>
        <w:proofErr w:type="gramEnd"/>
        <w:r>
          <w:t xml:space="preserve"> there are 2 UNIQUE KEY combinations:</w:t>
        </w:r>
      </w:ins>
    </w:p>
    <w:p w14:paraId="71928143" w14:textId="77777777" w:rsidR="001C3A0E" w:rsidRDefault="001C3A0E" w:rsidP="001C3A0E">
      <w:pPr>
        <w:pStyle w:val="Szvegtrzs"/>
        <w:numPr>
          <w:ilvl w:val="0"/>
          <w:numId w:val="28"/>
        </w:numPr>
        <w:rPr>
          <w:ins w:id="924" w:author="Gergely Zsolnai" w:date="2024-10-21T16:57:00Z"/>
        </w:rPr>
      </w:pPr>
      <w:proofErr w:type="spellStart"/>
      <w:ins w:id="925" w:author="Gergely Zsolnai" w:date="2024-10-21T16:57:00Z">
        <w:r>
          <w:t>volunteer_assignment</w:t>
        </w:r>
        <w:proofErr w:type="spellEnd"/>
        <w:r>
          <w:t xml:space="preserve"> table: </w:t>
        </w:r>
        <w:proofErr w:type="spellStart"/>
        <w:r>
          <w:t>event_id</w:t>
        </w:r>
        <w:proofErr w:type="spellEnd"/>
        <w:r>
          <w:t xml:space="preserve"> and </w:t>
        </w:r>
        <w:proofErr w:type="spellStart"/>
        <w:r>
          <w:t>volunteer_id</w:t>
        </w:r>
        <w:proofErr w:type="spellEnd"/>
        <w:r>
          <w:t xml:space="preserve">: </w:t>
        </w:r>
        <w:r w:rsidRPr="000E5EB6">
          <w:t>Ensures that the same volunteer is not assigned multiple times to the same event</w:t>
        </w:r>
      </w:ins>
    </w:p>
    <w:p w14:paraId="1C75E104" w14:textId="77777777" w:rsidR="001C3A0E" w:rsidRDefault="001C3A0E" w:rsidP="001C3A0E">
      <w:pPr>
        <w:pStyle w:val="Szvegtrzs"/>
        <w:numPr>
          <w:ilvl w:val="0"/>
          <w:numId w:val="28"/>
        </w:numPr>
        <w:rPr>
          <w:ins w:id="926" w:author="Gergely Zsolnai" w:date="2024-10-21T16:57:00Z"/>
        </w:rPr>
      </w:pPr>
      <w:proofErr w:type="spellStart"/>
      <w:ins w:id="927" w:author="Gergely Zsolnai" w:date="2024-10-21T16:57:00Z">
        <w:r>
          <w:t>event_participant</w:t>
        </w:r>
        <w:proofErr w:type="spellEnd"/>
        <w:r>
          <w:t xml:space="preserve"> table: </w:t>
        </w:r>
        <w:proofErr w:type="spellStart"/>
        <w:r>
          <w:t>event_id</w:t>
        </w:r>
        <w:proofErr w:type="spellEnd"/>
        <w:r>
          <w:t xml:space="preserve"> and </w:t>
        </w:r>
        <w:proofErr w:type="spellStart"/>
        <w:r>
          <w:t>volunteer_id</w:t>
        </w:r>
        <w:proofErr w:type="spellEnd"/>
        <w:r>
          <w:t xml:space="preserve">: </w:t>
        </w:r>
        <w:r w:rsidRPr="000E5EB6">
          <w:t>Ensures that the same volunteer is not assigned multiple times to the same even</w:t>
        </w:r>
        <w:r>
          <w:t>t</w:t>
        </w:r>
      </w:ins>
    </w:p>
    <w:p w14:paraId="7146208E" w14:textId="77777777" w:rsidR="001C3A0E" w:rsidRDefault="001C3A0E" w:rsidP="001C3A0E">
      <w:pPr>
        <w:pStyle w:val="Szvegtrzs"/>
        <w:rPr>
          <w:ins w:id="928" w:author="Gergely Zsolnai" w:date="2024-10-21T16:57:00Z"/>
        </w:rPr>
      </w:pPr>
    </w:p>
    <w:p w14:paraId="2A5BDA14" w14:textId="77777777" w:rsidR="001C3A0E" w:rsidRDefault="001C3A0E" w:rsidP="001C3A0E">
      <w:pPr>
        <w:pStyle w:val="Szvegtrzs"/>
        <w:rPr>
          <w:ins w:id="929" w:author="Gergely Zsolnai" w:date="2024-10-21T16:57:00Z"/>
        </w:rPr>
      </w:pPr>
      <w:ins w:id="930" w:author="Gergely Zsolnai" w:date="2024-10-21T16:57:00Z">
        <w:r>
          <w:t xml:space="preserve">Example: </w:t>
        </w:r>
      </w:ins>
    </w:p>
    <w:p w14:paraId="20C9F9B9" w14:textId="77777777" w:rsidR="001C3A0E" w:rsidRDefault="001C3A0E" w:rsidP="001C3A0E">
      <w:pPr>
        <w:pStyle w:val="Szvegtrzs"/>
        <w:numPr>
          <w:ilvl w:val="0"/>
          <w:numId w:val="29"/>
        </w:numPr>
        <w:rPr>
          <w:ins w:id="931" w:author="Gergely Zsolnai" w:date="2024-10-21T16:57:00Z"/>
        </w:rPr>
      </w:pPr>
      <w:ins w:id="932" w:author="Gergely Zsolnai" w:date="2024-10-21T16:57:00Z">
        <w:r>
          <w:lastRenderedPageBreak/>
          <w:t xml:space="preserve">A survey is made by a voter for a campaign. </w:t>
        </w:r>
        <w:proofErr w:type="gramStart"/>
        <w:r>
          <w:t>So</w:t>
        </w:r>
        <w:proofErr w:type="gramEnd"/>
        <w:r>
          <w:t xml:space="preserve"> it connects to the campaign table with </w:t>
        </w:r>
        <w:proofErr w:type="spellStart"/>
        <w:r>
          <w:t>campaign_id</w:t>
        </w:r>
        <w:proofErr w:type="spellEnd"/>
        <w:r>
          <w:t xml:space="preserve">. The questions of the surveys are added by a </w:t>
        </w:r>
        <w:proofErr w:type="spellStart"/>
        <w:r>
          <w:t>question_id</w:t>
        </w:r>
        <w:proofErr w:type="spellEnd"/>
        <w:r>
          <w:t xml:space="preserve">. For a survey there can by many questions, which are added from the </w:t>
        </w:r>
        <w:proofErr w:type="spellStart"/>
        <w:r>
          <w:t>survey_question</w:t>
        </w:r>
        <w:proofErr w:type="spellEnd"/>
        <w:r>
          <w:t xml:space="preserve"> table. </w:t>
        </w:r>
        <w:proofErr w:type="gramStart"/>
        <w:r>
          <w:t>Also</w:t>
        </w:r>
        <w:proofErr w:type="gramEnd"/>
        <w:r>
          <w:t xml:space="preserve"> there is a response for the surveys, and survey questions, which we collects in the </w:t>
        </w:r>
        <w:proofErr w:type="spellStart"/>
        <w:r>
          <w:t>survey_response</w:t>
        </w:r>
        <w:proofErr w:type="spellEnd"/>
        <w:r>
          <w:t xml:space="preserve"> table, which connects with the </w:t>
        </w:r>
        <w:proofErr w:type="spellStart"/>
        <w:r>
          <w:t>question_ids</w:t>
        </w:r>
        <w:proofErr w:type="spellEnd"/>
        <w:r>
          <w:t xml:space="preserve">. Every </w:t>
        </w:r>
        <w:proofErr w:type="spellStart"/>
        <w:r>
          <w:t>response_id</w:t>
        </w:r>
        <w:proofErr w:type="spellEnd"/>
        <w:r>
          <w:t xml:space="preserve"> has its own </w:t>
        </w:r>
        <w:proofErr w:type="spellStart"/>
        <w:r>
          <w:t>question_id</w:t>
        </w:r>
        <w:proofErr w:type="spellEnd"/>
        <w:r>
          <w:t>. Any response includes its’ voter, so there is another good thing, that we will know exactly our voters’ opinion of our campaigns</w:t>
        </w:r>
      </w:ins>
    </w:p>
    <w:p w14:paraId="7F7DFA7B" w14:textId="77777777" w:rsidR="001C3A0E" w:rsidRDefault="001C3A0E" w:rsidP="001C3A0E">
      <w:pPr>
        <w:pStyle w:val="Szvegtrzs"/>
        <w:numPr>
          <w:ilvl w:val="0"/>
          <w:numId w:val="29"/>
        </w:numPr>
        <w:rPr>
          <w:ins w:id="933" w:author="Gergely Zsolnai" w:date="2024-10-21T16:57:00Z"/>
        </w:rPr>
      </w:pPr>
      <w:ins w:id="934" w:author="Gergely Zsolnai" w:date="2024-10-21T16:57:00Z">
        <w:r>
          <w:t xml:space="preserve">Measuring our opponent: We want to know our opponents’ campaigns and the voters’ opinion of our opponent. That’s why we need to ask voters about opponent, so we have the </w:t>
        </w:r>
        <w:proofErr w:type="spellStart"/>
        <w:r>
          <w:t>opponent_measure</w:t>
        </w:r>
        <w:proofErr w:type="spellEnd"/>
        <w:r>
          <w:t xml:space="preserve"> table, which similar to the survey tables.</w:t>
        </w:r>
      </w:ins>
    </w:p>
    <w:p w14:paraId="1EFF3D71" w14:textId="77777777" w:rsidR="001C3A0E" w:rsidRDefault="001C3A0E" w:rsidP="001C3A0E">
      <w:pPr>
        <w:pStyle w:val="Szvegtrzs"/>
        <w:numPr>
          <w:ilvl w:val="0"/>
          <w:numId w:val="29"/>
        </w:numPr>
        <w:rPr>
          <w:ins w:id="935" w:author="Gergely Zsolnai" w:date="2024-10-21T16:57:00Z"/>
        </w:rPr>
      </w:pPr>
      <w:ins w:id="936" w:author="Gergely Zsolnai" w:date="2024-10-21T16:57:00Z">
        <w:r>
          <w:t xml:space="preserve">Participants: Volunteers can participate in an event, linking to the </w:t>
        </w:r>
        <w:proofErr w:type="spellStart"/>
        <w:r>
          <w:t>event_participant</w:t>
        </w:r>
        <w:proofErr w:type="spellEnd"/>
        <w:r>
          <w:t xml:space="preserve">. They can be assigned in the </w:t>
        </w:r>
        <w:proofErr w:type="spellStart"/>
        <w:r>
          <w:t>volunteer_assignment</w:t>
        </w:r>
        <w:proofErr w:type="spellEnd"/>
        <w:r>
          <w:t xml:space="preserve"> table. </w:t>
        </w:r>
        <w:proofErr w:type="gramStart"/>
        <w:r>
          <w:t>So</w:t>
        </w:r>
        <w:proofErr w:type="gramEnd"/>
        <w:r>
          <w:t xml:space="preserve"> they can help on an event. Event table is connected by the </w:t>
        </w:r>
        <w:proofErr w:type="spellStart"/>
        <w:r>
          <w:t>event_participant</w:t>
        </w:r>
        <w:proofErr w:type="spellEnd"/>
        <w:r>
          <w:t xml:space="preserve"> table and also on the </w:t>
        </w:r>
        <w:proofErr w:type="spellStart"/>
        <w:r>
          <w:t>volunteer_assignment</w:t>
        </w:r>
        <w:proofErr w:type="spellEnd"/>
        <w:r>
          <w:t xml:space="preserve"> table. </w:t>
        </w:r>
      </w:ins>
    </w:p>
    <w:p w14:paraId="40E4DC29" w14:textId="77777777" w:rsidR="001C3A0E" w:rsidRDefault="001C3A0E" w:rsidP="001C3A0E">
      <w:pPr>
        <w:pStyle w:val="Szvegtrzs"/>
        <w:numPr>
          <w:ilvl w:val="0"/>
          <w:numId w:val="29"/>
        </w:numPr>
        <w:rPr>
          <w:ins w:id="937" w:author="Gergely Zsolnai" w:date="2024-10-21T16:57:00Z"/>
        </w:rPr>
      </w:pPr>
      <w:ins w:id="938" w:author="Gergely Zsolnai" w:date="2024-10-21T16:57:00Z">
        <w:r>
          <w:t xml:space="preserve">Financing: A contributor can support our party by sending money for a special event, or for a campaign or just support us. Contributor table where we collect the contributors, they send money via </w:t>
        </w:r>
        <w:proofErr w:type="spellStart"/>
        <w:r>
          <w:t>contributor_finance</w:t>
        </w:r>
        <w:proofErr w:type="spellEnd"/>
        <w:r>
          <w:t xml:space="preserve"> table which connects to the finance table, where we collect all the finances, and we check if </w:t>
        </w:r>
        <w:proofErr w:type="spellStart"/>
        <w:r>
          <w:t>its</w:t>
        </w:r>
        <w:proofErr w:type="spellEnd"/>
        <w:r>
          <w:t xml:space="preserve"> for an event or for a campaign. </w:t>
        </w:r>
        <w:proofErr w:type="gramStart"/>
        <w:r>
          <w:t>So</w:t>
        </w:r>
        <w:proofErr w:type="gramEnd"/>
        <w:r>
          <w:t xml:space="preserve"> this table is linked to the campaign table by the </w:t>
        </w:r>
        <w:proofErr w:type="spellStart"/>
        <w:r>
          <w:t>campaign_id</w:t>
        </w:r>
        <w:proofErr w:type="spellEnd"/>
        <w:r>
          <w:t xml:space="preserve">, and to the event table by the </w:t>
        </w:r>
        <w:proofErr w:type="spellStart"/>
        <w:r>
          <w:t>event_id</w:t>
        </w:r>
        <w:proofErr w:type="spellEnd"/>
        <w:r>
          <w:t xml:space="preserve"> as well.</w:t>
        </w:r>
      </w:ins>
    </w:p>
    <w:p w14:paraId="26DEEF02" w14:textId="77777777" w:rsidR="001C3A0E" w:rsidRDefault="001C3A0E" w:rsidP="001C3A0E">
      <w:pPr>
        <w:pStyle w:val="Szvegtrzs"/>
        <w:ind w:left="1080"/>
        <w:rPr>
          <w:ins w:id="939" w:author="Gergely Zsolnai" w:date="2024-10-21T16:57:00Z"/>
        </w:rPr>
      </w:pPr>
      <w:ins w:id="940" w:author="Gergely Zsolnai" w:date="2024-10-21T16:57:00Z">
        <w:r>
          <w:t xml:space="preserve">If the money is supporting a special campaign, or event, the money we collect is summed together and merged. </w:t>
        </w:r>
      </w:ins>
    </w:p>
    <w:p w14:paraId="5183D899" w14:textId="77777777" w:rsidR="001C3A0E" w:rsidRDefault="001C3A0E" w:rsidP="001C3A0E">
      <w:pPr>
        <w:pStyle w:val="Szvegtrzs"/>
        <w:ind w:left="1080"/>
        <w:rPr>
          <w:ins w:id="941" w:author="Gergely Zsolnai" w:date="2024-10-21T16:57:00Z"/>
        </w:rPr>
      </w:pPr>
    </w:p>
    <w:p w14:paraId="1C8B7E32" w14:textId="77777777" w:rsidR="00BE17E0" w:rsidRPr="006F645E" w:rsidRDefault="00BE17E0" w:rsidP="006F645E">
      <w:pPr>
        <w:pStyle w:val="Szvegtrzs"/>
      </w:pPr>
    </w:p>
    <w:sectPr w:rsidR="00BE17E0" w:rsidRPr="006F645E" w:rsidSect="0076784B">
      <w:headerReference w:type="default" r:id="rId11"/>
      <w:footerReference w:type="default" r:id="rId12"/>
      <w:footerReference w:type="first" r:id="rId13"/>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4C03E" w14:textId="77777777" w:rsidR="00D8613D" w:rsidRDefault="00D8613D" w:rsidP="00500742">
      <w:pPr>
        <w:spacing w:line="240" w:lineRule="auto"/>
      </w:pPr>
      <w:r>
        <w:separator/>
      </w:r>
    </w:p>
  </w:endnote>
  <w:endnote w:type="continuationSeparator" w:id="0">
    <w:p w14:paraId="2FD3B9AB" w14:textId="77777777" w:rsidR="00D8613D" w:rsidRDefault="00D8613D" w:rsidP="00500742">
      <w:pPr>
        <w:spacing w:line="240" w:lineRule="auto"/>
      </w:pPr>
      <w:r>
        <w:continuationSeparator/>
      </w:r>
    </w:p>
  </w:endnote>
  <w:endnote w:type="continuationNotice" w:id="1">
    <w:p w14:paraId="1254A0A5" w14:textId="77777777" w:rsidR="00D8613D" w:rsidRDefault="00D861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1C4792" w:rsidRPr="00851FAD" w:rsidRDefault="005D1735" w:rsidP="005B4AE6">
    <w:pPr>
      <w:framePr w:wrap="around" w:vAnchor="page" w:hAnchor="page" w:x="10910" w:y="15764"/>
      <w:widowControl/>
      <w:tabs>
        <w:tab w:val="center" w:pos="4320"/>
        <w:tab w:val="right" w:pos="8640"/>
      </w:tabs>
      <w:spacing w:line="240" w:lineRule="auto"/>
      <w:rPr>
        <w:rStyle w:val="Oldalszm"/>
        <w:rFonts w:eastAsia="MS Gothic"/>
        <w:sz w:val="18"/>
        <w:szCs w:val="18"/>
      </w:rPr>
    </w:pPr>
    <w:r w:rsidRPr="00851FAD">
      <w:rPr>
        <w:rStyle w:val="Oldalszm"/>
        <w:rFonts w:eastAsia="MS Gothic"/>
        <w:sz w:val="18"/>
        <w:szCs w:val="18"/>
      </w:rPr>
      <w:fldChar w:fldCharType="begin"/>
    </w:r>
    <w:r w:rsidRPr="00851FAD">
      <w:rPr>
        <w:rStyle w:val="Oldalszm"/>
        <w:rFonts w:eastAsia="MS Gothic"/>
        <w:sz w:val="18"/>
        <w:szCs w:val="18"/>
      </w:rPr>
      <w:instrText xml:space="preserve">PAGE  </w:instrText>
    </w:r>
    <w:r w:rsidRPr="00851FAD">
      <w:rPr>
        <w:rStyle w:val="Oldalszm"/>
        <w:rFonts w:eastAsia="MS Gothic"/>
        <w:sz w:val="18"/>
        <w:szCs w:val="18"/>
      </w:rPr>
      <w:fldChar w:fldCharType="separate"/>
    </w:r>
    <w:r>
      <w:rPr>
        <w:rStyle w:val="Oldalszm"/>
        <w:rFonts w:eastAsia="MS Gothic"/>
        <w:noProof/>
        <w:sz w:val="18"/>
        <w:szCs w:val="18"/>
      </w:rPr>
      <w:t>7</w:t>
    </w:r>
    <w:r w:rsidRPr="00851FAD">
      <w:rPr>
        <w:rStyle w:val="Oldalszm"/>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1C4792" w:rsidRDefault="00000000" w:rsidP="002A572B">
          <w:pPr>
            <w:pStyle w:val="llb"/>
          </w:pPr>
          <w:fldSimple w:instr=" DOCPROPERTY  Classification  \* MERGEFORMAT ">
            <w:r w:rsidR="000370D4">
              <w:t>Confidential</w:t>
            </w:r>
          </w:fldSimple>
          <w:r w:rsidR="005D1735">
            <w:tab/>
          </w:r>
        </w:p>
      </w:tc>
    </w:tr>
  </w:tbl>
  <w:p w14:paraId="629B217E" w14:textId="77777777" w:rsidR="001C4792" w:rsidRPr="00205D53" w:rsidRDefault="005D1735" w:rsidP="007F4104">
    <w:pPr>
      <w:pStyle w:val="llb"/>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1C4792" w:rsidRDefault="005D1735" w:rsidP="0076784B">
          <w:pPr>
            <w:pStyle w:val="llb"/>
            <w:rPr>
              <w:b/>
            </w:rPr>
          </w:pPr>
          <w:r>
            <w:rPr>
              <w:b/>
            </w:rPr>
            <w:t>Legal Notice:</w:t>
          </w:r>
        </w:p>
      </w:tc>
      <w:tc>
        <w:tcPr>
          <w:tcW w:w="7613" w:type="dxa"/>
          <w:vAlign w:val="center"/>
          <w:hideMark/>
        </w:tcPr>
        <w:p w14:paraId="36AA4F7F" w14:textId="77777777" w:rsidR="001C4792" w:rsidRDefault="005D1735" w:rsidP="0076784B">
          <w:pPr>
            <w:pStyle w:val="llb"/>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1C4792" w:rsidRDefault="00000000" w:rsidP="0076784B">
          <w:pPr>
            <w:pStyle w:val="llb"/>
          </w:pPr>
          <w:fldSimple w:instr=" DOCPROPERTY  Classification  \* MERGEFORMAT ">
            <w:r w:rsidR="000370D4">
              <w:t>Confidential</w:t>
            </w:r>
          </w:fldSimple>
        </w:p>
      </w:tc>
    </w:tr>
  </w:tbl>
  <w:p w14:paraId="56E23E29" w14:textId="77777777" w:rsidR="001C4792" w:rsidRDefault="005D1735" w:rsidP="002A572B">
    <w:pPr>
      <w:pStyle w:val="llb"/>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D5959" w14:textId="77777777" w:rsidR="00D8613D" w:rsidRDefault="00D8613D" w:rsidP="00500742">
      <w:pPr>
        <w:spacing w:line="240" w:lineRule="auto"/>
      </w:pPr>
      <w:r>
        <w:separator/>
      </w:r>
    </w:p>
  </w:footnote>
  <w:footnote w:type="continuationSeparator" w:id="0">
    <w:p w14:paraId="5A46D59C" w14:textId="77777777" w:rsidR="00D8613D" w:rsidRDefault="00D8613D" w:rsidP="00500742">
      <w:pPr>
        <w:spacing w:line="240" w:lineRule="auto"/>
      </w:pPr>
      <w:r>
        <w:continuationSeparator/>
      </w:r>
    </w:p>
  </w:footnote>
  <w:footnote w:type="continuationNotice" w:id="1">
    <w:p w14:paraId="745B6D5D" w14:textId="77777777" w:rsidR="00D8613D" w:rsidRDefault="00D8613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1C4792" w:rsidRDefault="007C4361" w:rsidP="002A572B">
          <w:pPr>
            <w:pStyle w:val="lfej"/>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1C4792" w:rsidRDefault="001C4792" w:rsidP="002A572B">
          <w:pPr>
            <w:pStyle w:val="lfej"/>
          </w:pPr>
        </w:p>
      </w:tc>
    </w:tr>
    <w:tr w:rsidR="002A572B" w14:paraId="7634FCD1" w14:textId="77777777" w:rsidTr="006366F2">
      <w:trPr>
        <w:trHeight w:val="340"/>
      </w:trPr>
      <w:tc>
        <w:tcPr>
          <w:tcW w:w="8121" w:type="dxa"/>
          <w:vAlign w:val="center"/>
          <w:hideMark/>
        </w:tcPr>
        <w:p w14:paraId="74F97D7D" w14:textId="543EBFF4" w:rsidR="001C4792" w:rsidRDefault="00426215" w:rsidP="002A19FA">
          <w:pPr>
            <w:pStyle w:val="lfej"/>
            <w:tabs>
              <w:tab w:val="clear" w:pos="0"/>
            </w:tabs>
          </w:pPr>
          <w:r>
            <w:t>Business Template</w:t>
          </w:r>
        </w:p>
      </w:tc>
      <w:tc>
        <w:tcPr>
          <w:tcW w:w="1377" w:type="dxa"/>
          <w:vAlign w:val="center"/>
          <w:hideMark/>
        </w:tcPr>
        <w:p w14:paraId="22501B53" w14:textId="77777777" w:rsidR="001C4792" w:rsidRDefault="005D1735" w:rsidP="002A572B">
          <w:pPr>
            <w:pStyle w:val="lfej"/>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1C4792" w:rsidRPr="002A572B" w:rsidRDefault="005D1735" w:rsidP="002A572B">
    <w:pPr>
      <w:pStyle w:val="lfej"/>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Szmozottlist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35675AE"/>
    <w:multiLevelType w:val="hybridMultilevel"/>
    <w:tmpl w:val="B67079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Cmsor1"/>
      <w:lvlText w:val="%1"/>
      <w:lvlJc w:val="left"/>
      <w:pPr>
        <w:ind w:left="2160" w:hanging="720"/>
      </w:pPr>
      <w:rPr>
        <w:rFonts w:ascii="Arial Black" w:hAnsi="Arial Black" w:hint="default"/>
        <w:b w:val="0"/>
        <w:i w:val="0"/>
        <w:color w:val="464547"/>
        <w:sz w:val="28"/>
      </w:rPr>
    </w:lvl>
    <w:lvl w:ilvl="1">
      <w:start w:val="1"/>
      <w:numFmt w:val="decimal"/>
      <w:pStyle w:val="Cmsor2"/>
      <w:lvlText w:val="%1.%2"/>
      <w:lvlJc w:val="left"/>
      <w:pPr>
        <w:ind w:left="2160" w:hanging="720"/>
      </w:pPr>
      <w:rPr>
        <w:rFonts w:ascii="Arial Black" w:hAnsi="Arial Black" w:hint="default"/>
        <w:b w:val="0"/>
        <w:i w:val="0"/>
        <w:caps/>
        <w:color w:val="1A9CB0"/>
        <w:sz w:val="24"/>
      </w:rPr>
    </w:lvl>
    <w:lvl w:ilvl="2">
      <w:start w:val="1"/>
      <w:numFmt w:val="decimal"/>
      <w:pStyle w:val="Cmsor3"/>
      <w:lvlText w:val="%1.%2.%3"/>
      <w:lvlJc w:val="left"/>
      <w:pPr>
        <w:ind w:left="2160" w:hanging="720"/>
      </w:pPr>
      <w:rPr>
        <w:rFonts w:ascii="Arial Black" w:hAnsi="Arial Black" w:hint="default"/>
        <w:b w:val="0"/>
        <w:i w:val="0"/>
        <w:color w:val="1A9CB0"/>
        <w:sz w:val="24"/>
      </w:rPr>
    </w:lvl>
    <w:lvl w:ilvl="3">
      <w:start w:val="1"/>
      <w:numFmt w:val="decimal"/>
      <w:pStyle w:val="Cmsor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9AD4101"/>
    <w:multiLevelType w:val="hybridMultilevel"/>
    <w:tmpl w:val="37AACEBC"/>
    <w:lvl w:ilvl="0" w:tplc="53B24EF4">
      <w:numFmt w:val="bullet"/>
      <w:lvlText w:val="-"/>
      <w:lvlJc w:val="left"/>
      <w:pPr>
        <w:ind w:left="720" w:hanging="360"/>
      </w:pPr>
      <w:rPr>
        <w:rFonts w:ascii="Trebuchet MS" w:eastAsia="Times New Roman" w:hAnsi="Trebuchet M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C5C8C"/>
    <w:multiLevelType w:val="hybridMultilevel"/>
    <w:tmpl w:val="75A24D8C"/>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3"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7DD6F34"/>
    <w:multiLevelType w:val="multilevel"/>
    <w:tmpl w:val="1436B0F0"/>
    <w:numStyleLink w:val="NumberList"/>
  </w:abstractNum>
  <w:abstractNum w:abstractNumId="17" w15:restartNumberingAfterBreak="0">
    <w:nsid w:val="58155A8A"/>
    <w:multiLevelType w:val="multilevel"/>
    <w:tmpl w:val="EE7A7A12"/>
    <w:styleLink w:val="BulletList"/>
    <w:lvl w:ilvl="0">
      <w:start w:val="1"/>
      <w:numFmt w:val="bullet"/>
      <w:pStyle w:val="Felsorols"/>
      <w:lvlText w:val=""/>
      <w:lvlJc w:val="left"/>
      <w:pPr>
        <w:ind w:left="720" w:hanging="363"/>
      </w:pPr>
      <w:rPr>
        <w:rFonts w:ascii="Symbol" w:hAnsi="Symbol" w:hint="default"/>
        <w:color w:val="1A9CB0"/>
      </w:rPr>
    </w:lvl>
    <w:lvl w:ilvl="1">
      <w:start w:val="1"/>
      <w:numFmt w:val="bullet"/>
      <w:pStyle w:val="Felsorols2"/>
      <w:lvlText w:val=""/>
      <w:lvlJc w:val="left"/>
      <w:pPr>
        <w:ind w:left="1077" w:hanging="357"/>
      </w:pPr>
      <w:rPr>
        <w:rFonts w:ascii="Symbol" w:hAnsi="Symbol" w:hint="default"/>
        <w:color w:val="464547"/>
      </w:rPr>
    </w:lvl>
    <w:lvl w:ilvl="2">
      <w:start w:val="1"/>
      <w:numFmt w:val="bullet"/>
      <w:pStyle w:val="Felsorols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5BE241A8"/>
    <w:multiLevelType w:val="hybridMultilevel"/>
    <w:tmpl w:val="88B06C48"/>
    <w:lvl w:ilvl="0" w:tplc="BDBC4766">
      <w:start w:val="1"/>
      <w:numFmt w:val="decimal"/>
      <w:lvlText w:val="%1."/>
      <w:lvlJc w:val="left"/>
      <w:pPr>
        <w:ind w:left="1080" w:hanging="360"/>
      </w:pPr>
      <w:rPr>
        <w:rFonts w:hint="default"/>
      </w:r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10"/>
  </w:num>
  <w:num w:numId="5" w16cid:durableId="2029132760">
    <w:abstractNumId w:val="7"/>
  </w:num>
  <w:num w:numId="6" w16cid:durableId="471095836">
    <w:abstractNumId w:val="4"/>
  </w:num>
  <w:num w:numId="7" w16cid:durableId="1345595060">
    <w:abstractNumId w:val="19"/>
  </w:num>
  <w:num w:numId="8" w16cid:durableId="743599848">
    <w:abstractNumId w:val="13"/>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7"/>
  </w:num>
  <w:num w:numId="11" w16cid:durableId="262299757">
    <w:abstractNumId w:val="1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5"/>
  </w:num>
  <w:num w:numId="15" w16cid:durableId="671028179">
    <w:abstractNumId w:val="14"/>
  </w:num>
  <w:num w:numId="16" w16cid:durableId="165632613">
    <w:abstractNumId w:val="11"/>
  </w:num>
  <w:num w:numId="17" w16cid:durableId="261227126">
    <w:abstractNumId w:val="11"/>
    <w:lvlOverride w:ilvl="0">
      <w:startOverride w:val="1"/>
    </w:lvlOverride>
  </w:num>
  <w:num w:numId="18" w16cid:durableId="61562296">
    <w:abstractNumId w:val="9"/>
  </w:num>
  <w:num w:numId="19" w16cid:durableId="1019432107">
    <w:abstractNumId w:val="12"/>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1424107962">
    <w:abstractNumId w:val="3"/>
  </w:num>
  <w:num w:numId="27" w16cid:durableId="1883134125">
    <w:abstractNumId w:val="8"/>
  </w:num>
  <w:num w:numId="28" w16cid:durableId="1263803757">
    <w:abstractNumId w:val="6"/>
  </w:num>
  <w:num w:numId="29" w16cid:durableId="6437785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rgely Zsolnai">
    <w15:presenceInfo w15:providerId="Windows Live" w15:userId="01113cc45f1072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1C3A0E"/>
    <w:rsid w:val="001C4792"/>
    <w:rsid w:val="00223897"/>
    <w:rsid w:val="002B3847"/>
    <w:rsid w:val="002C76CC"/>
    <w:rsid w:val="002E6935"/>
    <w:rsid w:val="00357E14"/>
    <w:rsid w:val="003F64AB"/>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96A13"/>
    <w:rsid w:val="007B27B1"/>
    <w:rsid w:val="007C4361"/>
    <w:rsid w:val="00876D86"/>
    <w:rsid w:val="008D0346"/>
    <w:rsid w:val="0094703C"/>
    <w:rsid w:val="00950730"/>
    <w:rsid w:val="00974743"/>
    <w:rsid w:val="009D7BE5"/>
    <w:rsid w:val="009E4BF9"/>
    <w:rsid w:val="009E7277"/>
    <w:rsid w:val="00AA68CA"/>
    <w:rsid w:val="00AD64ED"/>
    <w:rsid w:val="00B00FF6"/>
    <w:rsid w:val="00B072EA"/>
    <w:rsid w:val="00B63965"/>
    <w:rsid w:val="00B83E56"/>
    <w:rsid w:val="00BE17E0"/>
    <w:rsid w:val="00C403FF"/>
    <w:rsid w:val="00C901A0"/>
    <w:rsid w:val="00CA3310"/>
    <w:rsid w:val="00CE6020"/>
    <w:rsid w:val="00D04DA9"/>
    <w:rsid w:val="00D20F53"/>
    <w:rsid w:val="00D61C9C"/>
    <w:rsid w:val="00D8613D"/>
    <w:rsid w:val="00DD31D9"/>
    <w:rsid w:val="00E016A3"/>
    <w:rsid w:val="00E15F7E"/>
    <w:rsid w:val="00E43D86"/>
    <w:rsid w:val="00EB54C0"/>
    <w:rsid w:val="00F32527"/>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Cmsor1">
    <w:name w:val="heading 1"/>
    <w:aliases w:val="Attribute Heading 1,Section"/>
    <w:next w:val="Szvegtrzs"/>
    <w:link w:val="Cmsor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Cmsor2">
    <w:name w:val="heading 2"/>
    <w:aliases w:val="Attribute Heading 2,Major"/>
    <w:next w:val="Szvegtrzs"/>
    <w:link w:val="Cmsor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Cmsor3">
    <w:name w:val="heading 3"/>
    <w:aliases w:val="Table Attribute Heading"/>
    <w:next w:val="Szvegtrzs"/>
    <w:link w:val="Cmsor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Cmsor4">
    <w:name w:val="heading 4"/>
    <w:next w:val="Szvegtrzs"/>
    <w:link w:val="Cmsor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Cmsor5">
    <w:name w:val="heading 5"/>
    <w:basedOn w:val="Cmsor4"/>
    <w:next w:val="Norml"/>
    <w:link w:val="Cmsor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Cmsor6">
    <w:name w:val="heading 6"/>
    <w:basedOn w:val="Cmsor5"/>
    <w:next w:val="Norml"/>
    <w:link w:val="Cmsor6Char"/>
    <w:qFormat/>
    <w:rsid w:val="00C403FF"/>
    <w:pPr>
      <w:widowControl w:val="0"/>
      <w:tabs>
        <w:tab w:val="clear" w:pos="3888"/>
        <w:tab w:val="num" w:pos="4968"/>
      </w:tabs>
      <w:ind w:left="4896"/>
      <w:outlineLvl w:val="5"/>
    </w:pPr>
    <w:rPr>
      <w:b w:val="0"/>
    </w:rPr>
  </w:style>
  <w:style w:type="paragraph" w:styleId="Cmsor7">
    <w:name w:val="heading 7"/>
    <w:basedOn w:val="Cmsor6"/>
    <w:next w:val="Norml"/>
    <w:link w:val="Cmsor7Char"/>
    <w:qFormat/>
    <w:rsid w:val="00C403FF"/>
    <w:pPr>
      <w:tabs>
        <w:tab w:val="clear" w:pos="4968"/>
        <w:tab w:val="center" w:pos="-2430"/>
        <w:tab w:val="num" w:pos="6192"/>
      </w:tabs>
      <w:ind w:left="6192" w:hanging="1296"/>
      <w:outlineLvl w:val="6"/>
    </w:pPr>
  </w:style>
  <w:style w:type="paragraph" w:styleId="Cmsor8">
    <w:name w:val="heading 8"/>
    <w:basedOn w:val="Norml"/>
    <w:next w:val="Norml"/>
    <w:link w:val="Cmsor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Cmsor8"/>
    <w:next w:val="Cmsor8"/>
    <w:link w:val="Cmsor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aliases w:val="Attribute Heading 1 Char,Section Char"/>
    <w:basedOn w:val="Bekezdsalapbettpusa"/>
    <w:link w:val="Cmsor1"/>
    <w:rsid w:val="00500742"/>
    <w:rPr>
      <w:rFonts w:ascii="Arial Black" w:eastAsia="Times New Roman" w:hAnsi="Arial Black" w:cs="Times New Roman"/>
      <w:caps/>
      <w:color w:val="464547"/>
      <w:sz w:val="28"/>
      <w:szCs w:val="20"/>
    </w:rPr>
  </w:style>
  <w:style w:type="character" w:customStyle="1" w:styleId="Cmsor2Char">
    <w:name w:val="Címsor 2 Char"/>
    <w:aliases w:val="Attribute Heading 2 Char,Major Char"/>
    <w:basedOn w:val="Bekezdsalapbettpusa"/>
    <w:link w:val="Cmsor2"/>
    <w:rsid w:val="00500742"/>
    <w:rPr>
      <w:rFonts w:ascii="Arial Black" w:eastAsia="Times New Roman" w:hAnsi="Arial Black" w:cs="Times New Roman"/>
      <w:caps/>
      <w:color w:val="1A9CB0"/>
      <w:sz w:val="24"/>
      <w:szCs w:val="20"/>
    </w:rPr>
  </w:style>
  <w:style w:type="character" w:customStyle="1" w:styleId="Cmsor3Char">
    <w:name w:val="Címsor 3 Char"/>
    <w:aliases w:val="Table Attribute Heading Char"/>
    <w:basedOn w:val="Bekezdsalapbettpusa"/>
    <w:link w:val="Cmsor3"/>
    <w:rsid w:val="00500742"/>
    <w:rPr>
      <w:rFonts w:ascii="Arial Black" w:eastAsia="Times New Roman" w:hAnsi="Arial Black" w:cs="Times New Roman"/>
      <w:b/>
      <w:color w:val="1A9CB0"/>
      <w:sz w:val="24"/>
      <w:szCs w:val="20"/>
    </w:rPr>
  </w:style>
  <w:style w:type="character" w:customStyle="1" w:styleId="Cmsor4Char">
    <w:name w:val="Címsor 4 Char"/>
    <w:basedOn w:val="Bekezdsalapbettpusa"/>
    <w:link w:val="Cmsor4"/>
    <w:rsid w:val="00500742"/>
    <w:rPr>
      <w:rFonts w:ascii="Arial Black" w:eastAsia="Times New Roman" w:hAnsi="Arial Black" w:cs="Times New Roman"/>
      <w:color w:val="1A9CB0"/>
      <w:szCs w:val="20"/>
    </w:rPr>
  </w:style>
  <w:style w:type="paragraph" w:styleId="Szvegtrzs">
    <w:name w:val="Body Text"/>
    <w:link w:val="Szvegtrzs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SzvegtrzsChar">
    <w:name w:val="Szövegtörzs Char"/>
    <w:basedOn w:val="Bekezdsalapbettpusa"/>
    <w:link w:val="Szvegtrzs"/>
    <w:rsid w:val="00500742"/>
    <w:rPr>
      <w:rFonts w:ascii="Trebuchet MS" w:eastAsia="Times New Roman" w:hAnsi="Trebuchet MS" w:cs="Times New Roman"/>
      <w:color w:val="464547"/>
      <w:sz w:val="20"/>
      <w:szCs w:val="20"/>
    </w:rPr>
  </w:style>
  <w:style w:type="paragraph" w:styleId="llb">
    <w:name w:val="footer"/>
    <w:link w:val="llb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llbChar">
    <w:name w:val="Élőláb Char"/>
    <w:basedOn w:val="Bekezdsalapbettpusa"/>
    <w:link w:val="llb"/>
    <w:rsid w:val="00500742"/>
    <w:rPr>
      <w:rFonts w:ascii="Trebuchet MS" w:eastAsia="Times New Roman" w:hAnsi="Trebuchet MS" w:cs="Times New Roman"/>
      <w:color w:val="464547"/>
      <w:sz w:val="18"/>
      <w:szCs w:val="18"/>
    </w:rPr>
  </w:style>
  <w:style w:type="paragraph" w:styleId="lfej">
    <w:name w:val="header"/>
    <w:link w:val="lfej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lfejChar">
    <w:name w:val="Élőfej Char"/>
    <w:basedOn w:val="Bekezdsalapbettpusa"/>
    <w:link w:val="lfej"/>
    <w:rsid w:val="00500742"/>
    <w:rPr>
      <w:rFonts w:ascii="Trebuchet MS" w:eastAsia="MS Gothic" w:hAnsi="Trebuchet MS" w:cs="Times New Roman"/>
      <w:color w:val="464547"/>
      <w:sz w:val="18"/>
      <w:szCs w:val="20"/>
    </w:rPr>
  </w:style>
  <w:style w:type="character" w:styleId="Hiperhivatkozs">
    <w:name w:val="Hyperlink"/>
    <w:basedOn w:val="Bekezdsalapbettpusa"/>
    <w:uiPriority w:val="99"/>
    <w:qFormat/>
    <w:rsid w:val="00500742"/>
    <w:rPr>
      <w:rFonts w:ascii="Trebuchet MS" w:hAnsi="Trebuchet MS"/>
      <w:color w:val="1A9CB0"/>
      <w:sz w:val="20"/>
      <w:u w:val="single"/>
    </w:rPr>
  </w:style>
  <w:style w:type="character" w:styleId="Oldalszm">
    <w:name w:val="page number"/>
    <w:basedOn w:val="Bekezdsalapbettpusa"/>
    <w:uiPriority w:val="1"/>
    <w:semiHidden/>
    <w:rsid w:val="00500742"/>
    <w:rPr>
      <w:rFonts w:ascii="Trebuchet MS" w:hAnsi="Trebuchet MS"/>
      <w:color w:val="3B3838" w:themeColor="background2" w:themeShade="40"/>
      <w:position w:val="-6"/>
      <w:sz w:val="20"/>
    </w:rPr>
  </w:style>
  <w:style w:type="paragraph" w:styleId="Cm">
    <w:name w:val="Title"/>
    <w:next w:val="Szvegtrzs"/>
    <w:link w:val="Cm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CmChar">
    <w:name w:val="Cím Char"/>
    <w:basedOn w:val="Bekezdsalapbettpusa"/>
    <w:link w:val="Cm"/>
    <w:rsid w:val="00500742"/>
    <w:rPr>
      <w:rFonts w:ascii="Arial Black" w:eastAsiaTheme="minorEastAsia" w:hAnsi="Arial Black" w:cs="Times New Roman"/>
      <w:caps/>
      <w:color w:val="464547"/>
      <w:sz w:val="40"/>
      <w:szCs w:val="20"/>
    </w:rPr>
  </w:style>
  <w:style w:type="paragraph" w:styleId="TJ1">
    <w:name w:val="toc 1"/>
    <w:next w:val="Szvegtrzs"/>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Jegyzetszveg">
    <w:name w:val="annotation text"/>
    <w:basedOn w:val="Norml"/>
    <w:link w:val="JegyzetszvegChar"/>
    <w:uiPriority w:val="99"/>
    <w:unhideWhenUsed/>
    <w:rsid w:val="00500742"/>
    <w:pPr>
      <w:spacing w:line="240" w:lineRule="auto"/>
    </w:pPr>
  </w:style>
  <w:style w:type="character" w:customStyle="1" w:styleId="JegyzetszvegChar">
    <w:name w:val="Jegyzetszöveg Char"/>
    <w:basedOn w:val="Bekezdsalapbettpusa"/>
    <w:link w:val="Jegyzetszveg"/>
    <w:uiPriority w:val="99"/>
    <w:rsid w:val="00500742"/>
    <w:rPr>
      <w:rFonts w:ascii="Times New Roman" w:eastAsia="Times New Roman" w:hAnsi="Times New Roman" w:cs="Times New Roman"/>
      <w:sz w:val="20"/>
      <w:szCs w:val="20"/>
    </w:rPr>
  </w:style>
  <w:style w:type="paragraph" w:styleId="Megjegyzstrgya">
    <w:name w:val="annotation subject"/>
    <w:link w:val="Megjegyzstrgya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MegjegyzstrgyaChar">
    <w:name w:val="Megjegyzés tárgya Char"/>
    <w:basedOn w:val="JegyzetszvegChar"/>
    <w:link w:val="Megjegyzstrgya"/>
    <w:rsid w:val="00500742"/>
    <w:rPr>
      <w:rFonts w:ascii="Arial Black" w:eastAsia="Times New Roman" w:hAnsi="Arial Black" w:cs="Times New Roman"/>
      <w:bCs/>
      <w:color w:val="464547"/>
      <w:sz w:val="28"/>
      <w:szCs w:val="20"/>
    </w:rPr>
  </w:style>
  <w:style w:type="paragraph" w:styleId="Tartalomjegyzkcmsora">
    <w:name w:val="TOC Heading"/>
    <w:next w:val="Szvegtrzs"/>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Bekezdsalapbettpusa"/>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J2">
    <w:name w:val="toc 2"/>
    <w:basedOn w:val="Norml"/>
    <w:next w:val="Norml"/>
    <w:autoRedefine/>
    <w:uiPriority w:val="39"/>
    <w:unhideWhenUsed/>
    <w:rsid w:val="00500742"/>
    <w:pPr>
      <w:spacing w:after="100"/>
      <w:ind w:left="200"/>
    </w:pPr>
  </w:style>
  <w:style w:type="paragraph" w:styleId="Listaszerbekezds">
    <w:name w:val="List Paragraph"/>
    <w:basedOn w:val="Norml"/>
    <w:uiPriority w:val="34"/>
    <w:qFormat/>
    <w:rsid w:val="00500742"/>
    <w:pPr>
      <w:ind w:left="720"/>
      <w:contextualSpacing/>
    </w:pPr>
  </w:style>
  <w:style w:type="paragraph" w:styleId="Felsorols">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zmozottlist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Felsorols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Felsorols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J3">
    <w:name w:val="toc 3"/>
    <w:basedOn w:val="Norml"/>
    <w:next w:val="Norml"/>
    <w:autoRedefine/>
    <w:uiPriority w:val="39"/>
    <w:unhideWhenUsed/>
    <w:rsid w:val="00974743"/>
    <w:pPr>
      <w:spacing w:after="100"/>
      <w:ind w:left="400"/>
    </w:pPr>
  </w:style>
  <w:style w:type="paragraph" w:customStyle="1" w:styleId="TableText">
    <w:name w:val="Table_Text"/>
    <w:basedOn w:val="Norm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Listaszertblzat4">
    <w:name w:val="Table List 4"/>
    <w:basedOn w:val="Normltblzat"/>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msor5Char">
    <w:name w:val="Címsor 5 Char"/>
    <w:basedOn w:val="Bekezdsalapbettpusa"/>
    <w:link w:val="Cmsor5"/>
    <w:rsid w:val="00C403FF"/>
    <w:rPr>
      <w:rFonts w:ascii="Arial" w:eastAsia="Times New Roman" w:hAnsi="Arial" w:cs="Times New Roman"/>
      <w:b/>
      <w:sz w:val="20"/>
      <w:szCs w:val="20"/>
    </w:rPr>
  </w:style>
  <w:style w:type="character" w:customStyle="1" w:styleId="Cmsor6Char">
    <w:name w:val="Címsor 6 Char"/>
    <w:basedOn w:val="Bekezdsalapbettpusa"/>
    <w:link w:val="Cmsor6"/>
    <w:rsid w:val="00C403FF"/>
    <w:rPr>
      <w:rFonts w:ascii="Arial" w:eastAsia="Times New Roman" w:hAnsi="Arial" w:cs="Times New Roman"/>
      <w:sz w:val="20"/>
      <w:szCs w:val="20"/>
    </w:rPr>
  </w:style>
  <w:style w:type="character" w:customStyle="1" w:styleId="Cmsor7Char">
    <w:name w:val="Címsor 7 Char"/>
    <w:basedOn w:val="Bekezdsalapbettpusa"/>
    <w:link w:val="Cmsor7"/>
    <w:rsid w:val="00C403FF"/>
    <w:rPr>
      <w:rFonts w:ascii="Arial" w:eastAsia="Times New Roman" w:hAnsi="Arial" w:cs="Times New Roman"/>
      <w:sz w:val="20"/>
      <w:szCs w:val="20"/>
    </w:rPr>
  </w:style>
  <w:style w:type="character" w:customStyle="1" w:styleId="Cmsor9Char">
    <w:name w:val="Címsor 9 Char"/>
    <w:basedOn w:val="Bekezdsalapbettpusa"/>
    <w:link w:val="Cmsor9"/>
    <w:rsid w:val="00C403FF"/>
    <w:rPr>
      <w:rFonts w:ascii="Arial" w:eastAsia="Times New Roman" w:hAnsi="Arial" w:cs="Times New Roman"/>
      <w:b/>
      <w:sz w:val="20"/>
      <w:szCs w:val="20"/>
    </w:rPr>
  </w:style>
  <w:style w:type="character" w:customStyle="1" w:styleId="Cmsor8Char">
    <w:name w:val="Címsor 8 Char"/>
    <w:basedOn w:val="Bekezdsalapbettpusa"/>
    <w:link w:val="Cmsor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Vltozat">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Jegyzethivatkozs">
    <w:name w:val="annotation reference"/>
    <w:basedOn w:val="Bekezdsalapbettpusa"/>
    <w:uiPriority w:val="99"/>
    <w:semiHidden/>
    <w:unhideWhenUsed/>
    <w:rsid w:val="00B00FF6"/>
    <w:rPr>
      <w:sz w:val="16"/>
      <w:szCs w:val="16"/>
    </w:rPr>
  </w:style>
  <w:style w:type="character" w:styleId="Megemlts">
    <w:name w:val="Mention"/>
    <w:basedOn w:val="Bekezdsalapbettpusa"/>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2</Pages>
  <Words>2149</Words>
  <Characters>14830</Characters>
  <Application>Microsoft Office Word</Application>
  <DocSecurity>0</DocSecurity>
  <Lines>123</Lines>
  <Paragraphs>3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Gergely Zsolnai</cp:lastModifiedBy>
  <cp:revision>23</cp:revision>
  <cp:lastPrinted>2021-02-26T07:14:00Z</cp:lastPrinted>
  <dcterms:created xsi:type="dcterms:W3CDTF">2021-01-22T08:29:00Z</dcterms:created>
  <dcterms:modified xsi:type="dcterms:W3CDTF">2024-10-2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